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D3AC5" w14:textId="77777777" w:rsidR="00444490" w:rsidRPr="0037031E" w:rsidRDefault="00444490" w:rsidP="00444490">
      <w:pPr>
        <w:pStyle w:val="Nzevsmlouvy"/>
        <w:rPr>
          <w:sz w:val="36"/>
          <w:szCs w:val="36"/>
        </w:rPr>
      </w:pPr>
      <w:r w:rsidRPr="0037031E">
        <w:rPr>
          <w:sz w:val="36"/>
          <w:szCs w:val="36"/>
        </w:rPr>
        <w:t>SMLOUVA O DÍLO</w:t>
      </w:r>
    </w:p>
    <w:p w14:paraId="3E246D96" w14:textId="77777777" w:rsidR="00444490" w:rsidRDefault="00444490" w:rsidP="00444490">
      <w:pPr>
        <w:pStyle w:val="TextnormlnPVL"/>
      </w:pPr>
    </w:p>
    <w:p w14:paraId="168CDB0D" w14:textId="77777777" w:rsidR="00444490" w:rsidRDefault="00444490" w:rsidP="00444490">
      <w:pPr>
        <w:pStyle w:val="TextnormlnPVL"/>
      </w:pPr>
      <w:r>
        <w:t>uzavřená v souladu s § 2586 a násl. zákona č. 89/2012 Sb., občanský zákoník, ve znění pozdějších předpisů (dále jen „OZ“), (dále jen „smlouva“)</w:t>
      </w:r>
    </w:p>
    <w:p w14:paraId="34BC471B" w14:textId="77777777" w:rsidR="00444490" w:rsidRDefault="00444490" w:rsidP="00444490">
      <w:pPr>
        <w:pStyle w:val="TextnormlnPVL"/>
        <w:rPr>
          <w:b/>
        </w:rPr>
      </w:pPr>
    </w:p>
    <w:p w14:paraId="3600B84B" w14:textId="627A91F4" w:rsidR="00444490" w:rsidRPr="00E5737A" w:rsidRDefault="00D771E1" w:rsidP="00D771E1">
      <w:pPr>
        <w:pStyle w:val="TextnormlnPVL"/>
        <w:ind w:left="708" w:firstLine="708"/>
        <w:jc w:val="left"/>
        <w:rPr>
          <w:lang w:val="cs-CZ"/>
        </w:rPr>
      </w:pPr>
      <w:r w:rsidRPr="00E5737A">
        <w:rPr>
          <w:lang w:val="cs-CZ"/>
        </w:rPr>
        <w:t xml:space="preserve">  </w:t>
      </w:r>
      <w:r w:rsidR="00E5737A">
        <w:rPr>
          <w:lang w:val="cs-CZ"/>
        </w:rPr>
        <w:t xml:space="preserve">        </w:t>
      </w:r>
      <w:r w:rsidR="00444490" w:rsidRPr="00E5737A">
        <w:t>Číslo smlouvy objednatele</w:t>
      </w:r>
      <w:r w:rsidR="00444490" w:rsidRPr="00244EE1">
        <w:t>:</w:t>
      </w:r>
      <w:r w:rsidR="00E5737A" w:rsidRPr="00244EE1">
        <w:rPr>
          <w:lang w:val="cs-CZ"/>
        </w:rPr>
        <w:t xml:space="preserve">  </w:t>
      </w:r>
      <w:r w:rsidR="00545BA8" w:rsidRPr="00A45C96">
        <w:t>1</w:t>
      </w:r>
      <w:r w:rsidR="00545BA8">
        <w:t>276</w:t>
      </w:r>
      <w:r w:rsidR="00545BA8" w:rsidRPr="00A45C96">
        <w:t>/2022</w:t>
      </w:r>
    </w:p>
    <w:p w14:paraId="54AAD4C9" w14:textId="62AAF64D" w:rsidR="00444490" w:rsidRPr="00E5737A" w:rsidRDefault="00444490" w:rsidP="00C84506">
      <w:pPr>
        <w:pStyle w:val="TextnormlnPVL"/>
        <w:jc w:val="center"/>
        <w:rPr>
          <w:highlight w:val="yellow"/>
          <w:lang w:val="cs-CZ"/>
        </w:rPr>
      </w:pPr>
      <w:r w:rsidRPr="00E5737A">
        <w:t>Číslo smlouvy zhotovitele:</w:t>
      </w:r>
      <w:r w:rsidR="00FC7AB0" w:rsidRPr="00E5737A">
        <w:rPr>
          <w:lang w:val="cs-CZ"/>
        </w:rPr>
        <w:t xml:space="preserve"> </w:t>
      </w:r>
      <w:r w:rsidR="00293184">
        <w:rPr>
          <w:lang w:val="cs-CZ"/>
        </w:rPr>
        <w:t>PRP/17/02/22/O-5408</w:t>
      </w:r>
      <w:r w:rsidRPr="00E5737A">
        <w:tab/>
      </w:r>
    </w:p>
    <w:p w14:paraId="38B1FE0F" w14:textId="77777777" w:rsidR="000E0FD5" w:rsidRPr="00E5737A" w:rsidRDefault="000E0FD5" w:rsidP="00C84506">
      <w:pPr>
        <w:pStyle w:val="TextnormlnPVL"/>
        <w:jc w:val="center"/>
        <w:rPr>
          <w:b/>
          <w:shd w:val="clear" w:color="auto" w:fill="FFFF00"/>
        </w:rPr>
      </w:pPr>
    </w:p>
    <w:p w14:paraId="1F6C5387" w14:textId="77777777" w:rsidR="000E0FD5" w:rsidRPr="00D771E1" w:rsidRDefault="000E0FD5" w:rsidP="000E0FD5">
      <w:pPr>
        <w:pStyle w:val="Export0"/>
        <w:jc w:val="center"/>
        <w:rPr>
          <w:rFonts w:ascii="Arial" w:hAnsi="Arial" w:cs="Arial"/>
          <w:sz w:val="28"/>
          <w:szCs w:val="28"/>
          <w:lang w:val="cs-CZ"/>
        </w:rPr>
      </w:pPr>
      <w:r w:rsidRPr="00D771E1">
        <w:rPr>
          <w:rFonts w:ascii="Arial" w:hAnsi="Arial" w:cs="Arial"/>
          <w:sz w:val="28"/>
          <w:szCs w:val="28"/>
          <w:lang w:val="cs-CZ"/>
        </w:rPr>
        <w:t>Název díla:</w:t>
      </w:r>
    </w:p>
    <w:p w14:paraId="6D4C0F24" w14:textId="039BC5DB" w:rsidR="000E0FD5" w:rsidRPr="00D771E1" w:rsidRDefault="00EC00FB" w:rsidP="000E0FD5">
      <w:pPr>
        <w:tabs>
          <w:tab w:val="left" w:pos="4080"/>
        </w:tabs>
        <w:jc w:val="center"/>
        <w:rPr>
          <w:rFonts w:ascii="Arial" w:hAnsi="Arial" w:cs="Arial"/>
          <w:b/>
          <w:sz w:val="28"/>
          <w:szCs w:val="28"/>
        </w:rPr>
      </w:pPr>
      <w:r w:rsidRPr="00D771E1">
        <w:rPr>
          <w:rFonts w:ascii="Arial" w:hAnsi="Arial" w:cs="Arial"/>
          <w:b/>
          <w:sz w:val="28"/>
          <w:szCs w:val="28"/>
          <w:lang w:val="en-US"/>
        </w:rPr>
        <w:t>“</w:t>
      </w:r>
      <w:r w:rsidR="00D92B77" w:rsidRPr="0026101A">
        <w:rPr>
          <w:rFonts w:ascii="Arial" w:hAnsi="Arial" w:cs="Arial"/>
          <w:b/>
          <w:sz w:val="28"/>
          <w:szCs w:val="28"/>
          <w:lang w:val="en-US"/>
        </w:rPr>
        <w:t xml:space="preserve">MVE </w:t>
      </w:r>
      <w:proofErr w:type="spellStart"/>
      <w:r w:rsidR="00D92B77" w:rsidRPr="0026101A">
        <w:rPr>
          <w:rFonts w:ascii="Arial" w:hAnsi="Arial" w:cs="Arial"/>
          <w:b/>
          <w:sz w:val="28"/>
          <w:szCs w:val="28"/>
          <w:lang w:val="en-US"/>
        </w:rPr>
        <w:t>Kadaň</w:t>
      </w:r>
      <w:proofErr w:type="spellEnd"/>
      <w:r w:rsidR="00D92B77" w:rsidRPr="0026101A">
        <w:rPr>
          <w:rFonts w:ascii="Arial" w:hAnsi="Arial" w:cs="Arial"/>
          <w:b/>
          <w:sz w:val="28"/>
          <w:szCs w:val="28"/>
          <w:lang w:val="en-US"/>
        </w:rPr>
        <w:t xml:space="preserve"> - </w:t>
      </w:r>
      <w:proofErr w:type="spellStart"/>
      <w:r w:rsidR="00D92B77" w:rsidRPr="0026101A">
        <w:rPr>
          <w:rFonts w:ascii="Arial" w:hAnsi="Arial" w:cs="Arial"/>
          <w:b/>
          <w:sz w:val="28"/>
          <w:szCs w:val="28"/>
          <w:lang w:val="en-US"/>
        </w:rPr>
        <w:t>generální</w:t>
      </w:r>
      <w:proofErr w:type="spellEnd"/>
      <w:r w:rsidR="00D92B77" w:rsidRPr="0026101A">
        <w:rPr>
          <w:rFonts w:ascii="Arial" w:hAnsi="Arial" w:cs="Arial"/>
          <w:b/>
          <w:sz w:val="28"/>
          <w:szCs w:val="28"/>
          <w:lang w:val="en-US"/>
        </w:rPr>
        <w:t xml:space="preserve"> </w:t>
      </w:r>
      <w:proofErr w:type="spellStart"/>
      <w:r w:rsidR="00D92B77" w:rsidRPr="0026101A">
        <w:rPr>
          <w:rFonts w:ascii="Arial" w:hAnsi="Arial" w:cs="Arial"/>
          <w:b/>
          <w:sz w:val="28"/>
          <w:szCs w:val="28"/>
          <w:lang w:val="en-US"/>
        </w:rPr>
        <w:t>oprava</w:t>
      </w:r>
      <w:proofErr w:type="spellEnd"/>
      <w:r w:rsidR="00D92B77" w:rsidRPr="0026101A">
        <w:rPr>
          <w:rFonts w:ascii="Arial" w:hAnsi="Arial" w:cs="Arial"/>
          <w:b/>
          <w:sz w:val="28"/>
          <w:szCs w:val="28"/>
          <w:lang w:val="en-US"/>
        </w:rPr>
        <w:t xml:space="preserve"> - </w:t>
      </w:r>
      <w:proofErr w:type="spellStart"/>
      <w:r w:rsidR="00D92B77" w:rsidRPr="0026101A">
        <w:rPr>
          <w:rFonts w:ascii="Arial" w:hAnsi="Arial" w:cs="Arial"/>
          <w:b/>
          <w:sz w:val="28"/>
          <w:szCs w:val="28"/>
          <w:lang w:val="en-US"/>
        </w:rPr>
        <w:t>dodatečné</w:t>
      </w:r>
      <w:proofErr w:type="spellEnd"/>
      <w:r w:rsidR="00D92B77" w:rsidRPr="0026101A">
        <w:rPr>
          <w:rFonts w:ascii="Arial" w:hAnsi="Arial" w:cs="Arial"/>
          <w:b/>
          <w:sz w:val="28"/>
          <w:szCs w:val="28"/>
          <w:lang w:val="en-US"/>
        </w:rPr>
        <w:t xml:space="preserve"> </w:t>
      </w:r>
      <w:proofErr w:type="spellStart"/>
      <w:r w:rsidR="00D92B77" w:rsidRPr="0026101A">
        <w:rPr>
          <w:rFonts w:ascii="Arial" w:hAnsi="Arial" w:cs="Arial"/>
          <w:b/>
          <w:sz w:val="28"/>
          <w:szCs w:val="28"/>
          <w:lang w:val="en-US"/>
        </w:rPr>
        <w:t>práce</w:t>
      </w:r>
      <w:proofErr w:type="spellEnd"/>
      <w:r w:rsidRPr="0026101A">
        <w:rPr>
          <w:rFonts w:ascii="Arial" w:hAnsi="Arial" w:cs="Arial"/>
          <w:b/>
          <w:sz w:val="28"/>
          <w:szCs w:val="28"/>
          <w:lang w:val="en-US"/>
        </w:rPr>
        <w:t>”</w:t>
      </w:r>
    </w:p>
    <w:p w14:paraId="19EDB837" w14:textId="77777777" w:rsidR="00444490" w:rsidRDefault="00444490" w:rsidP="00444490">
      <w:pPr>
        <w:pStyle w:val="TextnormlnPVL"/>
        <w:rPr>
          <w:b/>
          <w:u w:val="single"/>
        </w:rPr>
      </w:pPr>
    </w:p>
    <w:p w14:paraId="32425C13" w14:textId="73EA6C66" w:rsidR="00444490" w:rsidRPr="00FC7AB0" w:rsidRDefault="00444490" w:rsidP="00444490">
      <w:pPr>
        <w:pStyle w:val="TextnormlnPVL"/>
        <w:rPr>
          <w:b/>
        </w:rPr>
      </w:pPr>
      <w:r w:rsidRPr="00FC7AB0">
        <w:rPr>
          <w:b/>
          <w:u w:val="single"/>
        </w:rPr>
        <w:t>Smluvní strany</w:t>
      </w:r>
      <w:r w:rsidRPr="00FC7AB0">
        <w:rPr>
          <w:b/>
        </w:rPr>
        <w:t>:</w:t>
      </w:r>
    </w:p>
    <w:p w14:paraId="36D3081D" w14:textId="77777777" w:rsidR="00444490" w:rsidRPr="00FC7AB0" w:rsidRDefault="00444490" w:rsidP="00444490">
      <w:pPr>
        <w:pStyle w:val="Smluvnstrananzev"/>
        <w:rPr>
          <w:sz w:val="22"/>
        </w:rPr>
      </w:pPr>
      <w:r w:rsidRPr="00FC7AB0">
        <w:rPr>
          <w:sz w:val="22"/>
        </w:rPr>
        <w:t>objednatel:</w:t>
      </w:r>
      <w:r w:rsidRPr="00FC7AB0">
        <w:rPr>
          <w:sz w:val="22"/>
        </w:rPr>
        <w:tab/>
        <w:t xml:space="preserve">Povodí </w:t>
      </w:r>
      <w:r w:rsidR="003D5BD6" w:rsidRPr="00FC7AB0">
        <w:rPr>
          <w:sz w:val="22"/>
          <w:lang w:val="cs-CZ"/>
        </w:rPr>
        <w:t>Ohře</w:t>
      </w:r>
      <w:r w:rsidRPr="00FC7AB0">
        <w:rPr>
          <w:sz w:val="22"/>
        </w:rPr>
        <w:t>, státní podnik</w:t>
      </w:r>
    </w:p>
    <w:p w14:paraId="58EB17C0" w14:textId="77777777" w:rsidR="00444490" w:rsidRDefault="00444490" w:rsidP="00444490">
      <w:pPr>
        <w:pStyle w:val="Identifikacesmluvnstrany"/>
        <w:rPr>
          <w:lang w:val="cs-CZ"/>
        </w:rPr>
      </w:pPr>
      <w:r>
        <w:t>sídlo:</w:t>
      </w:r>
      <w:r>
        <w:tab/>
      </w:r>
      <w:r w:rsidR="003D5BD6">
        <w:rPr>
          <w:lang w:val="cs-CZ"/>
        </w:rPr>
        <w:t>Bezručova 4219</w:t>
      </w:r>
      <w:r>
        <w:t xml:space="preserve">, </w:t>
      </w:r>
      <w:r w:rsidR="003D5BD6">
        <w:rPr>
          <w:lang w:val="cs-CZ"/>
        </w:rPr>
        <w:t>430 03</w:t>
      </w:r>
      <w:r>
        <w:rPr>
          <w:lang w:val="cs-CZ"/>
        </w:rPr>
        <w:t xml:space="preserve"> </w:t>
      </w:r>
      <w:r w:rsidR="003D5BD6">
        <w:rPr>
          <w:lang w:val="cs-CZ"/>
        </w:rPr>
        <w:t>Chomutov</w:t>
      </w:r>
    </w:p>
    <w:p w14:paraId="4DFB0B13" w14:textId="0F8F0D4E" w:rsidR="00444490" w:rsidRDefault="00444490" w:rsidP="00444490">
      <w:pPr>
        <w:pStyle w:val="Identifikacesmluvnstrany"/>
      </w:pPr>
      <w:r>
        <w:t>statutární orgán:</w:t>
      </w:r>
      <w:r>
        <w:tab/>
      </w:r>
      <w:r>
        <w:tab/>
      </w:r>
    </w:p>
    <w:p w14:paraId="32E4A814" w14:textId="77777777" w:rsidR="00444490" w:rsidRDefault="00444490" w:rsidP="00444490">
      <w:pPr>
        <w:pStyle w:val="TextnormlnPVL"/>
      </w:pPr>
      <w:r>
        <w:t>oprávněn k podpisu smlouvy</w:t>
      </w:r>
    </w:p>
    <w:p w14:paraId="0910C862" w14:textId="17A5A0B2" w:rsidR="00444490" w:rsidRDefault="00444490" w:rsidP="00444490">
      <w:pPr>
        <w:pStyle w:val="Oprvnnkjednnapodpisusml"/>
      </w:pPr>
      <w:r>
        <w:t xml:space="preserve">a k jednání o věcech smluvních: </w:t>
      </w:r>
      <w:r>
        <w:tab/>
        <w:t xml:space="preserve"> </w:t>
      </w:r>
    </w:p>
    <w:p w14:paraId="56550F80" w14:textId="51BC03F7" w:rsidR="00086B79" w:rsidRDefault="00444490" w:rsidP="00350FE2">
      <w:pPr>
        <w:pStyle w:val="Oprvnnkjednnapodpisusml"/>
      </w:pPr>
      <w:r>
        <w:t xml:space="preserve">oprávněn jednat o věcech technických: </w:t>
      </w:r>
      <w:r>
        <w:tab/>
      </w:r>
    </w:p>
    <w:p w14:paraId="34F0F28C" w14:textId="1A95BA35" w:rsidR="00FE5231" w:rsidRDefault="00FE5231" w:rsidP="00350FE2">
      <w:pPr>
        <w:pStyle w:val="Oprvnnkjednnapodpisusml"/>
        <w:rPr>
          <w:lang w:val="cs-CZ"/>
        </w:rPr>
      </w:pPr>
    </w:p>
    <w:p w14:paraId="7D153275" w14:textId="77777777" w:rsidR="00FE5231" w:rsidRDefault="00FE5231" w:rsidP="00350FE2">
      <w:pPr>
        <w:pStyle w:val="Oprvnnkjednnapodpisusml"/>
        <w:rPr>
          <w:lang w:val="cs-CZ"/>
        </w:rPr>
      </w:pPr>
    </w:p>
    <w:p w14:paraId="3DA6BA28" w14:textId="73FD3EC9" w:rsidR="004D6FE2" w:rsidRPr="002E224E" w:rsidRDefault="003D5BD6" w:rsidP="00444490">
      <w:pPr>
        <w:pStyle w:val="Oprvnnkjednnapodpisusml"/>
        <w:rPr>
          <w:rFonts w:cstheme="minorBidi"/>
        </w:rPr>
      </w:pPr>
      <w:r>
        <w:rPr>
          <w:lang w:val="cs-CZ"/>
        </w:rPr>
        <w:t xml:space="preserve">technický dozor </w:t>
      </w:r>
      <w:r w:rsidR="00742989">
        <w:rPr>
          <w:lang w:val="cs-CZ"/>
        </w:rPr>
        <w:t>objednatele</w:t>
      </w:r>
      <w:r>
        <w:rPr>
          <w:lang w:val="cs-CZ"/>
        </w:rPr>
        <w:t>:</w:t>
      </w:r>
      <w:r>
        <w:rPr>
          <w:lang w:val="cs-CZ"/>
        </w:rPr>
        <w:tab/>
      </w:r>
      <w:r w:rsidR="004D6FE2" w:rsidRPr="002E224E">
        <w:rPr>
          <w:rFonts w:cstheme="minorBidi"/>
        </w:rPr>
        <w:t xml:space="preserve"> </w:t>
      </w:r>
    </w:p>
    <w:p w14:paraId="40405637" w14:textId="6D434954" w:rsidR="00C84506" w:rsidRPr="00CC3FEB" w:rsidRDefault="004D6FE2" w:rsidP="004D6FE2">
      <w:pPr>
        <w:pStyle w:val="Oprvnnkjednnapodpisusml"/>
        <w:rPr>
          <w:rFonts w:cstheme="minorBidi"/>
        </w:rPr>
      </w:pPr>
      <w:r w:rsidRPr="002E224E">
        <w:rPr>
          <w:rFonts w:cstheme="minorBidi"/>
        </w:rPr>
        <w:tab/>
      </w:r>
    </w:p>
    <w:p w14:paraId="17311F74" w14:textId="08BB0773" w:rsidR="00CC3FEB" w:rsidRPr="00CC3FEB" w:rsidRDefault="00CC3FEB" w:rsidP="00CC3FEB">
      <w:pPr>
        <w:pStyle w:val="Oprvnnkjednnapodpisusml"/>
        <w:rPr>
          <w:lang w:val="cs-CZ"/>
        </w:rPr>
      </w:pPr>
      <w:r w:rsidRPr="00CC3FEB">
        <w:rPr>
          <w:lang w:val="cs-CZ"/>
        </w:rPr>
        <w:t xml:space="preserve">technický dozor stavebníka: </w:t>
      </w:r>
      <w:r w:rsidRPr="00CC3FEB">
        <w:rPr>
          <w:lang w:val="cs-CZ"/>
        </w:rPr>
        <w:tab/>
        <w:t xml:space="preserve"> </w:t>
      </w:r>
    </w:p>
    <w:p w14:paraId="4D0B4CC7" w14:textId="66E428BE" w:rsidR="00CC3FEB" w:rsidRPr="002E224E" w:rsidRDefault="00CC3FEB" w:rsidP="00CC3FEB">
      <w:pPr>
        <w:pStyle w:val="Oprvnnkjednnapodpisusml"/>
        <w:rPr>
          <w:lang w:val="cs-CZ"/>
        </w:rPr>
      </w:pPr>
      <w:r w:rsidRPr="00CC3FEB">
        <w:rPr>
          <w:lang w:val="cs-CZ"/>
        </w:rPr>
        <w:tab/>
      </w:r>
    </w:p>
    <w:p w14:paraId="7F3852F8" w14:textId="77777777" w:rsidR="00444490" w:rsidRDefault="00444490" w:rsidP="00444490">
      <w:pPr>
        <w:pStyle w:val="Identifikacesmluvnstrany"/>
      </w:pPr>
      <w:r>
        <w:t>IČO:</w:t>
      </w:r>
      <w:r>
        <w:tab/>
        <w:t>708899</w:t>
      </w:r>
      <w:r w:rsidR="003D5BD6">
        <w:rPr>
          <w:lang w:val="cs-CZ"/>
        </w:rPr>
        <w:t>88</w:t>
      </w:r>
    </w:p>
    <w:p w14:paraId="2ED3EFE0" w14:textId="77777777" w:rsidR="00444490" w:rsidRDefault="00444490" w:rsidP="00444490">
      <w:pPr>
        <w:pStyle w:val="Identifikacesmluvnstrany"/>
      </w:pPr>
      <w:r>
        <w:t>DIČ:</w:t>
      </w:r>
      <w:r>
        <w:tab/>
        <w:t>CZ708899</w:t>
      </w:r>
      <w:r w:rsidR="003D5BD6">
        <w:rPr>
          <w:lang w:val="cs-CZ"/>
        </w:rPr>
        <w:t>88</w:t>
      </w:r>
    </w:p>
    <w:p w14:paraId="13A640EA" w14:textId="2320C703" w:rsidR="00444490" w:rsidRDefault="00444490" w:rsidP="00444490">
      <w:pPr>
        <w:pStyle w:val="Identifikacesmluvnstrany"/>
      </w:pPr>
      <w:r>
        <w:t>bankovní spojení:</w:t>
      </w:r>
      <w:r>
        <w:tab/>
      </w:r>
    </w:p>
    <w:p w14:paraId="6C1510FF" w14:textId="5EF39C9C" w:rsidR="00444490" w:rsidRDefault="00444490" w:rsidP="00444490">
      <w:pPr>
        <w:pStyle w:val="Identifikacesmluvnstrany"/>
      </w:pPr>
      <w:r>
        <w:t>číslo účtu:</w:t>
      </w:r>
      <w:r>
        <w:tab/>
      </w:r>
    </w:p>
    <w:p w14:paraId="071663D5" w14:textId="37D849CF" w:rsidR="00444490" w:rsidRPr="00DC216E" w:rsidRDefault="00444490" w:rsidP="00DC216E">
      <w:pPr>
        <w:tabs>
          <w:tab w:val="left" w:pos="2835"/>
        </w:tabs>
        <w:jc w:val="both"/>
        <w:rPr>
          <w:rFonts w:ascii="Arial" w:hAnsi="Arial" w:cs="Arial"/>
        </w:rPr>
      </w:pPr>
      <w:r w:rsidRPr="00C84506">
        <w:rPr>
          <w:rFonts w:ascii="Arial" w:hAnsi="Arial" w:cs="Arial"/>
        </w:rPr>
        <w:t>zápis v obchodním rejstříku:</w:t>
      </w:r>
      <w:r w:rsidR="00C84506" w:rsidRPr="00C84506">
        <w:rPr>
          <w:rFonts w:ascii="Arial" w:hAnsi="Arial" w:cs="Arial"/>
        </w:rPr>
        <w:t xml:space="preserve"> </w:t>
      </w:r>
      <w:r w:rsidR="00C84506">
        <w:rPr>
          <w:rFonts w:ascii="Arial" w:hAnsi="Arial" w:cs="Arial"/>
        </w:rPr>
        <w:t xml:space="preserve">u </w:t>
      </w:r>
      <w:r w:rsidR="00C84506" w:rsidRPr="00C84506">
        <w:rPr>
          <w:rFonts w:ascii="Arial" w:hAnsi="Arial" w:cs="Arial"/>
        </w:rPr>
        <w:t xml:space="preserve">Krajského soudu v Ústí nad Labem v oddílu A, vložce č. 13052 </w:t>
      </w:r>
      <w:r w:rsidRPr="00DC216E">
        <w:rPr>
          <w:rFonts w:ascii="Arial" w:hAnsi="Arial" w:cs="Arial"/>
        </w:rPr>
        <w:t>(dále jen „objednatel“)</w:t>
      </w:r>
    </w:p>
    <w:p w14:paraId="0100A465" w14:textId="77777777" w:rsidR="00444490" w:rsidRDefault="00444490" w:rsidP="00444490">
      <w:pPr>
        <w:pStyle w:val="TextnormlnPVL"/>
        <w:rPr>
          <w:b/>
        </w:rPr>
      </w:pPr>
    </w:p>
    <w:p w14:paraId="10AF6B25" w14:textId="77777777" w:rsidR="00444490" w:rsidRDefault="00444490" w:rsidP="00444490">
      <w:pPr>
        <w:pStyle w:val="TextnormlnPVL"/>
        <w:rPr>
          <w:b/>
        </w:rPr>
      </w:pPr>
      <w:r>
        <w:rPr>
          <w:b/>
        </w:rPr>
        <w:t>a</w:t>
      </w:r>
    </w:p>
    <w:p w14:paraId="34AE239D" w14:textId="77777777" w:rsidR="00444490" w:rsidRDefault="00444490" w:rsidP="00444490">
      <w:pPr>
        <w:pStyle w:val="TextnormlnPVL"/>
        <w:rPr>
          <w:b/>
        </w:rPr>
      </w:pPr>
    </w:p>
    <w:p w14:paraId="179913B8" w14:textId="693E122F" w:rsidR="00444490" w:rsidRPr="006C0AF8" w:rsidRDefault="00444490" w:rsidP="00444490">
      <w:pPr>
        <w:pStyle w:val="Smluvnstrananzev"/>
        <w:rPr>
          <w:shd w:val="clear" w:color="auto" w:fill="FFFF00"/>
        </w:rPr>
      </w:pPr>
      <w:r w:rsidRPr="006C0AF8">
        <w:rPr>
          <w:sz w:val="22"/>
        </w:rPr>
        <w:t>zhotovitel:</w:t>
      </w:r>
      <w:r w:rsidRPr="006C0AF8">
        <w:tab/>
      </w:r>
      <w:proofErr w:type="spellStart"/>
      <w:r w:rsidR="00B05004" w:rsidRPr="006C0AF8">
        <w:rPr>
          <w:sz w:val="22"/>
          <w:lang w:val="cs-CZ"/>
        </w:rPr>
        <w:t>Litostroj</w:t>
      </w:r>
      <w:proofErr w:type="spellEnd"/>
      <w:r w:rsidR="00B05004" w:rsidRPr="006C0AF8">
        <w:rPr>
          <w:sz w:val="22"/>
          <w:lang w:val="cs-CZ"/>
        </w:rPr>
        <w:t xml:space="preserve"> </w:t>
      </w:r>
      <w:proofErr w:type="spellStart"/>
      <w:r w:rsidR="00B05004" w:rsidRPr="006C0AF8">
        <w:rPr>
          <w:sz w:val="22"/>
          <w:lang w:val="cs-CZ"/>
        </w:rPr>
        <w:t>Engineering</w:t>
      </w:r>
      <w:proofErr w:type="spellEnd"/>
      <w:r w:rsidR="00B05004" w:rsidRPr="006C0AF8">
        <w:rPr>
          <w:sz w:val="22"/>
          <w:lang w:val="cs-CZ"/>
        </w:rPr>
        <w:t xml:space="preserve"> a.s.</w:t>
      </w:r>
    </w:p>
    <w:p w14:paraId="66963539" w14:textId="7F1B62A4" w:rsidR="00444490" w:rsidRPr="006C0AF8" w:rsidRDefault="00444490" w:rsidP="00444490">
      <w:pPr>
        <w:pStyle w:val="Identifikacesmluvnstrany"/>
      </w:pPr>
      <w:r w:rsidRPr="006C0AF8">
        <w:t>sídlo:</w:t>
      </w:r>
      <w:r w:rsidRPr="006C0AF8">
        <w:tab/>
      </w:r>
      <w:r w:rsidR="00B05004" w:rsidRPr="006C0AF8">
        <w:t>Čapkova 2357/5, 678 01 Blansko</w:t>
      </w:r>
    </w:p>
    <w:p w14:paraId="2B84B6D2" w14:textId="19AE7795" w:rsidR="00444490" w:rsidRPr="006C0AF8" w:rsidRDefault="00444490" w:rsidP="00444490">
      <w:pPr>
        <w:pStyle w:val="Oprvnnkjednnapodpisusml"/>
      </w:pPr>
      <w:r w:rsidRPr="006C0AF8">
        <w:t>oprávněn(i) k podpisu smlouvy:</w:t>
      </w:r>
      <w:r w:rsidRPr="006C0AF8">
        <w:tab/>
      </w:r>
    </w:p>
    <w:p w14:paraId="1D664FB0" w14:textId="3DDF0A71" w:rsidR="00444490" w:rsidRPr="006C0AF8" w:rsidRDefault="00444490" w:rsidP="00444490">
      <w:pPr>
        <w:pStyle w:val="Oprvnnkjednnapodpisusml"/>
      </w:pPr>
      <w:r w:rsidRPr="006C0AF8">
        <w:t>oprávněn(i) jednat o věcech smluvních:</w:t>
      </w:r>
      <w:r w:rsidRPr="006C0AF8">
        <w:tab/>
      </w:r>
    </w:p>
    <w:p w14:paraId="617CC8B2" w14:textId="28EB3004" w:rsidR="00D92B77" w:rsidRDefault="00444490" w:rsidP="00BD79EC">
      <w:pPr>
        <w:pStyle w:val="Oprvnnkjednnapodpisusml"/>
      </w:pPr>
      <w:r w:rsidRPr="006C0AF8">
        <w:t>oprávněn(i) jednat o věcech technických:</w:t>
      </w:r>
      <w:r w:rsidRPr="006C0AF8">
        <w:tab/>
      </w:r>
    </w:p>
    <w:p w14:paraId="5490D920" w14:textId="5EE8FF36" w:rsidR="00BD79EC" w:rsidRPr="006C0AF8" w:rsidRDefault="00BD79EC" w:rsidP="00BD79EC">
      <w:pPr>
        <w:pStyle w:val="Oprvnnkjednnapodpisusml"/>
      </w:pPr>
      <w:r w:rsidRPr="006C0AF8">
        <w:t>stavbyvedoucí:</w:t>
      </w:r>
      <w:r w:rsidRPr="006C0AF8">
        <w:tab/>
      </w:r>
    </w:p>
    <w:p w14:paraId="53E68C72" w14:textId="45CE0334" w:rsidR="00BD79EC" w:rsidRPr="006C0AF8" w:rsidRDefault="00BD79EC" w:rsidP="00BD79EC">
      <w:pPr>
        <w:pStyle w:val="Oprvnnkjednnapodpisusml"/>
      </w:pPr>
      <w:r w:rsidRPr="006C0AF8">
        <w:t xml:space="preserve">manažer </w:t>
      </w:r>
      <w:r w:rsidR="00293184">
        <w:rPr>
          <w:lang w:val="cs-CZ"/>
        </w:rPr>
        <w:t>projektu</w:t>
      </w:r>
      <w:r w:rsidRPr="006C0AF8">
        <w:t>:</w:t>
      </w:r>
      <w:r w:rsidRPr="006C0AF8">
        <w:tab/>
      </w:r>
    </w:p>
    <w:p w14:paraId="4EA6D9DD" w14:textId="4CABB4A6" w:rsidR="00444490" w:rsidRPr="006C0AF8" w:rsidRDefault="00444490" w:rsidP="00444490">
      <w:pPr>
        <w:pStyle w:val="Identifikacesmluvnstrany"/>
      </w:pPr>
      <w:r w:rsidRPr="006C0AF8">
        <w:t>IČO:</w:t>
      </w:r>
      <w:r w:rsidRPr="006C0AF8">
        <w:tab/>
      </w:r>
      <w:r w:rsidR="00B05004" w:rsidRPr="006C0AF8">
        <w:t>25305034</w:t>
      </w:r>
    </w:p>
    <w:p w14:paraId="7200D510" w14:textId="3FCDFA1B" w:rsidR="00444490" w:rsidRPr="006C0AF8" w:rsidRDefault="00444490" w:rsidP="00444490">
      <w:pPr>
        <w:pStyle w:val="Identifikacesmluvnstrany"/>
      </w:pPr>
      <w:r w:rsidRPr="006C0AF8">
        <w:t xml:space="preserve">DIČ: </w:t>
      </w:r>
      <w:r w:rsidRPr="006C0AF8">
        <w:tab/>
      </w:r>
      <w:r w:rsidR="00B05004" w:rsidRPr="006C0AF8">
        <w:t>CZ25305034</w:t>
      </w:r>
    </w:p>
    <w:p w14:paraId="24FAC897" w14:textId="2533E124" w:rsidR="00444490" w:rsidRPr="006C0AF8" w:rsidRDefault="00444490" w:rsidP="00444490">
      <w:pPr>
        <w:pStyle w:val="Identifikacesmluvnstrany"/>
      </w:pPr>
      <w:r w:rsidRPr="006C0AF8">
        <w:t>bankovní spojení:</w:t>
      </w:r>
      <w:r w:rsidRPr="006C0AF8">
        <w:tab/>
      </w:r>
    </w:p>
    <w:p w14:paraId="43EE1369" w14:textId="33CB84E8" w:rsidR="00444490" w:rsidRPr="006C0AF8" w:rsidRDefault="00444490" w:rsidP="00444490">
      <w:pPr>
        <w:pStyle w:val="Identifikacesmluvnstrany"/>
      </w:pPr>
      <w:r w:rsidRPr="006C0AF8">
        <w:t>číslo účtu:</w:t>
      </w:r>
      <w:r w:rsidRPr="006C0AF8">
        <w:tab/>
      </w:r>
    </w:p>
    <w:p w14:paraId="1F6B72B8" w14:textId="4A74BF7D" w:rsidR="00444490" w:rsidRPr="006C0AF8" w:rsidRDefault="00444490" w:rsidP="00444490">
      <w:pPr>
        <w:pStyle w:val="Identifikacesmluvnstrany"/>
        <w:rPr>
          <w:b/>
          <w:sz w:val="24"/>
          <w:shd w:val="clear" w:color="auto" w:fill="FFFF00"/>
          <w:lang w:val="cs-CZ"/>
        </w:rPr>
      </w:pPr>
      <w:r w:rsidRPr="006C0AF8">
        <w:t>zápis v obchodním rejstříku:</w:t>
      </w:r>
      <w:r w:rsidRPr="006C0AF8">
        <w:tab/>
      </w:r>
      <w:r w:rsidR="00B05004" w:rsidRPr="006C0AF8">
        <w:t>Krajský soud v Brně, oddíl B, vložka 2040</w:t>
      </w:r>
    </w:p>
    <w:p w14:paraId="781CD2EF" w14:textId="591311F2" w:rsidR="00444490" w:rsidRDefault="00444490" w:rsidP="00444490">
      <w:pPr>
        <w:pStyle w:val="TextnormlnPVL"/>
        <w:rPr>
          <w:lang w:val="cs-CZ"/>
        </w:rPr>
      </w:pPr>
      <w:r w:rsidRPr="006C0AF8">
        <w:t>tel.:</w:t>
      </w:r>
      <w:r w:rsidR="00E379B7" w:rsidRPr="006C0AF8">
        <w:t xml:space="preserve"> </w:t>
      </w:r>
      <w:r w:rsidRPr="006C0AF8">
        <w:tab/>
      </w:r>
      <w:r w:rsidRPr="006C0AF8">
        <w:tab/>
      </w:r>
      <w:r w:rsidRPr="006C0AF8">
        <w:tab/>
      </w:r>
      <w:r w:rsidRPr="006C0AF8">
        <w:tab/>
        <w:t>e-mail:</w:t>
      </w:r>
      <w:r w:rsidR="00FE5231">
        <w:rPr>
          <w:lang w:val="cs-CZ"/>
        </w:rPr>
        <w:t xml:space="preserve"> </w:t>
      </w:r>
    </w:p>
    <w:p w14:paraId="04D50FB7" w14:textId="77777777" w:rsidR="00444490" w:rsidRDefault="00444490" w:rsidP="00444490">
      <w:pPr>
        <w:pStyle w:val="TextnormlnPVL"/>
      </w:pPr>
      <w:r>
        <w:t>(dále jen „zhotovitel“)</w:t>
      </w:r>
    </w:p>
    <w:p w14:paraId="7CC8A0BD" w14:textId="77777777" w:rsidR="00444490" w:rsidRDefault="00444490" w:rsidP="00444490">
      <w:pPr>
        <w:pStyle w:val="Meziodstavce"/>
        <w:rPr>
          <w:rFonts w:cs="Times New Roman"/>
          <w:lang w:val="cs-CZ"/>
        </w:rPr>
      </w:pPr>
    </w:p>
    <w:p w14:paraId="37CB7AE1" w14:textId="77777777" w:rsidR="000E0FD5" w:rsidRDefault="000E0FD5" w:rsidP="000E0FD5">
      <w:pPr>
        <w:jc w:val="both"/>
        <w:rPr>
          <w:rFonts w:ascii="Arial" w:hAnsi="Arial" w:cs="Arial"/>
          <w:color w:val="000000"/>
        </w:rPr>
      </w:pPr>
      <w:r>
        <w:rPr>
          <w:rFonts w:ascii="Arial" w:hAnsi="Arial" w:cs="Arial"/>
          <w:color w:val="000000"/>
        </w:rPr>
        <w:t xml:space="preserve">Smluvní strany berou na vědomí, že Povodí Ohře, státní podnik, je povinen zveřejnit obraz smlouvy a jejích případných změn (dodatků) a dalších dokumentů od této smlouvy odvozených včetně metadat požadovaných k uveřejnění dle zákona č. 340/2015 Sb. o registru smluv. Zveřejnění smlouvy a metadat v registru smluv zajistí Povodí Ohře, státní podnik, který má </w:t>
      </w:r>
      <w:r>
        <w:rPr>
          <w:rFonts w:ascii="Arial" w:hAnsi="Arial" w:cs="Arial"/>
          <w:color w:val="000000"/>
        </w:rPr>
        <w:lastRenderedPageBreak/>
        <w:t>právo tuto smlouvu zveřejnit rovněž v pochybnostech o tom, zda tato smlouva zveřejnění podléhá či nikoliv.</w:t>
      </w:r>
    </w:p>
    <w:p w14:paraId="1435EC46" w14:textId="77777777" w:rsidR="000E0FD5" w:rsidRDefault="000E0FD5" w:rsidP="00444490">
      <w:pPr>
        <w:pStyle w:val="Meziodstavce"/>
        <w:rPr>
          <w:rFonts w:cs="Times New Roman"/>
          <w:lang w:val="cs-CZ"/>
        </w:rPr>
      </w:pPr>
    </w:p>
    <w:p w14:paraId="73B5E76F" w14:textId="77777777" w:rsidR="00444490" w:rsidRDefault="00444490" w:rsidP="00444490">
      <w:pPr>
        <w:pStyle w:val="lneksmlouvynadpisPVL"/>
        <w:ind w:left="360"/>
      </w:pPr>
      <w:bookmarkStart w:id="0" w:name="_Ref473801745"/>
      <w:r>
        <w:t>Účel a předmět smlouvy</w:t>
      </w:r>
      <w:bookmarkEnd w:id="0"/>
    </w:p>
    <w:p w14:paraId="4A617D14" w14:textId="61E92DB1" w:rsidR="00167DC6" w:rsidRDefault="00167DC6" w:rsidP="00444490">
      <w:pPr>
        <w:pStyle w:val="lneksmlouvytextPVL"/>
      </w:pPr>
      <w:r w:rsidRPr="00167DC6">
        <w:t xml:space="preserve">Dne </w:t>
      </w:r>
      <w:r w:rsidR="00B55FE9">
        <w:rPr>
          <w:lang w:val="cs-CZ"/>
        </w:rPr>
        <w:t>01.03.2022</w:t>
      </w:r>
      <w:r w:rsidR="00FE5231">
        <w:rPr>
          <w:lang w:val="cs-CZ"/>
        </w:rPr>
        <w:t xml:space="preserve"> </w:t>
      </w:r>
      <w:r w:rsidRPr="00167DC6">
        <w:t xml:space="preserve">uzavřely smluvní strany smlouvu o dílo číslo smlouvy objednatele: </w:t>
      </w:r>
      <w:r w:rsidR="009B3980" w:rsidRPr="009B3980">
        <w:t>189/2022</w:t>
      </w:r>
      <w:r w:rsidRPr="00167DC6">
        <w:t xml:space="preserve">, číslo smlouvy zhotovitele: </w:t>
      </w:r>
      <w:r w:rsidR="009B3980" w:rsidRPr="009B3980">
        <w:t xml:space="preserve">PRP/01/08/21/O-5408 </w:t>
      </w:r>
      <w:r w:rsidRPr="00167DC6">
        <w:t xml:space="preserve">(dále jen jako SoD č. </w:t>
      </w:r>
      <w:r w:rsidR="009B3980">
        <w:rPr>
          <w:lang w:val="cs-CZ"/>
        </w:rPr>
        <w:t>189</w:t>
      </w:r>
      <w:r w:rsidRPr="00167DC6">
        <w:t>/2022).</w:t>
      </w:r>
    </w:p>
    <w:p w14:paraId="5F1CBB9A" w14:textId="77777777" w:rsidR="00167DC6" w:rsidRDefault="00167DC6" w:rsidP="00BD775E">
      <w:pPr>
        <w:pStyle w:val="lneksmlouvytextPVL"/>
        <w:numPr>
          <w:ilvl w:val="0"/>
          <w:numId w:val="0"/>
        </w:numPr>
        <w:ind w:left="426"/>
      </w:pPr>
    </w:p>
    <w:p w14:paraId="247C7B65" w14:textId="6E344932" w:rsidR="00444490" w:rsidRPr="0026101A" w:rsidRDefault="00444490" w:rsidP="00444490">
      <w:pPr>
        <w:pStyle w:val="lneksmlouvytextPVL"/>
      </w:pPr>
      <w:r>
        <w:t xml:space="preserve">Tato smlouva je uzavřena na základě výsledku </w:t>
      </w:r>
      <w:r w:rsidR="00E04C38">
        <w:rPr>
          <w:lang w:val="cs-CZ"/>
        </w:rPr>
        <w:t xml:space="preserve">zadávacího řízení dle </w:t>
      </w:r>
      <w:r>
        <w:t xml:space="preserve">zákona č. 134/2016 Sb., o zadávání veřejných zakázek, ve znění pozdějších předpisů (dále jen „zákon o zadávání veřejných zakázek“ nebo „ZZVZ“) pro veřejnou zakázku s názvem </w:t>
      </w:r>
      <w:r>
        <w:rPr>
          <w:b/>
        </w:rPr>
        <w:t>„</w:t>
      </w:r>
      <w:r w:rsidR="00D92B77" w:rsidRPr="0026101A">
        <w:rPr>
          <w:b/>
          <w:color w:val="000000"/>
          <w:sz w:val="20"/>
          <w:szCs w:val="20"/>
        </w:rPr>
        <w:t>MVE Kadaň - generální oprava - dodatečné práce,</w:t>
      </w:r>
      <w:r w:rsidRPr="0026101A">
        <w:rPr>
          <w:b/>
        </w:rPr>
        <w:t xml:space="preserve">“ </w:t>
      </w:r>
      <w:r w:rsidRPr="0026101A">
        <w:t xml:space="preserve">(dále jen „Veřejná zakázka“), ve kterém byla nabídka zhotovitele vyhodnocena jako ekonomicky nejvýhodnější. </w:t>
      </w:r>
      <w:r w:rsidR="009B3980" w:rsidRPr="009B3980">
        <w:t>Akci je nutno realizovat neprodleně na základě nálezových zpráv, a to v důsledku krajně naléhavé okolnosti, kterou zadavatel nemohl předvídat a ani ji nezpůsobil, a nelze dodržet lhůty pro otevřené řízení, užší řízení nebo jednací řízení s</w:t>
      </w:r>
      <w:r w:rsidR="009B3980">
        <w:t> </w:t>
      </w:r>
      <w:r w:rsidR="009B3980" w:rsidRPr="009B3980">
        <w:t>uveřejněním</w:t>
      </w:r>
      <w:r w:rsidR="009B3980">
        <w:rPr>
          <w:lang w:val="cs-CZ"/>
        </w:rPr>
        <w:t xml:space="preserve">. </w:t>
      </w:r>
    </w:p>
    <w:p w14:paraId="5696A516" w14:textId="77777777" w:rsidR="00444490" w:rsidRPr="0026101A" w:rsidRDefault="00444490" w:rsidP="00444490">
      <w:pPr>
        <w:pStyle w:val="lneksmlouvytextPVL"/>
        <w:numPr>
          <w:ilvl w:val="0"/>
          <w:numId w:val="0"/>
        </w:numPr>
        <w:ind w:left="426"/>
      </w:pPr>
    </w:p>
    <w:p w14:paraId="6C481D33" w14:textId="06FE9AE8" w:rsidR="00444490" w:rsidRPr="0026101A" w:rsidRDefault="00444490" w:rsidP="00444490">
      <w:pPr>
        <w:pStyle w:val="lneksmlouvytextPVL"/>
      </w:pPr>
      <w:r w:rsidRPr="0026101A">
        <w:t xml:space="preserve">Předmětem této smlouvy je závazek zhotovitele na svůj náklad a nebezpečí, s vynaložením veškeré odborné péče, využitím svých zvláštních znalostí, odbornosti a pečlivosti, provést pro objednatele dílo - stavbu s názvem </w:t>
      </w:r>
      <w:r w:rsidR="00D92B77" w:rsidRPr="0026101A">
        <w:rPr>
          <w:b/>
        </w:rPr>
        <w:t>„</w:t>
      </w:r>
      <w:r w:rsidR="00D92B77" w:rsidRPr="0026101A">
        <w:rPr>
          <w:b/>
          <w:color w:val="000000"/>
          <w:sz w:val="20"/>
          <w:szCs w:val="20"/>
        </w:rPr>
        <w:t>MVE Kadaň - generální oprava - dodatečné práce</w:t>
      </w:r>
      <w:r w:rsidR="00D92B77" w:rsidRPr="0026101A">
        <w:rPr>
          <w:b/>
        </w:rPr>
        <w:t>“</w:t>
      </w:r>
      <w:r w:rsidR="00942A5B">
        <w:rPr>
          <w:lang w:val="cs-CZ"/>
        </w:rPr>
        <w:t>, kterým je rozšiřován a krácen předmět díla SoD č. 189/2022</w:t>
      </w:r>
      <w:r w:rsidR="009B3980">
        <w:rPr>
          <w:b/>
          <w:lang w:val="cs-CZ"/>
        </w:rPr>
        <w:t xml:space="preserve">. </w:t>
      </w:r>
      <w:r w:rsidR="00D92B77" w:rsidRPr="0026101A">
        <w:rPr>
          <w:b/>
        </w:rPr>
        <w:t xml:space="preserve"> </w:t>
      </w:r>
    </w:p>
    <w:p w14:paraId="2595100F" w14:textId="77777777" w:rsidR="00444490" w:rsidRDefault="00444490" w:rsidP="00444490">
      <w:pPr>
        <w:pStyle w:val="Meziodstavce"/>
        <w:ind w:left="426" w:hanging="426"/>
        <w:rPr>
          <w:lang w:val="cs-CZ"/>
        </w:rPr>
      </w:pPr>
    </w:p>
    <w:p w14:paraId="0B74CB18" w14:textId="648511E8" w:rsidR="005B1146" w:rsidRDefault="00D92B77" w:rsidP="00D92B77">
      <w:pPr>
        <w:pStyle w:val="lneksmlouvytextPVL"/>
        <w:ind w:left="426"/>
        <w:rPr>
          <w:lang w:val="cs-CZ"/>
        </w:rPr>
      </w:pPr>
      <w:r w:rsidRPr="0026101A">
        <w:rPr>
          <w:lang w:val="cs-CZ"/>
        </w:rPr>
        <w:t xml:space="preserve">Předmětem díla </w:t>
      </w:r>
      <w:r w:rsidR="009B3980">
        <w:rPr>
          <w:lang w:val="cs-CZ"/>
        </w:rPr>
        <w:t xml:space="preserve">dle této smlouvy </w:t>
      </w:r>
      <w:r w:rsidRPr="0026101A">
        <w:rPr>
          <w:lang w:val="cs-CZ"/>
        </w:rPr>
        <w:t>jsou dodatečné práce na generální opravě stávajícího technologického zařízení MVE na vodním díle Kadaň</w:t>
      </w:r>
      <w:r w:rsidR="009B3980">
        <w:rPr>
          <w:lang w:val="cs-CZ"/>
        </w:rPr>
        <w:t>, které jsou nyní realizovány na základě SoD č. 189/2022</w:t>
      </w:r>
      <w:r w:rsidRPr="0026101A">
        <w:rPr>
          <w:lang w:val="cs-CZ"/>
        </w:rPr>
        <w:t xml:space="preserve">. Na </w:t>
      </w:r>
      <w:proofErr w:type="gramStart"/>
      <w:r w:rsidRPr="0026101A">
        <w:rPr>
          <w:lang w:val="cs-CZ"/>
        </w:rPr>
        <w:t xml:space="preserve">základě </w:t>
      </w:r>
      <w:r w:rsidR="00537349">
        <w:rPr>
          <w:lang w:val="cs-CZ"/>
        </w:rPr>
        <w:t xml:space="preserve"> Přílohy</w:t>
      </w:r>
      <w:proofErr w:type="gramEnd"/>
      <w:r w:rsidR="00537349">
        <w:rPr>
          <w:lang w:val="cs-CZ"/>
        </w:rPr>
        <w:t xml:space="preserve"> č. 2: S</w:t>
      </w:r>
      <w:r w:rsidR="00537349" w:rsidRPr="00E427F7">
        <w:rPr>
          <w:lang w:val="cs-CZ"/>
        </w:rPr>
        <w:t>ouhrnn</w:t>
      </w:r>
      <w:r w:rsidR="00537349">
        <w:rPr>
          <w:lang w:val="cs-CZ"/>
        </w:rPr>
        <w:t>é</w:t>
      </w:r>
      <w:r w:rsidR="00537349" w:rsidRPr="00E427F7">
        <w:rPr>
          <w:lang w:val="cs-CZ"/>
        </w:rPr>
        <w:t xml:space="preserve"> nabíd</w:t>
      </w:r>
      <w:r w:rsidR="00537349">
        <w:rPr>
          <w:lang w:val="cs-CZ"/>
        </w:rPr>
        <w:t>ky</w:t>
      </w:r>
      <w:r w:rsidR="00537349" w:rsidRPr="00E427F7">
        <w:rPr>
          <w:lang w:val="cs-CZ"/>
        </w:rPr>
        <w:t xml:space="preserve"> č. 2022/100/E/39/TT</w:t>
      </w:r>
      <w:r w:rsidR="00537349">
        <w:rPr>
          <w:lang w:val="cs-CZ"/>
        </w:rPr>
        <w:t xml:space="preserve"> </w:t>
      </w:r>
      <w:r w:rsidRPr="0026101A">
        <w:rPr>
          <w:lang w:val="cs-CZ"/>
        </w:rPr>
        <w:t>se jedná o nezbytně nutné zajištění zejména nového čerpadla automatické regulace a nového rotoru generátoru, kde oba komponenty jsou po demontáži za hranicí technického opotřebení a jsou tak v</w:t>
      </w:r>
      <w:r w:rsidR="005B1146">
        <w:rPr>
          <w:lang w:val="cs-CZ"/>
        </w:rPr>
        <w:t> </w:t>
      </w:r>
      <w:r w:rsidRPr="0026101A">
        <w:rPr>
          <w:lang w:val="cs-CZ"/>
        </w:rPr>
        <w:t>havarijním</w:t>
      </w:r>
      <w:r w:rsidR="005B1146">
        <w:rPr>
          <w:lang w:val="cs-CZ"/>
        </w:rPr>
        <w:t xml:space="preserve"> </w:t>
      </w:r>
      <w:r w:rsidRPr="0026101A">
        <w:rPr>
          <w:lang w:val="cs-CZ"/>
        </w:rPr>
        <w:t xml:space="preserve">stavu, kde nelze tyto komponenty </w:t>
      </w:r>
      <w:r w:rsidR="005B1146">
        <w:rPr>
          <w:lang w:val="cs-CZ"/>
        </w:rPr>
        <w:t xml:space="preserve">na základě SoD č. 189/2022 </w:t>
      </w:r>
      <w:r w:rsidR="005B1146" w:rsidRPr="0026101A">
        <w:rPr>
          <w:lang w:val="cs-CZ"/>
        </w:rPr>
        <w:t xml:space="preserve">pouze </w:t>
      </w:r>
      <w:r w:rsidRPr="0026101A">
        <w:rPr>
          <w:lang w:val="cs-CZ"/>
        </w:rPr>
        <w:t>repasovat, nebo převinout tak, jak předpokládala zadávací dokumentace v původním zadávacím řízení</w:t>
      </w:r>
      <w:r w:rsidR="005B1146">
        <w:rPr>
          <w:lang w:val="cs-CZ"/>
        </w:rPr>
        <w:t xml:space="preserve"> SoD č. 189/2022</w:t>
      </w:r>
      <w:r w:rsidRPr="0026101A">
        <w:rPr>
          <w:lang w:val="cs-CZ"/>
        </w:rPr>
        <w:t xml:space="preserve">. Dále se jedná o výraznou změnu rozsahu prací </w:t>
      </w:r>
      <w:r w:rsidR="005B1146">
        <w:rPr>
          <w:lang w:val="cs-CZ"/>
        </w:rPr>
        <w:t xml:space="preserve">oproti SoD č. 189/2022 </w:t>
      </w:r>
      <w:r w:rsidRPr="0026101A">
        <w:rPr>
          <w:lang w:val="cs-CZ"/>
        </w:rPr>
        <w:t>na opravě zjištěného poškozeného oběžného kola, rozvaděče, čistícího stroje, servomotoru rozváděcího kola a vnitřní části hřídel, rozdělovací hlavy apod. JŘBU v souladu s § 63 ods</w:t>
      </w:r>
      <w:r w:rsidR="005B1146">
        <w:rPr>
          <w:lang w:val="cs-CZ"/>
        </w:rPr>
        <w:t>t</w:t>
      </w:r>
      <w:r w:rsidRPr="0026101A">
        <w:rPr>
          <w:lang w:val="cs-CZ"/>
        </w:rPr>
        <w:t>.</w:t>
      </w:r>
      <w:r w:rsidR="005B1146">
        <w:rPr>
          <w:lang w:val="cs-CZ"/>
        </w:rPr>
        <w:t xml:space="preserve"> </w:t>
      </w:r>
      <w:r w:rsidRPr="0026101A">
        <w:rPr>
          <w:lang w:val="cs-CZ"/>
        </w:rPr>
        <w:t xml:space="preserve">5) zákona. </w:t>
      </w:r>
    </w:p>
    <w:p w14:paraId="1AA00281" w14:textId="77777777" w:rsidR="005B1146" w:rsidRDefault="005B1146" w:rsidP="00BD775E">
      <w:pPr>
        <w:pStyle w:val="Odstavecseseznamem"/>
      </w:pPr>
    </w:p>
    <w:p w14:paraId="0475C3A0" w14:textId="1C7CC21E" w:rsidR="00D92B77" w:rsidRPr="0026101A" w:rsidRDefault="00AB5C80" w:rsidP="00D92B77">
      <w:pPr>
        <w:pStyle w:val="lneksmlouvytextPVL"/>
        <w:ind w:left="426"/>
        <w:rPr>
          <w:lang w:val="cs-CZ"/>
        </w:rPr>
      </w:pPr>
      <w:r>
        <w:rPr>
          <w:lang w:val="cs-CZ"/>
        </w:rPr>
        <w:t xml:space="preserve">Předmět díla </w:t>
      </w:r>
      <w:r w:rsidR="005B1146">
        <w:rPr>
          <w:lang w:val="cs-CZ"/>
        </w:rPr>
        <w:t>této smlouvy</w:t>
      </w:r>
      <w:r w:rsidR="00497B28">
        <w:rPr>
          <w:lang w:val="cs-CZ"/>
        </w:rPr>
        <w:t>, kterým je rozšiřován a krácen předmět díla SoD č. 189/2022,</w:t>
      </w:r>
      <w:r w:rsidR="005B1146">
        <w:rPr>
          <w:lang w:val="cs-CZ"/>
        </w:rPr>
        <w:t xml:space="preserve"> </w:t>
      </w:r>
      <w:r>
        <w:rPr>
          <w:lang w:val="cs-CZ"/>
        </w:rPr>
        <w:t>je podrobně specifikován v</w:t>
      </w:r>
      <w:r w:rsidR="00497B28">
        <w:rPr>
          <w:lang w:val="cs-CZ"/>
        </w:rPr>
        <w:t xml:space="preserve"> příloze č. 1 a 2 této smlouvy. </w:t>
      </w:r>
      <w:r w:rsidR="00537349">
        <w:rPr>
          <w:lang w:val="cs-CZ"/>
        </w:rPr>
        <w:t>Příloha č. 2: S</w:t>
      </w:r>
      <w:r w:rsidR="00537349" w:rsidRPr="00E427F7">
        <w:rPr>
          <w:lang w:val="cs-CZ"/>
        </w:rPr>
        <w:t>ouhrnn</w:t>
      </w:r>
      <w:r w:rsidR="00537349">
        <w:rPr>
          <w:lang w:val="cs-CZ"/>
        </w:rPr>
        <w:t>á</w:t>
      </w:r>
      <w:r w:rsidR="00537349" w:rsidRPr="00E427F7">
        <w:rPr>
          <w:lang w:val="cs-CZ"/>
        </w:rPr>
        <w:t xml:space="preserve"> nabíd</w:t>
      </w:r>
      <w:r w:rsidR="00537349">
        <w:rPr>
          <w:lang w:val="cs-CZ"/>
        </w:rPr>
        <w:t>ka</w:t>
      </w:r>
      <w:r w:rsidR="00537349" w:rsidRPr="00E427F7">
        <w:rPr>
          <w:lang w:val="cs-CZ"/>
        </w:rPr>
        <w:t xml:space="preserve"> č. 2022/100/E/39/TT</w:t>
      </w:r>
      <w:r w:rsidR="00537349">
        <w:rPr>
          <w:lang w:val="cs-CZ"/>
        </w:rPr>
        <w:t xml:space="preserve"> vychází z vypracovaných dílčích nálezových zpráv a dílčích nabídek, včetně jejich příloh, které byly zajištěny v souladu </w:t>
      </w:r>
      <w:proofErr w:type="gramStart"/>
      <w:r w:rsidR="00537349">
        <w:rPr>
          <w:lang w:val="cs-CZ"/>
        </w:rPr>
        <w:t>s</w:t>
      </w:r>
      <w:proofErr w:type="gramEnd"/>
      <w:r w:rsidR="00537349">
        <w:rPr>
          <w:lang w:val="cs-CZ"/>
        </w:rPr>
        <w:t xml:space="preserve"> SoD č. 189/2022.</w:t>
      </w:r>
      <w:r w:rsidR="005E51EE">
        <w:rPr>
          <w:lang w:val="cs-CZ"/>
        </w:rPr>
        <w:t xml:space="preserve">Nabídka č. </w:t>
      </w:r>
      <w:r w:rsidR="005E51EE">
        <w:t>2022/100/E/39/TT</w:t>
      </w:r>
      <w:r w:rsidR="005E51EE">
        <w:rPr>
          <w:lang w:val="cs-CZ"/>
        </w:rPr>
        <w:t xml:space="preserve"> byla zhotovitelem vytvořena dle objednatelem požadovaného technického řešení a specifikací.</w:t>
      </w:r>
    </w:p>
    <w:p w14:paraId="60B2311E" w14:textId="77777777" w:rsidR="00D92B77" w:rsidRDefault="00D92B77" w:rsidP="00DC2369">
      <w:pPr>
        <w:pStyle w:val="lneksmlouvytextPVL"/>
        <w:numPr>
          <w:ilvl w:val="0"/>
          <w:numId w:val="0"/>
        </w:numPr>
        <w:ind w:left="66"/>
        <w:rPr>
          <w:lang w:val="cs-CZ"/>
        </w:rPr>
      </w:pPr>
    </w:p>
    <w:tbl>
      <w:tblPr>
        <w:tblW w:w="8505" w:type="dxa"/>
        <w:tblInd w:w="416" w:type="dxa"/>
        <w:tblCellMar>
          <w:left w:w="70" w:type="dxa"/>
          <w:right w:w="70" w:type="dxa"/>
        </w:tblCellMar>
        <w:tblLook w:val="04A0" w:firstRow="1" w:lastRow="0" w:firstColumn="1" w:lastColumn="0" w:noHBand="0" w:noVBand="1"/>
      </w:tblPr>
      <w:tblGrid>
        <w:gridCol w:w="8505"/>
      </w:tblGrid>
      <w:tr w:rsidR="004F328C" w:rsidRPr="004F328C" w14:paraId="4FF88158"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679F6A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Položka</w:t>
            </w:r>
          </w:p>
        </w:tc>
      </w:tr>
      <w:tr w:rsidR="004F328C" w:rsidRPr="004F328C" w14:paraId="53AD09B6" w14:textId="77777777" w:rsidTr="004F328C">
        <w:trPr>
          <w:trHeight w:val="315"/>
        </w:trPr>
        <w:tc>
          <w:tcPr>
            <w:tcW w:w="8505" w:type="dxa"/>
            <w:tcBorders>
              <w:top w:val="nil"/>
              <w:left w:val="single" w:sz="8" w:space="0" w:color="auto"/>
              <w:bottom w:val="single" w:sz="8" w:space="0" w:color="auto"/>
              <w:right w:val="single" w:sz="8" w:space="0" w:color="auto"/>
            </w:tcBorders>
            <w:shd w:val="clear" w:color="auto" w:fill="auto"/>
            <w:vAlign w:val="center"/>
            <w:hideMark/>
          </w:tcPr>
          <w:p w14:paraId="0B86F68C"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t>Stíraný plech</w:t>
            </w:r>
          </w:p>
        </w:tc>
      </w:tr>
      <w:tr w:rsidR="004F328C" w:rsidRPr="004F328C" w14:paraId="1958403A"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305A757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w:t>
            </w:r>
            <w:r w:rsidRPr="004F328C">
              <w:rPr>
                <w:rFonts w:ascii="Times New Roman" w:eastAsia="Times New Roman" w:hAnsi="Times New Roman" w:cs="Times New Roman"/>
                <w:color w:val="000000"/>
                <w:sz w:val="18"/>
                <w:szCs w:val="18"/>
                <w:lang w:eastAsia="cs-CZ"/>
              </w:rPr>
              <w:t xml:space="preserve">        </w:t>
            </w:r>
            <w:r w:rsidRPr="004F328C">
              <w:rPr>
                <w:rFonts w:ascii="Arial" w:eastAsia="Times New Roman" w:hAnsi="Arial" w:cs="Arial"/>
                <w:color w:val="000000"/>
                <w:sz w:val="18"/>
                <w:szCs w:val="18"/>
                <w:lang w:eastAsia="cs-CZ"/>
              </w:rPr>
              <w:t xml:space="preserve">1.1.1 Potápěčský průzkum </w:t>
            </w:r>
          </w:p>
        </w:tc>
      </w:tr>
      <w:tr w:rsidR="004F328C" w:rsidRPr="004F328C" w14:paraId="6E5488FE"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9A4B22E"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w:t>
            </w:r>
            <w:r w:rsidRPr="004F328C">
              <w:rPr>
                <w:rFonts w:ascii="Times New Roman" w:eastAsia="Times New Roman" w:hAnsi="Times New Roman" w:cs="Times New Roman"/>
                <w:color w:val="000000"/>
                <w:sz w:val="18"/>
                <w:szCs w:val="18"/>
                <w:lang w:eastAsia="cs-CZ"/>
              </w:rPr>
              <w:t xml:space="preserve">        </w:t>
            </w:r>
            <w:r w:rsidRPr="004F328C">
              <w:rPr>
                <w:rFonts w:ascii="Arial" w:eastAsia="Times New Roman" w:hAnsi="Arial" w:cs="Arial"/>
                <w:color w:val="000000"/>
                <w:sz w:val="18"/>
                <w:szCs w:val="18"/>
                <w:lang w:eastAsia="cs-CZ"/>
              </w:rPr>
              <w:t>1.1.2 Demontáž stávajícího plechu</w:t>
            </w:r>
          </w:p>
        </w:tc>
      </w:tr>
      <w:tr w:rsidR="004F328C" w:rsidRPr="004F328C" w14:paraId="0E96D751"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3C1862E6"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w:t>
            </w:r>
            <w:r w:rsidRPr="004F328C">
              <w:rPr>
                <w:rFonts w:ascii="Times New Roman" w:eastAsia="Times New Roman" w:hAnsi="Times New Roman" w:cs="Times New Roman"/>
                <w:color w:val="000000"/>
                <w:sz w:val="18"/>
                <w:szCs w:val="18"/>
                <w:lang w:eastAsia="cs-CZ"/>
              </w:rPr>
              <w:t xml:space="preserve">        </w:t>
            </w:r>
            <w:r w:rsidRPr="004F328C">
              <w:rPr>
                <w:rFonts w:ascii="Arial" w:eastAsia="Times New Roman" w:hAnsi="Arial" w:cs="Arial"/>
                <w:color w:val="000000"/>
                <w:sz w:val="18"/>
                <w:szCs w:val="18"/>
                <w:lang w:eastAsia="cs-CZ"/>
              </w:rPr>
              <w:t>1.1.3 Montáž nového plechu</w:t>
            </w:r>
          </w:p>
        </w:tc>
      </w:tr>
      <w:tr w:rsidR="004F328C" w:rsidRPr="004F328C" w14:paraId="5DC1157A"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BCEF606"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w:t>
            </w:r>
            <w:r w:rsidRPr="004F328C">
              <w:rPr>
                <w:rFonts w:ascii="Times New Roman" w:eastAsia="Times New Roman" w:hAnsi="Times New Roman" w:cs="Times New Roman"/>
                <w:color w:val="000000"/>
                <w:sz w:val="18"/>
                <w:szCs w:val="18"/>
                <w:lang w:eastAsia="cs-CZ"/>
              </w:rPr>
              <w:t xml:space="preserve">        </w:t>
            </w:r>
            <w:r w:rsidRPr="004F328C">
              <w:rPr>
                <w:rFonts w:ascii="Arial" w:eastAsia="Times New Roman" w:hAnsi="Arial" w:cs="Arial"/>
                <w:color w:val="000000"/>
                <w:sz w:val="18"/>
                <w:szCs w:val="18"/>
                <w:lang w:eastAsia="cs-CZ"/>
              </w:rPr>
              <w:t>1.1.4 Dodávka nového plechu</w:t>
            </w:r>
          </w:p>
        </w:tc>
      </w:tr>
      <w:tr w:rsidR="004F328C" w:rsidRPr="004F328C" w14:paraId="68FEA843"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5361C63B"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w:t>
            </w:r>
            <w:r w:rsidRPr="004F328C">
              <w:rPr>
                <w:rFonts w:ascii="Times New Roman" w:eastAsia="Times New Roman" w:hAnsi="Times New Roman" w:cs="Times New Roman"/>
                <w:color w:val="000000"/>
                <w:sz w:val="18"/>
                <w:szCs w:val="18"/>
                <w:lang w:eastAsia="cs-CZ"/>
              </w:rPr>
              <w:t xml:space="preserve">        </w:t>
            </w:r>
            <w:r w:rsidRPr="004F328C">
              <w:rPr>
                <w:rFonts w:ascii="Arial" w:eastAsia="Times New Roman" w:hAnsi="Arial" w:cs="Arial"/>
                <w:color w:val="000000"/>
                <w:sz w:val="18"/>
                <w:szCs w:val="18"/>
                <w:lang w:eastAsia="cs-CZ"/>
              </w:rPr>
              <w:t>1.1.5 Doprava, jeřáb, likvidace původního plechu</w:t>
            </w:r>
          </w:p>
        </w:tc>
      </w:tr>
      <w:tr w:rsidR="004F328C" w:rsidRPr="004F328C" w14:paraId="2591EBB7"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0C8A0296"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w:t>
            </w:r>
            <w:r w:rsidRPr="004F328C">
              <w:rPr>
                <w:rFonts w:ascii="Times New Roman" w:eastAsia="Times New Roman" w:hAnsi="Times New Roman" w:cs="Times New Roman"/>
                <w:color w:val="000000"/>
                <w:sz w:val="18"/>
                <w:szCs w:val="18"/>
                <w:lang w:eastAsia="cs-CZ"/>
              </w:rPr>
              <w:t xml:space="preserve">        </w:t>
            </w:r>
            <w:r w:rsidRPr="004F328C">
              <w:rPr>
                <w:rFonts w:ascii="Arial" w:eastAsia="Times New Roman" w:hAnsi="Arial" w:cs="Arial"/>
                <w:color w:val="000000"/>
                <w:sz w:val="18"/>
                <w:szCs w:val="18"/>
                <w:lang w:eastAsia="cs-CZ"/>
              </w:rPr>
              <w:t>1.1.6 Konstrukce a design (100 hodin)</w:t>
            </w:r>
          </w:p>
        </w:tc>
      </w:tr>
      <w:tr w:rsidR="004F328C" w:rsidRPr="004F328C" w14:paraId="016E7521"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6A0CA04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w:t>
            </w:r>
            <w:r w:rsidRPr="004F328C">
              <w:rPr>
                <w:rFonts w:ascii="Times New Roman" w:eastAsia="Times New Roman" w:hAnsi="Times New Roman" w:cs="Times New Roman"/>
                <w:color w:val="000000"/>
                <w:sz w:val="18"/>
                <w:szCs w:val="18"/>
                <w:lang w:eastAsia="cs-CZ"/>
              </w:rPr>
              <w:t xml:space="preserve">        </w:t>
            </w:r>
            <w:r w:rsidRPr="004F328C">
              <w:rPr>
                <w:rFonts w:ascii="Arial" w:eastAsia="Times New Roman" w:hAnsi="Arial" w:cs="Arial"/>
                <w:color w:val="000000"/>
                <w:sz w:val="18"/>
                <w:szCs w:val="18"/>
                <w:lang w:eastAsia="cs-CZ"/>
              </w:rPr>
              <w:t>1.1.7 Technolog montáží, montér (100 hodin)</w:t>
            </w:r>
          </w:p>
        </w:tc>
      </w:tr>
      <w:tr w:rsidR="004F328C" w:rsidRPr="004F328C" w14:paraId="0731889F"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5902D96"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lastRenderedPageBreak/>
              <w:t>Oběžné kolo</w:t>
            </w:r>
          </w:p>
        </w:tc>
      </w:tr>
      <w:tr w:rsidR="004F328C" w:rsidRPr="004F328C" w14:paraId="132AC55A"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1252F26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Oběžné kolo </w:t>
            </w:r>
          </w:p>
        </w:tc>
      </w:tr>
      <w:tr w:rsidR="004F328C" w:rsidRPr="004F328C" w14:paraId="72D58203"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AE1C87E"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Oběžná lopata</w:t>
            </w:r>
          </w:p>
        </w:tc>
      </w:tr>
      <w:tr w:rsidR="004F328C" w:rsidRPr="004F328C" w14:paraId="3528B953"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3E9A34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3 </w:t>
            </w:r>
            <w:proofErr w:type="spellStart"/>
            <w:r w:rsidRPr="004F328C">
              <w:rPr>
                <w:rFonts w:ascii="Arial" w:eastAsia="Times New Roman" w:hAnsi="Arial" w:cs="Arial"/>
                <w:color w:val="000000"/>
                <w:sz w:val="18"/>
                <w:szCs w:val="18"/>
                <w:lang w:eastAsia="cs-CZ"/>
              </w:rPr>
              <w:t>Přestavná</w:t>
            </w:r>
            <w:proofErr w:type="spellEnd"/>
            <w:r w:rsidRPr="004F328C">
              <w:rPr>
                <w:rFonts w:ascii="Arial" w:eastAsia="Times New Roman" w:hAnsi="Arial" w:cs="Arial"/>
                <w:color w:val="000000"/>
                <w:sz w:val="18"/>
                <w:szCs w:val="18"/>
                <w:lang w:eastAsia="cs-CZ"/>
              </w:rPr>
              <w:t xml:space="preserve"> tyč</w:t>
            </w:r>
          </w:p>
        </w:tc>
      </w:tr>
      <w:tr w:rsidR="004F328C" w:rsidRPr="004F328C" w14:paraId="0645A4CA"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765A6E48"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4 Náboj OK</w:t>
            </w:r>
          </w:p>
        </w:tc>
      </w:tr>
      <w:tr w:rsidR="004F328C" w:rsidRPr="004F328C" w14:paraId="0D0B2938"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38CF8AC3"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5 Hrot OK</w:t>
            </w:r>
          </w:p>
        </w:tc>
      </w:tr>
      <w:tr w:rsidR="004F328C" w:rsidRPr="004F328C" w14:paraId="25421639"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0038FCAD"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6 </w:t>
            </w:r>
            <w:proofErr w:type="spellStart"/>
            <w:r w:rsidRPr="004F328C">
              <w:rPr>
                <w:rFonts w:ascii="Arial" w:eastAsia="Times New Roman" w:hAnsi="Arial" w:cs="Arial"/>
                <w:color w:val="000000"/>
                <w:sz w:val="18"/>
                <w:szCs w:val="18"/>
                <w:lang w:eastAsia="cs-CZ"/>
              </w:rPr>
              <w:t>Přestavný</w:t>
            </w:r>
            <w:proofErr w:type="spellEnd"/>
            <w:r w:rsidRPr="004F328C">
              <w:rPr>
                <w:rFonts w:ascii="Arial" w:eastAsia="Times New Roman" w:hAnsi="Arial" w:cs="Arial"/>
                <w:color w:val="000000"/>
                <w:sz w:val="18"/>
                <w:szCs w:val="18"/>
                <w:lang w:eastAsia="cs-CZ"/>
              </w:rPr>
              <w:t xml:space="preserve"> kříž</w:t>
            </w:r>
          </w:p>
        </w:tc>
      </w:tr>
      <w:tr w:rsidR="004F328C" w:rsidRPr="004F328C" w14:paraId="0F4BA9B0"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735B43F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7 Páka</w:t>
            </w:r>
          </w:p>
        </w:tc>
      </w:tr>
      <w:tr w:rsidR="004F328C" w:rsidRPr="004F328C" w14:paraId="388CE05B"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4B96CB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8 Spojka OK-TH</w:t>
            </w:r>
          </w:p>
        </w:tc>
      </w:tr>
      <w:tr w:rsidR="004F328C" w:rsidRPr="004F328C" w14:paraId="68BC8609"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F87D32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9 Spoj. materiál víko </w:t>
            </w:r>
            <w:proofErr w:type="spellStart"/>
            <w:r w:rsidRPr="004F328C">
              <w:rPr>
                <w:rFonts w:ascii="Arial" w:eastAsia="Times New Roman" w:hAnsi="Arial" w:cs="Arial"/>
                <w:color w:val="000000"/>
                <w:sz w:val="18"/>
                <w:szCs w:val="18"/>
                <w:lang w:eastAsia="cs-CZ"/>
              </w:rPr>
              <w:t>servom</w:t>
            </w:r>
            <w:proofErr w:type="spellEnd"/>
            <w:r w:rsidRPr="004F328C">
              <w:rPr>
                <w:rFonts w:ascii="Arial" w:eastAsia="Times New Roman" w:hAnsi="Arial" w:cs="Arial"/>
                <w:color w:val="000000"/>
                <w:sz w:val="18"/>
                <w:szCs w:val="18"/>
                <w:lang w:eastAsia="cs-CZ"/>
              </w:rPr>
              <w:t xml:space="preserve">. - </w:t>
            </w:r>
            <w:proofErr w:type="spellStart"/>
            <w:r w:rsidRPr="004F328C">
              <w:rPr>
                <w:rFonts w:ascii="Arial" w:eastAsia="Times New Roman" w:hAnsi="Arial" w:cs="Arial"/>
                <w:color w:val="000000"/>
                <w:sz w:val="18"/>
                <w:szCs w:val="18"/>
                <w:lang w:eastAsia="cs-CZ"/>
              </w:rPr>
              <w:t>přestavný</w:t>
            </w:r>
            <w:proofErr w:type="spellEnd"/>
            <w:r w:rsidRPr="004F328C">
              <w:rPr>
                <w:rFonts w:ascii="Arial" w:eastAsia="Times New Roman" w:hAnsi="Arial" w:cs="Arial"/>
                <w:color w:val="000000"/>
                <w:sz w:val="18"/>
                <w:szCs w:val="18"/>
                <w:lang w:eastAsia="cs-CZ"/>
              </w:rPr>
              <w:t xml:space="preserve"> kříž</w:t>
            </w:r>
          </w:p>
        </w:tc>
      </w:tr>
      <w:tr w:rsidR="004F328C" w:rsidRPr="004F328C" w14:paraId="753981BB"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236F05AD"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10 Přítlačný kroužek a nosič těsnění</w:t>
            </w:r>
          </w:p>
        </w:tc>
      </w:tr>
      <w:tr w:rsidR="004F328C" w:rsidRPr="004F328C" w14:paraId="4AC2642C"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3A32D28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1 Spoj. Materiál </w:t>
            </w:r>
            <w:proofErr w:type="spellStart"/>
            <w:r w:rsidRPr="004F328C">
              <w:rPr>
                <w:rFonts w:ascii="Arial" w:eastAsia="Times New Roman" w:hAnsi="Arial" w:cs="Arial"/>
                <w:color w:val="000000"/>
                <w:sz w:val="18"/>
                <w:szCs w:val="18"/>
                <w:lang w:eastAsia="cs-CZ"/>
              </w:rPr>
              <w:t>přestavná</w:t>
            </w:r>
            <w:proofErr w:type="spellEnd"/>
            <w:r w:rsidRPr="004F328C">
              <w:rPr>
                <w:rFonts w:ascii="Arial" w:eastAsia="Times New Roman" w:hAnsi="Arial" w:cs="Arial"/>
                <w:color w:val="000000"/>
                <w:sz w:val="18"/>
                <w:szCs w:val="18"/>
                <w:lang w:eastAsia="cs-CZ"/>
              </w:rPr>
              <w:t xml:space="preserve"> tyč – náboj OK</w:t>
            </w:r>
          </w:p>
        </w:tc>
      </w:tr>
      <w:tr w:rsidR="004F328C" w:rsidRPr="004F328C" w14:paraId="2690E02A"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1E89C680"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12 Konstrukční práce, výkresy</w:t>
            </w:r>
          </w:p>
        </w:tc>
      </w:tr>
      <w:tr w:rsidR="004F328C" w:rsidRPr="004F328C" w14:paraId="2002C28C"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1EF45F8F"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13 Doprava</w:t>
            </w:r>
          </w:p>
        </w:tc>
      </w:tr>
      <w:tr w:rsidR="004F328C" w:rsidRPr="004F328C" w14:paraId="64316780"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4EE4748"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proofErr w:type="spellStart"/>
            <w:r w:rsidRPr="004F328C">
              <w:rPr>
                <w:rFonts w:ascii="Arial" w:eastAsia="Times New Roman" w:hAnsi="Arial" w:cs="Arial"/>
                <w:b/>
                <w:bCs/>
                <w:color w:val="000000"/>
                <w:sz w:val="18"/>
                <w:szCs w:val="18"/>
                <w:lang w:eastAsia="cs-CZ"/>
              </w:rPr>
              <w:t>Odfukový</w:t>
            </w:r>
            <w:proofErr w:type="spellEnd"/>
            <w:r w:rsidRPr="004F328C">
              <w:rPr>
                <w:rFonts w:ascii="Arial" w:eastAsia="Times New Roman" w:hAnsi="Arial" w:cs="Arial"/>
                <w:b/>
                <w:bCs/>
                <w:color w:val="000000"/>
                <w:sz w:val="18"/>
                <w:szCs w:val="18"/>
                <w:lang w:eastAsia="cs-CZ"/>
              </w:rPr>
              <w:t xml:space="preserve"> kanál</w:t>
            </w:r>
          </w:p>
        </w:tc>
      </w:tr>
      <w:tr w:rsidR="004F328C" w:rsidRPr="004F328C" w14:paraId="37569906"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565C8B3D"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dodávka </w:t>
            </w:r>
            <w:proofErr w:type="spellStart"/>
            <w:r w:rsidRPr="004F328C">
              <w:rPr>
                <w:rFonts w:ascii="Arial" w:eastAsia="Times New Roman" w:hAnsi="Arial" w:cs="Arial"/>
                <w:color w:val="000000"/>
                <w:sz w:val="18"/>
                <w:szCs w:val="18"/>
                <w:lang w:eastAsia="cs-CZ"/>
              </w:rPr>
              <w:t>odfukového</w:t>
            </w:r>
            <w:proofErr w:type="spellEnd"/>
            <w:r w:rsidRPr="004F328C">
              <w:rPr>
                <w:rFonts w:ascii="Arial" w:eastAsia="Times New Roman" w:hAnsi="Arial" w:cs="Arial"/>
                <w:color w:val="000000"/>
                <w:sz w:val="18"/>
                <w:szCs w:val="18"/>
                <w:lang w:eastAsia="cs-CZ"/>
              </w:rPr>
              <w:t xml:space="preserve"> kanálu</w:t>
            </w:r>
          </w:p>
        </w:tc>
      </w:tr>
      <w:tr w:rsidR="004F328C" w:rsidRPr="004F328C" w14:paraId="00E464FC"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10394A4F"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montážní materiál a práce</w:t>
            </w:r>
          </w:p>
        </w:tc>
      </w:tr>
      <w:tr w:rsidR="004F328C" w:rsidRPr="004F328C" w14:paraId="6935FFB4"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5502D86F"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3 inženýring</w:t>
            </w:r>
          </w:p>
        </w:tc>
      </w:tr>
      <w:tr w:rsidR="004F328C" w:rsidRPr="004F328C" w14:paraId="1BDDC33A"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79F787A"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t>Komora OK</w:t>
            </w:r>
          </w:p>
        </w:tc>
      </w:tr>
      <w:tr w:rsidR="004F328C" w:rsidRPr="004F328C" w14:paraId="3A3B08D6"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259758EB"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Oprava dle WPS č.58/2022-111 </w:t>
            </w:r>
          </w:p>
        </w:tc>
      </w:tr>
      <w:tr w:rsidR="004F328C" w:rsidRPr="004F328C" w14:paraId="69E594D1"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05CECEF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Práce již provedené při opravě komory OK</w:t>
            </w:r>
          </w:p>
        </w:tc>
      </w:tr>
      <w:tr w:rsidR="004F328C" w:rsidRPr="004F328C" w14:paraId="1BD758F1"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278B08A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3 WPS, postup svařování (30 hodin)</w:t>
            </w:r>
          </w:p>
        </w:tc>
      </w:tr>
      <w:tr w:rsidR="004F328C" w:rsidRPr="004F328C" w14:paraId="3CB90DBF"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2F7BD577"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4 Technická inspekce (12 hodin)</w:t>
            </w:r>
          </w:p>
        </w:tc>
      </w:tr>
      <w:tr w:rsidR="004F328C" w:rsidRPr="004F328C" w14:paraId="20E6A266" w14:textId="77777777" w:rsidTr="004F328C">
        <w:trPr>
          <w:trHeight w:val="300"/>
        </w:trPr>
        <w:tc>
          <w:tcPr>
            <w:tcW w:w="8505" w:type="dxa"/>
            <w:tcBorders>
              <w:top w:val="nil"/>
              <w:left w:val="single" w:sz="8" w:space="0" w:color="auto"/>
              <w:bottom w:val="single" w:sz="4" w:space="0" w:color="auto"/>
              <w:right w:val="single" w:sz="8" w:space="0" w:color="auto"/>
            </w:tcBorders>
            <w:shd w:val="clear" w:color="auto" w:fill="auto"/>
            <w:vAlign w:val="center"/>
            <w:hideMark/>
          </w:tcPr>
          <w:p w14:paraId="2251383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5 Konstrukce a design (10 hodin)</w:t>
            </w:r>
          </w:p>
        </w:tc>
      </w:tr>
      <w:tr w:rsidR="004F328C" w:rsidRPr="004F328C" w14:paraId="16A796F5"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4AF0E5AA"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6 Sleva</w:t>
            </w:r>
          </w:p>
        </w:tc>
      </w:tr>
      <w:tr w:rsidR="004F328C" w:rsidRPr="004F328C" w14:paraId="40CAF537"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56F392"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t>Generátor (po odečtu méněprací)</w:t>
            </w:r>
          </w:p>
        </w:tc>
      </w:tr>
      <w:tr w:rsidR="004F328C" w:rsidRPr="004F328C" w14:paraId="14FF3C04"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452E1C44"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Pocínování konců amortizérů </w:t>
            </w:r>
          </w:p>
        </w:tc>
      </w:tr>
      <w:tr w:rsidR="004F328C" w:rsidRPr="004F328C" w14:paraId="18443108"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1EAE1ABB"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Spoj. materiál – spojky amortizérů, mosaz</w:t>
            </w:r>
          </w:p>
        </w:tc>
      </w:tr>
      <w:tr w:rsidR="004F328C" w:rsidRPr="004F328C" w14:paraId="765F2D1D"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B19C31F"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3 Oprava budicích pasů</w:t>
            </w:r>
          </w:p>
        </w:tc>
      </w:tr>
      <w:tr w:rsidR="004F328C" w:rsidRPr="004F328C" w14:paraId="4832172B"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3C529BD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4 Nové izolační podložky a trubky bud. pasu </w:t>
            </w:r>
          </w:p>
        </w:tc>
      </w:tr>
      <w:tr w:rsidR="004F328C" w:rsidRPr="004F328C" w14:paraId="24A84AFA"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44AFBB1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5 </w:t>
            </w:r>
            <w:proofErr w:type="spellStart"/>
            <w:r w:rsidRPr="004F328C">
              <w:rPr>
                <w:rFonts w:ascii="Arial" w:eastAsia="Times New Roman" w:hAnsi="Arial" w:cs="Arial"/>
                <w:color w:val="000000"/>
                <w:sz w:val="18"/>
                <w:szCs w:val="18"/>
                <w:lang w:eastAsia="cs-CZ"/>
              </w:rPr>
              <w:t>Přeizolování</w:t>
            </w:r>
            <w:proofErr w:type="spellEnd"/>
            <w:r w:rsidRPr="004F328C">
              <w:rPr>
                <w:rFonts w:ascii="Arial" w:eastAsia="Times New Roman" w:hAnsi="Arial" w:cs="Arial"/>
                <w:color w:val="000000"/>
                <w:sz w:val="18"/>
                <w:szCs w:val="18"/>
                <w:lang w:eastAsia="cs-CZ"/>
              </w:rPr>
              <w:t xml:space="preserve"> rotorových pólů</w:t>
            </w:r>
          </w:p>
        </w:tc>
      </w:tr>
      <w:tr w:rsidR="004F328C" w:rsidRPr="004F328C" w14:paraId="2DE3D3AB"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7511D74" w14:textId="77777777" w:rsidR="004F328C" w:rsidRPr="004F328C" w:rsidRDefault="004F328C" w:rsidP="004F328C">
            <w:pPr>
              <w:spacing w:after="0" w:line="240" w:lineRule="auto"/>
              <w:rPr>
                <w:rFonts w:ascii="Arial" w:eastAsia="Times New Roman" w:hAnsi="Arial" w:cs="Arial"/>
                <w:i/>
                <w:iCs/>
                <w:color w:val="000000"/>
                <w:sz w:val="18"/>
                <w:szCs w:val="18"/>
                <w:lang w:eastAsia="cs-CZ"/>
              </w:rPr>
            </w:pPr>
            <w:r w:rsidRPr="004F328C">
              <w:rPr>
                <w:rFonts w:ascii="Arial" w:eastAsia="Times New Roman" w:hAnsi="Arial" w:cs="Arial"/>
                <w:i/>
                <w:iCs/>
                <w:color w:val="000000"/>
                <w:sz w:val="18"/>
                <w:szCs w:val="18"/>
                <w:lang w:eastAsia="cs-CZ"/>
              </w:rPr>
              <w:t xml:space="preserve">        Přípravky pro lisováním skládání</w:t>
            </w:r>
          </w:p>
        </w:tc>
      </w:tr>
      <w:tr w:rsidR="004F328C" w:rsidRPr="004F328C" w14:paraId="52459784"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183C0983" w14:textId="77777777" w:rsidR="004F328C" w:rsidRPr="004F328C" w:rsidRDefault="004F328C" w:rsidP="004F328C">
            <w:pPr>
              <w:spacing w:after="0" w:line="240" w:lineRule="auto"/>
              <w:rPr>
                <w:rFonts w:ascii="Arial" w:eastAsia="Times New Roman" w:hAnsi="Arial" w:cs="Arial"/>
                <w:i/>
                <w:iCs/>
                <w:color w:val="000000"/>
                <w:sz w:val="18"/>
                <w:szCs w:val="18"/>
                <w:lang w:eastAsia="cs-CZ"/>
              </w:rPr>
            </w:pPr>
            <w:r w:rsidRPr="004F328C">
              <w:rPr>
                <w:rFonts w:ascii="Arial" w:eastAsia="Times New Roman" w:hAnsi="Arial" w:cs="Arial"/>
                <w:i/>
                <w:iCs/>
                <w:color w:val="000000"/>
                <w:sz w:val="18"/>
                <w:szCs w:val="18"/>
                <w:lang w:eastAsia="cs-CZ"/>
              </w:rPr>
              <w:t xml:space="preserve">        </w:t>
            </w:r>
            <w:proofErr w:type="spellStart"/>
            <w:r w:rsidRPr="004F328C">
              <w:rPr>
                <w:rFonts w:ascii="Arial" w:eastAsia="Times New Roman" w:hAnsi="Arial" w:cs="Arial"/>
                <w:i/>
                <w:iCs/>
                <w:color w:val="000000"/>
                <w:sz w:val="18"/>
                <w:szCs w:val="18"/>
                <w:lang w:eastAsia="cs-CZ"/>
              </w:rPr>
              <w:t>Mezizávitová</w:t>
            </w:r>
            <w:proofErr w:type="spellEnd"/>
            <w:r w:rsidRPr="004F328C">
              <w:rPr>
                <w:rFonts w:ascii="Arial" w:eastAsia="Times New Roman" w:hAnsi="Arial" w:cs="Arial"/>
                <w:i/>
                <w:iCs/>
                <w:color w:val="000000"/>
                <w:sz w:val="18"/>
                <w:szCs w:val="18"/>
                <w:lang w:eastAsia="cs-CZ"/>
              </w:rPr>
              <w:t xml:space="preserve"> izolace</w:t>
            </w:r>
          </w:p>
        </w:tc>
      </w:tr>
      <w:tr w:rsidR="004F328C" w:rsidRPr="004F328C" w14:paraId="738E00F0"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52D2943E" w14:textId="77777777" w:rsidR="004F328C" w:rsidRPr="004F328C" w:rsidRDefault="004F328C" w:rsidP="004F328C">
            <w:pPr>
              <w:spacing w:after="0" w:line="240" w:lineRule="auto"/>
              <w:rPr>
                <w:rFonts w:ascii="Arial" w:eastAsia="Times New Roman" w:hAnsi="Arial" w:cs="Arial"/>
                <w:i/>
                <w:iCs/>
                <w:color w:val="000000"/>
                <w:sz w:val="18"/>
                <w:szCs w:val="18"/>
                <w:lang w:eastAsia="cs-CZ"/>
              </w:rPr>
            </w:pPr>
            <w:r w:rsidRPr="004F328C">
              <w:rPr>
                <w:rFonts w:ascii="Arial" w:eastAsia="Times New Roman" w:hAnsi="Arial" w:cs="Arial"/>
                <w:i/>
                <w:iCs/>
                <w:color w:val="000000"/>
                <w:sz w:val="18"/>
                <w:szCs w:val="18"/>
                <w:lang w:eastAsia="cs-CZ"/>
              </w:rPr>
              <w:t xml:space="preserve">        Izolační rámečky, izolace vůči pólu</w:t>
            </w:r>
          </w:p>
        </w:tc>
      </w:tr>
      <w:tr w:rsidR="004F328C" w:rsidRPr="004F328C" w14:paraId="4D67532E"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29C6DF0A" w14:textId="77777777" w:rsidR="004F328C" w:rsidRPr="004F328C" w:rsidRDefault="004F328C" w:rsidP="004F328C">
            <w:pPr>
              <w:spacing w:after="0" w:line="240" w:lineRule="auto"/>
              <w:rPr>
                <w:rFonts w:ascii="Arial" w:eastAsia="Times New Roman" w:hAnsi="Arial" w:cs="Arial"/>
                <w:i/>
                <w:iCs/>
                <w:color w:val="000000"/>
                <w:sz w:val="18"/>
                <w:szCs w:val="18"/>
                <w:lang w:eastAsia="cs-CZ"/>
              </w:rPr>
            </w:pPr>
            <w:r w:rsidRPr="004F328C">
              <w:rPr>
                <w:rFonts w:ascii="Arial" w:eastAsia="Times New Roman" w:hAnsi="Arial" w:cs="Arial"/>
                <w:i/>
                <w:iCs/>
                <w:color w:val="000000"/>
                <w:sz w:val="18"/>
                <w:szCs w:val="18"/>
                <w:lang w:eastAsia="cs-CZ"/>
              </w:rPr>
              <w:t xml:space="preserve">        Brusiva, laky, energie</w:t>
            </w:r>
          </w:p>
        </w:tc>
      </w:tr>
      <w:tr w:rsidR="004F328C" w:rsidRPr="004F328C" w14:paraId="5C6D326F"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0FEEEFAB" w14:textId="77777777" w:rsidR="004F328C" w:rsidRPr="004F328C" w:rsidRDefault="004F328C" w:rsidP="004F328C">
            <w:pPr>
              <w:spacing w:after="0" w:line="240" w:lineRule="auto"/>
              <w:rPr>
                <w:rFonts w:ascii="Arial" w:eastAsia="Times New Roman" w:hAnsi="Arial" w:cs="Arial"/>
                <w:i/>
                <w:iCs/>
                <w:color w:val="000000"/>
                <w:sz w:val="18"/>
                <w:szCs w:val="18"/>
                <w:lang w:eastAsia="cs-CZ"/>
              </w:rPr>
            </w:pPr>
            <w:r w:rsidRPr="004F328C">
              <w:rPr>
                <w:rFonts w:ascii="Arial" w:eastAsia="Times New Roman" w:hAnsi="Arial" w:cs="Arial"/>
                <w:i/>
                <w:iCs/>
                <w:color w:val="000000"/>
                <w:sz w:val="18"/>
                <w:szCs w:val="18"/>
                <w:lang w:eastAsia="cs-CZ"/>
              </w:rPr>
              <w:t xml:space="preserve">        Práce</w:t>
            </w:r>
          </w:p>
        </w:tc>
      </w:tr>
      <w:tr w:rsidR="004F328C" w:rsidRPr="004F328C" w14:paraId="55A32ABA"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6434B8D2" w14:textId="77777777" w:rsidR="004F328C" w:rsidRPr="004F328C" w:rsidRDefault="004F328C" w:rsidP="004F328C">
            <w:pPr>
              <w:spacing w:after="0" w:line="240" w:lineRule="auto"/>
              <w:rPr>
                <w:rFonts w:ascii="Arial" w:eastAsia="Times New Roman" w:hAnsi="Arial" w:cs="Arial"/>
                <w:i/>
                <w:iCs/>
                <w:color w:val="000000"/>
                <w:sz w:val="18"/>
                <w:szCs w:val="18"/>
                <w:lang w:eastAsia="cs-CZ"/>
              </w:rPr>
            </w:pPr>
            <w:r w:rsidRPr="004F328C">
              <w:rPr>
                <w:rFonts w:ascii="Arial" w:eastAsia="Times New Roman" w:hAnsi="Arial" w:cs="Arial"/>
                <w:i/>
                <w:iCs/>
                <w:color w:val="000000"/>
                <w:sz w:val="18"/>
                <w:szCs w:val="18"/>
                <w:lang w:eastAsia="cs-CZ"/>
              </w:rPr>
              <w:t xml:space="preserve">        Zkoušky</w:t>
            </w:r>
          </w:p>
        </w:tc>
      </w:tr>
      <w:tr w:rsidR="004F328C" w:rsidRPr="004F328C" w14:paraId="0EDD4CEA"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FAB049F" w14:textId="77777777" w:rsidR="004F328C" w:rsidRPr="004F328C" w:rsidRDefault="004F328C" w:rsidP="004F328C">
            <w:pPr>
              <w:spacing w:after="0" w:line="240" w:lineRule="auto"/>
              <w:rPr>
                <w:rFonts w:ascii="Arial" w:eastAsia="Times New Roman" w:hAnsi="Arial" w:cs="Arial"/>
                <w:sz w:val="18"/>
                <w:szCs w:val="18"/>
                <w:lang w:eastAsia="cs-CZ"/>
              </w:rPr>
            </w:pPr>
            <w:r w:rsidRPr="004F328C">
              <w:rPr>
                <w:rFonts w:ascii="Arial" w:eastAsia="Times New Roman" w:hAnsi="Arial" w:cs="Arial"/>
                <w:sz w:val="18"/>
                <w:szCs w:val="18"/>
                <w:lang w:eastAsia="cs-CZ"/>
              </w:rPr>
              <w:t xml:space="preserve">-        1.1.6 </w:t>
            </w:r>
            <w:proofErr w:type="spellStart"/>
            <w:r w:rsidRPr="004F328C">
              <w:rPr>
                <w:rFonts w:ascii="Arial" w:eastAsia="Times New Roman" w:hAnsi="Arial" w:cs="Arial"/>
                <w:sz w:val="18"/>
                <w:szCs w:val="18"/>
                <w:lang w:eastAsia="cs-CZ"/>
              </w:rPr>
              <w:t>Překlínování</w:t>
            </w:r>
            <w:proofErr w:type="spellEnd"/>
            <w:r w:rsidRPr="004F328C">
              <w:rPr>
                <w:rFonts w:ascii="Arial" w:eastAsia="Times New Roman" w:hAnsi="Arial" w:cs="Arial"/>
                <w:sz w:val="18"/>
                <w:szCs w:val="18"/>
                <w:lang w:eastAsia="cs-CZ"/>
              </w:rPr>
              <w:t xml:space="preserve"> statorového </w:t>
            </w:r>
            <w:proofErr w:type="gramStart"/>
            <w:r w:rsidRPr="004F328C">
              <w:rPr>
                <w:rFonts w:ascii="Arial" w:eastAsia="Times New Roman" w:hAnsi="Arial" w:cs="Arial"/>
                <w:sz w:val="18"/>
                <w:szCs w:val="18"/>
                <w:lang w:eastAsia="cs-CZ"/>
              </w:rPr>
              <w:t>vinutí - méněpráce</w:t>
            </w:r>
            <w:proofErr w:type="gramEnd"/>
          </w:p>
        </w:tc>
      </w:tr>
      <w:tr w:rsidR="004F328C" w:rsidRPr="004F328C" w14:paraId="52269576"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5ADC57F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7 Výroba a montáž nových sběracích kroužků</w:t>
            </w:r>
          </w:p>
        </w:tc>
      </w:tr>
      <w:tr w:rsidR="004F328C" w:rsidRPr="004F328C" w14:paraId="261446E9"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2D40B2B3"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8 Sleva (pouze v případě objednání bodu 1.1.7)</w:t>
            </w:r>
          </w:p>
        </w:tc>
      </w:tr>
      <w:tr w:rsidR="004F328C" w:rsidRPr="004F328C" w14:paraId="24FA8C78"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72F10FDD"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9 Nová distanční vložka</w:t>
            </w:r>
          </w:p>
        </w:tc>
      </w:tr>
      <w:tr w:rsidR="004F328C" w:rsidRPr="004F328C" w14:paraId="7CCF5A57"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AEBA2BF"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t>Mazací agregáty</w:t>
            </w:r>
          </w:p>
        </w:tc>
      </w:tr>
      <w:tr w:rsidR="004F328C" w:rsidRPr="004F328C" w14:paraId="0B76031B"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39C9BD7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Mazací agregát VLT </w:t>
            </w:r>
          </w:p>
        </w:tc>
      </w:tr>
      <w:tr w:rsidR="004F328C" w:rsidRPr="004F328C" w14:paraId="4849ECFF"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961CEDE"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Mazací agregát KLG</w:t>
            </w:r>
          </w:p>
        </w:tc>
      </w:tr>
      <w:tr w:rsidR="004F328C" w:rsidRPr="004F328C" w14:paraId="78276EF3"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5715BE03"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lastRenderedPageBreak/>
              <w:t>-        1.1.3 Konstrukce a design (10 hodin)</w:t>
            </w:r>
          </w:p>
        </w:tc>
      </w:tr>
      <w:tr w:rsidR="004F328C" w:rsidRPr="004F328C" w14:paraId="555F12D9"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BD855C4"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t>Vnitřní části</w:t>
            </w:r>
          </w:p>
        </w:tc>
      </w:tr>
      <w:tr w:rsidR="004F328C" w:rsidRPr="004F328C" w14:paraId="5E876901"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3B62F61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Hřídel turbíny </w:t>
            </w:r>
          </w:p>
        </w:tc>
      </w:tr>
      <w:tr w:rsidR="004F328C" w:rsidRPr="004F328C" w14:paraId="69023B41"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0BD4425A"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Strojní práce na hřídeli</w:t>
            </w:r>
          </w:p>
        </w:tc>
      </w:tr>
      <w:tr w:rsidR="004F328C" w:rsidRPr="004F328C" w14:paraId="6B34747D"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15A80E2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Keramický nástřik</w:t>
            </w:r>
          </w:p>
        </w:tc>
      </w:tr>
      <w:tr w:rsidR="004F328C" w:rsidRPr="004F328C" w14:paraId="1CD040C1"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5665DCB0"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VLT</w:t>
            </w:r>
          </w:p>
        </w:tc>
      </w:tr>
      <w:tr w:rsidR="004F328C" w:rsidRPr="004F328C" w14:paraId="46A409C2"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7C50E667"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 xml:space="preserve">Nová pánev </w:t>
            </w:r>
            <w:proofErr w:type="gramStart"/>
            <w:r w:rsidRPr="004F328C">
              <w:rPr>
                <w:rFonts w:ascii="Arial" w:eastAsia="Times New Roman" w:hAnsi="Arial" w:cs="Arial"/>
                <w:i/>
                <w:iCs/>
                <w:color w:val="000000"/>
                <w:sz w:val="18"/>
                <w:szCs w:val="18"/>
                <w:lang w:eastAsia="cs-CZ"/>
              </w:rPr>
              <w:t>ložiska - polotovar</w:t>
            </w:r>
            <w:proofErr w:type="gramEnd"/>
          </w:p>
        </w:tc>
      </w:tr>
      <w:tr w:rsidR="004F328C" w:rsidRPr="004F328C" w14:paraId="7C07F3DE"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1E17398F"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 xml:space="preserve">Nová pánev </w:t>
            </w:r>
            <w:proofErr w:type="gramStart"/>
            <w:r w:rsidRPr="004F328C">
              <w:rPr>
                <w:rFonts w:ascii="Arial" w:eastAsia="Times New Roman" w:hAnsi="Arial" w:cs="Arial"/>
                <w:i/>
                <w:iCs/>
                <w:color w:val="000000"/>
                <w:sz w:val="18"/>
                <w:szCs w:val="18"/>
                <w:lang w:eastAsia="cs-CZ"/>
              </w:rPr>
              <w:t>ložiska - opracování</w:t>
            </w:r>
            <w:proofErr w:type="gramEnd"/>
          </w:p>
        </w:tc>
      </w:tr>
      <w:tr w:rsidR="004F328C" w:rsidRPr="004F328C" w14:paraId="67B5F08F"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5823927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Vylití nové kompozice s opracováním</w:t>
            </w:r>
          </w:p>
        </w:tc>
      </w:tr>
      <w:tr w:rsidR="004F328C" w:rsidRPr="004F328C" w14:paraId="61514297"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9DA934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3 Rozdělovací hlava – úpravy, nový kryt</w:t>
            </w:r>
          </w:p>
        </w:tc>
      </w:tr>
      <w:tr w:rsidR="004F328C" w:rsidRPr="004F328C" w14:paraId="62EC5CF5"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5748A5A"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4 Nosič VLT</w:t>
            </w:r>
          </w:p>
        </w:tc>
      </w:tr>
      <w:tr w:rsidR="004F328C" w:rsidRPr="004F328C" w14:paraId="2C7B1DAD"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20B7210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Opracování držáku VLT</w:t>
            </w:r>
          </w:p>
        </w:tc>
      </w:tr>
      <w:tr w:rsidR="004F328C" w:rsidRPr="004F328C" w14:paraId="2E4C3DC2"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A2E53A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Těleso VLT – opracování plochy pod pánev</w:t>
            </w:r>
          </w:p>
        </w:tc>
      </w:tr>
      <w:tr w:rsidR="004F328C" w:rsidRPr="004F328C" w14:paraId="5432E4C9"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3DE9FA44"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Těleso VLT – opracování kulové plochy</w:t>
            </w:r>
          </w:p>
        </w:tc>
      </w:tr>
      <w:tr w:rsidR="004F328C" w:rsidRPr="004F328C" w14:paraId="238CD4FC"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3F7FC3F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 xml:space="preserve">Těleso </w:t>
            </w:r>
            <w:proofErr w:type="gramStart"/>
            <w:r w:rsidRPr="004F328C">
              <w:rPr>
                <w:rFonts w:ascii="Arial" w:eastAsia="Times New Roman" w:hAnsi="Arial" w:cs="Arial"/>
                <w:i/>
                <w:iCs/>
                <w:color w:val="000000"/>
                <w:sz w:val="18"/>
                <w:szCs w:val="18"/>
                <w:lang w:eastAsia="cs-CZ"/>
              </w:rPr>
              <w:t>VLT - drážky</w:t>
            </w:r>
            <w:proofErr w:type="gramEnd"/>
          </w:p>
        </w:tc>
      </w:tr>
      <w:tr w:rsidR="004F328C" w:rsidRPr="004F328C" w14:paraId="0C92D3C5"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CD3989E"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Nová pera</w:t>
            </w:r>
          </w:p>
        </w:tc>
      </w:tr>
      <w:tr w:rsidR="004F328C" w:rsidRPr="004F328C" w14:paraId="731FF2AE"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77D2F578"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Spojovací materiál</w:t>
            </w:r>
          </w:p>
        </w:tc>
      </w:tr>
      <w:tr w:rsidR="004F328C" w:rsidRPr="004F328C" w14:paraId="48A6CDE2"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2BADE13E"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Konstrukce a design (40 hodin)</w:t>
            </w:r>
          </w:p>
        </w:tc>
      </w:tr>
      <w:tr w:rsidR="004F328C" w:rsidRPr="004F328C" w14:paraId="0B1C9C53"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4235201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Technická inspekce (40 hodin) + SC</w:t>
            </w:r>
          </w:p>
        </w:tc>
      </w:tr>
      <w:tr w:rsidR="004F328C" w:rsidRPr="004F328C" w14:paraId="6C03FAAF"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3A5D5B2"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5 Technická inspekce (20 hodin)</w:t>
            </w:r>
          </w:p>
        </w:tc>
      </w:tr>
      <w:tr w:rsidR="004F328C" w:rsidRPr="004F328C" w14:paraId="0B787252"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6FB4F06D"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6 Konstrukce a design (200 hodin)</w:t>
            </w:r>
          </w:p>
        </w:tc>
      </w:tr>
      <w:tr w:rsidR="004F328C" w:rsidRPr="004F328C" w14:paraId="27B04822"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26C67CD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7 Řízení projektu (30 hodin) + služební cesty</w:t>
            </w:r>
          </w:p>
        </w:tc>
      </w:tr>
      <w:tr w:rsidR="004F328C" w:rsidRPr="004F328C" w14:paraId="1BA09A54"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30CBF5C7"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8 Doprava</w:t>
            </w:r>
          </w:p>
        </w:tc>
      </w:tr>
      <w:tr w:rsidR="004F328C" w:rsidRPr="004F328C" w14:paraId="5E22C403"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B4D437B"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t>Rozvaděč</w:t>
            </w:r>
          </w:p>
        </w:tc>
      </w:tr>
      <w:tr w:rsidR="004F328C" w:rsidRPr="004F328C" w14:paraId="39BCEB94"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76C68A84"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Rozváděcí lopaty </w:t>
            </w:r>
          </w:p>
        </w:tc>
      </w:tr>
      <w:tr w:rsidR="004F328C" w:rsidRPr="004F328C" w14:paraId="4F1F89F2"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1FA66FE6"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Vnitřní víko</w:t>
            </w:r>
          </w:p>
        </w:tc>
      </w:tr>
      <w:tr w:rsidR="004F328C" w:rsidRPr="004F328C" w14:paraId="634E2DC5"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7FBD60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3 Oprava dalších dílů</w:t>
            </w:r>
          </w:p>
        </w:tc>
      </w:tr>
      <w:tr w:rsidR="004F328C" w:rsidRPr="004F328C" w14:paraId="07A52EE7"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93EC1FF"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4 Výroba nových dílů</w:t>
            </w:r>
          </w:p>
        </w:tc>
      </w:tr>
      <w:tr w:rsidR="004F328C" w:rsidRPr="004F328C" w14:paraId="48582F96"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67051088"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5 Zkušební dílenská montáž</w:t>
            </w:r>
          </w:p>
        </w:tc>
      </w:tr>
      <w:tr w:rsidR="004F328C" w:rsidRPr="004F328C" w14:paraId="2DAA8150"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7A2662D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6 Nosný </w:t>
            </w:r>
            <w:proofErr w:type="gramStart"/>
            <w:r w:rsidRPr="004F328C">
              <w:rPr>
                <w:rFonts w:ascii="Arial" w:eastAsia="Times New Roman" w:hAnsi="Arial" w:cs="Arial"/>
                <w:color w:val="000000"/>
                <w:sz w:val="18"/>
                <w:szCs w:val="18"/>
                <w:lang w:eastAsia="cs-CZ"/>
              </w:rPr>
              <w:t>kruh - oprava</w:t>
            </w:r>
            <w:proofErr w:type="gramEnd"/>
          </w:p>
        </w:tc>
      </w:tr>
      <w:tr w:rsidR="004F328C" w:rsidRPr="004F328C" w14:paraId="1AD99BD7"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12F9E54"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7 Doprava</w:t>
            </w:r>
          </w:p>
        </w:tc>
      </w:tr>
      <w:tr w:rsidR="004F328C" w:rsidRPr="004F328C" w14:paraId="06330838"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293C37BD"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8 Technická inspekce (40 hodin)</w:t>
            </w:r>
          </w:p>
        </w:tc>
      </w:tr>
      <w:tr w:rsidR="004F328C" w:rsidRPr="004F328C" w14:paraId="18D25F06"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6ECF112A"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9 Konstrukce a design (200 hodin)</w:t>
            </w:r>
          </w:p>
        </w:tc>
      </w:tr>
      <w:tr w:rsidR="004F328C" w:rsidRPr="004F328C" w14:paraId="25AE4194"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994347B"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t>Servomotor RK</w:t>
            </w:r>
          </w:p>
        </w:tc>
      </w:tr>
      <w:tr w:rsidR="004F328C" w:rsidRPr="004F328C" w14:paraId="63B8AB5C"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29169E03"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Dodávka nového SM </w:t>
            </w:r>
          </w:p>
        </w:tc>
      </w:tr>
      <w:tr w:rsidR="004F328C" w:rsidRPr="004F328C" w14:paraId="21BCF8C9"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3E92D332"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Výroba nových dílů</w:t>
            </w:r>
          </w:p>
        </w:tc>
      </w:tr>
      <w:tr w:rsidR="004F328C" w:rsidRPr="004F328C" w14:paraId="61672CBB"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69A105C4"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3 Úprava stávajícího oka SM</w:t>
            </w:r>
          </w:p>
        </w:tc>
      </w:tr>
      <w:tr w:rsidR="004F328C" w:rsidRPr="004F328C" w14:paraId="08B411E4"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E2BFDCA"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4 Dílenská montáž SM</w:t>
            </w:r>
          </w:p>
        </w:tc>
      </w:tr>
      <w:tr w:rsidR="004F328C" w:rsidRPr="004F328C" w14:paraId="66437285"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7F1F13B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5 Snímání polohy SM</w:t>
            </w:r>
          </w:p>
        </w:tc>
      </w:tr>
      <w:tr w:rsidR="004F328C" w:rsidRPr="004F328C" w14:paraId="7D503A92"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48D570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6 Řízení projektu (20 hodin)</w:t>
            </w:r>
          </w:p>
        </w:tc>
      </w:tr>
      <w:tr w:rsidR="004F328C" w:rsidRPr="004F328C" w14:paraId="09C09A39"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9E3F87D"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4 Technická inspekce (40 hodin) + SC</w:t>
            </w:r>
          </w:p>
        </w:tc>
      </w:tr>
      <w:tr w:rsidR="004F328C" w:rsidRPr="004F328C" w14:paraId="56E7C3E5"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3CE922C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5 Konstrukce a design (80 hodin) + SC</w:t>
            </w:r>
          </w:p>
        </w:tc>
      </w:tr>
      <w:tr w:rsidR="004F328C" w:rsidRPr="004F328C" w14:paraId="50C0D039"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14530A5A"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7 Doprava</w:t>
            </w:r>
          </w:p>
        </w:tc>
      </w:tr>
      <w:tr w:rsidR="004F328C" w:rsidRPr="004F328C" w14:paraId="10114C44"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000F706"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t>Čistící stroj</w:t>
            </w:r>
          </w:p>
        </w:tc>
      </w:tr>
      <w:tr w:rsidR="004F328C" w:rsidRPr="004F328C" w14:paraId="7179B906"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2A7913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Čistící stroj </w:t>
            </w:r>
          </w:p>
        </w:tc>
      </w:tr>
      <w:tr w:rsidR="004F328C" w:rsidRPr="004F328C" w14:paraId="7A2BE19A"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5BC0C2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lastRenderedPageBreak/>
              <w:t xml:space="preserve">         </w:t>
            </w:r>
            <w:r w:rsidRPr="004F328C">
              <w:rPr>
                <w:rFonts w:ascii="Arial" w:eastAsia="Times New Roman" w:hAnsi="Arial" w:cs="Arial"/>
                <w:i/>
                <w:iCs/>
                <w:color w:val="000000"/>
                <w:sz w:val="18"/>
                <w:szCs w:val="18"/>
                <w:lang w:eastAsia="cs-CZ"/>
              </w:rPr>
              <w:t>Zkušební montáž v dílně zhotovitele</w:t>
            </w:r>
          </w:p>
        </w:tc>
      </w:tr>
      <w:tr w:rsidR="004F328C" w:rsidRPr="004F328C" w14:paraId="013821D5"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07AC730"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Převaření původní části spojovací trubky</w:t>
            </w:r>
          </w:p>
        </w:tc>
      </w:tr>
      <w:tr w:rsidR="004F328C" w:rsidRPr="004F328C" w14:paraId="1C3235A8"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1768DFE"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 xml:space="preserve">Nové stírací lišty lopaty </w:t>
            </w:r>
          </w:p>
        </w:tc>
      </w:tr>
      <w:tr w:rsidR="004F328C" w:rsidRPr="004F328C" w14:paraId="5A63DF38"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4D413A3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Výroba 4ks nových čepů</w:t>
            </w:r>
          </w:p>
        </w:tc>
      </w:tr>
      <w:tr w:rsidR="004F328C" w:rsidRPr="004F328C" w14:paraId="3125D60E"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47755DD"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Úprava 2ks nastavovacích ok čtyř kloubu</w:t>
            </w:r>
          </w:p>
        </w:tc>
      </w:tr>
      <w:tr w:rsidR="004F328C" w:rsidRPr="004F328C" w14:paraId="5371B17B"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1391979A" w14:textId="3373609F"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 xml:space="preserve">Vyrovnání kotvících patek </w:t>
            </w:r>
          </w:p>
        </w:tc>
      </w:tr>
      <w:tr w:rsidR="004F328C" w:rsidRPr="004F328C" w14:paraId="1ED3F3B2"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BB2A0E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Hydraulika</w:t>
            </w:r>
          </w:p>
        </w:tc>
      </w:tr>
      <w:tr w:rsidR="004F328C" w:rsidRPr="004F328C" w14:paraId="503C760A"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4438C077"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2ks SM ZH2 125/</w:t>
            </w:r>
            <w:proofErr w:type="gramStart"/>
            <w:r w:rsidRPr="004F328C">
              <w:rPr>
                <w:rFonts w:ascii="Arial" w:eastAsia="Times New Roman" w:hAnsi="Arial" w:cs="Arial"/>
                <w:i/>
                <w:iCs/>
                <w:color w:val="000000"/>
                <w:sz w:val="18"/>
                <w:szCs w:val="18"/>
                <w:lang w:eastAsia="cs-CZ"/>
              </w:rPr>
              <w:t>100-1880K</w:t>
            </w:r>
            <w:proofErr w:type="gramEnd"/>
          </w:p>
        </w:tc>
      </w:tr>
      <w:tr w:rsidR="004F328C" w:rsidRPr="004F328C" w14:paraId="3B4A83D7"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3A892B2F"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2ks SM ZH2 100/</w:t>
            </w:r>
            <w:proofErr w:type="gramStart"/>
            <w:r w:rsidRPr="004F328C">
              <w:rPr>
                <w:rFonts w:ascii="Arial" w:eastAsia="Times New Roman" w:hAnsi="Arial" w:cs="Arial"/>
                <w:i/>
                <w:iCs/>
                <w:color w:val="000000"/>
                <w:sz w:val="18"/>
                <w:szCs w:val="18"/>
                <w:lang w:eastAsia="cs-CZ"/>
              </w:rPr>
              <w:t>70-1100R</w:t>
            </w:r>
            <w:proofErr w:type="gramEnd"/>
          </w:p>
        </w:tc>
      </w:tr>
      <w:tr w:rsidR="004F328C" w:rsidRPr="004F328C" w14:paraId="760977B5"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34B099CF"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2ks SM ZH2 80/</w:t>
            </w:r>
            <w:proofErr w:type="gramStart"/>
            <w:r w:rsidRPr="004F328C">
              <w:rPr>
                <w:rFonts w:ascii="Arial" w:eastAsia="Times New Roman" w:hAnsi="Arial" w:cs="Arial"/>
                <w:i/>
                <w:iCs/>
                <w:color w:val="000000"/>
                <w:sz w:val="18"/>
                <w:szCs w:val="18"/>
                <w:lang w:eastAsia="cs-CZ"/>
              </w:rPr>
              <w:t>45-400K</w:t>
            </w:r>
            <w:proofErr w:type="gramEnd"/>
          </w:p>
        </w:tc>
      </w:tr>
      <w:tr w:rsidR="004F328C" w:rsidRPr="004F328C" w14:paraId="5EDC4F71"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4424EF7"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3 Plošina kontejnerů</w:t>
            </w:r>
          </w:p>
        </w:tc>
      </w:tr>
      <w:tr w:rsidR="004F328C" w:rsidRPr="004F328C" w14:paraId="750BB3D5"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44E0899A" w14:textId="77777777" w:rsidR="004F328C" w:rsidRPr="004F328C" w:rsidRDefault="004F328C" w:rsidP="004F328C">
            <w:pPr>
              <w:spacing w:after="0" w:line="240" w:lineRule="auto"/>
              <w:rPr>
                <w:rFonts w:ascii="Arial" w:eastAsia="Times New Roman" w:hAnsi="Arial" w:cs="Arial"/>
                <w:i/>
                <w:iCs/>
                <w:color w:val="000000"/>
                <w:sz w:val="18"/>
                <w:szCs w:val="18"/>
                <w:lang w:eastAsia="cs-CZ"/>
              </w:rPr>
            </w:pPr>
            <w:r w:rsidRPr="004F328C">
              <w:rPr>
                <w:rFonts w:ascii="Arial" w:eastAsia="Times New Roman" w:hAnsi="Arial" w:cs="Arial"/>
                <w:i/>
                <w:iCs/>
                <w:color w:val="000000"/>
                <w:sz w:val="18"/>
                <w:szCs w:val="18"/>
                <w:lang w:eastAsia="cs-CZ"/>
              </w:rPr>
              <w:t xml:space="preserve">         Oprava převodovek kontejnerů</w:t>
            </w:r>
          </w:p>
        </w:tc>
      </w:tr>
      <w:tr w:rsidR="004F328C" w:rsidRPr="004F328C" w14:paraId="37D31C29"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5CFED8E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Převaření nevyhovujících svarů</w:t>
            </w:r>
          </w:p>
        </w:tc>
      </w:tr>
      <w:tr w:rsidR="004F328C" w:rsidRPr="004F328C" w14:paraId="563BEAF6"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38EC245E"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Výroba nových krycích plechů</w:t>
            </w:r>
          </w:p>
        </w:tc>
      </w:tr>
      <w:tr w:rsidR="004F328C" w:rsidRPr="004F328C" w14:paraId="64CA5009"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53B1BDC7"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Nová ložiska pojezdových kol</w:t>
            </w:r>
          </w:p>
        </w:tc>
      </w:tr>
      <w:tr w:rsidR="004F328C" w:rsidRPr="004F328C" w14:paraId="3D355E01"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406D53D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Nový spojovací a těsnící materiál</w:t>
            </w:r>
          </w:p>
        </w:tc>
      </w:tr>
      <w:tr w:rsidR="004F328C" w:rsidRPr="004F328C" w14:paraId="744B485C"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364277A"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4 Řízení projektu (20 hodin)</w:t>
            </w:r>
          </w:p>
        </w:tc>
      </w:tr>
      <w:tr w:rsidR="004F328C" w:rsidRPr="004F328C" w14:paraId="09E7EE37"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0723F7D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5 Konstrukce a design (20 hodin)</w:t>
            </w:r>
          </w:p>
        </w:tc>
      </w:tr>
      <w:tr w:rsidR="004F328C" w:rsidRPr="004F328C" w14:paraId="23D0C857"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1AA782B"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t>ČAR (po odečtu méněprací)</w:t>
            </w:r>
          </w:p>
        </w:tc>
      </w:tr>
      <w:tr w:rsidR="004F328C" w:rsidRPr="004F328C" w14:paraId="403D861A"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1BA2665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Dodávka nového ČAR </w:t>
            </w:r>
          </w:p>
        </w:tc>
      </w:tr>
      <w:tr w:rsidR="004F328C" w:rsidRPr="004F328C" w14:paraId="43B1F075"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134E7382"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Úprava elektro části pro nový ČAR</w:t>
            </w:r>
          </w:p>
        </w:tc>
      </w:tr>
      <w:tr w:rsidR="004F328C" w:rsidRPr="004F328C" w14:paraId="0CFF66DC"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1C62951E"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3 Kompletní demontáž </w:t>
            </w:r>
          </w:p>
        </w:tc>
      </w:tr>
      <w:tr w:rsidR="004F328C" w:rsidRPr="004F328C" w14:paraId="1EFE6ED3"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3D19B9E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4 Montáž nového ČAR</w:t>
            </w:r>
          </w:p>
        </w:tc>
      </w:tr>
      <w:tr w:rsidR="004F328C" w:rsidRPr="004F328C" w14:paraId="4EADBC03"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21EE5132"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5 Stavební </w:t>
            </w:r>
            <w:proofErr w:type="gramStart"/>
            <w:r w:rsidRPr="004F328C">
              <w:rPr>
                <w:rFonts w:ascii="Arial" w:eastAsia="Times New Roman" w:hAnsi="Arial" w:cs="Arial"/>
                <w:color w:val="000000"/>
                <w:sz w:val="18"/>
                <w:szCs w:val="18"/>
                <w:lang w:eastAsia="cs-CZ"/>
              </w:rPr>
              <w:t>úpravy - podstavec</w:t>
            </w:r>
            <w:proofErr w:type="gramEnd"/>
          </w:p>
        </w:tc>
      </w:tr>
      <w:tr w:rsidR="004F328C" w:rsidRPr="004F328C" w14:paraId="367354C8"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7A12988D"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6 Olejová náplň pro nový ČAR</w:t>
            </w:r>
          </w:p>
        </w:tc>
      </w:tr>
      <w:tr w:rsidR="004F328C" w:rsidRPr="004F328C" w14:paraId="63B3771B"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188445E"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7 Řízení projektu (20 hodin) + SC</w:t>
            </w:r>
          </w:p>
        </w:tc>
      </w:tr>
      <w:tr w:rsidR="004F328C" w:rsidRPr="004F328C" w14:paraId="01F35E7B"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76ED200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8 Doprava + jeřáb</w:t>
            </w:r>
          </w:p>
        </w:tc>
      </w:tr>
      <w:tr w:rsidR="004F328C" w:rsidRPr="004F328C" w14:paraId="68D8365D" w14:textId="77777777" w:rsidTr="004F328C">
        <w:trPr>
          <w:trHeight w:val="300"/>
        </w:trPr>
        <w:tc>
          <w:tcPr>
            <w:tcW w:w="8505" w:type="dxa"/>
            <w:tcBorders>
              <w:top w:val="nil"/>
              <w:left w:val="single" w:sz="8" w:space="0" w:color="auto"/>
              <w:bottom w:val="single" w:sz="4" w:space="0" w:color="auto"/>
              <w:right w:val="single" w:sz="8" w:space="0" w:color="auto"/>
            </w:tcBorders>
            <w:shd w:val="clear" w:color="auto" w:fill="auto"/>
            <w:vAlign w:val="center"/>
            <w:hideMark/>
          </w:tcPr>
          <w:p w14:paraId="707C3A5F" w14:textId="77777777" w:rsidR="004F328C" w:rsidRPr="004F328C" w:rsidRDefault="004F328C" w:rsidP="004F328C">
            <w:pPr>
              <w:spacing w:after="0" w:line="240" w:lineRule="auto"/>
              <w:rPr>
                <w:rFonts w:ascii="Arial" w:eastAsia="Times New Roman" w:hAnsi="Arial" w:cs="Arial"/>
                <w:sz w:val="18"/>
                <w:szCs w:val="18"/>
                <w:lang w:eastAsia="cs-CZ"/>
              </w:rPr>
            </w:pPr>
            <w:r w:rsidRPr="004F328C">
              <w:rPr>
                <w:rFonts w:ascii="Arial" w:eastAsia="Times New Roman" w:hAnsi="Arial" w:cs="Arial"/>
                <w:sz w:val="18"/>
                <w:szCs w:val="18"/>
                <w:lang w:eastAsia="cs-CZ"/>
              </w:rPr>
              <w:t>-        1.1.</w:t>
            </w:r>
            <w:proofErr w:type="gramStart"/>
            <w:r w:rsidRPr="004F328C">
              <w:rPr>
                <w:rFonts w:ascii="Arial" w:eastAsia="Times New Roman" w:hAnsi="Arial" w:cs="Arial"/>
                <w:sz w:val="18"/>
                <w:szCs w:val="18"/>
                <w:lang w:eastAsia="cs-CZ"/>
              </w:rPr>
              <w:t>9a</w:t>
            </w:r>
            <w:proofErr w:type="gramEnd"/>
            <w:r w:rsidRPr="004F328C">
              <w:rPr>
                <w:rFonts w:ascii="Arial" w:eastAsia="Times New Roman" w:hAnsi="Arial" w:cs="Arial"/>
                <w:sz w:val="18"/>
                <w:szCs w:val="18"/>
                <w:lang w:eastAsia="cs-CZ"/>
              </w:rPr>
              <w:t xml:space="preserve"> Méněpráce – bod 44 z pol. rozpočtu</w:t>
            </w:r>
          </w:p>
        </w:tc>
      </w:tr>
      <w:tr w:rsidR="004F328C" w:rsidRPr="004F328C" w14:paraId="2B615F43" w14:textId="77777777" w:rsidTr="004F328C">
        <w:trPr>
          <w:trHeight w:val="315"/>
        </w:trPr>
        <w:tc>
          <w:tcPr>
            <w:tcW w:w="8505" w:type="dxa"/>
            <w:tcBorders>
              <w:top w:val="nil"/>
              <w:left w:val="single" w:sz="8" w:space="0" w:color="auto"/>
              <w:bottom w:val="nil"/>
              <w:right w:val="single" w:sz="8" w:space="0" w:color="auto"/>
            </w:tcBorders>
            <w:shd w:val="clear" w:color="auto" w:fill="auto"/>
            <w:vAlign w:val="center"/>
            <w:hideMark/>
          </w:tcPr>
          <w:p w14:paraId="49AA7543" w14:textId="77777777" w:rsidR="004F328C" w:rsidRPr="004F328C" w:rsidRDefault="004F328C" w:rsidP="004F328C">
            <w:pPr>
              <w:spacing w:after="0" w:line="240" w:lineRule="auto"/>
              <w:rPr>
                <w:rFonts w:ascii="Arial" w:eastAsia="Times New Roman" w:hAnsi="Arial" w:cs="Arial"/>
                <w:sz w:val="18"/>
                <w:szCs w:val="18"/>
                <w:lang w:eastAsia="cs-CZ"/>
              </w:rPr>
            </w:pPr>
            <w:r w:rsidRPr="004F328C">
              <w:rPr>
                <w:rFonts w:ascii="Arial" w:eastAsia="Times New Roman" w:hAnsi="Arial" w:cs="Arial"/>
                <w:sz w:val="18"/>
                <w:szCs w:val="18"/>
                <w:lang w:eastAsia="cs-CZ"/>
              </w:rPr>
              <w:t>-        1.1.</w:t>
            </w:r>
            <w:proofErr w:type="gramStart"/>
            <w:r w:rsidRPr="004F328C">
              <w:rPr>
                <w:rFonts w:ascii="Arial" w:eastAsia="Times New Roman" w:hAnsi="Arial" w:cs="Arial"/>
                <w:sz w:val="18"/>
                <w:szCs w:val="18"/>
                <w:lang w:eastAsia="cs-CZ"/>
              </w:rPr>
              <w:t>9b</w:t>
            </w:r>
            <w:proofErr w:type="gramEnd"/>
            <w:r w:rsidRPr="004F328C">
              <w:rPr>
                <w:rFonts w:ascii="Arial" w:eastAsia="Times New Roman" w:hAnsi="Arial" w:cs="Arial"/>
                <w:sz w:val="18"/>
                <w:szCs w:val="18"/>
                <w:lang w:eastAsia="cs-CZ"/>
              </w:rPr>
              <w:t xml:space="preserve"> Méněpráce – bod 45 z pol. rozpočtu</w:t>
            </w:r>
          </w:p>
        </w:tc>
      </w:tr>
      <w:tr w:rsidR="004F328C" w:rsidRPr="004F328C" w14:paraId="289746A1" w14:textId="77777777" w:rsidTr="004F328C">
        <w:trPr>
          <w:trHeight w:val="315"/>
        </w:trPr>
        <w:tc>
          <w:tcPr>
            <w:tcW w:w="850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1905199" w14:textId="77777777" w:rsidR="004F328C" w:rsidRPr="004F328C" w:rsidRDefault="004F328C" w:rsidP="004F328C">
            <w:pPr>
              <w:spacing w:after="0" w:line="240" w:lineRule="auto"/>
              <w:rPr>
                <w:rFonts w:ascii="Arial" w:eastAsia="Times New Roman" w:hAnsi="Arial" w:cs="Arial"/>
                <w:b/>
                <w:bCs/>
                <w:color w:val="000000"/>
                <w:sz w:val="18"/>
                <w:szCs w:val="18"/>
                <w:lang w:eastAsia="cs-CZ"/>
              </w:rPr>
            </w:pPr>
            <w:r w:rsidRPr="004F328C">
              <w:rPr>
                <w:rFonts w:ascii="Arial" w:eastAsia="Times New Roman" w:hAnsi="Arial" w:cs="Arial"/>
                <w:b/>
                <w:bCs/>
                <w:color w:val="000000"/>
                <w:sz w:val="18"/>
                <w:szCs w:val="18"/>
                <w:lang w:eastAsia="cs-CZ"/>
              </w:rPr>
              <w:t>Nálezy na stavbě</w:t>
            </w:r>
          </w:p>
        </w:tc>
      </w:tr>
      <w:tr w:rsidR="004F328C" w:rsidRPr="004F328C" w14:paraId="3BAAF51A"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4E7D657B"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1 Zavodňovací šoupě </w:t>
            </w:r>
          </w:p>
        </w:tc>
      </w:tr>
      <w:tr w:rsidR="004F328C" w:rsidRPr="004F328C" w14:paraId="4809FD89"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2889C2F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2 Zavzdušnění turbíny</w:t>
            </w:r>
          </w:p>
        </w:tc>
      </w:tr>
      <w:tr w:rsidR="004F328C" w:rsidRPr="004F328C" w14:paraId="1DFD4C54"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42504F41"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 xml:space="preserve">Nerezový kulový ventil – 2ks </w:t>
            </w:r>
          </w:p>
        </w:tc>
      </w:tr>
      <w:tr w:rsidR="004F328C" w:rsidRPr="004F328C" w14:paraId="7717FD37"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1965F29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Práce na stavbě (15 h)</w:t>
            </w:r>
          </w:p>
        </w:tc>
      </w:tr>
      <w:tr w:rsidR="004F328C" w:rsidRPr="004F328C" w14:paraId="1347CBB4"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6E5A24EF"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3 Potrubí odvodu prosáklé vody</w:t>
            </w:r>
          </w:p>
        </w:tc>
      </w:tr>
      <w:tr w:rsidR="004F328C" w:rsidRPr="004F328C" w14:paraId="77A19B32"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45E7B00" w14:textId="3B6CA6CC"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Nákup materiálu</w:t>
            </w:r>
          </w:p>
        </w:tc>
      </w:tr>
      <w:tr w:rsidR="004F328C" w:rsidRPr="004F328C" w14:paraId="5A7C0FF8"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0DCBB219" w14:textId="3C6DF238"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Práce na stavbě (85 h)</w:t>
            </w:r>
          </w:p>
        </w:tc>
      </w:tr>
      <w:tr w:rsidR="004F328C" w:rsidRPr="004F328C" w14:paraId="3DD80E85"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47D8159"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4 Potrubí odvodu prosáklého oleje</w:t>
            </w:r>
          </w:p>
        </w:tc>
      </w:tr>
      <w:tr w:rsidR="004F328C" w:rsidRPr="004F328C" w14:paraId="56F7D274"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24B1E05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Nákup materiálu</w:t>
            </w:r>
          </w:p>
        </w:tc>
      </w:tr>
      <w:tr w:rsidR="004F328C" w:rsidRPr="004F328C" w14:paraId="5DD2E843"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7C51811B"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w:t>
            </w:r>
            <w:r w:rsidRPr="004F328C">
              <w:rPr>
                <w:rFonts w:ascii="Arial" w:eastAsia="Times New Roman" w:hAnsi="Arial" w:cs="Arial"/>
                <w:i/>
                <w:iCs/>
                <w:color w:val="000000"/>
                <w:sz w:val="18"/>
                <w:szCs w:val="18"/>
                <w:lang w:eastAsia="cs-CZ"/>
              </w:rPr>
              <w:t>Práce na stavbě (70 h)</w:t>
            </w:r>
          </w:p>
        </w:tc>
      </w:tr>
      <w:tr w:rsidR="004F328C" w:rsidRPr="004F328C" w14:paraId="4FF47431"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7F252B20"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5 Rozvodna 22 </w:t>
            </w:r>
            <w:proofErr w:type="spellStart"/>
            <w:r w:rsidRPr="004F328C">
              <w:rPr>
                <w:rFonts w:ascii="Arial" w:eastAsia="Times New Roman" w:hAnsi="Arial" w:cs="Arial"/>
                <w:color w:val="000000"/>
                <w:sz w:val="18"/>
                <w:szCs w:val="18"/>
                <w:lang w:eastAsia="cs-CZ"/>
              </w:rPr>
              <w:t>kV</w:t>
            </w:r>
            <w:proofErr w:type="spellEnd"/>
          </w:p>
        </w:tc>
      </w:tr>
      <w:tr w:rsidR="004F328C" w:rsidRPr="004F328C" w14:paraId="4028A5A9"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701A6885"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xml:space="preserve">-        1.1.6 Trubkování </w:t>
            </w:r>
            <w:proofErr w:type="gramStart"/>
            <w:r w:rsidRPr="004F328C">
              <w:rPr>
                <w:rFonts w:ascii="Arial" w:eastAsia="Times New Roman" w:hAnsi="Arial" w:cs="Arial"/>
                <w:color w:val="000000"/>
                <w:sz w:val="18"/>
                <w:szCs w:val="18"/>
                <w:lang w:eastAsia="cs-CZ"/>
              </w:rPr>
              <w:t>ČAR - pozink</w:t>
            </w:r>
            <w:proofErr w:type="gramEnd"/>
          </w:p>
        </w:tc>
      </w:tr>
      <w:tr w:rsidR="004F328C" w:rsidRPr="004F328C" w14:paraId="1EE9BAA5" w14:textId="77777777" w:rsidTr="004F328C">
        <w:trPr>
          <w:trHeight w:val="300"/>
        </w:trPr>
        <w:tc>
          <w:tcPr>
            <w:tcW w:w="8505" w:type="dxa"/>
            <w:tcBorders>
              <w:top w:val="nil"/>
              <w:left w:val="single" w:sz="8" w:space="0" w:color="auto"/>
              <w:bottom w:val="nil"/>
              <w:right w:val="single" w:sz="8" w:space="0" w:color="auto"/>
            </w:tcBorders>
            <w:shd w:val="clear" w:color="auto" w:fill="auto"/>
            <w:vAlign w:val="center"/>
            <w:hideMark/>
          </w:tcPr>
          <w:p w14:paraId="72681B3C"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7 Řízení projektu (20 hodin)</w:t>
            </w:r>
          </w:p>
        </w:tc>
      </w:tr>
      <w:tr w:rsidR="004F328C" w:rsidRPr="004F328C" w14:paraId="2161EA68" w14:textId="77777777" w:rsidTr="004F328C">
        <w:trPr>
          <w:trHeight w:val="300"/>
        </w:trPr>
        <w:tc>
          <w:tcPr>
            <w:tcW w:w="850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07AA0A83"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8 Konstrukce a design (40 hodin)</w:t>
            </w:r>
          </w:p>
        </w:tc>
      </w:tr>
      <w:tr w:rsidR="004F328C" w:rsidRPr="004F328C" w14:paraId="3D5A2EB3" w14:textId="77777777" w:rsidTr="004F328C">
        <w:trPr>
          <w:trHeight w:val="315"/>
        </w:trPr>
        <w:tc>
          <w:tcPr>
            <w:tcW w:w="8505" w:type="dxa"/>
            <w:tcBorders>
              <w:top w:val="nil"/>
              <w:left w:val="single" w:sz="8" w:space="0" w:color="auto"/>
              <w:bottom w:val="single" w:sz="8" w:space="0" w:color="auto"/>
              <w:right w:val="single" w:sz="8" w:space="0" w:color="auto"/>
            </w:tcBorders>
            <w:shd w:val="clear" w:color="auto" w:fill="auto"/>
            <w:vAlign w:val="center"/>
            <w:hideMark/>
          </w:tcPr>
          <w:p w14:paraId="446A4EB4" w14:textId="77777777" w:rsidR="004F328C" w:rsidRPr="004F328C" w:rsidRDefault="004F328C" w:rsidP="004F328C">
            <w:pPr>
              <w:spacing w:after="0" w:line="240" w:lineRule="auto"/>
              <w:rPr>
                <w:rFonts w:ascii="Arial" w:eastAsia="Times New Roman" w:hAnsi="Arial" w:cs="Arial"/>
                <w:color w:val="000000"/>
                <w:sz w:val="18"/>
                <w:szCs w:val="18"/>
                <w:lang w:eastAsia="cs-CZ"/>
              </w:rPr>
            </w:pPr>
            <w:r w:rsidRPr="004F328C">
              <w:rPr>
                <w:rFonts w:ascii="Arial" w:eastAsia="Times New Roman" w:hAnsi="Arial" w:cs="Arial"/>
                <w:color w:val="000000"/>
                <w:sz w:val="18"/>
                <w:szCs w:val="18"/>
                <w:lang w:eastAsia="cs-CZ"/>
              </w:rPr>
              <w:t>-        1.1.9 Doprava</w:t>
            </w:r>
          </w:p>
        </w:tc>
      </w:tr>
    </w:tbl>
    <w:p w14:paraId="5E51AA19" w14:textId="77777777" w:rsidR="00D92B77" w:rsidRDefault="00D92B77" w:rsidP="00DC2369">
      <w:pPr>
        <w:pStyle w:val="lneksmlouvytextPVL"/>
        <w:numPr>
          <w:ilvl w:val="0"/>
          <w:numId w:val="0"/>
        </w:numPr>
        <w:ind w:left="66"/>
        <w:rPr>
          <w:lang w:val="cs-CZ"/>
        </w:rPr>
      </w:pPr>
    </w:p>
    <w:p w14:paraId="736C2C9F" w14:textId="6240DBE4" w:rsidR="008753FB" w:rsidRDefault="008753FB" w:rsidP="008753FB">
      <w:pPr>
        <w:pStyle w:val="lneksmlouvytextPVL"/>
      </w:pPr>
      <w:r>
        <w:t>Uzavřením této smlouvy přenáší objednatel na zhotovitele odbornou, stavební, technickou, ekonomickou a </w:t>
      </w:r>
      <w:r w:rsidRPr="00B318A8">
        <w:rPr>
          <w:lang w:val="cs-CZ"/>
        </w:rPr>
        <w:t>organizační odpovědnost za přípravu a realizaci stavby a stejně tak i za provádění prací a dodávek</w:t>
      </w:r>
      <w:r w:rsidR="00AB5C80">
        <w:rPr>
          <w:lang w:val="cs-CZ"/>
        </w:rPr>
        <w:t>, pouze však v rozsahu uvedeném v Příloze č. 2 této smlouv</w:t>
      </w:r>
      <w:r w:rsidR="00F31D38">
        <w:rPr>
          <w:lang w:val="cs-CZ"/>
        </w:rPr>
        <w:t xml:space="preserve">y. Zhotovitel nenese odpovědnost za objednatelovo technické řešení či specifikaci díla nebo jeho části </w:t>
      </w:r>
      <w:r w:rsidR="00AB5C80">
        <w:rPr>
          <w:lang w:val="cs-CZ"/>
        </w:rPr>
        <w:t>(</w:t>
      </w:r>
      <w:r w:rsidR="004E2D4B" w:rsidRPr="004E2D4B">
        <w:rPr>
          <w:bCs/>
          <w:lang w:val="cs-CZ"/>
        </w:rPr>
        <w:t xml:space="preserve">např. ČAR, komora OK, </w:t>
      </w:r>
      <w:r w:rsidR="00B318A8">
        <w:rPr>
          <w:bCs/>
          <w:lang w:val="cs-CZ"/>
        </w:rPr>
        <w:t xml:space="preserve">mazací agregáty, </w:t>
      </w:r>
      <w:r w:rsidR="004E2D4B" w:rsidRPr="004E2D4B">
        <w:rPr>
          <w:bCs/>
          <w:lang w:val="cs-CZ"/>
        </w:rPr>
        <w:t>vnitřní části – viz Příloha č. 2)</w:t>
      </w:r>
      <w:r w:rsidR="00AB5C80">
        <w:rPr>
          <w:lang w:val="cs-CZ"/>
        </w:rPr>
        <w:t xml:space="preserve"> </w:t>
      </w:r>
      <w:r w:rsidR="00F31D38">
        <w:rPr>
          <w:lang w:val="cs-CZ"/>
        </w:rPr>
        <w:t xml:space="preserve">včetně odpovědnosti za vady, škody nebo nefunkčnost díla související s technickým řešením a </w:t>
      </w:r>
      <w:r w:rsidR="004E2D4B">
        <w:rPr>
          <w:lang w:val="cs-CZ"/>
        </w:rPr>
        <w:t>požadavky</w:t>
      </w:r>
      <w:r w:rsidR="00F31D38">
        <w:rPr>
          <w:lang w:val="cs-CZ"/>
        </w:rPr>
        <w:t xml:space="preserve"> objednatele</w:t>
      </w:r>
      <w:r w:rsidR="004E2D4B">
        <w:rPr>
          <w:lang w:val="cs-CZ"/>
        </w:rPr>
        <w:t xml:space="preserve"> ohledně díla</w:t>
      </w:r>
      <w:r>
        <w:t>.</w:t>
      </w:r>
    </w:p>
    <w:p w14:paraId="17F8C46E" w14:textId="77777777" w:rsidR="008753FB" w:rsidRDefault="008753FB" w:rsidP="008753FB">
      <w:pPr>
        <w:pStyle w:val="Meziodstavce"/>
      </w:pPr>
    </w:p>
    <w:p w14:paraId="3D945C65" w14:textId="77777777" w:rsidR="008753FB" w:rsidRPr="0030754D" w:rsidRDefault="008753FB" w:rsidP="008753FB">
      <w:pPr>
        <w:pStyle w:val="lneksmlouvytextPVL"/>
      </w:pPr>
      <w:r w:rsidRPr="0030754D">
        <w:t>Zhotovitel je povinen obstarat na své náklady veškerá případná veřejnoprávní povolení a jiná povolení, souhlasy či schválení vyžadovaná platnými právními předpisy a jinými obecně závaznými normami, která budou nutná k provedení díla, včetně dopravního inženýrského opatření a dopravního inženýrského rozhodnutí, jejichž potřeba vznikne v průběhu realizace díla a v závislosti na zvoleném postupu zhotovitele.</w:t>
      </w:r>
    </w:p>
    <w:p w14:paraId="516F5852" w14:textId="77777777" w:rsidR="00406A18" w:rsidRDefault="00406A18" w:rsidP="00444490">
      <w:pPr>
        <w:pStyle w:val="lneksmlouvytextPVL"/>
        <w:numPr>
          <w:ilvl w:val="0"/>
          <w:numId w:val="0"/>
        </w:numPr>
        <w:ind w:left="426"/>
      </w:pPr>
    </w:p>
    <w:p w14:paraId="379C1C87" w14:textId="77777777" w:rsidR="00444490" w:rsidRDefault="00444490" w:rsidP="00444490">
      <w:pPr>
        <w:pStyle w:val="lneksmlouvynadpisPVL"/>
        <w:ind w:left="360"/>
      </w:pPr>
      <w:bookmarkStart w:id="1" w:name="_Ref473801722"/>
      <w:r>
        <w:t>Lhůty a podmínky realizace díla</w:t>
      </w:r>
      <w:bookmarkEnd w:id="1"/>
      <w:r>
        <w:t xml:space="preserve"> </w:t>
      </w:r>
    </w:p>
    <w:p w14:paraId="7AFF3F9B" w14:textId="77777777" w:rsidR="00444490" w:rsidRDefault="00444490" w:rsidP="00444490">
      <w:pPr>
        <w:pStyle w:val="TextnormlnPVL"/>
      </w:pPr>
      <w:r>
        <w:t>Smluvní strany se dohodly na následujících lhůtách a podmínkách pro realizaci díla.</w:t>
      </w:r>
    </w:p>
    <w:p w14:paraId="2D3811F9" w14:textId="77777777" w:rsidR="00444490" w:rsidRDefault="00444490" w:rsidP="00444490">
      <w:pPr>
        <w:pStyle w:val="Meziodstavce"/>
      </w:pPr>
    </w:p>
    <w:p w14:paraId="5B165040" w14:textId="77777777" w:rsidR="00444490" w:rsidRDefault="00444490" w:rsidP="00444490">
      <w:pPr>
        <w:pStyle w:val="lneksmlouvytextPVL"/>
      </w:pPr>
      <w:bookmarkStart w:id="2" w:name="_Ref473801726"/>
      <w:r>
        <w:t>Zhotovitel se zavazuje provést dílo v následujících termínech:</w:t>
      </w:r>
      <w:bookmarkEnd w:id="2"/>
      <w:r>
        <w:t xml:space="preserve"> </w:t>
      </w:r>
    </w:p>
    <w:p w14:paraId="02119C71" w14:textId="77777777" w:rsidR="00444490" w:rsidRDefault="00444490" w:rsidP="00444490">
      <w:pPr>
        <w:pStyle w:val="SeznamsmlouvaPVL"/>
      </w:pPr>
      <w:r>
        <w:t xml:space="preserve">zahájení </w:t>
      </w:r>
      <w:r>
        <w:rPr>
          <w:lang w:val="cs-CZ"/>
        </w:rPr>
        <w:t>prací</w:t>
      </w:r>
      <w:r>
        <w:t>:</w:t>
      </w:r>
    </w:p>
    <w:p w14:paraId="78AB51D2" w14:textId="1C692979" w:rsidR="00444490" w:rsidRPr="0026101A" w:rsidRDefault="00444490" w:rsidP="00444490">
      <w:pPr>
        <w:pStyle w:val="Textpodpsmennseznam"/>
      </w:pPr>
      <w:r>
        <w:rPr>
          <w:rStyle w:val="TextpodpsmennseznamChar"/>
          <w:rFonts w:cs="Times New Roman"/>
        </w:rPr>
        <w:t>bez zbytečného</w:t>
      </w:r>
      <w:r>
        <w:t xml:space="preserve"> odkladu </w:t>
      </w:r>
      <w:r w:rsidR="0087295F" w:rsidRPr="00AE6C4F">
        <w:t>po</w:t>
      </w:r>
      <w:r w:rsidR="0087295F">
        <w:t xml:space="preserve"> vydání Rozhodnutí zadavatele o výběru dodavatele předmětné veřejné </w:t>
      </w:r>
      <w:r w:rsidR="0087295F" w:rsidRPr="0026101A">
        <w:t>zakázky</w:t>
      </w:r>
      <w:r w:rsidRPr="0026101A">
        <w:t>.</w:t>
      </w:r>
    </w:p>
    <w:p w14:paraId="1D84267A" w14:textId="77777777" w:rsidR="00444490" w:rsidRPr="0026101A" w:rsidRDefault="00444490" w:rsidP="00444490">
      <w:pPr>
        <w:pStyle w:val="Textpodpsmennseznam"/>
      </w:pPr>
    </w:p>
    <w:p w14:paraId="259287E1" w14:textId="63DBDA7A" w:rsidR="00444490" w:rsidRPr="0026101A" w:rsidRDefault="00444490" w:rsidP="0087295F">
      <w:pPr>
        <w:pStyle w:val="SeznamsmlouvaPVL"/>
      </w:pPr>
      <w:bookmarkStart w:id="3" w:name="_Ref473801732"/>
      <w:r w:rsidRPr="0026101A">
        <w:t xml:space="preserve">předání a převzetí dokončeného </w:t>
      </w:r>
      <w:r w:rsidRPr="00771B82">
        <w:t>díla</w:t>
      </w:r>
      <w:r w:rsidR="00077BDD" w:rsidRPr="00771B82">
        <w:rPr>
          <w:lang w:val="cs-CZ"/>
        </w:rPr>
        <w:t xml:space="preserve"> </w:t>
      </w:r>
      <w:r w:rsidR="00077BDD" w:rsidRPr="00771B82">
        <w:t>do 6</w:t>
      </w:r>
      <w:r w:rsidR="0054639C">
        <w:rPr>
          <w:lang w:val="cs-CZ"/>
        </w:rPr>
        <w:t xml:space="preserve"> </w:t>
      </w:r>
      <w:r w:rsidR="00077BDD" w:rsidRPr="00771B82">
        <w:t>měsíčního zkušebního provozu</w:t>
      </w:r>
      <w:r w:rsidRPr="00771B82">
        <w:t>:</w:t>
      </w:r>
      <w:bookmarkEnd w:id="3"/>
      <w:r w:rsidRPr="00771B82">
        <w:t xml:space="preserve"> </w:t>
      </w:r>
      <w:r w:rsidR="005E00F3" w:rsidRPr="0026101A">
        <w:t>do</w:t>
      </w:r>
      <w:r w:rsidR="00393E3B">
        <w:rPr>
          <w:lang w:val="cs-CZ"/>
        </w:rPr>
        <w:t xml:space="preserve"> 16.05</w:t>
      </w:r>
      <w:r w:rsidR="00801B02" w:rsidRPr="0026101A">
        <w:t>.202</w:t>
      </w:r>
      <w:r w:rsidR="0087295F" w:rsidRPr="0026101A">
        <w:rPr>
          <w:lang w:val="cs-CZ"/>
        </w:rPr>
        <w:t>3</w:t>
      </w:r>
      <w:r w:rsidRPr="0026101A">
        <w:t>.</w:t>
      </w:r>
    </w:p>
    <w:p w14:paraId="277CC6E1" w14:textId="77777777" w:rsidR="00C3287B" w:rsidRPr="006D0569" w:rsidRDefault="00C3287B" w:rsidP="00C3287B">
      <w:pPr>
        <w:pStyle w:val="Meziodstavce"/>
        <w:rPr>
          <w:strike/>
          <w:lang w:val="cs-CZ"/>
        </w:rPr>
      </w:pPr>
    </w:p>
    <w:p w14:paraId="78E661D4" w14:textId="4B167AF2" w:rsidR="00444490" w:rsidRDefault="00444490" w:rsidP="00444490">
      <w:pPr>
        <w:pStyle w:val="lneksmlouvytextPVL"/>
      </w:pPr>
      <w:r>
        <w:t>Doba podle odst. 1</w:t>
      </w:r>
      <w:r>
        <w:rPr>
          <w:lang w:val="cs-CZ"/>
        </w:rPr>
        <w:t>.</w:t>
      </w:r>
      <w:r>
        <w:t xml:space="preserve"> písm. </w:t>
      </w:r>
      <w:r w:rsidR="009A5170">
        <w:rPr>
          <w:lang w:val="cs-CZ"/>
        </w:rPr>
        <w:t>b</w:t>
      </w:r>
      <w:r>
        <w:t>) tohoto článku může být přiměřen</w:t>
      </w:r>
      <w:r>
        <w:rPr>
          <w:lang w:val="cs-CZ"/>
        </w:rPr>
        <w:t>ě</w:t>
      </w:r>
      <w:r>
        <w:t xml:space="preserve"> prodloužena v případě, že dojde ke změně sjednaného rozsahu díla postupem v souladu s touto smlouvou, a</w:t>
      </w:r>
      <w:r>
        <w:rPr>
          <w:lang w:val="cs-CZ"/>
        </w:rPr>
        <w:t> </w:t>
      </w:r>
      <w:r>
        <w:t>to</w:t>
      </w:r>
      <w:r>
        <w:rPr>
          <w:lang w:val="cs-CZ"/>
        </w:rPr>
        <w:t> </w:t>
      </w:r>
      <w:r>
        <w:t>o</w:t>
      </w:r>
      <w:r>
        <w:rPr>
          <w:lang w:val="cs-CZ"/>
        </w:rPr>
        <w:t> </w:t>
      </w:r>
      <w:r>
        <w:t>dobu nezbytně nutnou k provedení takové změny. Takové prodloužení bude provedeno v souladu s čl. X</w:t>
      </w:r>
      <w:r w:rsidR="00612AF2">
        <w:rPr>
          <w:lang w:val="cs-CZ"/>
        </w:rPr>
        <w:t>IV</w:t>
      </w:r>
      <w:r>
        <w:rPr>
          <w:lang w:val="cs-CZ"/>
        </w:rPr>
        <w:t>.</w:t>
      </w:r>
      <w:r>
        <w:t xml:space="preserve"> odst. 8. </w:t>
      </w:r>
      <w:r w:rsidR="002C44A2">
        <w:rPr>
          <w:lang w:val="cs-CZ"/>
        </w:rPr>
        <w:t xml:space="preserve"> </w:t>
      </w:r>
      <w:r w:rsidR="00B55FE9">
        <w:rPr>
          <w:lang w:val="cs-CZ"/>
        </w:rPr>
        <w:t xml:space="preserve"> </w:t>
      </w:r>
      <w:r w:rsidR="00B55FE9" w:rsidRPr="00167DC6">
        <w:t xml:space="preserve">SoD č. </w:t>
      </w:r>
      <w:r w:rsidR="00B55FE9">
        <w:rPr>
          <w:lang w:val="cs-CZ"/>
        </w:rPr>
        <w:t>189</w:t>
      </w:r>
      <w:r w:rsidR="00B55FE9" w:rsidRPr="00167DC6">
        <w:t>/2022</w:t>
      </w:r>
      <w:r>
        <w:t>. Takovým prodloužením nesmí dojít ke změně celkové povahy závazku z této smlouvy. Toto prodloužení se považuje za vyhrazenou změnu</w:t>
      </w:r>
      <w:r w:rsidR="00612AF2">
        <w:rPr>
          <w:lang w:val="cs-CZ"/>
        </w:rPr>
        <w:t xml:space="preserve"> závazku dle § 100 odst. 1 ZZVZ.</w:t>
      </w:r>
    </w:p>
    <w:p w14:paraId="3943F5C8" w14:textId="77777777" w:rsidR="00444490" w:rsidRDefault="00444490" w:rsidP="00444490">
      <w:pPr>
        <w:pStyle w:val="Meziodstavce"/>
        <w:rPr>
          <w:lang w:val="cs-CZ"/>
        </w:rPr>
      </w:pPr>
    </w:p>
    <w:p w14:paraId="7F38C58E" w14:textId="375868EB" w:rsidR="00444490" w:rsidRDefault="00444490" w:rsidP="00444490">
      <w:pPr>
        <w:pStyle w:val="lneksmlouvytextPVL"/>
      </w:pPr>
      <w:r>
        <w:rPr>
          <w:lang w:val="cs-CZ"/>
        </w:rPr>
        <w:t>Veškeré termíny mohou</w:t>
      </w:r>
      <w:r>
        <w:t xml:space="preserve"> být po dohodě</w:t>
      </w:r>
      <w:r w:rsidR="0030754D">
        <w:rPr>
          <w:lang w:val="cs-CZ"/>
        </w:rPr>
        <w:t xml:space="preserve"> </w:t>
      </w:r>
      <w:r>
        <w:t>přiměřeně prodloužen</w:t>
      </w:r>
      <w:r>
        <w:rPr>
          <w:lang w:val="cs-CZ"/>
        </w:rPr>
        <w:t>y</w:t>
      </w:r>
      <w:r>
        <w:t xml:space="preserve"> v důsledku mimořádných nepředvídatelných a nepřekonatelných překážek vzniklých nezávisle na vůli stran smlouvy dle § 2913 odst. 2 OZ, a dle čl. X</w:t>
      </w:r>
      <w:r w:rsidR="00276AE7">
        <w:rPr>
          <w:lang w:val="cs-CZ"/>
        </w:rPr>
        <w:t>IV</w:t>
      </w:r>
      <w:r>
        <w:t xml:space="preserve">. odst. 3. </w:t>
      </w:r>
      <w:r w:rsidR="002C44A2">
        <w:rPr>
          <w:lang w:val="cs-CZ"/>
        </w:rPr>
        <w:t xml:space="preserve"> </w:t>
      </w:r>
      <w:r w:rsidR="00B55FE9">
        <w:rPr>
          <w:lang w:val="cs-CZ"/>
        </w:rPr>
        <w:t xml:space="preserve"> </w:t>
      </w:r>
      <w:r w:rsidR="00B55FE9" w:rsidRPr="00167DC6">
        <w:t xml:space="preserve">SoD č. </w:t>
      </w:r>
      <w:r w:rsidR="00B55FE9">
        <w:rPr>
          <w:lang w:val="cs-CZ"/>
        </w:rPr>
        <w:t>189</w:t>
      </w:r>
      <w:r w:rsidR="00B55FE9" w:rsidRPr="00167DC6">
        <w:t>/2022</w:t>
      </w:r>
      <w:r w:rsidR="00182518">
        <w:rPr>
          <w:lang w:val="cs-CZ"/>
        </w:rPr>
        <w:t>, z důvodu nepříznivého počasí znemožňujícího či ztěžujícího provádění díla, prodlení s poskytnutím potřebné součinnosti nebo protiplnění ze strany objednatele nebo zjištění okolností, které nebylo možné zjistit při podpisu smlouvy s vynaložením odborné péče</w:t>
      </w:r>
      <w:r w:rsidR="009E5C71">
        <w:rPr>
          <w:lang w:val="cs-CZ"/>
        </w:rPr>
        <w:t>,</w:t>
      </w:r>
      <w:r w:rsidR="00182518">
        <w:rPr>
          <w:lang w:val="cs-CZ"/>
        </w:rPr>
        <w:t xml:space="preserve"> včetně vad </w:t>
      </w:r>
      <w:r w:rsidR="00965380">
        <w:rPr>
          <w:lang w:val="cs-CZ"/>
        </w:rPr>
        <w:t xml:space="preserve">technického řešení </w:t>
      </w:r>
      <w:r w:rsidR="00673A42">
        <w:rPr>
          <w:lang w:val="cs-CZ"/>
        </w:rPr>
        <w:t>díla</w:t>
      </w:r>
      <w:r w:rsidR="00965380">
        <w:rPr>
          <w:lang w:val="cs-CZ"/>
        </w:rPr>
        <w:t xml:space="preserve"> navrženého</w:t>
      </w:r>
      <w:r w:rsidR="00673A42">
        <w:rPr>
          <w:lang w:val="cs-CZ"/>
        </w:rPr>
        <w:t xml:space="preserve"> (požadovaného)</w:t>
      </w:r>
      <w:r w:rsidR="00965380">
        <w:rPr>
          <w:lang w:val="cs-CZ"/>
        </w:rPr>
        <w:t xml:space="preserve"> </w:t>
      </w:r>
      <w:r w:rsidR="00673A42">
        <w:rPr>
          <w:lang w:val="cs-CZ"/>
        </w:rPr>
        <w:t xml:space="preserve">objednatelem </w:t>
      </w:r>
      <w:r w:rsidR="00965380">
        <w:rPr>
          <w:lang w:val="cs-CZ"/>
        </w:rPr>
        <w:t xml:space="preserve">či </w:t>
      </w:r>
      <w:r w:rsidR="009E5C71">
        <w:rPr>
          <w:lang w:val="cs-CZ"/>
        </w:rPr>
        <w:t xml:space="preserve">jiných </w:t>
      </w:r>
      <w:r w:rsidR="00965380">
        <w:rPr>
          <w:lang w:val="cs-CZ"/>
        </w:rPr>
        <w:t xml:space="preserve">vad </w:t>
      </w:r>
      <w:r w:rsidR="009E5C71">
        <w:rPr>
          <w:lang w:val="cs-CZ"/>
        </w:rPr>
        <w:t xml:space="preserve">zadání či </w:t>
      </w:r>
      <w:r w:rsidR="00965380">
        <w:rPr>
          <w:lang w:val="cs-CZ"/>
        </w:rPr>
        <w:t>protiplnění objednatele</w:t>
      </w:r>
      <w:r>
        <w:t xml:space="preserve">, a to o dobu trvání takových překážek. </w:t>
      </w:r>
      <w:r>
        <w:rPr>
          <w:lang w:val="cs-CZ"/>
        </w:rPr>
        <w:t>Takové p</w:t>
      </w:r>
      <w:proofErr w:type="spellStart"/>
      <w:r>
        <w:t>rodloužení</w:t>
      </w:r>
      <w:proofErr w:type="spellEnd"/>
      <w:r>
        <w:t xml:space="preserve"> bude provedeno v souladu s čl. X</w:t>
      </w:r>
      <w:r w:rsidR="00C24133">
        <w:rPr>
          <w:lang w:val="cs-CZ"/>
        </w:rPr>
        <w:t>IV</w:t>
      </w:r>
      <w:r>
        <w:t xml:space="preserve">. odst. 8. </w:t>
      </w:r>
      <w:r w:rsidR="00B55FE9">
        <w:rPr>
          <w:lang w:val="cs-CZ"/>
        </w:rPr>
        <w:t xml:space="preserve"> </w:t>
      </w:r>
      <w:r w:rsidR="00B55FE9" w:rsidRPr="00167DC6">
        <w:t xml:space="preserve">SoD č. </w:t>
      </w:r>
      <w:r w:rsidR="00B55FE9">
        <w:rPr>
          <w:lang w:val="cs-CZ"/>
        </w:rPr>
        <w:t>189</w:t>
      </w:r>
      <w:r w:rsidR="00B55FE9" w:rsidRPr="00167DC6">
        <w:t>/2022</w:t>
      </w:r>
      <w:r>
        <w:t>. Takovým prodloužením nesmí dojít ke změně celkové povahy závazku z této smlouvy. T</w:t>
      </w:r>
      <w:r>
        <w:rPr>
          <w:lang w:val="cs-CZ"/>
        </w:rPr>
        <w:t>akové</w:t>
      </w:r>
      <w:r>
        <w:t xml:space="preserve"> prodloužení se považuj</w:t>
      </w:r>
      <w:r>
        <w:rPr>
          <w:lang w:val="cs-CZ"/>
        </w:rPr>
        <w:t>e</w:t>
      </w:r>
      <w:r>
        <w:t xml:space="preserve"> za vyhrazen</w:t>
      </w:r>
      <w:r>
        <w:rPr>
          <w:lang w:val="cs-CZ"/>
        </w:rPr>
        <w:t>ou</w:t>
      </w:r>
      <w:r>
        <w:t xml:space="preserve"> změn</w:t>
      </w:r>
      <w:r>
        <w:rPr>
          <w:lang w:val="cs-CZ"/>
        </w:rPr>
        <w:t>u</w:t>
      </w:r>
      <w:r w:rsidR="00C24133">
        <w:rPr>
          <w:lang w:val="cs-CZ"/>
        </w:rPr>
        <w:t xml:space="preserve"> závazku dle § 100 odst. 1 ZZVZ</w:t>
      </w:r>
      <w:r>
        <w:rPr>
          <w:lang w:val="cs-CZ"/>
        </w:rPr>
        <w:t xml:space="preserve">. </w:t>
      </w:r>
    </w:p>
    <w:p w14:paraId="20F9FB15" w14:textId="77777777" w:rsidR="00EC72A3" w:rsidRDefault="00EC72A3" w:rsidP="00444490">
      <w:pPr>
        <w:pStyle w:val="Meziodstavce"/>
        <w:rPr>
          <w:lang w:val="cs-CZ"/>
        </w:rPr>
      </w:pPr>
    </w:p>
    <w:p w14:paraId="552F6EED" w14:textId="77777777" w:rsidR="00444490" w:rsidRDefault="00444490" w:rsidP="00444490">
      <w:pPr>
        <w:pStyle w:val="lneksmlouvynadpisPVL"/>
        <w:ind w:left="360"/>
      </w:pPr>
      <w:bookmarkStart w:id="4" w:name="_Ref473801701"/>
      <w:r>
        <w:t>Cenové a platební podmínky</w:t>
      </w:r>
      <w:bookmarkEnd w:id="4"/>
    </w:p>
    <w:p w14:paraId="17BF4F5E" w14:textId="1FD5C2CB" w:rsidR="00C32763" w:rsidRDefault="00444490" w:rsidP="00444490">
      <w:pPr>
        <w:pStyle w:val="lneksmlouvytextPVL"/>
      </w:pPr>
      <w:r>
        <w:t xml:space="preserve">Celková cena </w:t>
      </w:r>
      <w:r w:rsidR="00F66C11">
        <w:rPr>
          <w:lang w:val="cs-CZ"/>
        </w:rPr>
        <w:t xml:space="preserve">za provedení </w:t>
      </w:r>
      <w:r>
        <w:t>díla v rozsahu čl. I.</w:t>
      </w:r>
      <w:r w:rsidR="00B1190C">
        <w:rPr>
          <w:lang w:val="cs-CZ"/>
        </w:rPr>
        <w:t xml:space="preserve"> této smlouvy</w:t>
      </w:r>
      <w:r>
        <w:t xml:space="preserve">, která zahrnuje veškeré práce nezbytné k včasnému provedení díla při splnění všech technických a kvalitativních podmínek, včetně zajištění materiálu a všech souvisejících služeb a dodávek, je stanovena částkou ve výši </w:t>
      </w:r>
    </w:p>
    <w:p w14:paraId="215497C0" w14:textId="77777777" w:rsidR="00C32763" w:rsidRDefault="00C32763" w:rsidP="00C32763">
      <w:pPr>
        <w:pStyle w:val="lneksmlouvytextPVL"/>
        <w:numPr>
          <w:ilvl w:val="0"/>
          <w:numId w:val="0"/>
        </w:numPr>
        <w:ind w:left="360"/>
        <w:rPr>
          <w:b/>
          <w:bCs/>
          <w:highlight w:val="yellow"/>
        </w:rPr>
      </w:pPr>
    </w:p>
    <w:p w14:paraId="454E68FB" w14:textId="02D9A5F5" w:rsidR="00444490" w:rsidRPr="006C0AF8" w:rsidRDefault="005504B6" w:rsidP="005504B6">
      <w:pPr>
        <w:pStyle w:val="lneksmlouvytextPVL"/>
        <w:numPr>
          <w:ilvl w:val="0"/>
          <w:numId w:val="0"/>
        </w:numPr>
        <w:ind w:left="360"/>
        <w:rPr>
          <w:b/>
          <w:bCs/>
        </w:rPr>
      </w:pPr>
      <w:r w:rsidRPr="005504B6">
        <w:rPr>
          <w:b/>
          <w:bCs/>
        </w:rPr>
        <w:tab/>
      </w:r>
      <w:r w:rsidRPr="005504B6">
        <w:rPr>
          <w:b/>
          <w:bCs/>
        </w:rPr>
        <w:tab/>
      </w:r>
      <w:r w:rsidRPr="005504B6">
        <w:rPr>
          <w:b/>
          <w:bCs/>
        </w:rPr>
        <w:tab/>
      </w:r>
      <w:r w:rsidR="00293184">
        <w:rPr>
          <w:b/>
          <w:bCs/>
          <w:lang w:val="cs-CZ"/>
        </w:rPr>
        <w:t>16.223.246</w:t>
      </w:r>
      <w:r w:rsidR="00444490" w:rsidRPr="006C0AF8">
        <w:rPr>
          <w:b/>
          <w:bCs/>
        </w:rPr>
        <w:t>,- Kč bez DPH,</w:t>
      </w:r>
    </w:p>
    <w:p w14:paraId="6C1E42EB" w14:textId="490B95F8" w:rsidR="00444490" w:rsidRPr="006C0AF8" w:rsidRDefault="00444490" w:rsidP="005504B6">
      <w:pPr>
        <w:pStyle w:val="Zkladntext21"/>
        <w:tabs>
          <w:tab w:val="left" w:pos="426"/>
        </w:tabs>
        <w:ind w:left="426"/>
        <w:jc w:val="both"/>
        <w:rPr>
          <w:rFonts w:cs="Arial"/>
          <w:sz w:val="22"/>
          <w:szCs w:val="22"/>
        </w:rPr>
      </w:pPr>
      <w:r w:rsidRPr="006C0AF8">
        <w:rPr>
          <w:rFonts w:cs="Arial"/>
          <w:bCs/>
          <w:sz w:val="22"/>
          <w:szCs w:val="22"/>
        </w:rPr>
        <w:t>(slovy</w:t>
      </w:r>
      <w:r w:rsidR="00E379B7" w:rsidRPr="006C0AF8">
        <w:rPr>
          <w:rFonts w:cs="Arial"/>
          <w:bCs/>
          <w:sz w:val="22"/>
          <w:szCs w:val="22"/>
        </w:rPr>
        <w:t xml:space="preserve">: </w:t>
      </w:r>
      <w:r w:rsidR="00293184" w:rsidRPr="00293184">
        <w:rPr>
          <w:rFonts w:cs="Arial"/>
          <w:bCs/>
          <w:sz w:val="22"/>
          <w:szCs w:val="22"/>
        </w:rPr>
        <w:t>šestnáct milionů dvě stě dvacet tři tisíc dvě stě čtyřicet šest korun českých</w:t>
      </w:r>
      <w:r w:rsidRPr="006C0AF8">
        <w:rPr>
          <w:rFonts w:cs="Arial"/>
          <w:bCs/>
          <w:sz w:val="22"/>
          <w:szCs w:val="22"/>
        </w:rPr>
        <w:t>)</w:t>
      </w:r>
      <w:r w:rsidRPr="006C0AF8">
        <w:rPr>
          <w:rFonts w:cs="Arial"/>
          <w:sz w:val="22"/>
          <w:szCs w:val="22"/>
        </w:rPr>
        <w:t>.</w:t>
      </w:r>
    </w:p>
    <w:p w14:paraId="5FFA1420" w14:textId="77777777" w:rsidR="005504B6" w:rsidRDefault="005504B6" w:rsidP="00C32763">
      <w:pPr>
        <w:pStyle w:val="Zkladntext21"/>
        <w:tabs>
          <w:tab w:val="left" w:pos="426"/>
        </w:tabs>
        <w:ind w:left="426"/>
        <w:rPr>
          <w:rFonts w:cs="Arial"/>
          <w:sz w:val="22"/>
          <w:szCs w:val="22"/>
        </w:rPr>
      </w:pPr>
    </w:p>
    <w:p w14:paraId="6195A678" w14:textId="588454D1" w:rsidR="00444490" w:rsidRDefault="00444490" w:rsidP="00444490">
      <w:pPr>
        <w:pStyle w:val="SamostatntextpodlnekPVL"/>
      </w:pPr>
      <w:r>
        <w:lastRenderedPageBreak/>
        <w:t xml:space="preserve">Cena díla je stanovena podle § 2 odst. 2 zákona č. 526/1990 Sb., o cenách, ve znění pozdějších předpisů. Cena díla se sjednává částkou a vychází z oceněného soupisu stavebních prací, dodávek a služeb s výkazem výměr (dále jen „soupis prací“), ve kterém jsou uvedeny jednotkové ceny u jednotlivých položek. </w:t>
      </w:r>
      <w:r w:rsidR="00151E20" w:rsidRPr="00850430">
        <w:t xml:space="preserve">Soupis prací </w:t>
      </w:r>
      <w:r w:rsidR="00151E20">
        <w:t xml:space="preserve">odpovídá </w:t>
      </w:r>
      <w:r w:rsidR="00151E20" w:rsidRPr="00850430">
        <w:t>vyhláš</w:t>
      </w:r>
      <w:r w:rsidR="00151E20">
        <w:t>ce</w:t>
      </w:r>
      <w:r w:rsidR="00151E20" w:rsidRPr="00850430">
        <w:t xml:space="preserve"> č. </w:t>
      </w:r>
      <w:r w:rsidR="00151E20">
        <w:t>169/2016</w:t>
      </w:r>
      <w:r w:rsidR="00151E20" w:rsidRPr="00850430">
        <w:t xml:space="preserve"> Sb</w:t>
      </w:r>
      <w:r w:rsidR="00151E20" w:rsidRPr="007C6B42">
        <w:t xml:space="preserve">., </w:t>
      </w:r>
      <w:r w:rsidR="00151E20">
        <w:t>o stanovení rozsahu dokumentace veřejné zakázky na stavební práce a</w:t>
      </w:r>
      <w:r w:rsidR="00151E20">
        <w:rPr>
          <w:lang w:val="cs-CZ"/>
        </w:rPr>
        <w:t> </w:t>
      </w:r>
      <w:r w:rsidR="00151E20">
        <w:t xml:space="preserve">soupisu stavebních prací, dodávek a služeb s výkazem výměr, </w:t>
      </w:r>
      <w:r w:rsidR="00151E20" w:rsidRPr="007C6B42">
        <w:t>a je nedílnou součástí této smlouvy jako příloha č. </w:t>
      </w:r>
      <w:r w:rsidR="00151E20">
        <w:t>1</w:t>
      </w:r>
      <w:r w:rsidR="00151E20" w:rsidRPr="007C6B42">
        <w:t>.</w:t>
      </w:r>
    </w:p>
    <w:p w14:paraId="67B6BF6C" w14:textId="77777777" w:rsidR="00B1190C" w:rsidRDefault="00B1190C" w:rsidP="00444490">
      <w:pPr>
        <w:pStyle w:val="SamostatntextpodlnekPVL"/>
      </w:pPr>
    </w:p>
    <w:p w14:paraId="025181B5" w14:textId="55BDDAA2" w:rsidR="00B1190C" w:rsidRPr="00BD775E" w:rsidRDefault="00B1190C" w:rsidP="00BD775E">
      <w:pPr>
        <w:pStyle w:val="lneksmlouvytextPVL"/>
      </w:pPr>
      <w:r>
        <w:rPr>
          <w:lang w:val="cs-CZ"/>
        </w:rPr>
        <w:t xml:space="preserve">V celkové ceně </w:t>
      </w:r>
      <w:r w:rsidR="003B2D6B">
        <w:rPr>
          <w:lang w:val="cs-CZ"/>
        </w:rPr>
        <w:t xml:space="preserve">tohoto díla </w:t>
      </w:r>
      <w:r>
        <w:rPr>
          <w:lang w:val="cs-CZ"/>
        </w:rPr>
        <w:t xml:space="preserve">jsou zohledněny položky </w:t>
      </w:r>
      <w:proofErr w:type="spellStart"/>
      <w:r>
        <w:rPr>
          <w:lang w:val="cs-CZ"/>
        </w:rPr>
        <w:t>méněprací</w:t>
      </w:r>
      <w:proofErr w:type="spellEnd"/>
      <w:r>
        <w:rPr>
          <w:lang w:val="cs-CZ"/>
        </w:rPr>
        <w:t xml:space="preserve"> </w:t>
      </w:r>
      <w:proofErr w:type="spellStart"/>
      <w:r>
        <w:rPr>
          <w:lang w:val="cs-CZ"/>
        </w:rPr>
        <w:t>SoD</w:t>
      </w:r>
      <w:proofErr w:type="spellEnd"/>
      <w:r>
        <w:rPr>
          <w:lang w:val="cs-CZ"/>
        </w:rPr>
        <w:t xml:space="preserve"> č. 189/2022, které již nebudou realizovány. Tyto položky </w:t>
      </w:r>
      <w:proofErr w:type="spellStart"/>
      <w:r w:rsidR="003B2D6B">
        <w:rPr>
          <w:lang w:val="cs-CZ"/>
        </w:rPr>
        <w:t>méněprací</w:t>
      </w:r>
      <w:proofErr w:type="spellEnd"/>
      <w:r w:rsidR="003B2D6B">
        <w:rPr>
          <w:lang w:val="cs-CZ"/>
        </w:rPr>
        <w:t xml:space="preserve"> předmětu díla </w:t>
      </w:r>
      <w:proofErr w:type="spellStart"/>
      <w:r w:rsidR="003B2D6B">
        <w:rPr>
          <w:lang w:val="cs-CZ"/>
        </w:rPr>
        <w:t>SoD</w:t>
      </w:r>
      <w:proofErr w:type="spellEnd"/>
      <w:r w:rsidR="003B2D6B">
        <w:rPr>
          <w:lang w:val="cs-CZ"/>
        </w:rPr>
        <w:t xml:space="preserve"> 189/2022 </w:t>
      </w:r>
      <w:r>
        <w:rPr>
          <w:lang w:val="cs-CZ"/>
        </w:rPr>
        <w:t xml:space="preserve">budou předmětem dodatku </w:t>
      </w:r>
      <w:r w:rsidR="003B2D6B">
        <w:rPr>
          <w:lang w:val="cs-CZ"/>
        </w:rPr>
        <w:t xml:space="preserve">ke </w:t>
      </w:r>
      <w:proofErr w:type="spellStart"/>
      <w:r w:rsidR="003B2D6B">
        <w:rPr>
          <w:lang w:val="cs-CZ"/>
        </w:rPr>
        <w:t>SoD</w:t>
      </w:r>
      <w:proofErr w:type="spellEnd"/>
      <w:r w:rsidR="003B2D6B">
        <w:rPr>
          <w:lang w:val="cs-CZ"/>
        </w:rPr>
        <w:t xml:space="preserve"> 189/2022</w:t>
      </w:r>
      <w:r w:rsidR="00FF2260">
        <w:rPr>
          <w:lang w:val="cs-CZ"/>
        </w:rPr>
        <w:t>,</w:t>
      </w:r>
      <w:r w:rsidR="00736D5C">
        <w:rPr>
          <w:lang w:val="cs-CZ"/>
        </w:rPr>
        <w:t xml:space="preserve"> </w:t>
      </w:r>
      <w:r w:rsidR="00FF2260">
        <w:rPr>
          <w:lang w:val="cs-CZ"/>
        </w:rPr>
        <w:t>kde</w:t>
      </w:r>
      <w:r w:rsidR="00736D5C">
        <w:rPr>
          <w:lang w:val="cs-CZ"/>
        </w:rPr>
        <w:t xml:space="preserve"> budou </w:t>
      </w:r>
      <w:r w:rsidR="00FF2260">
        <w:rPr>
          <w:lang w:val="cs-CZ"/>
        </w:rPr>
        <w:t>vypuštěny ze soupisu prací</w:t>
      </w:r>
      <w:r w:rsidR="003B2D6B">
        <w:rPr>
          <w:lang w:val="cs-CZ"/>
        </w:rPr>
        <w:t xml:space="preserve">. </w:t>
      </w:r>
    </w:p>
    <w:p w14:paraId="4520429A" w14:textId="77777777" w:rsidR="00444490" w:rsidRDefault="00444490" w:rsidP="00444490">
      <w:pPr>
        <w:pStyle w:val="Meziodstavce"/>
      </w:pPr>
    </w:p>
    <w:p w14:paraId="01A7F533" w14:textId="22C09D82" w:rsidR="00444490" w:rsidRDefault="00444490" w:rsidP="00444490">
      <w:pPr>
        <w:pStyle w:val="lneksmlouvytextPVL"/>
      </w:pPr>
      <w:r>
        <w:t xml:space="preserve">Sjednaná cena díla je platná po celou dobu stavby, a obsahuje veškeré náklady zhotovitele dle této smlouvy, spojené s provedením díla v rozsahu zřejmém ze soupisu prací v dohodnutém termínu a kvalitě. </w:t>
      </w:r>
      <w:r w:rsidR="0087486F">
        <w:t>Případné změny rozsahu nebo objemu díla budou ze strany objednatele posouzeny v kontextu znění § 222 ZZVZ.</w:t>
      </w:r>
      <w:r w:rsidR="00626181">
        <w:rPr>
          <w:lang w:val="cs-CZ"/>
        </w:rPr>
        <w:t xml:space="preserve"> </w:t>
      </w:r>
      <w:r>
        <w:t>K jejich posouzení budou vždy použity při kalkulaci ceny jako prioritní ceny uvedené v nabídce. Veškeré změny budou provedeny v souladu s čl. X</w:t>
      </w:r>
      <w:r w:rsidR="00EE07D2">
        <w:rPr>
          <w:lang w:val="cs-CZ"/>
        </w:rPr>
        <w:t>IV</w:t>
      </w:r>
      <w:r>
        <w:t xml:space="preserve">. odst. 8. </w:t>
      </w:r>
      <w:r w:rsidR="002C44A2">
        <w:rPr>
          <w:lang w:val="cs-CZ"/>
        </w:rPr>
        <w:t xml:space="preserve"> </w:t>
      </w:r>
      <w:r w:rsidR="00B55FE9">
        <w:rPr>
          <w:lang w:val="cs-CZ"/>
        </w:rPr>
        <w:t xml:space="preserve"> </w:t>
      </w:r>
      <w:r w:rsidR="00B55FE9" w:rsidRPr="00167DC6">
        <w:t xml:space="preserve">SoD č. </w:t>
      </w:r>
      <w:r w:rsidR="00B55FE9">
        <w:rPr>
          <w:lang w:val="cs-CZ"/>
        </w:rPr>
        <w:t>189</w:t>
      </w:r>
      <w:r w:rsidR="00B55FE9" w:rsidRPr="00167DC6">
        <w:t>/2022</w:t>
      </w:r>
      <w:r>
        <w:t>.</w:t>
      </w:r>
    </w:p>
    <w:p w14:paraId="2376648B" w14:textId="77777777" w:rsidR="00626181" w:rsidRDefault="00626181" w:rsidP="00626181">
      <w:pPr>
        <w:pStyle w:val="lneksmlouvytextPVL"/>
        <w:numPr>
          <w:ilvl w:val="0"/>
          <w:numId w:val="0"/>
        </w:numPr>
        <w:ind w:left="360"/>
      </w:pPr>
    </w:p>
    <w:p w14:paraId="0FFBF920" w14:textId="61ECAB38" w:rsidR="00626181" w:rsidRDefault="00626181" w:rsidP="00626181">
      <w:pPr>
        <w:pStyle w:val="lneksmlouvytextPVL"/>
      </w:pPr>
      <w:r w:rsidRPr="004C7308">
        <w:t>Cena díla je zpracována oceněním položek soupisu prací včetně vedlejších a ostatních nákladů</w:t>
      </w:r>
      <w:r w:rsidR="003B2D6B">
        <w:rPr>
          <w:lang w:val="cs-CZ"/>
        </w:rPr>
        <w:t xml:space="preserve"> se zohledněním položek </w:t>
      </w:r>
      <w:proofErr w:type="spellStart"/>
      <w:r w:rsidR="003B2D6B">
        <w:rPr>
          <w:lang w:val="cs-CZ"/>
        </w:rPr>
        <w:t>méněprací</w:t>
      </w:r>
      <w:proofErr w:type="spellEnd"/>
      <w:r w:rsidR="003B2D6B">
        <w:rPr>
          <w:lang w:val="cs-CZ"/>
        </w:rPr>
        <w:t xml:space="preserve"> předmětu díla </w:t>
      </w:r>
      <w:proofErr w:type="spellStart"/>
      <w:r w:rsidR="003B2D6B">
        <w:rPr>
          <w:lang w:val="cs-CZ"/>
        </w:rPr>
        <w:t>SoD</w:t>
      </w:r>
      <w:proofErr w:type="spellEnd"/>
      <w:r w:rsidR="003B2D6B">
        <w:rPr>
          <w:lang w:val="cs-CZ"/>
        </w:rPr>
        <w:t xml:space="preserve"> 189/2022</w:t>
      </w:r>
      <w:r w:rsidRPr="004C7308">
        <w:t xml:space="preserve">. Cena díla obsahuje veškeré práce, dodávky a služby nutné k řádnému a úplnému zhotovení předmětu plnění veřejné zakázky a jeho uvedení do provozu, které vyplývají z této smlouvy, z položek soupisu prací, z výčtu vedlejších a ostatních nákladů, </w:t>
      </w:r>
      <w:r>
        <w:t xml:space="preserve">v nichž </w:t>
      </w:r>
      <w:r w:rsidRPr="004C7308">
        <w:t xml:space="preserve">jsou zahrnuty </w:t>
      </w:r>
      <w:r>
        <w:t xml:space="preserve">rovněž náklady uvedené v článku I. bodu </w:t>
      </w:r>
      <w:r>
        <w:rPr>
          <w:lang w:val="cs-CZ"/>
        </w:rPr>
        <w:t>6</w:t>
      </w:r>
      <w:r>
        <w:t xml:space="preserve">. </w:t>
      </w:r>
      <w:r w:rsidR="002C44A2">
        <w:rPr>
          <w:lang w:val="cs-CZ"/>
        </w:rPr>
        <w:t xml:space="preserve"> </w:t>
      </w:r>
      <w:r w:rsidR="00B55FE9">
        <w:rPr>
          <w:lang w:val="cs-CZ"/>
        </w:rPr>
        <w:t xml:space="preserve"> </w:t>
      </w:r>
      <w:r w:rsidR="00B55FE9" w:rsidRPr="00167DC6">
        <w:t xml:space="preserve">SoD č. </w:t>
      </w:r>
      <w:r w:rsidR="00B55FE9">
        <w:rPr>
          <w:lang w:val="cs-CZ"/>
        </w:rPr>
        <w:t>189</w:t>
      </w:r>
      <w:r w:rsidR="00B55FE9" w:rsidRPr="00167DC6">
        <w:t>/2022</w:t>
      </w:r>
      <w:r>
        <w:t>.</w:t>
      </w:r>
    </w:p>
    <w:p w14:paraId="5090EA52" w14:textId="77777777" w:rsidR="00626181" w:rsidRPr="00B82BAA" w:rsidRDefault="00626181" w:rsidP="00626181">
      <w:pPr>
        <w:pStyle w:val="Meziodstavce"/>
        <w:ind w:left="426" w:hanging="426"/>
      </w:pPr>
    </w:p>
    <w:p w14:paraId="627A3BFE" w14:textId="77777777" w:rsidR="00626181" w:rsidRDefault="00626181" w:rsidP="00626181">
      <w:pPr>
        <w:pStyle w:val="lneksmlouvytextPVL"/>
      </w:pPr>
      <w:r>
        <w:t xml:space="preserve">Pro případ, že by došlo ke změnám, které nelze podle položek uvedených  v soupisu prací použít, bude cena stanovena </w:t>
      </w:r>
      <w:r w:rsidRPr="00626181">
        <w:rPr>
          <w:lang w:val="cs-CZ"/>
        </w:rPr>
        <w:t>dle cenové soustavy, ve které je zpracován soupis prací. Neobsahuje-li taková cenová soustava položky, které jsou předmětem změn dle tohoto odstavce</w:t>
      </w:r>
      <w:r>
        <w:t>, bude cena stanovena dohodou obou smluvních stran na základě projednání a</w:t>
      </w:r>
      <w:r w:rsidRPr="00626181">
        <w:rPr>
          <w:lang w:val="cs-CZ"/>
        </w:rPr>
        <w:t> </w:t>
      </w:r>
      <w:r>
        <w:t>vzájemného odsouhlasení soupisu prací a zejména ocenění požadovaných konkrétních prací a výkonů tak, aby nedošlo k porušení znění § 222 ZZVZ</w:t>
      </w:r>
      <w:r w:rsidRPr="00B82BAA">
        <w:t>.</w:t>
      </w:r>
    </w:p>
    <w:p w14:paraId="065C6C86" w14:textId="6BB5F057" w:rsidR="00626181" w:rsidRPr="00892B83" w:rsidRDefault="00D01ED7" w:rsidP="00626181">
      <w:pPr>
        <w:pStyle w:val="Meziodstavce"/>
        <w:ind w:left="426" w:hanging="426"/>
        <w:rPr>
          <w:lang w:val="cs-CZ"/>
        </w:rPr>
      </w:pPr>
      <w:r>
        <w:t>P</w:t>
      </w:r>
    </w:p>
    <w:p w14:paraId="7835F095" w14:textId="33937A23" w:rsidR="00CA7F65" w:rsidRPr="000A0555" w:rsidRDefault="00626181" w:rsidP="000A0555">
      <w:pPr>
        <w:pStyle w:val="lneksmlouvytextPVL"/>
      </w:pPr>
      <w:r w:rsidRPr="000A0555">
        <w:rPr>
          <w:lang w:val="cs-CZ"/>
        </w:rPr>
        <w:t>C</w:t>
      </w:r>
      <w:proofErr w:type="spellStart"/>
      <w:r w:rsidR="00444490" w:rsidRPr="000A0555">
        <w:t>ena</w:t>
      </w:r>
      <w:proofErr w:type="spellEnd"/>
      <w:r w:rsidR="00444490" w:rsidRPr="000A0555">
        <w:t xml:space="preserve"> díla bude zhotoviteli uhrazena na základě dílčích faktur a konečné zúčtovací faktury. Dílčí faktury budou vystaveny</w:t>
      </w:r>
      <w:r w:rsidR="000A0555" w:rsidRPr="000A0555">
        <w:rPr>
          <w:lang w:val="cs-CZ"/>
        </w:rPr>
        <w:t>,</w:t>
      </w:r>
      <w:r w:rsidR="00444490" w:rsidRPr="000A0555">
        <w:t xml:space="preserve"> vždy pouze na základě objednatelem schváleného rozsahu skutečně provedených prací</w:t>
      </w:r>
      <w:r w:rsidR="000A0555" w:rsidRPr="000A0555">
        <w:rPr>
          <w:lang w:val="cs-CZ"/>
        </w:rPr>
        <w:t>.</w:t>
      </w:r>
      <w:r w:rsidR="00444490" w:rsidRPr="000A0555">
        <w:t xml:space="preserve"> </w:t>
      </w:r>
      <w:r w:rsidR="000A0555" w:rsidRPr="000A0555">
        <w:rPr>
          <w:lang w:val="cs-CZ"/>
        </w:rPr>
        <w:t>D</w:t>
      </w:r>
      <w:proofErr w:type="spellStart"/>
      <w:r w:rsidR="00444490" w:rsidRPr="000A0555">
        <w:t>ílčí</w:t>
      </w:r>
      <w:proofErr w:type="spellEnd"/>
      <w:r w:rsidR="00444490" w:rsidRPr="000A0555">
        <w:t xml:space="preserve"> faktury budou vystaveny a předány objednateli do </w:t>
      </w:r>
      <w:r w:rsidR="00C7489A" w:rsidRPr="000A0555">
        <w:rPr>
          <w:lang w:val="cs-CZ"/>
        </w:rPr>
        <w:t xml:space="preserve">7 </w:t>
      </w:r>
      <w:r w:rsidR="00444490" w:rsidRPr="000A0555">
        <w:t xml:space="preserve">kalendářních dní ode dne uskutečnění zdanitelného plnění. </w:t>
      </w:r>
    </w:p>
    <w:p w14:paraId="485B7DBD" w14:textId="1500B5F6" w:rsidR="00CA7F65" w:rsidRPr="000A0555" w:rsidRDefault="00CA7F65" w:rsidP="000A0555">
      <w:pPr>
        <w:pStyle w:val="lneksmlouvytextPVL"/>
        <w:numPr>
          <w:ilvl w:val="0"/>
          <w:numId w:val="0"/>
        </w:numPr>
        <w:ind w:left="360"/>
      </w:pPr>
      <w:r w:rsidRPr="000A0555">
        <w:t xml:space="preserve">Předat faktury lze i elektronicky na adresu: </w:t>
      </w:r>
    </w:p>
    <w:p w14:paraId="78F38E01" w14:textId="77777777" w:rsidR="00444490" w:rsidRPr="000A0555" w:rsidRDefault="00444490" w:rsidP="000A0555">
      <w:pPr>
        <w:pStyle w:val="lneksmlouvytextPVL"/>
        <w:numPr>
          <w:ilvl w:val="0"/>
          <w:numId w:val="0"/>
        </w:numPr>
        <w:ind w:left="360"/>
      </w:pPr>
      <w:r w:rsidRPr="000A0555">
        <w:t>Přílohou faktury bude vždy soupis provedených prací, potvrzený oprávněným zástupcem objednatele a oprávněným zástupcem zhotovitele.</w:t>
      </w:r>
      <w:r w:rsidR="00CA7F65" w:rsidRPr="000A0555">
        <w:rPr>
          <w:lang w:val="cs-CZ"/>
        </w:rPr>
        <w:t xml:space="preserve"> </w:t>
      </w:r>
    </w:p>
    <w:p w14:paraId="329BAE1B" w14:textId="7E267771" w:rsidR="00CA7F65" w:rsidRPr="000A0555" w:rsidRDefault="00CA7F65" w:rsidP="000A0555">
      <w:pPr>
        <w:pStyle w:val="lneksmlouvytextPVL"/>
        <w:numPr>
          <w:ilvl w:val="0"/>
          <w:numId w:val="0"/>
        </w:numPr>
        <w:overflowPunct w:val="0"/>
        <w:autoSpaceDE w:val="0"/>
        <w:autoSpaceDN w:val="0"/>
        <w:adjustRightInd w:val="0"/>
        <w:ind w:left="426"/>
        <w:textAlignment w:val="baseline"/>
      </w:pPr>
      <w:r w:rsidRPr="000A0555">
        <w:t xml:space="preserve">Odsouhlasený soupis provedených prací je zhotovitel povinen zpracovat a to jak v písemné, tak v elektronické podobě a to v elektronickém formátu </w:t>
      </w:r>
      <w:r w:rsidR="00B05379">
        <w:rPr>
          <w:lang w:val="cs-CZ"/>
        </w:rPr>
        <w:t>.xlsx</w:t>
      </w:r>
      <w:r w:rsidRPr="000A0555">
        <w:t xml:space="preserve">. </w:t>
      </w:r>
    </w:p>
    <w:p w14:paraId="19731176" w14:textId="51259A7C" w:rsidR="00444490" w:rsidRPr="000A0555" w:rsidRDefault="00444490" w:rsidP="000A0555">
      <w:pPr>
        <w:pStyle w:val="SamostatntextpodlnekPVL"/>
        <w:ind w:left="426"/>
      </w:pPr>
      <w:r w:rsidRPr="000A0555">
        <w:t xml:space="preserve">Konečná faktura bude vystavena do </w:t>
      </w:r>
      <w:r w:rsidR="00C7489A" w:rsidRPr="000A0555">
        <w:rPr>
          <w:lang w:val="cs-CZ"/>
        </w:rPr>
        <w:t xml:space="preserve">7 </w:t>
      </w:r>
      <w:r w:rsidRPr="000A0555">
        <w:t xml:space="preserve"> kalendářních dní po předání a převzetí díla, dnem uskutečnění zdanitelného plnění bude den předání a převzetí díla. Konečná faktura musí obsahovat přehled všech vystavených dílčích faktur, vyplacených částek a vyúčtování ceny díla. Přílohou konečné faktury bude zápis o předání a převzetí díla</w:t>
      </w:r>
      <w:r w:rsidRPr="000A0555">
        <w:rPr>
          <w:lang w:val="cs-CZ"/>
        </w:rPr>
        <w:t xml:space="preserve"> potvrzený oprávněným zástupcem objednatele a oprávněným zástupcem zhotovitele</w:t>
      </w:r>
      <w:r w:rsidRPr="000A0555">
        <w:t xml:space="preserve">. </w:t>
      </w:r>
    </w:p>
    <w:p w14:paraId="5A4DBF6D" w14:textId="77777777" w:rsidR="00E5737A" w:rsidRPr="006D0569" w:rsidRDefault="00E5737A" w:rsidP="00444490">
      <w:pPr>
        <w:pStyle w:val="Meziodstavce"/>
        <w:ind w:left="426" w:hanging="426"/>
        <w:rPr>
          <w:lang w:val="cs-CZ"/>
        </w:rPr>
      </w:pPr>
    </w:p>
    <w:p w14:paraId="09BE20EA" w14:textId="77777777" w:rsidR="00444490" w:rsidRDefault="00444490" w:rsidP="00444490">
      <w:pPr>
        <w:pStyle w:val="lneksmlouvytextPVL"/>
      </w:pPr>
      <w:r>
        <w:t>Platebním dokladem je faktura. Faktura musí obsahovat všechny náležitosti daňového – účetního dokladu podle účinných právních předpisů, musí obsahovat přesný název akce, číslo smlouvy objednatele, jméno, příjmení, funkce a podpis osoby, která fakturu vystavila. Přílohou faktury bude soupis provedených prací podepsaný oprávněnými osobami objednatele a oprávněnými osobami zhotovitele, případně zápis o předání a převzetí díla</w:t>
      </w:r>
      <w:r>
        <w:rPr>
          <w:lang w:val="cs-CZ"/>
        </w:rPr>
        <w:t xml:space="preserve"> dle čl. VII. odst. 9. této smlouvy</w:t>
      </w:r>
      <w:r>
        <w:t xml:space="preserve">. </w:t>
      </w:r>
    </w:p>
    <w:p w14:paraId="5E01544C" w14:textId="77777777" w:rsidR="00444490" w:rsidRDefault="00444490" w:rsidP="00444490">
      <w:pPr>
        <w:pStyle w:val="Meziodstavce"/>
        <w:ind w:left="426" w:hanging="426"/>
      </w:pPr>
    </w:p>
    <w:p w14:paraId="740BD6A6" w14:textId="77777777" w:rsidR="00444490" w:rsidRDefault="00444490" w:rsidP="00444490">
      <w:pPr>
        <w:pStyle w:val="lneksmlouvytextPVL"/>
      </w:pPr>
      <w:r>
        <w:t xml:space="preserve">Splatnost faktury je do </w:t>
      </w:r>
      <w:r w:rsidR="00742989" w:rsidRPr="007D1724">
        <w:rPr>
          <w:lang w:val="cs-CZ"/>
        </w:rPr>
        <w:t>3</w:t>
      </w:r>
      <w:r w:rsidR="0035687A" w:rsidRPr="007D1724">
        <w:rPr>
          <w:lang w:val="cs-CZ"/>
        </w:rPr>
        <w:t>0</w:t>
      </w:r>
      <w:r w:rsidRPr="007D1724">
        <w:t xml:space="preserve"> kalendářních dní</w:t>
      </w:r>
      <w:r>
        <w:t xml:space="preserve"> ode dne jejího doručení objednateli. </w:t>
      </w:r>
    </w:p>
    <w:p w14:paraId="0536A5DB" w14:textId="77777777" w:rsidR="00444490" w:rsidRDefault="00444490" w:rsidP="00444490">
      <w:pPr>
        <w:pStyle w:val="Meziodstavce"/>
        <w:ind w:left="426" w:hanging="426"/>
      </w:pPr>
    </w:p>
    <w:p w14:paraId="1C85664D" w14:textId="77777777" w:rsidR="00444490" w:rsidRDefault="00444490" w:rsidP="00444490">
      <w:pPr>
        <w:pStyle w:val="lneksmlouvytextPVL"/>
      </w:pPr>
      <w:r>
        <w:t xml:space="preserve">Faktura bude uhrazena na účet zhotovitele, který je správcem daně zveřejněn v Registru plátců DPH. Pokud k datu uskutečnění zdanitelného plnění uvedeného na daňovém dokladu bude zhotovitel v Registru plátců DPH uveden jako nespolehlivý plátce, bude objednatel postupovat v souladu se zákonem č. 235/2004 Sb., o dani z přidané hodnoty, ve znění pozdějších předpisů. </w:t>
      </w:r>
    </w:p>
    <w:p w14:paraId="44B2641A" w14:textId="77777777" w:rsidR="00444490" w:rsidRDefault="00444490" w:rsidP="00444490">
      <w:pPr>
        <w:pStyle w:val="Meziodstavce"/>
        <w:ind w:left="426" w:hanging="426"/>
      </w:pPr>
    </w:p>
    <w:p w14:paraId="0AB701E8" w14:textId="77777777" w:rsidR="00444490" w:rsidRDefault="00444490" w:rsidP="00444490">
      <w:pPr>
        <w:pStyle w:val="lneksmlouvytextPVL"/>
      </w:pPr>
      <w:r>
        <w:t>Objednatel je oprávněn kdykoli jednostranně započíst jakékoliv své pohledávky proti jakýmkoli pohledávkám zhotovitele za objednatelem, a to i v případě, kdy některá z pohledávek není dosud splatná. Smluvní strany se dohodly, že zhotovitel není oprávněn jednostranně započíst žádné své pohledávky proti pohledávkám objednatele.</w:t>
      </w:r>
    </w:p>
    <w:p w14:paraId="29D0C732" w14:textId="77777777" w:rsidR="00444490" w:rsidRDefault="00444490" w:rsidP="00444490">
      <w:pPr>
        <w:pStyle w:val="Meziodstavce"/>
      </w:pPr>
    </w:p>
    <w:p w14:paraId="49769F8E" w14:textId="77777777" w:rsidR="00444490" w:rsidRDefault="00444490" w:rsidP="00444490">
      <w:pPr>
        <w:pStyle w:val="lneksmlouvytextPVL"/>
      </w:pPr>
      <w:r>
        <w:t>Objednatel je oprávněn odmítnout úhradu faktury v případě, že dílo není prováděno v souladu s touto smlouvou nebo faktura neodpovídá schválenému soupisu skutečně provedených prací či protokolu o předání a převzetí díla, nebo faktura neobsahuje předepsané náležitosti. Zhotovitel je povinen v případě oprávněné reklamace fakturu nově vyhotovit. Oprávněným vrácením faktury přestává běžet původní lhůta splatnosti. Lhůta splatnosti běží znovu ode dne doručení nově vyhotovené faktury na adresu objednatele.</w:t>
      </w:r>
    </w:p>
    <w:p w14:paraId="66D3F4FB" w14:textId="77777777" w:rsidR="004F67D0" w:rsidRDefault="004F67D0" w:rsidP="004F67D0">
      <w:pPr>
        <w:pStyle w:val="Odstavecseseznamem"/>
      </w:pPr>
    </w:p>
    <w:p w14:paraId="6C6A3EB0" w14:textId="22CFE47F" w:rsidR="004F67D0" w:rsidRPr="006D0569" w:rsidRDefault="004F67D0" w:rsidP="004F67D0">
      <w:pPr>
        <w:pStyle w:val="lneksmlouvytextPVL"/>
      </w:pPr>
      <w:r>
        <w:rPr>
          <w:lang w:val="cs-CZ"/>
        </w:rPr>
        <w:t xml:space="preserve"> </w:t>
      </w:r>
      <w:r>
        <w:rPr>
          <w:color w:val="000000"/>
        </w:rPr>
        <w:t>Pokud zhotovitel prací nedodrží správný postup fakturace, zejména ustanovení zákona č. 235/2004 Sb. o DPH v platném znění, v důsledku čehož dojde u objednatele k chybnému vypořádání DPH, zavazuje se zhotovitel zaplatit objednateli smluvní pokutu ve výši 1,5 násobku částky, která bude správcem daně vyměřena objednateli jako sankce.</w:t>
      </w:r>
    </w:p>
    <w:p w14:paraId="1C67D8C1" w14:textId="77777777" w:rsidR="00840CC0" w:rsidRDefault="00840CC0" w:rsidP="006D0569">
      <w:pPr>
        <w:pStyle w:val="Odstavecseseznamem"/>
      </w:pPr>
    </w:p>
    <w:p w14:paraId="1F678FD3" w14:textId="4F716174" w:rsidR="00E77730" w:rsidRPr="00BD775E" w:rsidRDefault="00552F49" w:rsidP="006D0569">
      <w:pPr>
        <w:pStyle w:val="lneksmlouvytextPVL"/>
        <w:ind w:left="426"/>
      </w:pPr>
      <w:r>
        <w:rPr>
          <w:lang w:val="cs-CZ"/>
        </w:rPr>
        <w:t>V SoD č. 189/2022 se objednatel zavázal, že v</w:t>
      </w:r>
      <w:r w:rsidR="00840CC0" w:rsidRPr="006D0569">
        <w:t xml:space="preserve"> případě zkrácení termínu provedení díla poskytne objednatel zhotoviteli finanční bonus ve výši </w:t>
      </w:r>
      <w:proofErr w:type="gramStart"/>
      <w:r w:rsidR="00840CC0" w:rsidRPr="006D0569">
        <w:t>20%</w:t>
      </w:r>
      <w:proofErr w:type="gramEnd"/>
      <w:r w:rsidR="00840CC0" w:rsidRPr="006D0569">
        <w:t xml:space="preserve"> z tržeb za energii vyrobenou v době mezi zkráceným termínem provedení díla (okamžikem předání a převzetí díla do zkušebního provozu).</w:t>
      </w:r>
      <w:r w:rsidR="00E77730">
        <w:rPr>
          <w:lang w:val="cs-CZ"/>
        </w:rPr>
        <w:t xml:space="preserve"> Smluvní strany se dohodli na úpravě podmínek vyplacení bonusu ujednaného dle čl. III odst. 13 SoD 189/2022 tak, že tento bonus bude vyplacen v případě </w:t>
      </w:r>
      <w:r w:rsidR="00E77730" w:rsidRPr="006D0569">
        <w:t xml:space="preserve">zkrácení termínu provedení </w:t>
      </w:r>
      <w:r w:rsidR="00E77730">
        <w:rPr>
          <w:lang w:val="cs-CZ"/>
        </w:rPr>
        <w:t xml:space="preserve">předmětu </w:t>
      </w:r>
      <w:r w:rsidR="00E77730" w:rsidRPr="006D0569">
        <w:t>díla</w:t>
      </w:r>
      <w:r w:rsidR="00E77730">
        <w:rPr>
          <w:lang w:val="cs-CZ"/>
        </w:rPr>
        <w:t xml:space="preserve"> podle SoD 189/2022 rozšířeného o předmět díla dle této smlouvy. </w:t>
      </w:r>
    </w:p>
    <w:p w14:paraId="6305534A" w14:textId="77777777" w:rsidR="00E77730" w:rsidRDefault="00E77730" w:rsidP="00BD775E">
      <w:pPr>
        <w:pStyle w:val="Odstavecseseznamem"/>
      </w:pPr>
    </w:p>
    <w:p w14:paraId="689DB802" w14:textId="31EBA114" w:rsidR="00840CC0" w:rsidRPr="006D0569" w:rsidRDefault="00E77730" w:rsidP="00BD775E">
      <w:pPr>
        <w:ind w:left="426"/>
        <w:jc w:val="both"/>
      </w:pPr>
      <w:r w:rsidRPr="00736D5C">
        <w:t>Smluvní strany</w:t>
      </w:r>
      <w:r w:rsidRPr="009C216B">
        <w:t xml:space="preserve"> potvrzují, že jako </w:t>
      </w:r>
      <w:r>
        <w:rPr>
          <w:rFonts w:ascii="Arial" w:hAnsi="Arial" w:cs="Arial"/>
        </w:rPr>
        <w:t>o</w:t>
      </w:r>
      <w:r w:rsidR="00840CC0" w:rsidRPr="006D0569">
        <w:rPr>
          <w:rFonts w:ascii="Arial" w:hAnsi="Arial" w:cs="Arial"/>
        </w:rPr>
        <w:t xml:space="preserve">kamžik smluvního termínu provedení díla se pro účely této dohody stanovuje na 15.00 hodinu dne </w:t>
      </w:r>
      <w:r w:rsidR="00840CC0" w:rsidRPr="006E1758">
        <w:rPr>
          <w:rFonts w:ascii="Arial" w:hAnsi="Arial" w:cs="Arial"/>
        </w:rPr>
        <w:t>převzetí díla do zkušebního provozu</w:t>
      </w:r>
      <w:r w:rsidR="00840CC0">
        <w:rPr>
          <w:rFonts w:ascii="Arial" w:hAnsi="Arial" w:cs="Arial"/>
        </w:rPr>
        <w:t xml:space="preserve">. </w:t>
      </w:r>
      <w:r w:rsidR="00840CC0" w:rsidRPr="006D0569">
        <w:rPr>
          <w:rFonts w:ascii="Arial" w:hAnsi="Arial" w:cs="Arial"/>
        </w:rPr>
        <w:t>Základnou pro výpočet bonusu budou tržby za silovou energii od odběratele energie a vyúčtovaný zelený bonus od OTE.</w:t>
      </w:r>
      <w:r w:rsidR="00840CC0">
        <w:rPr>
          <w:rFonts w:ascii="Arial" w:hAnsi="Arial" w:cs="Arial"/>
        </w:rPr>
        <w:t xml:space="preserve"> </w:t>
      </w:r>
      <w:r w:rsidR="00840CC0" w:rsidRPr="006D0569">
        <w:rPr>
          <w:rFonts w:ascii="Arial" w:hAnsi="Arial" w:cs="Arial"/>
        </w:rPr>
        <w:t xml:space="preserve">Objednatel finanční bonus vyúčtuje zhotoviteli písemně do </w:t>
      </w:r>
      <w:r w:rsidR="00393E3B" w:rsidRPr="00393E3B">
        <w:rPr>
          <w:rFonts w:ascii="Arial" w:hAnsi="Arial" w:cs="Arial"/>
        </w:rPr>
        <w:t>15.06.</w:t>
      </w:r>
      <w:r w:rsidR="00293184" w:rsidRPr="00393E3B">
        <w:rPr>
          <w:rFonts w:ascii="Arial" w:hAnsi="Arial" w:cs="Arial"/>
        </w:rPr>
        <w:t>2023</w:t>
      </w:r>
      <w:r w:rsidR="00801B02" w:rsidRPr="00393E3B">
        <w:rPr>
          <w:rFonts w:ascii="Arial" w:hAnsi="Arial" w:cs="Arial"/>
        </w:rPr>
        <w:t>.</w:t>
      </w:r>
    </w:p>
    <w:p w14:paraId="1D7E16B1" w14:textId="77777777" w:rsidR="00444490" w:rsidRDefault="00444490" w:rsidP="00444490">
      <w:pPr>
        <w:pStyle w:val="Zkladntext21"/>
        <w:tabs>
          <w:tab w:val="left" w:pos="426"/>
        </w:tabs>
        <w:jc w:val="both"/>
        <w:rPr>
          <w:rFonts w:cs="Arial"/>
          <w:sz w:val="22"/>
        </w:rPr>
      </w:pPr>
    </w:p>
    <w:p w14:paraId="093952FB" w14:textId="77777777" w:rsidR="00444490" w:rsidRDefault="00444490" w:rsidP="00444490">
      <w:pPr>
        <w:pStyle w:val="lneksmlouvynadpisPVL"/>
        <w:ind w:left="360"/>
        <w:rPr>
          <w:rFonts w:cs="Times New Roman"/>
        </w:rPr>
      </w:pPr>
      <w:r>
        <w:t>Podmínky provádění díla</w:t>
      </w:r>
    </w:p>
    <w:p w14:paraId="77311004" w14:textId="43D898E0" w:rsidR="00444490" w:rsidRDefault="00444490" w:rsidP="00444490">
      <w:pPr>
        <w:pStyle w:val="lneksmlouvytextPVL"/>
      </w:pPr>
      <w:r>
        <w:t xml:space="preserve">Při provádění díla postupuje zhotovitel samostatně a na vlastní odpovědnost. </w:t>
      </w:r>
      <w:r w:rsidR="00637BFE">
        <w:rPr>
          <w:lang w:val="cs-CZ"/>
        </w:rPr>
        <w:t>Provádění díla</w:t>
      </w:r>
      <w:r w:rsidR="008759AC">
        <w:rPr>
          <w:lang w:val="cs-CZ"/>
        </w:rPr>
        <w:t xml:space="preserve"> </w:t>
      </w:r>
      <w:r w:rsidR="007E2EC2">
        <w:rPr>
          <w:lang w:val="cs-CZ"/>
        </w:rPr>
        <w:t>dle této smlouvy musí být prováděn</w:t>
      </w:r>
      <w:r w:rsidR="00637BFE">
        <w:rPr>
          <w:lang w:val="cs-CZ"/>
        </w:rPr>
        <w:t>o</w:t>
      </w:r>
      <w:r w:rsidR="007E2EC2">
        <w:rPr>
          <w:lang w:val="cs-CZ"/>
        </w:rPr>
        <w:t xml:space="preserve"> koordin</w:t>
      </w:r>
      <w:r w:rsidR="00637BFE">
        <w:rPr>
          <w:lang w:val="cs-CZ"/>
        </w:rPr>
        <w:t xml:space="preserve">ovaně s prováděním díla dle SoD č. 189/2022. </w:t>
      </w:r>
      <w:r>
        <w:t>Objednatel je oprávněn kontrolovat provádění díla a sdělit zhotoviteli své případné připomínky k provádění díla a k předávaným dokumentům. Zhotovitel je povinen tyto připomínky s objednatelem neprodleně projednat. Při provádění díla je zhotovitel povinen respektovat všechny obecně závazné právní předpisy, technické normy (ČSN, Oborové normy a</w:t>
      </w:r>
      <w:r>
        <w:rPr>
          <w:lang w:val="cs-CZ"/>
        </w:rPr>
        <w:t> </w:t>
      </w:r>
      <w:r>
        <w:t>Technologické předpisy) vztahující se k předmětu díla tak, aby jakost díla odpovídala běžnému standardu a požadavkům sjednaným touto smlouvou.</w:t>
      </w:r>
    </w:p>
    <w:p w14:paraId="3040696F" w14:textId="77777777" w:rsidR="00444490" w:rsidRDefault="00444490" w:rsidP="00444490">
      <w:pPr>
        <w:pStyle w:val="lneksmlouvytextPVL"/>
        <w:numPr>
          <w:ilvl w:val="0"/>
          <w:numId w:val="0"/>
        </w:numPr>
        <w:ind w:left="426"/>
      </w:pPr>
    </w:p>
    <w:p w14:paraId="32198418" w14:textId="77777777" w:rsidR="00444490" w:rsidRDefault="00444490" w:rsidP="00444490">
      <w:pPr>
        <w:pStyle w:val="lneksmlouvytextPVL"/>
      </w:pPr>
      <w:r>
        <w:t xml:space="preserve">Zhotovitel je </w:t>
      </w:r>
      <w:r>
        <w:rPr>
          <w:lang w:val="cs-CZ"/>
        </w:rPr>
        <w:t>povinen dodržovat Havarijní plán schválený příslušným úřadem, který zhotovitel</w:t>
      </w:r>
      <w:r w:rsidR="008C6B9B">
        <w:rPr>
          <w:lang w:val="cs-CZ"/>
        </w:rPr>
        <w:t xml:space="preserve"> vypracoval</w:t>
      </w:r>
      <w:r>
        <w:rPr>
          <w:lang w:val="cs-CZ"/>
        </w:rPr>
        <w:t>. Objednatel je oprávněn provádět kontrolu dodržování jeho podmínek.</w:t>
      </w:r>
    </w:p>
    <w:p w14:paraId="17ED4C1C" w14:textId="77777777" w:rsidR="00444490" w:rsidRDefault="00444490" w:rsidP="00444490">
      <w:pPr>
        <w:pStyle w:val="lneksmlouvytextPVL"/>
        <w:numPr>
          <w:ilvl w:val="0"/>
          <w:numId w:val="0"/>
        </w:numPr>
        <w:ind w:left="426"/>
      </w:pPr>
    </w:p>
    <w:p w14:paraId="058D9B47" w14:textId="7CC5C073" w:rsidR="00444490" w:rsidRDefault="00444490" w:rsidP="00444490">
      <w:pPr>
        <w:pStyle w:val="lneksmlouvytextPVL"/>
      </w:pPr>
      <w:r>
        <w:lastRenderedPageBreak/>
        <w:t>Zhotovitel je povinen upozornit objednatele na případnou nevhodnou povahu pokynů daných mu objednatelem k provádění díla, či jakéhokoliv jiného pokynu, který by mohl omezit nebo ohrozit funkčnost díla, způsobit vadu</w:t>
      </w:r>
      <w:r w:rsidR="00965380">
        <w:rPr>
          <w:lang w:val="cs-CZ"/>
        </w:rPr>
        <w:t>,</w:t>
      </w:r>
      <w:r w:rsidR="00965380" w:rsidRPr="00965380">
        <w:rPr>
          <w:rFonts w:asciiTheme="minorHAnsi" w:hAnsiTheme="minorHAnsi" w:cstheme="minorBidi"/>
          <w:lang w:val="cs-CZ"/>
        </w:rPr>
        <w:t xml:space="preserve"> </w:t>
      </w:r>
      <w:r w:rsidR="00965380" w:rsidRPr="00965380">
        <w:rPr>
          <w:lang w:val="cs-CZ"/>
        </w:rPr>
        <w:t>je-li nevhodnost možné zjistit při vynaložen odborné péče</w:t>
      </w:r>
      <w:r>
        <w:t>. V případě, že zhotovitel neupozorní objednatele na nevhodnost jeho pokynů vztahujících se k provádění díla, či jakéhokoliv jiného pokynu, který by mohl omezit nebo ohrozit funkčnost díla, způsobit vadu</w:t>
      </w:r>
      <w:r w:rsidR="00965380">
        <w:rPr>
          <w:lang w:val="cs-CZ"/>
        </w:rPr>
        <w:t>,</w:t>
      </w:r>
      <w:r w:rsidR="00965380" w:rsidRPr="00965380">
        <w:rPr>
          <w:rFonts w:asciiTheme="minorHAnsi" w:hAnsiTheme="minorHAnsi" w:cstheme="minorBidi"/>
          <w:lang w:val="cs-CZ"/>
        </w:rPr>
        <w:t xml:space="preserve"> </w:t>
      </w:r>
      <w:r w:rsidR="00965380" w:rsidRPr="00965380">
        <w:rPr>
          <w:lang w:val="cs-CZ"/>
        </w:rPr>
        <w:t>je-li nevhodnost možné zjistit při vynaložen odborné péče</w:t>
      </w:r>
      <w:r>
        <w:t>, jednal nedbale a zavazuje se nahradit škodu, která tímto vznikla.</w:t>
      </w:r>
    </w:p>
    <w:p w14:paraId="248AA2C0" w14:textId="77777777" w:rsidR="00444490" w:rsidRDefault="00444490" w:rsidP="00444490">
      <w:pPr>
        <w:pStyle w:val="Meziodstavce"/>
        <w:ind w:left="426" w:hanging="426"/>
      </w:pPr>
    </w:p>
    <w:p w14:paraId="75925CD0" w14:textId="77777777" w:rsidR="00444490" w:rsidRDefault="00444490" w:rsidP="00444490">
      <w:pPr>
        <w:pStyle w:val="lneksmlouvytextPVL"/>
      </w:pPr>
      <w:r>
        <w:t xml:space="preserve">Dílo bude realizováno dle příslušné projektové </w:t>
      </w:r>
      <w:bookmarkStart w:id="5" w:name="OLE_LINK2"/>
      <w:r>
        <w:t>dokumentace, která byla předána v rámci řízení</w:t>
      </w:r>
      <w:r>
        <w:rPr>
          <w:lang w:val="cs-CZ"/>
        </w:rPr>
        <w:t xml:space="preserve"> na zadání veřejné zakázky</w:t>
      </w:r>
      <w:r w:rsidR="00A40224">
        <w:rPr>
          <w:lang w:val="cs-CZ"/>
        </w:rPr>
        <w:t>.</w:t>
      </w:r>
      <w:r>
        <w:rPr>
          <w:lang w:val="cs-CZ"/>
        </w:rPr>
        <w:t xml:space="preserve"> </w:t>
      </w:r>
      <w:bookmarkEnd w:id="5"/>
    </w:p>
    <w:p w14:paraId="0AFF9931" w14:textId="77777777" w:rsidR="00444490" w:rsidRDefault="00444490" w:rsidP="00444490">
      <w:pPr>
        <w:pStyle w:val="Meziodstavce"/>
        <w:ind w:left="426" w:hanging="426"/>
      </w:pPr>
    </w:p>
    <w:p w14:paraId="0AA4A992" w14:textId="77777777" w:rsidR="00444490" w:rsidRDefault="00444490" w:rsidP="00444490">
      <w:pPr>
        <w:pStyle w:val="lneksmlouvytextPVL"/>
      </w:pPr>
      <w:r>
        <w:t xml:space="preserve">Jakoukoli změnu sjednaného rozsahu díla je zhotovitel oprávněn realizovat pouze na základě písemného souhlasu objednatele. V případě, že zhotovitel bude realizovat jakoukoli změnu sjednaného rozsahu díla bez písemného souhlasu objednatele, je povinen v případě požadavku objednatele na své vlastní náklady odstranit realizované práce či provést nerealizované práce. V žádném případě však zhotovitel nemá v takovém případě nárok na náhradu nákladů ani jakékoliv ceny za realizované práce měnící sjednaný rozsah díla i tehdy, pokud by mu tato smlouva jinak nárok na jejich úhradu přiznávala.   </w:t>
      </w:r>
    </w:p>
    <w:p w14:paraId="6A0A056D" w14:textId="77777777" w:rsidR="00444490" w:rsidRDefault="00444490" w:rsidP="00444490">
      <w:pPr>
        <w:pStyle w:val="Meziodstavce"/>
        <w:ind w:left="426" w:hanging="426"/>
      </w:pPr>
    </w:p>
    <w:p w14:paraId="1D7F1A11" w14:textId="77777777" w:rsidR="00444490" w:rsidRDefault="00444490" w:rsidP="00444490">
      <w:pPr>
        <w:pStyle w:val="lneksmlouvytextPVL"/>
      </w:pPr>
      <w:r>
        <w:t>Nebezpečí škody na díle nese až do protokolárního předání a převzetí díla zhotovitel, a to i v případě, došlo-li k mimořádným nepředvídatelným a nepřekonatelným překážkám vzniklým nezávisle na jeho vůli podle § 2913 odst. 2 OZ. Zhotovitel odpovídá za případné škody způsobené na dokončených pracích, pozemcích a konstrukcích propůjčených k realizaci, zařízení staveniště, skládkách materiálu, přístupových komunikacích, dopravní a mechanizační technice až do předání díla objednateli, včetně újmy na zdraví vlastních zaměstnanců, zdraví a majetku třetích osob, jimž vznikla škoda v příčinné souvislosti s prováděním díla i v souvislosti s činností zhotovitele, která přímo nesouvisí s předmětem smlouvy. Zhotovitel je povinen neprodleně odstraňovat znečištění, které způsobil stavební činností.</w:t>
      </w:r>
    </w:p>
    <w:p w14:paraId="3017AE22" w14:textId="77777777" w:rsidR="00444490" w:rsidRDefault="00444490" w:rsidP="00444490">
      <w:pPr>
        <w:pStyle w:val="Meziodstavce"/>
      </w:pPr>
    </w:p>
    <w:p w14:paraId="17800B6C" w14:textId="282684D6" w:rsidR="00444490" w:rsidRDefault="00444490" w:rsidP="00444490">
      <w:pPr>
        <w:pStyle w:val="lneksmlouvytextPVL"/>
      </w:pPr>
      <w:r>
        <w:t>Zhotovitel vede po celou dobu stavby stavební deník, který musí být během celé doby, po kterou se na stavbě pracuje, přístupný osobám pověřeným objednatelem kontrolou provádění díla (dále jen „technický dozor“) a osobám pověřeným projektantem k provádění autorského dozoru, případně dalším osobám oprávněným k nahlížení nebo zápisu do stavebního deníku dle smlouvy. Objednatel určí uvedené osoby jmenovitě zápisem do stavebního deníku. Deník vede zhotovitel s minimálně dvěma oddělitelnými průpisy, z nichž prvý si oddělí technický dozor a druhý ukládá zhotovitel k archivaci. Originál deníku předá zhotovitel objednateli spolu s dokumentací skutečného provedení díla a dalšími listinnými dokumenty při přejímacím řízení.</w:t>
      </w:r>
    </w:p>
    <w:p w14:paraId="2642E323" w14:textId="77777777" w:rsidR="00444490" w:rsidRDefault="00444490" w:rsidP="00444490">
      <w:pPr>
        <w:pStyle w:val="Meziodstavce"/>
        <w:ind w:left="426" w:hanging="426"/>
      </w:pPr>
    </w:p>
    <w:p w14:paraId="6F107254" w14:textId="77777777" w:rsidR="00444490" w:rsidRDefault="00444490" w:rsidP="00444490">
      <w:pPr>
        <w:pStyle w:val="lneksmlouvytextPVL"/>
      </w:pPr>
      <w:r>
        <w:t>Přijde-li technický dozor objednatele při výkonu své práce do styku se skutečnostmi, nebo obdrží-li od zhotovitele dokumenty, které zhotovitel považuje za své obchodní tajemství, je zhotovitel povinen na tuto skutečnost technický dozor výslovně upozornit. Technický dozor je oprávněn tyto skutečnosti sdělit nebo písemnosti předat pouze objednateli, projektantovi vykonávajícímu autorský dozor nebo orgánům státního stavebního dohledu.</w:t>
      </w:r>
    </w:p>
    <w:p w14:paraId="64FEFEB1" w14:textId="77777777" w:rsidR="000C5169" w:rsidRPr="00040F9C" w:rsidRDefault="000C5169" w:rsidP="000C5169">
      <w:pPr>
        <w:pStyle w:val="Meziodstavce"/>
        <w:ind w:left="426" w:hanging="426"/>
        <w:rPr>
          <w:lang w:val="cs-CZ"/>
        </w:rPr>
      </w:pPr>
    </w:p>
    <w:p w14:paraId="257DC802" w14:textId="77777777" w:rsidR="000C5169" w:rsidRPr="007776A5" w:rsidRDefault="000C5169" w:rsidP="000C5169">
      <w:pPr>
        <w:pStyle w:val="lneksmlouvytextPVL"/>
      </w:pPr>
      <w:r w:rsidRPr="007776A5">
        <w:t>Pokud zhotovitel prokázal v zadávacím řízení určitou část kvalifikace prostřednictvím poddodavatele, je povinen zajistit, aby se takový poddodavatel podílel na provádění díla v rozsahu, v jakém prokázal splnění kvalifikace za zhotovitele. Změna takového poddodavatele za jiného poddodavatele je možná postupem podle čl. X</w:t>
      </w:r>
      <w:r w:rsidRPr="000C5169">
        <w:rPr>
          <w:lang w:val="cs-CZ"/>
        </w:rPr>
        <w:t>IV</w:t>
      </w:r>
      <w:r w:rsidRPr="007776A5">
        <w:t xml:space="preserve">. odst. 8., a to pouze za předpokladu, že nový poddodavatel v plném rozsahu splňuje příslušné podmínky </w:t>
      </w:r>
      <w:r w:rsidRPr="000C5169">
        <w:rPr>
          <w:lang w:val="cs-CZ"/>
        </w:rPr>
        <w:t>kvalifikace</w:t>
      </w:r>
      <w:r w:rsidR="00056779">
        <w:rPr>
          <w:lang w:val="cs-CZ"/>
        </w:rPr>
        <w:t>.</w:t>
      </w:r>
      <w:r w:rsidRPr="000C5169">
        <w:rPr>
          <w:lang w:val="cs-CZ"/>
        </w:rPr>
        <w:t xml:space="preserve"> </w:t>
      </w:r>
      <w:r w:rsidRPr="007776A5">
        <w:t>Zhotovitel je povinen uvedené skutečnosti prokázat</w:t>
      </w:r>
      <w:r w:rsidR="00056779">
        <w:rPr>
          <w:lang w:val="cs-CZ"/>
        </w:rPr>
        <w:t>.</w:t>
      </w:r>
      <w:r w:rsidRPr="007776A5">
        <w:t>.</w:t>
      </w:r>
      <w:r w:rsidRPr="000C5169">
        <w:rPr>
          <w:lang w:val="cs-CZ"/>
        </w:rPr>
        <w:t xml:space="preserve"> </w:t>
      </w:r>
      <w:r w:rsidRPr="007776A5">
        <w:t xml:space="preserve">Pokud zhotovitel nedodrží </w:t>
      </w:r>
      <w:r w:rsidRPr="000C5169">
        <w:rPr>
          <w:lang w:val="cs-CZ"/>
        </w:rPr>
        <w:t>tento</w:t>
      </w:r>
      <w:r w:rsidRPr="007776A5">
        <w:t xml:space="preserve"> postup před změnou</w:t>
      </w:r>
      <w:r w:rsidRPr="000C5169">
        <w:rPr>
          <w:lang w:val="cs-CZ"/>
        </w:rPr>
        <w:t xml:space="preserve"> níže uvedeného poddodavatele </w:t>
      </w:r>
      <w:r w:rsidRPr="007776A5">
        <w:t xml:space="preserve">nebo </w:t>
      </w:r>
      <w:r w:rsidRPr="000C5169">
        <w:rPr>
          <w:lang w:val="cs-CZ"/>
        </w:rPr>
        <w:t xml:space="preserve">se </w:t>
      </w:r>
      <w:r w:rsidRPr="007776A5">
        <w:t xml:space="preserve">nebude </w:t>
      </w:r>
      <w:r w:rsidRPr="000C5169">
        <w:rPr>
          <w:lang w:val="cs-CZ"/>
        </w:rPr>
        <w:t>níže uvedený</w:t>
      </w:r>
      <w:r w:rsidRPr="007776A5">
        <w:t xml:space="preserve"> </w:t>
      </w:r>
      <w:r w:rsidRPr="000C5169">
        <w:rPr>
          <w:lang w:val="cs-CZ"/>
        </w:rPr>
        <w:t>poddodavatel podílet na provádění díla</w:t>
      </w:r>
      <w:r w:rsidRPr="007776A5">
        <w:t xml:space="preserve"> v </w:t>
      </w:r>
      <w:r w:rsidRPr="000C5169">
        <w:rPr>
          <w:lang w:val="cs-CZ"/>
        </w:rPr>
        <w:t xml:space="preserve">níže uvedeném </w:t>
      </w:r>
      <w:r w:rsidRPr="007776A5">
        <w:t>rozsahu, bude</w:t>
      </w:r>
      <w:r w:rsidRPr="000C5169">
        <w:rPr>
          <w:lang w:val="cs-CZ"/>
        </w:rPr>
        <w:t> </w:t>
      </w:r>
      <w:r w:rsidRPr="007776A5">
        <w:t>toto jednání považováno za podstatné porušení smlouvy s právem</w:t>
      </w:r>
      <w:r w:rsidRPr="000C5169">
        <w:rPr>
          <w:lang w:val="cs-CZ"/>
        </w:rPr>
        <w:t xml:space="preserve"> objednatele</w:t>
      </w:r>
      <w:r w:rsidRPr="007776A5">
        <w:t xml:space="preserve"> odstoupit od smlouvy</w:t>
      </w:r>
      <w:r w:rsidRPr="000C5169">
        <w:rPr>
          <w:lang w:val="cs-CZ"/>
        </w:rPr>
        <w:t>.</w:t>
      </w:r>
    </w:p>
    <w:p w14:paraId="656ECA4B" w14:textId="77777777" w:rsidR="000C5169" w:rsidRPr="00A44690" w:rsidRDefault="000C5169" w:rsidP="000C5169">
      <w:pPr>
        <w:pStyle w:val="Meziodstavce"/>
        <w:ind w:left="426" w:hanging="426"/>
        <w:rPr>
          <w:lang w:val="cs-CZ"/>
        </w:rPr>
      </w:pPr>
    </w:p>
    <w:p w14:paraId="665389B8" w14:textId="77777777" w:rsidR="000C5169" w:rsidRPr="0017737D" w:rsidRDefault="000C5169" w:rsidP="000C5169">
      <w:pPr>
        <w:pStyle w:val="SamostatntextpodlnekPVL"/>
      </w:pPr>
      <w:r w:rsidRPr="0017737D">
        <w:t xml:space="preserve">Identifikační údaje všech poddodavatelů, </w:t>
      </w:r>
      <w:r w:rsidRPr="007776A5">
        <w:rPr>
          <w:lang w:val="cs-CZ"/>
        </w:rPr>
        <w:t>prostřednictvím kterých</w:t>
      </w:r>
      <w:r w:rsidRPr="0017737D">
        <w:t xml:space="preserve"> zhotovitel prokazoval splnění kvalifikace:</w:t>
      </w:r>
    </w:p>
    <w:p w14:paraId="2DD735F5" w14:textId="77777777" w:rsidR="000C5169" w:rsidRPr="00723095" w:rsidRDefault="000C5169" w:rsidP="000C5169">
      <w:pPr>
        <w:pStyle w:val="Meziodstavce"/>
        <w:rPr>
          <w:highlight w:val="yellow"/>
          <w:lang w:val="cs-CZ"/>
        </w:rPr>
      </w:pPr>
    </w:p>
    <w:tbl>
      <w:tblPr>
        <w:tblW w:w="8533"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4"/>
        <w:gridCol w:w="5199"/>
      </w:tblGrid>
      <w:tr w:rsidR="00207EBB" w:rsidRPr="00723095" w14:paraId="3D6CC794" w14:textId="77777777" w:rsidTr="0054639C">
        <w:trPr>
          <w:trHeight w:val="567"/>
        </w:trPr>
        <w:tc>
          <w:tcPr>
            <w:tcW w:w="3334" w:type="dxa"/>
            <w:shd w:val="clear" w:color="auto" w:fill="auto"/>
            <w:vAlign w:val="center"/>
          </w:tcPr>
          <w:p w14:paraId="343DB0E0"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název</w:t>
            </w:r>
          </w:p>
        </w:tc>
        <w:tc>
          <w:tcPr>
            <w:tcW w:w="5199" w:type="dxa"/>
            <w:tcBorders>
              <w:bottom w:val="single" w:sz="4" w:space="0" w:color="auto"/>
              <w:tr2bl w:val="single" w:sz="4" w:space="0" w:color="auto"/>
            </w:tcBorders>
            <w:shd w:val="clear" w:color="auto" w:fill="auto"/>
            <w:vAlign w:val="center"/>
          </w:tcPr>
          <w:p w14:paraId="3DB7560B" w14:textId="36AAD1DD" w:rsidR="00207EBB" w:rsidRPr="006C0AF8" w:rsidRDefault="00207EBB" w:rsidP="00207EBB">
            <w:pPr>
              <w:suppressAutoHyphens/>
              <w:spacing w:after="0" w:line="240" w:lineRule="auto"/>
              <w:rPr>
                <w:rFonts w:ascii="Arial" w:eastAsia="Times New Roman" w:hAnsi="Arial" w:cs="Arial"/>
                <w:lang w:eastAsia="cs-CZ"/>
              </w:rPr>
            </w:pPr>
          </w:p>
        </w:tc>
      </w:tr>
      <w:tr w:rsidR="00207EBB" w:rsidRPr="00723095" w14:paraId="29BEDB24" w14:textId="77777777" w:rsidTr="0054639C">
        <w:trPr>
          <w:trHeight w:val="567"/>
        </w:trPr>
        <w:tc>
          <w:tcPr>
            <w:tcW w:w="3334" w:type="dxa"/>
            <w:shd w:val="clear" w:color="auto" w:fill="auto"/>
            <w:vAlign w:val="center"/>
          </w:tcPr>
          <w:p w14:paraId="11313B9B"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sídlo</w:t>
            </w:r>
          </w:p>
        </w:tc>
        <w:tc>
          <w:tcPr>
            <w:tcW w:w="5199" w:type="dxa"/>
            <w:tcBorders>
              <w:bottom w:val="single" w:sz="4" w:space="0" w:color="auto"/>
              <w:tr2bl w:val="single" w:sz="4" w:space="0" w:color="auto"/>
            </w:tcBorders>
            <w:shd w:val="clear" w:color="auto" w:fill="auto"/>
            <w:vAlign w:val="center"/>
          </w:tcPr>
          <w:p w14:paraId="28C85DAF" w14:textId="5241CBAF" w:rsidR="00207EBB" w:rsidRPr="00723095" w:rsidRDefault="00207EBB" w:rsidP="00207EBB">
            <w:pPr>
              <w:suppressAutoHyphens/>
              <w:spacing w:after="0" w:line="240" w:lineRule="auto"/>
              <w:rPr>
                <w:rFonts w:ascii="Arial" w:eastAsia="Times New Roman" w:hAnsi="Arial" w:cs="Arial"/>
                <w:lang w:eastAsia="cs-CZ"/>
              </w:rPr>
            </w:pPr>
          </w:p>
        </w:tc>
      </w:tr>
      <w:tr w:rsidR="00207EBB" w:rsidRPr="00723095" w14:paraId="2E67063A" w14:textId="77777777" w:rsidTr="0054639C">
        <w:trPr>
          <w:trHeight w:val="567"/>
        </w:trPr>
        <w:tc>
          <w:tcPr>
            <w:tcW w:w="3334" w:type="dxa"/>
            <w:shd w:val="clear" w:color="auto" w:fill="auto"/>
            <w:vAlign w:val="center"/>
          </w:tcPr>
          <w:p w14:paraId="19E9C261"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IČO</w:t>
            </w:r>
          </w:p>
        </w:tc>
        <w:tc>
          <w:tcPr>
            <w:tcW w:w="5199" w:type="dxa"/>
            <w:tcBorders>
              <w:bottom w:val="single" w:sz="4" w:space="0" w:color="auto"/>
              <w:tr2bl w:val="single" w:sz="4" w:space="0" w:color="auto"/>
            </w:tcBorders>
            <w:shd w:val="clear" w:color="auto" w:fill="auto"/>
            <w:vAlign w:val="center"/>
          </w:tcPr>
          <w:p w14:paraId="37D2D5F6" w14:textId="412FEA2A" w:rsidR="00207EBB" w:rsidRPr="00723095" w:rsidRDefault="00207EBB" w:rsidP="00207EBB">
            <w:pPr>
              <w:suppressAutoHyphens/>
              <w:spacing w:after="0" w:line="240" w:lineRule="auto"/>
              <w:rPr>
                <w:rFonts w:ascii="Arial" w:eastAsia="Times New Roman" w:hAnsi="Arial" w:cs="Arial"/>
                <w:lang w:eastAsia="cs-CZ"/>
              </w:rPr>
            </w:pPr>
          </w:p>
        </w:tc>
      </w:tr>
      <w:tr w:rsidR="00207EBB" w:rsidRPr="00723095" w14:paraId="213DEBF9" w14:textId="77777777" w:rsidTr="0054639C">
        <w:trPr>
          <w:trHeight w:val="567"/>
        </w:trPr>
        <w:tc>
          <w:tcPr>
            <w:tcW w:w="3334" w:type="dxa"/>
            <w:shd w:val="clear" w:color="auto" w:fill="auto"/>
            <w:vAlign w:val="center"/>
          </w:tcPr>
          <w:p w14:paraId="416699F7"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DIČ</w:t>
            </w:r>
          </w:p>
        </w:tc>
        <w:tc>
          <w:tcPr>
            <w:tcW w:w="5199" w:type="dxa"/>
            <w:tcBorders>
              <w:bottom w:val="single" w:sz="4" w:space="0" w:color="auto"/>
              <w:tr2bl w:val="single" w:sz="4" w:space="0" w:color="auto"/>
            </w:tcBorders>
            <w:shd w:val="clear" w:color="auto" w:fill="auto"/>
            <w:vAlign w:val="center"/>
          </w:tcPr>
          <w:p w14:paraId="182D69BB" w14:textId="6637352E" w:rsidR="00207EBB" w:rsidRPr="00723095" w:rsidRDefault="00207EBB" w:rsidP="00207EBB">
            <w:pPr>
              <w:suppressAutoHyphens/>
              <w:spacing w:after="0" w:line="240" w:lineRule="auto"/>
              <w:rPr>
                <w:rFonts w:ascii="Arial" w:eastAsia="Times New Roman" w:hAnsi="Arial" w:cs="Arial"/>
                <w:lang w:eastAsia="cs-CZ"/>
              </w:rPr>
            </w:pPr>
          </w:p>
        </w:tc>
      </w:tr>
      <w:tr w:rsidR="00207EBB" w:rsidRPr="00723095" w14:paraId="63A4505A" w14:textId="77777777" w:rsidTr="0054639C">
        <w:trPr>
          <w:trHeight w:val="567"/>
        </w:trPr>
        <w:tc>
          <w:tcPr>
            <w:tcW w:w="3334" w:type="dxa"/>
            <w:shd w:val="clear" w:color="auto" w:fill="auto"/>
            <w:vAlign w:val="center"/>
          </w:tcPr>
          <w:p w14:paraId="5F927C68"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zápis v obchodním rejstříku</w:t>
            </w:r>
          </w:p>
        </w:tc>
        <w:tc>
          <w:tcPr>
            <w:tcW w:w="5199" w:type="dxa"/>
            <w:tcBorders>
              <w:bottom w:val="single" w:sz="4" w:space="0" w:color="auto"/>
              <w:tr2bl w:val="single" w:sz="4" w:space="0" w:color="auto"/>
            </w:tcBorders>
            <w:shd w:val="clear" w:color="auto" w:fill="auto"/>
            <w:vAlign w:val="center"/>
          </w:tcPr>
          <w:p w14:paraId="11BB9087" w14:textId="735C77F2" w:rsidR="00207EBB" w:rsidRPr="00723095" w:rsidRDefault="00207EBB" w:rsidP="00207EBB">
            <w:pPr>
              <w:suppressAutoHyphens/>
              <w:spacing w:after="0" w:line="240" w:lineRule="auto"/>
              <w:rPr>
                <w:rFonts w:ascii="Arial" w:eastAsia="Times New Roman" w:hAnsi="Arial" w:cs="Arial"/>
                <w:lang w:eastAsia="cs-CZ"/>
              </w:rPr>
            </w:pPr>
          </w:p>
        </w:tc>
      </w:tr>
      <w:tr w:rsidR="00207EBB" w:rsidRPr="00723095" w14:paraId="6DCBEC74" w14:textId="77777777" w:rsidTr="0054639C">
        <w:trPr>
          <w:trHeight w:val="567"/>
        </w:trPr>
        <w:tc>
          <w:tcPr>
            <w:tcW w:w="3334" w:type="dxa"/>
            <w:shd w:val="clear" w:color="auto" w:fill="auto"/>
            <w:vAlign w:val="center"/>
          </w:tcPr>
          <w:p w14:paraId="31AB6736" w14:textId="77777777" w:rsidR="00207EBB" w:rsidRPr="00723095" w:rsidRDefault="00207EBB" w:rsidP="00207EBB">
            <w:pPr>
              <w:suppressAutoHyphens/>
              <w:spacing w:after="0" w:line="240" w:lineRule="auto"/>
              <w:rPr>
                <w:rFonts w:ascii="Arial" w:eastAsia="Times New Roman" w:hAnsi="Arial" w:cs="Arial"/>
                <w:lang w:eastAsia="cs-CZ"/>
              </w:rPr>
            </w:pPr>
            <w:r w:rsidRPr="00723095">
              <w:rPr>
                <w:rFonts w:ascii="Arial" w:eastAsia="Times New Roman" w:hAnsi="Arial" w:cs="Arial"/>
                <w:lang w:eastAsia="cs-CZ"/>
              </w:rPr>
              <w:t>rozsah vykonávaných stavebních prací nebo služeb</w:t>
            </w:r>
          </w:p>
        </w:tc>
        <w:tc>
          <w:tcPr>
            <w:tcW w:w="5199" w:type="dxa"/>
            <w:tcBorders>
              <w:tr2bl w:val="single" w:sz="4" w:space="0" w:color="auto"/>
            </w:tcBorders>
            <w:shd w:val="clear" w:color="auto" w:fill="auto"/>
            <w:vAlign w:val="center"/>
          </w:tcPr>
          <w:p w14:paraId="17A34648" w14:textId="3D726D49" w:rsidR="00207EBB" w:rsidRPr="00723095" w:rsidRDefault="00207EBB" w:rsidP="00207EBB">
            <w:pPr>
              <w:suppressAutoHyphens/>
              <w:spacing w:after="0" w:line="240" w:lineRule="auto"/>
              <w:rPr>
                <w:rFonts w:ascii="Arial" w:eastAsia="Times New Roman" w:hAnsi="Arial" w:cs="Arial"/>
                <w:lang w:eastAsia="cs-CZ"/>
              </w:rPr>
            </w:pPr>
          </w:p>
        </w:tc>
      </w:tr>
    </w:tbl>
    <w:p w14:paraId="433B161A" w14:textId="77777777" w:rsidR="000C5169" w:rsidRDefault="000C5169" w:rsidP="000C5169">
      <w:pPr>
        <w:pStyle w:val="Meziodstavce"/>
        <w:rPr>
          <w:shd w:val="clear" w:color="auto" w:fill="FFFF00"/>
        </w:rPr>
      </w:pPr>
    </w:p>
    <w:p w14:paraId="4CCBB5F1" w14:textId="77777777" w:rsidR="000C5169" w:rsidRPr="00F23092" w:rsidRDefault="000C5169" w:rsidP="000C5169">
      <w:pPr>
        <w:pStyle w:val="lneksmlouvytextPVL"/>
      </w:pPr>
      <w:r w:rsidRPr="00B66F63">
        <w:t xml:space="preserve">Zhotovitel odpovídá přímo za výběr a řádnou koordinaci všech </w:t>
      </w:r>
      <w:r>
        <w:t>pod</w:t>
      </w:r>
      <w:r w:rsidRPr="00B66F63">
        <w:t>dodavatelů</w:t>
      </w:r>
      <w:r>
        <w:t>.</w:t>
      </w:r>
      <w:r w:rsidR="00E37010">
        <w:rPr>
          <w:lang w:val="cs-CZ"/>
        </w:rPr>
        <w:t xml:space="preserve"> </w:t>
      </w:r>
      <w:r w:rsidR="00E37010" w:rsidRPr="00B55C0E">
        <w:t>Dále je povinen identifikovat poddodavatele v souladu s § 105 odst. 3 ZZVZ před zahájením provádění díla poddodavatelem, nebyl-li poddodavatel identifikován před podpisem smlouvy v souladu s uvedeným ustanovením. Tuto povinnost zhotovitel splní uvedením identifikačních údajů dle §</w:t>
      </w:r>
      <w:r w:rsidR="00E37010">
        <w:rPr>
          <w:lang w:val="cs-CZ"/>
        </w:rPr>
        <w:t> </w:t>
      </w:r>
      <w:r w:rsidR="00E37010" w:rsidRPr="00B55C0E">
        <w:t>28 odst. 1 písm. g) ZZVZ ve stavebním deníku</w:t>
      </w:r>
      <w:r w:rsidR="00E37010">
        <w:t>.</w:t>
      </w:r>
    </w:p>
    <w:p w14:paraId="3E0FB7DE" w14:textId="77777777" w:rsidR="000C5169" w:rsidRPr="00F23092" w:rsidRDefault="000C5169" w:rsidP="000C5169">
      <w:pPr>
        <w:pStyle w:val="Meziodstavce"/>
        <w:ind w:left="426" w:hanging="426"/>
      </w:pPr>
    </w:p>
    <w:p w14:paraId="7C0D86E7" w14:textId="77777777" w:rsidR="000C5169" w:rsidRDefault="000C5169" w:rsidP="000C5169">
      <w:pPr>
        <w:pStyle w:val="lneksmlouvytextPVL"/>
      </w:pPr>
      <w:r w:rsidRPr="00F23092">
        <w:t xml:space="preserve">Objednatel má právo v opodstatněných případech požadovat změnu jakéhokoli </w:t>
      </w:r>
      <w:r>
        <w:t>pod</w:t>
      </w:r>
      <w:r w:rsidRPr="00F23092">
        <w:t xml:space="preserve">dodavatele zhotovitele. V tomto případě je zhotovitel povinen změnit </w:t>
      </w:r>
      <w:r>
        <w:t>pod</w:t>
      </w:r>
      <w:r w:rsidRPr="00F23092">
        <w:t>dodavatele bez zbytečného odkladu tak, aby v žádném případě nebyl narušen plynulý průběh výstavby a plnění povinností zhotovitele vyplývající</w:t>
      </w:r>
      <w:r>
        <w:t>ch</w:t>
      </w:r>
      <w:r w:rsidRPr="00F23092">
        <w:t xml:space="preserve"> z této smlouvy. Případně vzniklé náklady, vyplývající ze změny </w:t>
      </w:r>
      <w:r>
        <w:t>pod</w:t>
      </w:r>
      <w:r w:rsidRPr="00F23092">
        <w:t>dodavatele, n</w:t>
      </w:r>
      <w:r>
        <w:t>ese v plném rozsahu zhotovitel.</w:t>
      </w:r>
    </w:p>
    <w:p w14:paraId="2DFD4228" w14:textId="77777777" w:rsidR="00B4155D" w:rsidRDefault="00B4155D" w:rsidP="00B4155D">
      <w:pPr>
        <w:pStyle w:val="Odstavecseseznamem"/>
      </w:pPr>
    </w:p>
    <w:p w14:paraId="67DFC448" w14:textId="035FE006" w:rsidR="00B4155D" w:rsidRPr="000A0555" w:rsidRDefault="00B4155D" w:rsidP="00D92B77">
      <w:pPr>
        <w:pStyle w:val="lneksmlouvytextPVL"/>
      </w:pPr>
      <w:r w:rsidRPr="00B4155D">
        <w:t>Nedohodnou</w:t>
      </w:r>
      <w:r w:rsidRPr="00814F44">
        <w:t>-li se smluvní</w:t>
      </w:r>
      <w:r>
        <w:t xml:space="preserve"> strany jinak, je zhotovitel povinen každý návrh soupisu skutečně </w:t>
      </w:r>
      <w:r w:rsidRPr="00B96A7D">
        <w:t>provedených</w:t>
      </w:r>
      <w:r>
        <w:t xml:space="preserve"> prací a každý návrh změny soupisu prací související s případnou změnou rozsahu díla povinen předat osobě oprávněné jednat za objednatele k</w:t>
      </w:r>
      <w:r w:rsidRPr="000C5169">
        <w:rPr>
          <w:lang w:val="cs-CZ"/>
        </w:rPr>
        <w:t> </w:t>
      </w:r>
      <w:r>
        <w:t xml:space="preserve">odsouhlasení </w:t>
      </w:r>
      <w:r w:rsidRPr="000A0555">
        <w:t>ve</w:t>
      </w:r>
      <w:r w:rsidRPr="00B4155D">
        <w:rPr>
          <w:highlight w:val="yellow"/>
        </w:rPr>
        <w:t xml:space="preserve"> </w:t>
      </w:r>
      <w:r w:rsidRPr="000A0555">
        <w:t xml:space="preserve">formátu </w:t>
      </w:r>
      <w:r w:rsidR="00B05379">
        <w:rPr>
          <w:lang w:val="cs-CZ"/>
        </w:rPr>
        <w:t>.xlsx</w:t>
      </w:r>
      <w:r w:rsidRPr="000A0555">
        <w:t xml:space="preserve"> umožňujícím jejich posouzení ve vztahu ke znění soupisu prací, který tvoří přílohu této smlouvy. Osoba oprávněná jednat za objednatele může odmítnout návrh ve smyslu věty první, pokud jej od zhotovitele neobdrží ve sjednaném formátu</w:t>
      </w:r>
      <w:r w:rsidRPr="000A0555">
        <w:rPr>
          <w:lang w:val="cs-CZ"/>
        </w:rPr>
        <w:t>.</w:t>
      </w:r>
    </w:p>
    <w:p w14:paraId="0E79F080" w14:textId="77777777" w:rsidR="008C6B9B" w:rsidRDefault="008C6B9B" w:rsidP="008C6B9B">
      <w:pPr>
        <w:pStyle w:val="lneksmlouvytextPVL"/>
        <w:numPr>
          <w:ilvl w:val="0"/>
          <w:numId w:val="0"/>
        </w:numPr>
        <w:ind w:left="360"/>
      </w:pPr>
    </w:p>
    <w:p w14:paraId="770C1904" w14:textId="77777777" w:rsidR="00444490" w:rsidRDefault="00444490" w:rsidP="00444490">
      <w:pPr>
        <w:pStyle w:val="lneksmlouvytextPVL"/>
      </w:pPr>
      <w:r>
        <w:t>Zhotovitel podpisem této smlouvy přebírá povinnosti uvedené v Čestném prohlášení o</w:t>
      </w:r>
      <w:r>
        <w:rPr>
          <w:lang w:val="cs-CZ"/>
        </w:rPr>
        <w:t> </w:t>
      </w:r>
      <w:r>
        <w:t>zajištění sociálně odpovědného plnění předmětu veřejné zakázky</w:t>
      </w:r>
      <w:r>
        <w:rPr>
          <w:lang w:val="cs-CZ"/>
        </w:rPr>
        <w:t xml:space="preserve"> (dále jen „ČPSO“)</w:t>
      </w:r>
      <w:r w:rsidR="00056779">
        <w:rPr>
          <w:lang w:val="cs-CZ"/>
        </w:rPr>
        <w:t>.</w:t>
      </w:r>
      <w:r>
        <w:t xml:space="preserve"> Objednatel je oprávněn plnění těchto povinností kdykoliv kontrolovat, a to i bez předchozího ohlášení zhotoviteli. Je</w:t>
      </w:r>
      <w:r>
        <w:rPr>
          <w:lang w:val="cs-CZ"/>
        </w:rPr>
        <w:noBreakHyphen/>
      </w:r>
      <w:proofErr w:type="spellStart"/>
      <w:r>
        <w:t>li</w:t>
      </w:r>
      <w:proofErr w:type="spellEnd"/>
      <w:r>
        <w:rPr>
          <w:lang w:val="cs-CZ"/>
        </w:rPr>
        <w:t> </w:t>
      </w:r>
      <w:r>
        <w:t>k provedení kontroly potřeba předložení dokumentů, zavazuje se zhotovitel k jejich předložení nejpozději do 2 pracovních dnů od doručení výzvy objednatele.</w:t>
      </w:r>
    </w:p>
    <w:p w14:paraId="2628A956" w14:textId="77777777" w:rsidR="00444490" w:rsidRDefault="00444490" w:rsidP="00444490">
      <w:pPr>
        <w:pStyle w:val="Meziodstavce"/>
        <w:ind w:left="426" w:hanging="426"/>
        <w:rPr>
          <w:lang w:val="cs-CZ"/>
        </w:rPr>
      </w:pPr>
    </w:p>
    <w:p w14:paraId="00F51DE4" w14:textId="77777777" w:rsidR="00444490" w:rsidRDefault="00444490" w:rsidP="00444490">
      <w:pPr>
        <w:pStyle w:val="lneksmlouvytextPVL"/>
      </w:pPr>
      <w:r>
        <w:t>Zhotovitel je povinen udržovat pracoviště v čistotě, odvážet stavební odpad a vytěžený materiál a provádět pravidelný úklid, zejména příjezdových komunikací skrz zástavbu v</w:t>
      </w:r>
      <w:r>
        <w:rPr>
          <w:lang w:val="cs-CZ"/>
        </w:rPr>
        <w:t> </w:t>
      </w:r>
      <w:r>
        <w:t>průběhu plnění díla. Jestliže zhotovitel přes výzvu objednatele k zajištění úklidu tak, jak stanoví tato smlouva, úklid neprovede, má objednatel právo zajistit jej na náklady zhotovitele. Odpadky, zbytky stavebních materiálů, stavební prvky je třeba věcně, správně a odborně zlikvidovat a to v souladu s příslušnými hygienickými ustanoveními, místními podmínkami, platnými právními předpisy a jinými obecně závaznými normami, především v souladu se zákonem č. </w:t>
      </w:r>
      <w:r w:rsidR="00F15205">
        <w:rPr>
          <w:lang w:val="cs-CZ"/>
        </w:rPr>
        <w:t xml:space="preserve"> 541/2020</w:t>
      </w:r>
      <w:r>
        <w:t> Sb., o odpadech a o změně některých dalších zákonů, ve znění pozdějších předpisů</w:t>
      </w:r>
      <w:r w:rsidR="00F15205">
        <w:rPr>
          <w:lang w:val="cs-CZ"/>
        </w:rPr>
        <w:t xml:space="preserve">. </w:t>
      </w:r>
    </w:p>
    <w:p w14:paraId="5688588B" w14:textId="77777777" w:rsidR="00444490" w:rsidRDefault="00444490" w:rsidP="00444490">
      <w:pPr>
        <w:pStyle w:val="Meziodstavce"/>
      </w:pPr>
    </w:p>
    <w:p w14:paraId="47B9A67C" w14:textId="77777777" w:rsidR="00444490" w:rsidRDefault="00444490" w:rsidP="00444490">
      <w:pPr>
        <w:pStyle w:val="lneksmlouvytextPVL"/>
      </w:pPr>
      <w:r>
        <w:lastRenderedPageBreak/>
        <w:t>Zhotovitel je povinen na předaném staveništi zajistit dodržování právních a ostatních předpisů týkajících se bezpečnosti práce a požární ochrany svých zaměstnanců nebo poddodavatelů zhotovitele.</w:t>
      </w:r>
    </w:p>
    <w:p w14:paraId="3834CE1F" w14:textId="77777777" w:rsidR="00444490" w:rsidRDefault="00444490" w:rsidP="00444490">
      <w:pPr>
        <w:pStyle w:val="Meziodstavce"/>
        <w:ind w:left="426" w:hanging="426"/>
      </w:pPr>
    </w:p>
    <w:p w14:paraId="5CD44464" w14:textId="77777777" w:rsidR="00444490" w:rsidRDefault="00444490" w:rsidP="00444490">
      <w:pPr>
        <w:pStyle w:val="lneksmlouvytextPVL"/>
      </w:pPr>
      <w:r>
        <w:t>Zhotovitel zajistí na staveništi hygienické a sociální zařízení a prostředky pro poskytování první lékařské pomoci.</w:t>
      </w:r>
    </w:p>
    <w:p w14:paraId="565094F5" w14:textId="77777777" w:rsidR="00444490" w:rsidRDefault="00444490" w:rsidP="00444490">
      <w:pPr>
        <w:pStyle w:val="Meziodstavce"/>
        <w:ind w:left="426" w:hanging="426"/>
      </w:pPr>
    </w:p>
    <w:p w14:paraId="6C6F52AB" w14:textId="77777777" w:rsidR="00444490" w:rsidRDefault="00444490" w:rsidP="00444490">
      <w:pPr>
        <w:pStyle w:val="lneksmlouvytextPVL"/>
      </w:pPr>
      <w:r>
        <w:t>Zhotovitel je povinen provádět stavební práce s nejvyšší možnou odbornou péčí, a to zejména vzhledem k možnému znečištění povrchových vod ropnými produkty při použití mechanizace. V případě nedostatečných opatření je zhotovitel povinen na základě požadavku objednatele provést nápravu.</w:t>
      </w:r>
    </w:p>
    <w:p w14:paraId="3CEC53C5" w14:textId="51569098" w:rsidR="008744E8" w:rsidRDefault="008744E8" w:rsidP="00444490">
      <w:pPr>
        <w:pStyle w:val="Odstavecseseznamem"/>
        <w:spacing w:after="0" w:line="240" w:lineRule="auto"/>
        <w:ind w:left="0"/>
      </w:pPr>
    </w:p>
    <w:p w14:paraId="320FA3B7" w14:textId="77777777" w:rsidR="00444490" w:rsidRDefault="00444490" w:rsidP="00444490">
      <w:pPr>
        <w:pStyle w:val="lneksmlouvynadpisPVL"/>
        <w:ind w:left="360"/>
      </w:pPr>
      <w:r>
        <w:t>Staveniště</w:t>
      </w:r>
    </w:p>
    <w:p w14:paraId="1D086DD0" w14:textId="77777777" w:rsidR="00444490" w:rsidRDefault="00444490" w:rsidP="00444490">
      <w:pPr>
        <w:pStyle w:val="lneksmlouvytextPVL"/>
      </w:pPr>
      <w:r>
        <w:t xml:space="preserve">Objednatel se zavazuje předat zhotoviteli staveniště </w:t>
      </w:r>
      <w:r w:rsidRPr="00742989">
        <w:rPr>
          <w:lang w:val="cs-CZ"/>
        </w:rPr>
        <w:t xml:space="preserve">nejpozději do </w:t>
      </w:r>
      <w:r w:rsidR="00714086">
        <w:rPr>
          <w:lang w:val="cs-CZ"/>
        </w:rPr>
        <w:t xml:space="preserve"> 30</w:t>
      </w:r>
      <w:r w:rsidRPr="00742989">
        <w:rPr>
          <w:lang w:val="cs-CZ"/>
        </w:rPr>
        <w:t xml:space="preserve"> kalendářních dní</w:t>
      </w:r>
      <w:r>
        <w:rPr>
          <w:lang w:val="cs-CZ"/>
        </w:rPr>
        <w:t xml:space="preserve"> od nabytí účinnosti této smlouvy o dílo, </w:t>
      </w:r>
      <w:r>
        <w:t>pokud se smluvní strany nedohodnou jinak.</w:t>
      </w:r>
    </w:p>
    <w:p w14:paraId="67697F3B" w14:textId="77777777" w:rsidR="00444490" w:rsidRDefault="00444490" w:rsidP="00444490">
      <w:pPr>
        <w:pStyle w:val="Meziodstavce"/>
        <w:ind w:left="426" w:hanging="426"/>
      </w:pPr>
    </w:p>
    <w:p w14:paraId="5542DCE3" w14:textId="77777777" w:rsidR="00444490" w:rsidRDefault="00444490" w:rsidP="00444490">
      <w:pPr>
        <w:pStyle w:val="lneksmlouvytextPVL"/>
      </w:pPr>
      <w:r>
        <w:t>Zařízení staveniště (dále jen „ZS“), jeho uspořádání a vztahy k okolí (včetně případného dopravního značení apod.) jsou součástí díla. Cena za vybudování a likvidaci ZS je součástí ceny díla. ZS včetně všech nutných přípojek zabezpečuje zhotovitel. Materiál získaný po demontáži ZS je majetkem zhotovitele. Vyžaduje-li vybudování ZS stavební povolení nebo jeho projednání s dotčenými orgány státní správy či jinými osobami, zajistí je zhotovitel na vlastní náklady.</w:t>
      </w:r>
    </w:p>
    <w:p w14:paraId="0120E43C" w14:textId="77777777" w:rsidR="00444490" w:rsidRDefault="00444490" w:rsidP="00444490">
      <w:pPr>
        <w:pStyle w:val="Odstavecseseznamem"/>
        <w:spacing w:after="0" w:line="240" w:lineRule="auto"/>
      </w:pPr>
    </w:p>
    <w:p w14:paraId="65E07742" w14:textId="77777777" w:rsidR="00444490" w:rsidRDefault="00444490" w:rsidP="00444490">
      <w:pPr>
        <w:pStyle w:val="lneksmlouvytextPVL"/>
      </w:pPr>
      <w:r>
        <w:t>Zhotovitel je povinen do 15 kalendářních dní po odevzdání a převzetí díla vyklidit staveniště a upravit je do </w:t>
      </w:r>
      <w:bookmarkStart w:id="6" w:name="OLE_LINK1"/>
      <w:r>
        <w:t xml:space="preserve"> stavu předepsaného příslušnou projektovou dokumentací</w:t>
      </w:r>
      <w:bookmarkEnd w:id="6"/>
      <w:r>
        <w:t xml:space="preserve">, nebo není-li tento stav projektovou dokumentací specifikován, tak do původního stavu. </w:t>
      </w:r>
    </w:p>
    <w:p w14:paraId="6F4C1849" w14:textId="77777777" w:rsidR="00444490" w:rsidRDefault="00444490" w:rsidP="00444490">
      <w:pPr>
        <w:pStyle w:val="Meziodstavce"/>
        <w:ind w:left="426" w:hanging="426"/>
      </w:pPr>
    </w:p>
    <w:p w14:paraId="554C90BE" w14:textId="77777777" w:rsidR="00444490" w:rsidRDefault="00444490" w:rsidP="00444490">
      <w:pPr>
        <w:pStyle w:val="lneksmlouvytextPVL"/>
      </w:pPr>
      <w:r>
        <w:t>Příjezdové komunikace, pozemky a konstrukce dotčené stavbou uvede zhotovitel do stavu předepsaného příslušnou projektovou dokumentací, nebo, není-li tento stav projektovou dokumentací specifikován, do původního stavu a protokolárně je předá zpět vlastníkům.</w:t>
      </w:r>
    </w:p>
    <w:p w14:paraId="7559BC56" w14:textId="77777777" w:rsidR="004A6793" w:rsidRDefault="004A6793" w:rsidP="004A6793">
      <w:pPr>
        <w:pStyle w:val="Odstavecseseznamem"/>
      </w:pPr>
    </w:p>
    <w:p w14:paraId="0E9B1DFD" w14:textId="6B96D89B" w:rsidR="004A6793" w:rsidRPr="00393C5C" w:rsidRDefault="004A6793" w:rsidP="004A6793">
      <w:pPr>
        <w:pStyle w:val="lneksmlouvytextPVL"/>
      </w:pPr>
      <w:r w:rsidRPr="00393C5C">
        <w:t>Zhotovitel při provádění dohodnuté činnosti bude dodržovat hygienické a ekologické předpisy na předaném pracovišti-staveništi objednatele a bude provádět opatření proti úniku nebezpečných látek a látek závadných vodám, zvláště ropných látek ze strojů a zařízení. Je odpovědný za správné uložení těchto látek dle příslušných předpisů.</w:t>
      </w:r>
      <w:r w:rsidRPr="004A6793">
        <w:t xml:space="preserve"> Dojde-li přesto k úniku nebezpečných látek, zhotovitel je povinen na vlastní náklady provádět opatření, aby nedošlo k znečištění povrchových a podzemních vod. V případě znečištění vod je povinen neprodleně zahájit činnost k omezení škodlivých následků. Každý únik je povinen nahlásit příslušnému Hasičskému záchrannému sboru ČR, příslušnému vodoprávnímu úřadu a objednateli. Nepřetržitá služba pro příjem hlášení havárií je zajišťována u Povodí Ohře, s. p., na odboru VH-dispečinku, tel.</w:t>
      </w:r>
    </w:p>
    <w:p w14:paraId="6FDA385E" w14:textId="0404E9CF" w:rsidR="00444490" w:rsidRDefault="00444490" w:rsidP="00444490">
      <w:pPr>
        <w:pStyle w:val="Meziodstavce"/>
        <w:rPr>
          <w:lang w:val="cs-CZ"/>
        </w:rPr>
      </w:pPr>
    </w:p>
    <w:p w14:paraId="21B1569A" w14:textId="77777777" w:rsidR="00444490" w:rsidRDefault="00444490" w:rsidP="00444490">
      <w:pPr>
        <w:pStyle w:val="lneksmlouvynadpisPVL"/>
        <w:ind w:left="360"/>
      </w:pPr>
      <w:r>
        <w:t>Kontrola provádění díla</w:t>
      </w:r>
    </w:p>
    <w:p w14:paraId="2B540D84" w14:textId="77777777" w:rsidR="00444490" w:rsidRDefault="00444490" w:rsidP="00444490">
      <w:pPr>
        <w:pStyle w:val="lneksmlouvytextPVL"/>
      </w:pPr>
      <w:r>
        <w:t>Objednatel vykonává na stavbě občasný technický dozor k tomu pověřenými osobami a v jeho průběhu sleduje zejména, zda jsou práce prováděny v souladu se smlouvou a příslušnou projektovou dokumentací, podle technických norem, jiných právních předpisů a rozhodnutí oprávněných orgánů. Na nedostatky zjištěné v průběhu prací musí neprodleně upozornit zápisem do stavebního deníku.</w:t>
      </w:r>
    </w:p>
    <w:p w14:paraId="529743F0" w14:textId="77777777" w:rsidR="00444490" w:rsidRDefault="00444490" w:rsidP="00444490">
      <w:pPr>
        <w:pStyle w:val="Meziodstavce"/>
        <w:ind w:left="426" w:hanging="426"/>
      </w:pPr>
    </w:p>
    <w:p w14:paraId="101636DE" w14:textId="170B08AD" w:rsidR="00444490" w:rsidRDefault="00444490" w:rsidP="00444490">
      <w:pPr>
        <w:pStyle w:val="lneksmlouvytextPVL"/>
      </w:pPr>
      <w:r>
        <w:t xml:space="preserve">Technický dozor objednatele není oprávněn zasahovat do činnosti pracovníků zhotovitele. Je však oprávněn dát pracovníkům zhotovitele příkaz přerušit práce, pokud odpovědný pracovník zhotovitele není dosažitelný, a je-li ohrožena kvalita prováděné stavby, život nebo zdraví pracovníků na stavbě, případně životní prostředí. Odpovědným pracovníkem </w:t>
      </w:r>
      <w:r>
        <w:lastRenderedPageBreak/>
        <w:t>zhotovitele je osoba uvedená v záhlaví smlouvy jako osoba oprávněná jednat o věcech technických. Příkaz k přerušení prací bude učiněn prostřednictvím zápisu do stavebního deníku. Zhotovitel se zavazuje zajistit okamžité provedení tohoto pokynu objednatele a zastavit práce do doby projednání připomínek objednatele s osobou oprávněnou jednat za zhotovitele ve věcech technických.</w:t>
      </w:r>
    </w:p>
    <w:p w14:paraId="3F438C9C" w14:textId="77777777" w:rsidR="00444490" w:rsidRDefault="00444490" w:rsidP="00444490">
      <w:pPr>
        <w:pStyle w:val="Meziodstavce"/>
        <w:ind w:left="426" w:hanging="426"/>
      </w:pPr>
    </w:p>
    <w:p w14:paraId="1D760BB9" w14:textId="77777777" w:rsidR="00444490" w:rsidRDefault="00444490" w:rsidP="00444490">
      <w:pPr>
        <w:pStyle w:val="lneksmlouvytextPVL"/>
      </w:pPr>
      <w:r>
        <w:t>Technický dozor objednatele je oprávněn kontrolovat provádění díla v plném rozsahu a je při tom oprávněn vstupovat na staveniště a na všechna pracoviště zhotovitele, kde se vyrábějí výrobky pro stavbu, a do skladů zhotovitele, kde se materiály a výrobky pro stavbu skladují. Zhotovitel je povinen umožnit kontrolu technickému dozoru a při kontrole poskytovat nezbytnou součinnost.</w:t>
      </w:r>
    </w:p>
    <w:p w14:paraId="54AC83E2" w14:textId="77777777" w:rsidR="00444490" w:rsidRDefault="00444490" w:rsidP="00444490">
      <w:pPr>
        <w:pStyle w:val="Meziodstavce"/>
        <w:ind w:left="426" w:hanging="426"/>
      </w:pPr>
    </w:p>
    <w:p w14:paraId="794C6078" w14:textId="67C351B6" w:rsidR="00444490" w:rsidRDefault="00444490" w:rsidP="00444490">
      <w:pPr>
        <w:pStyle w:val="lneksmlouvytextPVL"/>
      </w:pPr>
      <w:r>
        <w:t>Zhotovitel je povinen neprodleně odstranit zjištěné nedostatky, které technický dozor zapsal do stavebního deníku, pokud se smluvní strany nedohodnou jinak.</w:t>
      </w:r>
    </w:p>
    <w:p w14:paraId="021DE6F7" w14:textId="77777777" w:rsidR="00444490" w:rsidRDefault="00444490" w:rsidP="00444490">
      <w:pPr>
        <w:pStyle w:val="Meziodstavce"/>
        <w:ind w:left="426" w:hanging="426"/>
      </w:pPr>
    </w:p>
    <w:p w14:paraId="50323F83" w14:textId="77777777" w:rsidR="00444490" w:rsidRDefault="00444490" w:rsidP="00444490">
      <w:pPr>
        <w:pStyle w:val="lneksmlouvytextPVL"/>
      </w:pPr>
      <w:r>
        <w:t>Technický dozor objednatele je oprávněn po zhotoviteli požadovat prokázání původu a vlastností materiálů a výrobků použitých pro stavbu.</w:t>
      </w:r>
    </w:p>
    <w:p w14:paraId="32BB5DC2" w14:textId="77777777" w:rsidR="00444490" w:rsidRDefault="00444490" w:rsidP="00444490">
      <w:pPr>
        <w:pStyle w:val="Meziodstavce"/>
        <w:ind w:left="426" w:hanging="426"/>
        <w:rPr>
          <w:lang w:val="cs-CZ"/>
        </w:rPr>
      </w:pPr>
    </w:p>
    <w:p w14:paraId="5908ABCC" w14:textId="0AA2A0DB" w:rsidR="00444490" w:rsidRDefault="00444490" w:rsidP="00444490">
      <w:pPr>
        <w:pStyle w:val="lneksmlouvytextPVL"/>
      </w:pPr>
      <w:r>
        <w:t>Zhotovitel je povinen vyzvat technický dozor objednatele ke kontrole provedení částí díla, které budou dalším postupem zakryty anebo u nichž další postup prací jinak znemožní kontrolu. Výzva ke kontrole musí být provedena písemným sdělením, nebo telefonickým sdělením se současným zápisem do stavebního deníku nebo jiným odpovídajícím způsobem, a to nejméně tři pracovní dny před požadovaným termínem pokračování prací. O provedené prohlídce bude proveden zápis do stavebního deníku. Nereaguje-li technický dozor objednatele na výzvu zhotovitele, může zhotovitel po marném uplynutí lhůty 3 pracovních dnů pokračovat v práci. Technický dozor objednatele je však oprávněn požadovat na zhotoviteli dodatečné odkrytí příslušné části díla. Pokud se dodatečně zjistí, že dílo má vadu, hradí náklady na odkrytí zhotovitel, v případě, že dílo je bez vad, hradí náklady na jeho odkrytí objednatel.</w:t>
      </w:r>
    </w:p>
    <w:p w14:paraId="3CB3A686" w14:textId="77777777" w:rsidR="00444490" w:rsidRDefault="00444490" w:rsidP="00444490">
      <w:pPr>
        <w:pStyle w:val="lneksmlouvytextPVL"/>
        <w:numPr>
          <w:ilvl w:val="0"/>
          <w:numId w:val="0"/>
        </w:numPr>
        <w:ind w:left="426"/>
      </w:pPr>
      <w:bookmarkStart w:id="7" w:name="_Ref473801819"/>
    </w:p>
    <w:p w14:paraId="53082E5B" w14:textId="77777777" w:rsidR="00444490" w:rsidRDefault="00444490" w:rsidP="00444490">
      <w:pPr>
        <w:pStyle w:val="lneksmlouvytextPVL"/>
      </w:pPr>
      <w:r>
        <w:t xml:space="preserve">Technický dozor objednatele je oprávněn vyzvat zhotovitele k předložení písemného </w:t>
      </w:r>
      <w:r w:rsidR="0054062D">
        <w:rPr>
          <w:lang w:val="cs-CZ"/>
        </w:rPr>
        <w:t xml:space="preserve"> </w:t>
      </w:r>
      <w:r>
        <w:t>harmonogramu</w:t>
      </w:r>
      <w:r w:rsidR="00AB7775">
        <w:rPr>
          <w:lang w:val="cs-CZ"/>
        </w:rPr>
        <w:t xml:space="preserve"> postupu</w:t>
      </w:r>
      <w:r>
        <w:t xml:space="preserve"> provádění díla (dále jen „harmonogram“), zhotovitel </w:t>
      </w:r>
      <w:r w:rsidR="00AB7775">
        <w:rPr>
          <w:lang w:val="cs-CZ"/>
        </w:rPr>
        <w:t xml:space="preserve">je povinen od této výzvy </w:t>
      </w:r>
      <w:r>
        <w:t xml:space="preserve"> </w:t>
      </w:r>
      <w:r w:rsidR="00AB7775">
        <w:rPr>
          <w:lang w:val="cs-CZ"/>
        </w:rPr>
        <w:t xml:space="preserve">předat </w:t>
      </w:r>
      <w:r>
        <w:t xml:space="preserve">objednateli </w:t>
      </w:r>
      <w:r w:rsidR="00507AAC">
        <w:rPr>
          <w:lang w:val="cs-CZ"/>
        </w:rPr>
        <w:t xml:space="preserve"> </w:t>
      </w:r>
      <w:r w:rsidR="00AB7775">
        <w:rPr>
          <w:lang w:val="cs-CZ"/>
        </w:rPr>
        <w:t xml:space="preserve">vypracovaný harmonogram </w:t>
      </w:r>
      <w:r w:rsidR="00507AAC">
        <w:rPr>
          <w:lang w:val="cs-CZ"/>
        </w:rPr>
        <w:t>do 7 kalendářních dnů</w:t>
      </w:r>
      <w:r w:rsidR="00507AAC">
        <w:t>.</w:t>
      </w:r>
      <w:r>
        <w:t>.</w:t>
      </w:r>
      <w:bookmarkEnd w:id="7"/>
      <w:r>
        <w:t xml:space="preserve"> Obdobně je technický dozor objednatele oprávněn požadovat vypracování revidovaného harmonogramu kdykoliv předchozí harmonogram nesouhlasí se skutečným postupem prací nebo jinými povinnostmi zhotovitele dle této smlouvy.</w:t>
      </w:r>
    </w:p>
    <w:p w14:paraId="7BE7446D" w14:textId="77777777" w:rsidR="00444490" w:rsidRDefault="00444490" w:rsidP="00444490">
      <w:pPr>
        <w:pStyle w:val="Meziodstavce"/>
        <w:ind w:left="426" w:hanging="426"/>
      </w:pPr>
    </w:p>
    <w:p w14:paraId="723914F6" w14:textId="077B2C8E" w:rsidR="00444490" w:rsidRDefault="00444490" w:rsidP="00444490">
      <w:pPr>
        <w:pStyle w:val="lneksmlouvytextPVL"/>
      </w:pPr>
      <w:r>
        <w:t>Výzva k předložení harmonogramu dle odst. 7</w:t>
      </w:r>
      <w:r>
        <w:rPr>
          <w:lang w:val="cs-CZ"/>
        </w:rPr>
        <w:t>.</w:t>
      </w:r>
      <w:r>
        <w:t xml:space="preserve"> tohoto článku může být provedena jakýmikoliv prostředky, avšak musí být bez zbytečného odkladu zapsána do stavebního deníku. Za předaný v souladu s odst. 7</w:t>
      </w:r>
      <w:r>
        <w:rPr>
          <w:lang w:val="cs-CZ"/>
        </w:rPr>
        <w:t>.</w:t>
      </w:r>
      <w:r>
        <w:t xml:space="preserve"> tohoto článku se harmonogram považuje i v případě, že jej zhotovitel vložil na samostatný list stavebního deníku.</w:t>
      </w:r>
    </w:p>
    <w:p w14:paraId="6F9F1E82" w14:textId="77777777" w:rsidR="00E50D96" w:rsidRDefault="00E50D96" w:rsidP="00444490">
      <w:pPr>
        <w:pStyle w:val="Meziodstavce"/>
        <w:rPr>
          <w:rFonts w:cs="Times New Roman"/>
          <w:lang w:val="cs-CZ"/>
        </w:rPr>
      </w:pPr>
    </w:p>
    <w:p w14:paraId="20C8399E" w14:textId="77777777" w:rsidR="00444490" w:rsidRDefault="00444490" w:rsidP="00444490">
      <w:pPr>
        <w:pStyle w:val="lneksmlouvynadpisPVL"/>
        <w:ind w:left="360"/>
      </w:pPr>
      <w:r>
        <w:rPr>
          <w:lang w:val="cs-CZ"/>
        </w:rPr>
        <w:t>Technická přejímka a p</w:t>
      </w:r>
      <w:proofErr w:type="spellStart"/>
      <w:r>
        <w:t>ředání</w:t>
      </w:r>
      <w:proofErr w:type="spellEnd"/>
      <w:r>
        <w:t xml:space="preserve"> a převzetí</w:t>
      </w:r>
      <w:r>
        <w:rPr>
          <w:lang w:val="cs-CZ"/>
        </w:rPr>
        <w:t xml:space="preserve"> dokončeného</w:t>
      </w:r>
      <w:r>
        <w:t xml:space="preserve"> díla</w:t>
      </w:r>
    </w:p>
    <w:p w14:paraId="3C5722B0" w14:textId="378F3F1A" w:rsidR="00444490" w:rsidRDefault="00444490" w:rsidP="00444490">
      <w:pPr>
        <w:pStyle w:val="lneksmlouvytextPVL"/>
      </w:pPr>
      <w:r>
        <w:t xml:space="preserve">Předmět plnění – dílo specifikované touto smlouvou je po dokončení stavebních prací předmětem technické přejímky. Technická přejímka je proces technické kontroly díla nebo jeho částí po dokončení stavebních prací na díle nebo jeho části ve lhůtě dle čl. II. odst. 1. písm. </w:t>
      </w:r>
      <w:r w:rsidR="00E81AA9">
        <w:rPr>
          <w:lang w:val="cs-CZ"/>
        </w:rPr>
        <w:t xml:space="preserve"> b</w:t>
      </w:r>
      <w:r>
        <w:t>) této smlouvy. Při technické přejímce bude zejména provedena kontrola stavebních a montážních prací se zaměřením na úplnost a kvalitu za účelem zjištění, zda takové práce odpovídají požadovanému rozsahu, technickým specifikacím, normám a dalším podmínkám definovaným v této smlouvě. V zápisu o technické přejímce dle odst. 9. tohoto článku bude potvrzena úplnost a kvalita dokončených stavebních a montážních prací.</w:t>
      </w:r>
    </w:p>
    <w:p w14:paraId="75DA8DEE" w14:textId="77777777" w:rsidR="00444490" w:rsidRDefault="00444490" w:rsidP="00444490">
      <w:pPr>
        <w:pStyle w:val="Meziodstavce"/>
        <w:ind w:left="426" w:hanging="426"/>
      </w:pPr>
    </w:p>
    <w:p w14:paraId="5C83D50D" w14:textId="0D74A330" w:rsidR="00444490" w:rsidRDefault="00444490" w:rsidP="00444490">
      <w:pPr>
        <w:pStyle w:val="lneksmlouvytextPVL"/>
      </w:pPr>
      <w:bookmarkStart w:id="8" w:name="_Ref473801647"/>
      <w:r>
        <w:t>Předání a převzetí dokončeného díla je předmětem přejímacího řízení</w:t>
      </w:r>
      <w:r w:rsidR="00FF2260">
        <w:rPr>
          <w:lang w:val="cs-CZ"/>
        </w:rPr>
        <w:t>, které bude provedeno koordinovaně s přejímacím řízením díla dle SoD č. 189/2022</w:t>
      </w:r>
      <w:r>
        <w:t xml:space="preserve">. Přejímací řízení </w:t>
      </w:r>
      <w:r>
        <w:lastRenderedPageBreak/>
        <w:t xml:space="preserve">je proces předání a převzetí kompletního díla nebo jeho části ve lhůtě dle čl. II. odst. 1. písm. </w:t>
      </w:r>
      <w:r w:rsidR="00E81AA9">
        <w:rPr>
          <w:lang w:val="cs-CZ"/>
        </w:rPr>
        <w:t xml:space="preserve"> b</w:t>
      </w:r>
      <w:r>
        <w:t>) této smlouvy.</w:t>
      </w:r>
      <w:bookmarkEnd w:id="8"/>
    </w:p>
    <w:p w14:paraId="48913BA6" w14:textId="77777777" w:rsidR="00444490" w:rsidRDefault="00444490" w:rsidP="00444490">
      <w:pPr>
        <w:pStyle w:val="Meziodstavce"/>
        <w:ind w:left="426" w:hanging="426"/>
      </w:pPr>
    </w:p>
    <w:p w14:paraId="06AA26AD" w14:textId="091D6A29" w:rsidR="00444490" w:rsidRDefault="00444490" w:rsidP="00444490">
      <w:pPr>
        <w:pStyle w:val="lneksmlouvytextPVL"/>
      </w:pPr>
      <w:bookmarkStart w:id="9" w:name="_Ref473801663"/>
      <w:r>
        <w:t xml:space="preserve">V době mezi technickou přejímkou a přejímacím řízením je zhotovitel povinen předat objednateli dokumenty dle čl. I. odst. 7. této smlouvy. Objednatel v uvedené době provede kontrolu správnosti a úplnosti dokumentů předaných při technické přejímce. Smluvní strany jsou dále v uvedené době oprávněny uzavřít dodatek k této smlouvě na základě přehledu dodatečných prací předaného a odsouhlaseného dle čl. </w:t>
      </w:r>
      <w:r>
        <w:fldChar w:fldCharType="begin"/>
      </w:r>
      <w:r>
        <w:instrText xml:space="preserve"> REF _Ref473801701 \n \h  \* MERGEFORMAT </w:instrText>
      </w:r>
      <w:r>
        <w:fldChar w:fldCharType="separate"/>
      </w:r>
      <w:r w:rsidR="002E7D6E">
        <w:t xml:space="preserve">III. </w:t>
      </w:r>
      <w:r>
        <w:fldChar w:fldCharType="end"/>
      </w:r>
      <w:r>
        <w:t xml:space="preserve"> této smlouvy.</w:t>
      </w:r>
      <w:bookmarkEnd w:id="9"/>
    </w:p>
    <w:p w14:paraId="489A6661" w14:textId="77777777" w:rsidR="00444490" w:rsidRDefault="00444490" w:rsidP="00444490">
      <w:pPr>
        <w:pStyle w:val="Meziodstavce"/>
        <w:ind w:left="426" w:hanging="426"/>
      </w:pPr>
    </w:p>
    <w:p w14:paraId="66568588" w14:textId="46E4D481" w:rsidR="00444490" w:rsidRDefault="00444490" w:rsidP="00444490">
      <w:pPr>
        <w:pStyle w:val="lneksmlouvytextPVL"/>
      </w:pPr>
      <w:r>
        <w:t xml:space="preserve">Bude-li objednatelem zjištěn nedostatek při kontrole dokumentů dle odst. </w:t>
      </w:r>
      <w:r>
        <w:fldChar w:fldCharType="begin"/>
      </w:r>
      <w:r>
        <w:instrText xml:space="preserve"> REF _Ref473801663 \n \h  \* MERGEFORMAT </w:instrText>
      </w:r>
      <w:r>
        <w:fldChar w:fldCharType="separate"/>
      </w:r>
      <w:r w:rsidR="002E7D6E">
        <w:t>3</w:t>
      </w:r>
      <w:r>
        <w:fldChar w:fldCharType="end"/>
      </w:r>
      <w:r>
        <w:t>. tohoto článku, informuje o tom bezodkladně, nejpozději však do 15 kalendářních dní od předání dokumentů dle odst. 3</w:t>
      </w:r>
      <w:r>
        <w:rPr>
          <w:lang w:val="cs-CZ"/>
        </w:rPr>
        <w:t>.</w:t>
      </w:r>
      <w:r>
        <w:t xml:space="preserve"> tohoto článku. Zhotovitel je povinen vytýkané nedostatky odstranit do předání a převzetí díla. Takovou výzvu je možné provést i zápisem ve stavebním deníku, za doručenou se výzva považuje provedením takového zápisu. Přejímací řízení dle odst. </w:t>
      </w:r>
      <w:r>
        <w:fldChar w:fldCharType="begin"/>
      </w:r>
      <w:r>
        <w:instrText xml:space="preserve"> REF _Ref473801647 \n \h  \* MERGEFORMAT </w:instrText>
      </w:r>
      <w:r>
        <w:fldChar w:fldCharType="separate"/>
      </w:r>
      <w:r w:rsidR="002E7D6E">
        <w:t>2</w:t>
      </w:r>
      <w:r>
        <w:fldChar w:fldCharType="end"/>
      </w:r>
      <w:r>
        <w:t xml:space="preserve">. tohoto článku nelze provést do odstranění vytýkaných nedostatků nebo zjištění, že objednatelem vytýkané nedostatky byly neoprávněné. Objednatel není oprávněn uplatnit smluvní pokutu dle čl. </w:t>
      </w:r>
      <w:r w:rsidR="00473EAA">
        <w:rPr>
          <w:lang w:val="cs-CZ"/>
        </w:rPr>
        <w:t xml:space="preserve">IX. odst. 1. písm. </w:t>
      </w:r>
      <w:proofErr w:type="gramStart"/>
      <w:r w:rsidR="00473EAA">
        <w:rPr>
          <w:lang w:val="cs-CZ"/>
        </w:rPr>
        <w:t>a)</w:t>
      </w:r>
      <w:r>
        <w:t xml:space="preserve"> </w:t>
      </w:r>
      <w:r w:rsidR="00E81AA9">
        <w:rPr>
          <w:lang w:val="cs-CZ"/>
        </w:rPr>
        <w:t xml:space="preserve"> </w:t>
      </w:r>
      <w:r w:rsidR="00B55FE9">
        <w:rPr>
          <w:lang w:val="cs-CZ"/>
        </w:rPr>
        <w:t xml:space="preserve"> </w:t>
      </w:r>
      <w:proofErr w:type="spellStart"/>
      <w:proofErr w:type="gramEnd"/>
      <w:r w:rsidR="00B55FE9" w:rsidRPr="00167DC6">
        <w:t>SoD</w:t>
      </w:r>
      <w:proofErr w:type="spellEnd"/>
      <w:r w:rsidR="00B55FE9" w:rsidRPr="00167DC6">
        <w:t xml:space="preserve"> č. </w:t>
      </w:r>
      <w:r w:rsidR="00B55FE9">
        <w:rPr>
          <w:lang w:val="cs-CZ"/>
        </w:rPr>
        <w:t>189</w:t>
      </w:r>
      <w:r w:rsidR="00B55FE9" w:rsidRPr="00167DC6">
        <w:t>/2022</w:t>
      </w:r>
      <w:r>
        <w:t>, pokud přejímací řízení nebylo provedeno pro neodstranění vytýkaných vad, jež se ukázaly jako neoprávněné.</w:t>
      </w:r>
    </w:p>
    <w:p w14:paraId="204D9AA2" w14:textId="77777777" w:rsidR="00444490" w:rsidRDefault="00444490" w:rsidP="00444490">
      <w:pPr>
        <w:pStyle w:val="Meziodstavce"/>
        <w:ind w:left="426" w:hanging="426"/>
        <w:rPr>
          <w:lang w:val="cs-CZ"/>
        </w:rPr>
      </w:pPr>
    </w:p>
    <w:p w14:paraId="5C3205BA" w14:textId="5E65C881" w:rsidR="00444490" w:rsidRDefault="00444490" w:rsidP="00444490">
      <w:pPr>
        <w:pStyle w:val="lneksmlouvytextPVL"/>
      </w:pPr>
      <w:r>
        <w:t>K </w:t>
      </w:r>
      <w:r>
        <w:rPr>
          <w:lang w:val="cs-CZ"/>
        </w:rPr>
        <w:t>provedení technické přejímky a přejímacího řízení</w:t>
      </w:r>
      <w:r>
        <w:t xml:space="preserve"> vyzve zhotovitel objednatele písemně buď doručením výzvy na adresu objednatele, nebo zápisem ve stavebním deníku, </w:t>
      </w:r>
      <w:r>
        <w:rPr>
          <w:lang w:val="cs-CZ"/>
        </w:rPr>
        <w:t xml:space="preserve">a to </w:t>
      </w:r>
      <w:r>
        <w:t>nejméně 10 kalendářních dní před požadovaným termínem.</w:t>
      </w:r>
    </w:p>
    <w:p w14:paraId="0612985A" w14:textId="77777777" w:rsidR="00444490" w:rsidRDefault="00444490" w:rsidP="00444490">
      <w:pPr>
        <w:pStyle w:val="Meziodstavce"/>
        <w:ind w:left="426" w:hanging="426"/>
      </w:pPr>
    </w:p>
    <w:p w14:paraId="126B57C4" w14:textId="1F9D8B7E" w:rsidR="00444490" w:rsidRDefault="00444490" w:rsidP="00444490">
      <w:pPr>
        <w:pStyle w:val="lneksmlouvytextPVL"/>
      </w:pPr>
      <w:r>
        <w:t xml:space="preserve">V případě, že po zahájení </w:t>
      </w:r>
      <w:r>
        <w:rPr>
          <w:lang w:val="cs-CZ"/>
        </w:rPr>
        <w:t xml:space="preserve">technické přejímky nebo </w:t>
      </w:r>
      <w:r>
        <w:t xml:space="preserve">přejímacího řízení jsou zjištěny okolnosti, které by bránily </w:t>
      </w:r>
      <w:r>
        <w:rPr>
          <w:lang w:val="cs-CZ"/>
        </w:rPr>
        <w:t xml:space="preserve">jejich </w:t>
      </w:r>
      <w:r>
        <w:t>dokončení, mohou smluvní strany dohodou stanovit nový termín</w:t>
      </w:r>
      <w:r>
        <w:rPr>
          <w:lang w:val="cs-CZ"/>
        </w:rPr>
        <w:t>.</w:t>
      </w:r>
      <w:r>
        <w:t xml:space="preserve"> </w:t>
      </w:r>
      <w:r>
        <w:rPr>
          <w:lang w:val="cs-CZ"/>
        </w:rPr>
        <w:t>N</w:t>
      </w:r>
      <w:r>
        <w:t xml:space="preserve">edojde-li k dohodě, je oprávněn termín </w:t>
      </w:r>
      <w:r>
        <w:rPr>
          <w:lang w:val="cs-CZ"/>
        </w:rPr>
        <w:t xml:space="preserve">stanovit </w:t>
      </w:r>
      <w:r>
        <w:t>objednatel.</w:t>
      </w:r>
      <w:r>
        <w:rPr>
          <w:lang w:val="cs-CZ"/>
        </w:rPr>
        <w:t xml:space="preserve"> Prodloužení lhůty pro předání a převzetí díla dle čl. II. odst. 1. písm. </w:t>
      </w:r>
      <w:r w:rsidR="00E81AA9">
        <w:rPr>
          <w:lang w:val="cs-CZ"/>
        </w:rPr>
        <w:t xml:space="preserve"> b</w:t>
      </w:r>
      <w:r>
        <w:rPr>
          <w:lang w:val="cs-CZ"/>
        </w:rPr>
        <w:t>) této smlouvy dle tohoto odstavce může být provedeno jen v souladu s čl. XI</w:t>
      </w:r>
      <w:r w:rsidR="000E07D3">
        <w:rPr>
          <w:lang w:val="cs-CZ"/>
        </w:rPr>
        <w:t>V</w:t>
      </w:r>
      <w:r>
        <w:rPr>
          <w:lang w:val="cs-CZ"/>
        </w:rPr>
        <w:t xml:space="preserve">. odst. 8. </w:t>
      </w:r>
      <w:r w:rsidR="00E81AA9">
        <w:rPr>
          <w:lang w:val="cs-CZ"/>
        </w:rPr>
        <w:t xml:space="preserve"> </w:t>
      </w:r>
      <w:r w:rsidR="00473EAA" w:rsidRPr="00167DC6">
        <w:t xml:space="preserve">SoD č. </w:t>
      </w:r>
      <w:r w:rsidR="00473EAA">
        <w:rPr>
          <w:lang w:val="cs-CZ"/>
        </w:rPr>
        <w:t>189</w:t>
      </w:r>
      <w:r w:rsidR="00473EAA" w:rsidRPr="00167DC6">
        <w:t>/2022</w:t>
      </w:r>
      <w:r>
        <w:rPr>
          <w:lang w:val="cs-CZ"/>
        </w:rPr>
        <w:t>.</w:t>
      </w:r>
    </w:p>
    <w:p w14:paraId="3B12ADFB" w14:textId="77777777" w:rsidR="00444490" w:rsidRDefault="00444490" w:rsidP="00444490">
      <w:pPr>
        <w:pStyle w:val="Meziodstavce"/>
      </w:pPr>
    </w:p>
    <w:p w14:paraId="56A93D5D" w14:textId="006E1100" w:rsidR="00444490" w:rsidRDefault="00444490" w:rsidP="00444490">
      <w:pPr>
        <w:pStyle w:val="lneksmlouvytextPVL"/>
      </w:pPr>
      <w:r>
        <w:t>Dílo se považuje za dokončené, nemá-li v době př</w:t>
      </w:r>
      <w:r>
        <w:rPr>
          <w:lang w:val="cs-CZ"/>
        </w:rPr>
        <w:t>ejímacího</w:t>
      </w:r>
      <w:r>
        <w:t xml:space="preserve"> </w:t>
      </w:r>
      <w:r>
        <w:rPr>
          <w:lang w:val="cs-CZ"/>
        </w:rPr>
        <w:t xml:space="preserve">řízení </w:t>
      </w:r>
      <w:r>
        <w:t>zjistitelné vady ani při vynaložení veškeré odborné péče, je provedeno v požadované kvalitě, je schopné plnit požadovanou funkci</w:t>
      </w:r>
      <w:r w:rsidR="00673A42">
        <w:rPr>
          <w:lang w:val="cs-CZ"/>
        </w:rPr>
        <w:t>. Výše uvedené se vztahuje výlučně k dílu provedeném</w:t>
      </w:r>
      <w:r w:rsidR="00F31D38">
        <w:rPr>
          <w:lang w:val="cs-CZ"/>
        </w:rPr>
        <w:t>u</w:t>
      </w:r>
      <w:r w:rsidR="00673A42">
        <w:rPr>
          <w:lang w:val="cs-CZ"/>
        </w:rPr>
        <w:t xml:space="preserve"> zhotovitelem a nevztahuje se na vady protiplnění</w:t>
      </w:r>
      <w:r w:rsidR="00F31D38">
        <w:rPr>
          <w:lang w:val="cs-CZ"/>
        </w:rPr>
        <w:t>, technick</w:t>
      </w:r>
      <w:r w:rsidR="009E5C71">
        <w:rPr>
          <w:lang w:val="cs-CZ"/>
        </w:rPr>
        <w:t>ého</w:t>
      </w:r>
      <w:r w:rsidR="00F31D38">
        <w:rPr>
          <w:lang w:val="cs-CZ"/>
        </w:rPr>
        <w:t xml:space="preserve"> návrh</w:t>
      </w:r>
      <w:r w:rsidR="009E5C71">
        <w:rPr>
          <w:lang w:val="cs-CZ"/>
        </w:rPr>
        <w:t>u</w:t>
      </w:r>
      <w:r w:rsidR="00F31D38">
        <w:rPr>
          <w:lang w:val="cs-CZ"/>
        </w:rPr>
        <w:t xml:space="preserve"> nebo </w:t>
      </w:r>
      <w:r w:rsidR="00673A42">
        <w:rPr>
          <w:lang w:val="cs-CZ"/>
        </w:rPr>
        <w:t xml:space="preserve">požadavků objednatele </w:t>
      </w:r>
      <w:r w:rsidR="00F31D38">
        <w:rPr>
          <w:lang w:val="cs-CZ"/>
        </w:rPr>
        <w:t>ohledně díla</w:t>
      </w:r>
      <w:r w:rsidR="00673A42">
        <w:rPr>
          <w:lang w:val="cs-CZ"/>
        </w:rPr>
        <w:t xml:space="preserve"> </w:t>
      </w:r>
      <w:r w:rsidR="009E5C71" w:rsidRPr="009E5C71">
        <w:rPr>
          <w:bCs/>
          <w:lang w:val="cs-CZ"/>
        </w:rPr>
        <w:t>(</w:t>
      </w:r>
      <w:r w:rsidR="009E5C71">
        <w:rPr>
          <w:bCs/>
          <w:lang w:val="cs-CZ"/>
        </w:rPr>
        <w:t xml:space="preserve">např. </w:t>
      </w:r>
      <w:r w:rsidR="009E5C71" w:rsidRPr="009E5C71">
        <w:rPr>
          <w:bCs/>
          <w:lang w:val="cs-CZ"/>
        </w:rPr>
        <w:t xml:space="preserve">ČAR, komora OK, </w:t>
      </w:r>
      <w:r w:rsidR="00D9674E">
        <w:rPr>
          <w:bCs/>
          <w:lang w:val="cs-CZ"/>
        </w:rPr>
        <w:t xml:space="preserve">mazací agregáty, </w:t>
      </w:r>
      <w:r w:rsidR="009E5C71" w:rsidRPr="009E5C71">
        <w:rPr>
          <w:bCs/>
          <w:lang w:val="cs-CZ"/>
        </w:rPr>
        <w:t>vnitřní části</w:t>
      </w:r>
      <w:r w:rsidR="009E5C71">
        <w:rPr>
          <w:bCs/>
          <w:lang w:val="cs-CZ"/>
        </w:rPr>
        <w:t xml:space="preserve"> – viz Příloha č. 2) </w:t>
      </w:r>
      <w:r w:rsidR="00673A42">
        <w:rPr>
          <w:lang w:val="cs-CZ"/>
        </w:rPr>
        <w:t>a nefunkčnosti díla z</w:t>
      </w:r>
      <w:r w:rsidR="009E5C71">
        <w:rPr>
          <w:lang w:val="cs-CZ"/>
        </w:rPr>
        <w:t> </w:t>
      </w:r>
      <w:r w:rsidR="00673A42">
        <w:rPr>
          <w:lang w:val="cs-CZ"/>
        </w:rPr>
        <w:t>důvodů těchto vad</w:t>
      </w:r>
      <w:r w:rsidR="009E5C71">
        <w:rPr>
          <w:lang w:val="cs-CZ"/>
        </w:rPr>
        <w:t xml:space="preserve"> přičitatelných objednateli</w:t>
      </w:r>
      <w:r>
        <w:t xml:space="preserve">. Ukončení </w:t>
      </w:r>
      <w:r>
        <w:rPr>
          <w:lang w:val="cs-CZ"/>
        </w:rPr>
        <w:t xml:space="preserve">přejímacího řízení </w:t>
      </w:r>
      <w:r>
        <w:t>a</w:t>
      </w:r>
      <w:r>
        <w:rPr>
          <w:lang w:val="cs-CZ"/>
        </w:rPr>
        <w:t xml:space="preserve"> tím i</w:t>
      </w:r>
      <w:r>
        <w:t xml:space="preserve"> předání díla je stvrzeno podpisy oprávněných osob objednatele a oprávněných osob zhotovitele</w:t>
      </w:r>
      <w:r w:rsidR="004F4F88">
        <w:rPr>
          <w:lang w:val="cs-CZ"/>
        </w:rPr>
        <w:t xml:space="preserve"> </w:t>
      </w:r>
      <w:r>
        <w:t>v zápise o předání a převzetí díla</w:t>
      </w:r>
      <w:r>
        <w:rPr>
          <w:lang w:val="cs-CZ"/>
        </w:rPr>
        <w:t xml:space="preserve"> dle odst. </w:t>
      </w:r>
      <w:r>
        <w:rPr>
          <w:lang w:val="cs-CZ"/>
        </w:rPr>
        <w:fldChar w:fldCharType="begin"/>
      </w:r>
      <w:r>
        <w:rPr>
          <w:lang w:val="cs-CZ"/>
        </w:rPr>
        <w:instrText xml:space="preserve"> REF _Ref473801677 \n \h  \* MERGEFORMAT </w:instrText>
      </w:r>
      <w:r>
        <w:rPr>
          <w:lang w:val="cs-CZ"/>
        </w:rPr>
      </w:r>
      <w:r>
        <w:rPr>
          <w:lang w:val="cs-CZ"/>
        </w:rPr>
        <w:fldChar w:fldCharType="separate"/>
      </w:r>
      <w:r w:rsidR="002E7D6E">
        <w:rPr>
          <w:lang w:val="cs-CZ"/>
        </w:rPr>
        <w:t>9</w:t>
      </w:r>
      <w:r>
        <w:rPr>
          <w:lang w:val="cs-CZ"/>
        </w:rPr>
        <w:fldChar w:fldCharType="end"/>
      </w:r>
      <w:r>
        <w:rPr>
          <w:lang w:val="cs-CZ"/>
        </w:rPr>
        <w:t>. tohoto článku</w:t>
      </w:r>
      <w:r>
        <w:t xml:space="preserve">.  </w:t>
      </w:r>
    </w:p>
    <w:p w14:paraId="35A4080E" w14:textId="77777777" w:rsidR="00444490" w:rsidRDefault="00444490" w:rsidP="00444490">
      <w:pPr>
        <w:pStyle w:val="Meziodstavce"/>
        <w:ind w:left="426" w:hanging="426"/>
      </w:pPr>
    </w:p>
    <w:p w14:paraId="70D5D0CF" w14:textId="1A602D52" w:rsidR="00444490" w:rsidRDefault="00444490" w:rsidP="00444490">
      <w:pPr>
        <w:pStyle w:val="lneksmlouvytextPVL"/>
      </w:pPr>
      <w:r>
        <w:t xml:space="preserve">Objednatel však může po zvážení okolností </w:t>
      </w:r>
      <w:r>
        <w:rPr>
          <w:lang w:val="cs-CZ"/>
        </w:rPr>
        <w:t xml:space="preserve">při přejímacím řízení </w:t>
      </w:r>
      <w:r>
        <w:t>převzít dílo vykazuj</w:t>
      </w:r>
      <w:r>
        <w:rPr>
          <w:lang w:val="cs-CZ"/>
        </w:rPr>
        <w:t>ící</w:t>
      </w:r>
      <w:r>
        <w:t xml:space="preserve"> vady, které </w:t>
      </w:r>
      <w:r>
        <w:rPr>
          <w:bCs/>
        </w:rPr>
        <w:t>samy o sobě ani ve spojení s jinými neovlivní řádné, bezpečné a bezporuchové využití díla</w:t>
      </w:r>
      <w:r w:rsidR="00673A42">
        <w:rPr>
          <w:bCs/>
          <w:lang w:val="cs-CZ"/>
        </w:rPr>
        <w:t xml:space="preserve"> (nevztahuje se </w:t>
      </w:r>
      <w:r w:rsidR="009E5C71">
        <w:rPr>
          <w:bCs/>
          <w:lang w:val="cs-CZ"/>
        </w:rPr>
        <w:t>na ovlivnění řádného, bezpečného a bezporuchového využití díla z důvodů vad protiplnění, technického návrhu nebo požadavků objednatele ohledně díla</w:t>
      </w:r>
      <w:r w:rsidR="00673A42">
        <w:rPr>
          <w:bCs/>
          <w:lang w:val="cs-CZ"/>
        </w:rPr>
        <w:t xml:space="preserve">, které </w:t>
      </w:r>
      <w:r w:rsidR="009E5C71">
        <w:rPr>
          <w:bCs/>
          <w:lang w:val="cs-CZ"/>
        </w:rPr>
        <w:t>nejsou důvodem pro nepřevzetí díla objednatelem</w:t>
      </w:r>
      <w:r w:rsidR="00673A42">
        <w:rPr>
          <w:bCs/>
          <w:lang w:val="cs-CZ"/>
        </w:rPr>
        <w:t>)</w:t>
      </w:r>
      <w:r>
        <w:rPr>
          <w:bCs/>
        </w:rPr>
        <w:t>.</w:t>
      </w:r>
      <w:r>
        <w:t xml:space="preserve"> V zápise o předání a převzetí díla</w:t>
      </w:r>
      <w:r>
        <w:rPr>
          <w:lang w:val="cs-CZ"/>
        </w:rPr>
        <w:t xml:space="preserve"> dle odst. </w:t>
      </w:r>
      <w:r>
        <w:rPr>
          <w:lang w:val="cs-CZ"/>
        </w:rPr>
        <w:fldChar w:fldCharType="begin"/>
      </w:r>
      <w:r>
        <w:rPr>
          <w:lang w:val="cs-CZ"/>
        </w:rPr>
        <w:instrText xml:space="preserve"> REF _Ref473801677 \n \h  \* MERGEFORMAT </w:instrText>
      </w:r>
      <w:r>
        <w:rPr>
          <w:lang w:val="cs-CZ"/>
        </w:rPr>
      </w:r>
      <w:r>
        <w:rPr>
          <w:lang w:val="cs-CZ"/>
        </w:rPr>
        <w:fldChar w:fldCharType="separate"/>
      </w:r>
      <w:r w:rsidR="002E7D6E">
        <w:rPr>
          <w:lang w:val="cs-CZ"/>
        </w:rPr>
        <w:t>9</w:t>
      </w:r>
      <w:r>
        <w:rPr>
          <w:lang w:val="cs-CZ"/>
        </w:rPr>
        <w:fldChar w:fldCharType="end"/>
      </w:r>
      <w:r>
        <w:rPr>
          <w:lang w:val="cs-CZ"/>
        </w:rPr>
        <w:t>. tohoto článku</w:t>
      </w:r>
      <w:r>
        <w:t xml:space="preserve"> s výhradami musí být sjednán termín pro odstranění vad, který podléhá smluvní pokutě podle článku IX. odst. 1. písm. </w:t>
      </w:r>
      <w:proofErr w:type="gramStart"/>
      <w:r>
        <w:rPr>
          <w:lang w:val="cs-CZ"/>
        </w:rPr>
        <w:t>e</w:t>
      </w:r>
      <w:r>
        <w:t xml:space="preserve">) </w:t>
      </w:r>
      <w:r w:rsidR="00E81AA9">
        <w:rPr>
          <w:lang w:val="cs-CZ"/>
        </w:rPr>
        <w:t xml:space="preserve"> </w:t>
      </w:r>
      <w:r w:rsidR="00473EAA" w:rsidRPr="00167DC6">
        <w:t>SoD</w:t>
      </w:r>
      <w:proofErr w:type="gramEnd"/>
      <w:r w:rsidR="00473EAA" w:rsidRPr="00167DC6">
        <w:t xml:space="preserve"> č. </w:t>
      </w:r>
      <w:r w:rsidR="00473EAA">
        <w:rPr>
          <w:lang w:val="cs-CZ"/>
        </w:rPr>
        <w:t>189</w:t>
      </w:r>
      <w:r w:rsidR="00473EAA" w:rsidRPr="00167DC6">
        <w:t>/2022</w:t>
      </w:r>
      <w:r>
        <w:t>.</w:t>
      </w:r>
    </w:p>
    <w:p w14:paraId="55B8793A" w14:textId="77777777" w:rsidR="00444490" w:rsidRDefault="00444490" w:rsidP="00444490">
      <w:pPr>
        <w:pStyle w:val="Meziodstavce"/>
        <w:ind w:left="426" w:hanging="426"/>
      </w:pPr>
    </w:p>
    <w:p w14:paraId="210F92CB" w14:textId="77777777" w:rsidR="00444490" w:rsidRDefault="00444490" w:rsidP="00444490">
      <w:pPr>
        <w:pStyle w:val="lneksmlouvytextPVL"/>
      </w:pPr>
      <w:bookmarkStart w:id="10" w:name="_Ref473801677"/>
      <w:r>
        <w:t>Technická přejímka a přejímací řízení bude provedeno protokolárně, přičemž takový protokol může být označen též jako zápis o technické přejímce nebo zápis o předání a převzetí díla. Takový protokol musí být podepsán oprávněnými osobami objednatele a oprávněnými osobami zhotovitele.</w:t>
      </w:r>
      <w:bookmarkEnd w:id="10"/>
    </w:p>
    <w:p w14:paraId="6D7F3EB9" w14:textId="77777777" w:rsidR="00444490" w:rsidRDefault="00444490" w:rsidP="00444490">
      <w:pPr>
        <w:pStyle w:val="Meziodstavce"/>
        <w:ind w:left="426" w:hanging="426"/>
      </w:pPr>
    </w:p>
    <w:p w14:paraId="45963C43" w14:textId="77777777" w:rsidR="00444490" w:rsidRDefault="00444490" w:rsidP="00444490">
      <w:pPr>
        <w:pStyle w:val="lneksmlouvytextPVL"/>
      </w:pPr>
      <w:r>
        <w:t>Vlastníkem zhotovovaného díla je Česká republika s právem hospodařit pro objednatele a to od samého počátku provádění díla.</w:t>
      </w:r>
    </w:p>
    <w:p w14:paraId="2F92B653" w14:textId="2D4C86E4" w:rsidR="00444490" w:rsidRDefault="00444490" w:rsidP="00444490">
      <w:pPr>
        <w:pStyle w:val="Meziodstavce"/>
        <w:rPr>
          <w:lang w:val="cs-CZ"/>
        </w:rPr>
      </w:pPr>
    </w:p>
    <w:p w14:paraId="6BDFB669" w14:textId="77777777" w:rsidR="00EC72A3" w:rsidRDefault="00EC72A3" w:rsidP="00444490">
      <w:pPr>
        <w:pStyle w:val="Meziodstavce"/>
        <w:rPr>
          <w:lang w:val="cs-CZ"/>
        </w:rPr>
      </w:pPr>
    </w:p>
    <w:p w14:paraId="2A695BC8" w14:textId="77777777" w:rsidR="00444490" w:rsidRDefault="00444490" w:rsidP="00444490">
      <w:pPr>
        <w:pStyle w:val="lneksmlouvynadpisPVL"/>
        <w:ind w:left="360"/>
      </w:pPr>
      <w:r>
        <w:lastRenderedPageBreak/>
        <w:t>Záruka a odpovědnost za škody</w:t>
      </w:r>
    </w:p>
    <w:p w14:paraId="26F2C207" w14:textId="3F89C51D" w:rsidR="00444490" w:rsidRDefault="00444490" w:rsidP="00444490">
      <w:pPr>
        <w:pStyle w:val="lneksmlouvytextPVL"/>
      </w:pPr>
      <w:r>
        <w:t>Zhotovitel odpovídá za škody, které vzniknou objednateli a které mají původ ve vadném, neúplném nebo opožděném plnění zhotovitele, nebo v porušení jiné povinnosti zhotovitele vyplývající z této smlouvy.</w:t>
      </w:r>
      <w:r w:rsidR="009E5C71">
        <w:rPr>
          <w:lang w:val="cs-CZ"/>
        </w:rPr>
        <w:t xml:space="preserve"> </w:t>
      </w:r>
      <w:r w:rsidR="009E5C71">
        <w:rPr>
          <w:bCs/>
          <w:lang w:val="cs-CZ"/>
        </w:rPr>
        <w:t xml:space="preserve">Zhotovitele však neodpovídá za škody, které mají původ v protiplnění, technickém návrhu nebo požadavcích objednatele ohledně díla </w:t>
      </w:r>
      <w:r w:rsidR="009E5C71" w:rsidRPr="009E5C71">
        <w:rPr>
          <w:bCs/>
          <w:lang w:val="cs-CZ"/>
        </w:rPr>
        <w:t>(</w:t>
      </w:r>
      <w:r w:rsidR="009E5C71">
        <w:rPr>
          <w:bCs/>
          <w:lang w:val="cs-CZ"/>
        </w:rPr>
        <w:t xml:space="preserve">např. </w:t>
      </w:r>
      <w:r w:rsidR="009E5C71" w:rsidRPr="009E5C71">
        <w:rPr>
          <w:bCs/>
          <w:lang w:val="cs-CZ"/>
        </w:rPr>
        <w:t xml:space="preserve">ČAR, komora OK, </w:t>
      </w:r>
      <w:r w:rsidR="00D9674E">
        <w:rPr>
          <w:bCs/>
          <w:lang w:val="cs-CZ"/>
        </w:rPr>
        <w:t xml:space="preserve">mazací agregáty, </w:t>
      </w:r>
      <w:r w:rsidR="009E5C71" w:rsidRPr="009E5C71">
        <w:rPr>
          <w:bCs/>
          <w:lang w:val="cs-CZ"/>
        </w:rPr>
        <w:t>vnitřní části</w:t>
      </w:r>
      <w:r w:rsidR="009E5C71">
        <w:rPr>
          <w:bCs/>
          <w:lang w:val="cs-CZ"/>
        </w:rPr>
        <w:t xml:space="preserve"> – viz Příloha č. 2).</w:t>
      </w:r>
    </w:p>
    <w:p w14:paraId="4A0A4D20" w14:textId="77777777" w:rsidR="00444490" w:rsidRDefault="00444490" w:rsidP="00444490">
      <w:pPr>
        <w:pStyle w:val="Meziodstavce"/>
        <w:ind w:left="426" w:hanging="426"/>
      </w:pPr>
      <w:r>
        <w:t xml:space="preserve"> </w:t>
      </w:r>
    </w:p>
    <w:p w14:paraId="083DA284" w14:textId="1185918F" w:rsidR="00444490" w:rsidRDefault="00444490" w:rsidP="00444490">
      <w:pPr>
        <w:pStyle w:val="lneksmlouvytextPVL"/>
      </w:pPr>
      <w:r>
        <w:t>Zhotovitel odpovídá za vady díla, včetně těch, které nebyly zjistitelné v den předání a převzetí díla. Dále zhotovitel přebírá závazek, že po níže stanovenou záruční dobu bude dodané dílo jako celek i jednotlivé části díla způsobilé pro použití k obvyklému účelu a že si ponechá obvyklé vlastnosti.</w:t>
      </w:r>
    </w:p>
    <w:p w14:paraId="3F9045EB" w14:textId="77777777" w:rsidR="00444490" w:rsidRDefault="00444490" w:rsidP="00444490">
      <w:pPr>
        <w:pStyle w:val="Meziodstavce"/>
        <w:ind w:left="426" w:hanging="426"/>
      </w:pPr>
    </w:p>
    <w:p w14:paraId="1CD72968" w14:textId="77777777" w:rsidR="00444490" w:rsidRDefault="00444490" w:rsidP="00444490">
      <w:pPr>
        <w:pStyle w:val="lneksmlouvytextPVL"/>
      </w:pPr>
      <w:r>
        <w:t>Nebezpečí škody na zhotoveném díle přechází ze zhotovitele na objednatele dnem protokolárního předání a převzetí díla, a to i v případě, došlo-li k mimořádným nepředvídatelným a nepřekonatelným překážkám vzniklým nezávisle na vůli stran podle § 2913 odst. 2 OZ.</w:t>
      </w:r>
    </w:p>
    <w:p w14:paraId="055C36E1" w14:textId="77777777" w:rsidR="00444490" w:rsidRDefault="00444490" w:rsidP="00444490">
      <w:pPr>
        <w:pStyle w:val="Meziodstavce"/>
        <w:ind w:left="426" w:hanging="426"/>
      </w:pPr>
    </w:p>
    <w:p w14:paraId="3DB1FCC7" w14:textId="29E8AE76" w:rsidR="00444490" w:rsidRPr="000A0555" w:rsidRDefault="00444490" w:rsidP="00255E8F">
      <w:pPr>
        <w:pStyle w:val="lneksmlouvytextPVL"/>
      </w:pPr>
      <w:r w:rsidRPr="000A0555">
        <w:t xml:space="preserve">Zhotovitel poskytuje na provedené </w:t>
      </w:r>
      <w:r w:rsidRPr="004E3578">
        <w:rPr>
          <w:bCs/>
        </w:rPr>
        <w:t>dílo záruku v</w:t>
      </w:r>
      <w:r w:rsidR="00CA7FB1">
        <w:rPr>
          <w:bCs/>
        </w:rPr>
        <w:t> </w:t>
      </w:r>
      <w:r w:rsidRPr="004E3578">
        <w:rPr>
          <w:bCs/>
        </w:rPr>
        <w:t>délce</w:t>
      </w:r>
      <w:r w:rsidR="00CA7FB1">
        <w:rPr>
          <w:bCs/>
          <w:lang w:val="cs-CZ"/>
        </w:rPr>
        <w:t xml:space="preserve"> min.</w:t>
      </w:r>
      <w:r w:rsidR="00374A0D">
        <w:rPr>
          <w:bCs/>
          <w:lang w:val="cs-CZ"/>
        </w:rPr>
        <w:t xml:space="preserve"> </w:t>
      </w:r>
      <w:r w:rsidR="006D3270" w:rsidRPr="000A0555">
        <w:t xml:space="preserve">24 měsíců na provedené technologické práce a </w:t>
      </w:r>
      <w:r w:rsidR="00CA7FB1">
        <w:rPr>
          <w:lang w:val="cs-CZ"/>
        </w:rPr>
        <w:t xml:space="preserve">min. </w:t>
      </w:r>
      <w:r w:rsidR="006D3270" w:rsidRPr="000A0555">
        <w:t>60 měsíců na nově zhotovené protikorozní nátěry a případně další práce stavebního charakteru</w:t>
      </w:r>
      <w:r w:rsidR="006D3270" w:rsidRPr="004E3578">
        <w:rPr>
          <w:lang w:val="cs-CZ"/>
        </w:rPr>
        <w:t xml:space="preserve">. </w:t>
      </w:r>
      <w:r w:rsidRPr="000A0555">
        <w:t xml:space="preserve">Záruční doba začíná běžet dnem protokolárního předání a převzetí </w:t>
      </w:r>
      <w:r w:rsidR="00374A0D">
        <w:rPr>
          <w:lang w:val="cs-CZ"/>
        </w:rPr>
        <w:t>díla.</w:t>
      </w:r>
    </w:p>
    <w:p w14:paraId="703B2A1E" w14:textId="77777777" w:rsidR="00444490" w:rsidRDefault="00444490" w:rsidP="00255E8F">
      <w:pPr>
        <w:pStyle w:val="Meziodstavce"/>
        <w:ind w:left="426" w:hanging="426"/>
      </w:pPr>
    </w:p>
    <w:p w14:paraId="28CBBA36" w14:textId="648E529C" w:rsidR="00444490" w:rsidRDefault="00444490" w:rsidP="00444490">
      <w:pPr>
        <w:pStyle w:val="lneksmlouvytextPVL"/>
      </w:pPr>
      <w:r>
        <w:t>Zhotovitel neodpovídá za vady způsobené dodržením nevhodných pokynů daných mu objednatelem</w:t>
      </w:r>
      <w:r w:rsidR="00CA7FB1">
        <w:rPr>
          <w:lang w:val="cs-CZ"/>
        </w:rPr>
        <w:t xml:space="preserve">, </w:t>
      </w:r>
      <w:r w:rsidR="00CA7FB1">
        <w:t>jestliže zhotovitel na nevhodnost těchto pokynů písemně upozornil a objednatel na jejich dodržení trval nebo jestli zhotovitel tuto nevhodnost ani při vynaložení odborné péče nemohl zjistit.</w:t>
      </w:r>
    </w:p>
    <w:p w14:paraId="2AB36017" w14:textId="77777777" w:rsidR="00444490" w:rsidRDefault="00444490" w:rsidP="00444490">
      <w:pPr>
        <w:pStyle w:val="Meziodstavce"/>
        <w:ind w:left="426" w:hanging="426"/>
        <w:rPr>
          <w:lang w:val="cs-CZ"/>
        </w:rPr>
      </w:pPr>
    </w:p>
    <w:p w14:paraId="3E7A2E38" w14:textId="2CEA7FF5" w:rsidR="00444490" w:rsidRDefault="00444490" w:rsidP="00444490">
      <w:pPr>
        <w:pStyle w:val="lneksmlouvytextPVL"/>
      </w:pPr>
      <w:r>
        <w:t>Objednatel je povinen vady písemně reklamovat u zhotovitele bez zbytečného odkladu po jejich zjištění. V reklamaci musí být vady popsány. V reklamaci objednatel navrhne požadovaný způsob a reálný technicky zajistitelný termín zahájení i dokončení prací na odstranění vad.</w:t>
      </w:r>
    </w:p>
    <w:p w14:paraId="704BE857" w14:textId="77777777" w:rsidR="00444490" w:rsidRDefault="00444490" w:rsidP="00444490">
      <w:pPr>
        <w:pStyle w:val="Meziodstavce"/>
        <w:ind w:left="426" w:hanging="426"/>
      </w:pPr>
    </w:p>
    <w:p w14:paraId="2B1D552E" w14:textId="50C08B5C" w:rsidR="00444490" w:rsidRDefault="00444490" w:rsidP="00444490">
      <w:pPr>
        <w:pStyle w:val="lneksmlouvytextPVL"/>
      </w:pPr>
      <w:r>
        <w:t xml:space="preserve">Zhotovitel je povinen do 5 pracovních dnů od doručení reklamace písemně odpovědět objednateli s tím, že odsouhlasí způsob navržený objednatelem nebo navrhne jiný způsob a lhůty jejich odstranění a bez prodlení současně, po odsouhlasení návrhu objednatelem, zahájí práce k odstranění vad. Nebude-li dohodnuto jinak, je zhotovitel povinen vadu odstranit ve lhůtě do 20 kalendářních dní od doručení reklamace, a to bez ohledu na to, zda se jedná o záruční vadu či nikoliv. Pokud se nebude jednat o záruční vadu, zhotovitel na základě souhlasu objednatele předloží na provedené práce a spotřebovaný materiál řádnou fakturu. Pokud zhotovitel neodstraní vady ve výše uvedených termínech, je povinen uhradit objednateli smluvní pokutu podle čl. IX. odst. 1., písm. </w:t>
      </w:r>
      <w:r>
        <w:rPr>
          <w:lang w:val="cs-CZ"/>
        </w:rPr>
        <w:t>e</w:t>
      </w:r>
      <w:r>
        <w:t>)</w:t>
      </w:r>
      <w:r w:rsidR="00E81AA9">
        <w:rPr>
          <w:lang w:val="cs-CZ"/>
        </w:rPr>
        <w:t xml:space="preserve">  </w:t>
      </w:r>
      <w:r w:rsidR="00C0047D" w:rsidRPr="00167DC6">
        <w:t xml:space="preserve">SoD č. </w:t>
      </w:r>
      <w:r w:rsidR="00C0047D">
        <w:rPr>
          <w:lang w:val="cs-CZ"/>
        </w:rPr>
        <w:t>189</w:t>
      </w:r>
      <w:r w:rsidR="00C0047D" w:rsidRPr="00167DC6">
        <w:t>/2022</w:t>
      </w:r>
      <w:r>
        <w:t>.</w:t>
      </w:r>
    </w:p>
    <w:p w14:paraId="1F599E0E" w14:textId="77777777" w:rsidR="00444490" w:rsidRDefault="00444490" w:rsidP="00444490">
      <w:pPr>
        <w:pStyle w:val="Zkladntext21"/>
        <w:tabs>
          <w:tab w:val="left" w:pos="426"/>
        </w:tabs>
        <w:jc w:val="both"/>
        <w:rPr>
          <w:rFonts w:cs="Arial"/>
          <w:sz w:val="22"/>
        </w:rPr>
      </w:pPr>
    </w:p>
    <w:p w14:paraId="4C11387B" w14:textId="77777777" w:rsidR="00444490" w:rsidRDefault="00444490" w:rsidP="00444490">
      <w:pPr>
        <w:pStyle w:val="lneksmlouvytextPVL"/>
        <w:rPr>
          <w:rFonts w:cs="Times New Roman"/>
        </w:rPr>
      </w:pPr>
      <w:r>
        <w:t xml:space="preserve">V případě, že zhotovitel reklamované vady neodstraní ve sjednané lhůtě, je objednatel oprávněn pověřit odstraněním vady jinou specializovanou firmu. Veškeré takto oprávněně vzniklé náklady uhradí objednateli zhotovitel. </w:t>
      </w:r>
    </w:p>
    <w:p w14:paraId="4BB0A5C4" w14:textId="77777777" w:rsidR="00444490" w:rsidRDefault="00444490" w:rsidP="00444490">
      <w:pPr>
        <w:pStyle w:val="Meziodstavce"/>
        <w:ind w:left="426" w:hanging="426"/>
      </w:pPr>
    </w:p>
    <w:p w14:paraId="52D43D4C" w14:textId="67D36F96" w:rsidR="00444490" w:rsidRDefault="00444490" w:rsidP="00444490">
      <w:pPr>
        <w:pStyle w:val="lneksmlouvytextPVL"/>
      </w:pPr>
      <w:r>
        <w:t xml:space="preserve">Smluvní strany si dohodly, že se staví běh záruční doby </w:t>
      </w:r>
      <w:r w:rsidR="00E427F7">
        <w:rPr>
          <w:lang w:val="cs-CZ"/>
        </w:rPr>
        <w:t xml:space="preserve">vadné části díla </w:t>
      </w:r>
      <w:r>
        <w:t>od uplatnění reklamace u zhotovitele do odstranění reklamovaných záručních vad. V případě uplatnění reklamace k vadám, které nemají vliv na funkčnost díla a jsou samostatně odstranitelné, mohou se smluvní strany v rámci reklamačního řízení dohodnout o ponechání běhu záruční doby jako takové dle znění smlouvy.</w:t>
      </w:r>
    </w:p>
    <w:p w14:paraId="3340786F" w14:textId="77777777" w:rsidR="00444490" w:rsidRDefault="00444490" w:rsidP="00444490">
      <w:pPr>
        <w:pStyle w:val="Meziodstavce"/>
        <w:ind w:left="426" w:hanging="426"/>
      </w:pPr>
    </w:p>
    <w:p w14:paraId="4B58FC69" w14:textId="77777777" w:rsidR="00444490" w:rsidRDefault="00444490" w:rsidP="00444490">
      <w:pPr>
        <w:pStyle w:val="lneksmlouvytextPVL"/>
      </w:pPr>
      <w:r>
        <w:t>Reklamaci lze uplatnit nejpozději do posledního dne záruční doby, přičemž i reklamace odeslaná objednatelem v poslední den záruční doby se považuje za včas uplatněnou.</w:t>
      </w:r>
    </w:p>
    <w:p w14:paraId="2FD829ED" w14:textId="77777777" w:rsidR="00444490" w:rsidRDefault="00444490" w:rsidP="00444490">
      <w:pPr>
        <w:pStyle w:val="Meziodstavce"/>
        <w:ind w:left="426" w:hanging="426"/>
      </w:pPr>
    </w:p>
    <w:p w14:paraId="12CD4483" w14:textId="77777777" w:rsidR="00444490" w:rsidRDefault="00444490" w:rsidP="00444490">
      <w:pPr>
        <w:pStyle w:val="lneksmlouvytextPVL"/>
      </w:pPr>
      <w:r>
        <w:lastRenderedPageBreak/>
        <w:t xml:space="preserve">Náklady na odstranění reklamované vady nese zhotovitel i ve sporných případech až do rozhodnutí soudu. </w:t>
      </w:r>
    </w:p>
    <w:p w14:paraId="67CA2024" w14:textId="77777777" w:rsidR="00444490" w:rsidRDefault="00444490" w:rsidP="00444490">
      <w:pPr>
        <w:pStyle w:val="Meziodstavce"/>
        <w:ind w:left="426" w:hanging="426"/>
      </w:pPr>
    </w:p>
    <w:p w14:paraId="503FFB04" w14:textId="77777777" w:rsidR="00444490" w:rsidRDefault="00444490" w:rsidP="00444490">
      <w:pPr>
        <w:pStyle w:val="lneksmlouvytextPVL"/>
      </w:pPr>
      <w:r>
        <w:t>Prokáže-li se ve sporných případech, že objednatel reklamoval vadu neoprávněně, tedy že vada není kryta zárukou (vadu způsobil nevhodným užíváním díla objednatel apod.), je objednatel povinen uhradit zhotoviteli veškeré jemu v souvislosti s odstraněním vady vzniklé oprávněné náklady.</w:t>
      </w:r>
    </w:p>
    <w:p w14:paraId="418D9E8C" w14:textId="0506F9FC" w:rsidR="00444490" w:rsidRDefault="00444490" w:rsidP="00444490">
      <w:pPr>
        <w:pStyle w:val="Meziodstavce"/>
        <w:rPr>
          <w:lang w:val="cs-CZ"/>
        </w:rPr>
      </w:pPr>
    </w:p>
    <w:p w14:paraId="598AC8CD" w14:textId="77777777" w:rsidR="002C37D8" w:rsidRDefault="002C37D8" w:rsidP="00D92D45">
      <w:pPr>
        <w:pStyle w:val="Odstavecseseznamem"/>
      </w:pPr>
    </w:p>
    <w:p w14:paraId="7A09097B" w14:textId="74B57DAF" w:rsidR="0029172D" w:rsidRPr="00BD775E" w:rsidRDefault="0029172D" w:rsidP="00444490">
      <w:pPr>
        <w:pStyle w:val="lneksmlouvynadpisPVL"/>
        <w:ind w:left="360"/>
      </w:pPr>
      <w:r>
        <w:rPr>
          <w:lang w:val="cs-CZ"/>
        </w:rPr>
        <w:t xml:space="preserve">Odpovědnost za škodu a smluvní pokuty </w:t>
      </w:r>
    </w:p>
    <w:p w14:paraId="71A3A313" w14:textId="43BB56E3" w:rsidR="0029172D" w:rsidRDefault="00810EAA" w:rsidP="00642F72">
      <w:pPr>
        <w:pStyle w:val="lneksmlouvytextPVL"/>
      </w:pPr>
      <w:r w:rsidRPr="00BD775E">
        <w:t xml:space="preserve">Smluvní strany shodně konstatují, že si v čl. IX SoD č. 189/2022 ujednaly z důvodu zajištění závazků z této smlouvy smluvní sankce. </w:t>
      </w:r>
      <w:r w:rsidR="008D2B84" w:rsidRPr="00BD775E">
        <w:t>Vzhledem ke skutečnostem uvedeným v čl. I této smlouvy se s</w:t>
      </w:r>
      <w:r w:rsidRPr="00BD775E">
        <w:t xml:space="preserve">mluvní strany se dohodli na úpravě </w:t>
      </w:r>
      <w:r w:rsidR="00642F72">
        <w:rPr>
          <w:lang w:val="cs-CZ"/>
        </w:rPr>
        <w:t xml:space="preserve">ujednání o </w:t>
      </w:r>
      <w:r w:rsidR="008D2B84" w:rsidRPr="00BD775E">
        <w:t>smluvních sankcí</w:t>
      </w:r>
      <w:r w:rsidR="00642F72">
        <w:rPr>
          <w:lang w:val="cs-CZ"/>
        </w:rPr>
        <w:t>ch</w:t>
      </w:r>
      <w:r w:rsidR="008D2B84" w:rsidRPr="00BD775E">
        <w:t xml:space="preserve"> </w:t>
      </w:r>
      <w:r w:rsidR="00642F72">
        <w:rPr>
          <w:lang w:val="cs-CZ"/>
        </w:rPr>
        <w:t>s</w:t>
      </w:r>
      <w:r w:rsidR="008D2B84" w:rsidRPr="00BD775E">
        <w:t xml:space="preserve">jednaných v </w:t>
      </w:r>
      <w:r w:rsidRPr="00BD775E">
        <w:t>čl. IX SoD č. 189/2022 tak</w:t>
      </w:r>
      <w:r w:rsidR="008D2B84" w:rsidRPr="00BD775E">
        <w:t>, že jsou tyto sankce uplatnitelné i pro nesplnění povinností dle této smlouvy</w:t>
      </w:r>
      <w:r w:rsidR="00642F72">
        <w:rPr>
          <w:lang w:val="cs-CZ"/>
        </w:rPr>
        <w:t xml:space="preserve"> s tím, že: </w:t>
      </w:r>
    </w:p>
    <w:p w14:paraId="58BB6FA9" w14:textId="10AE920D" w:rsidR="00642F72" w:rsidRDefault="003572D5" w:rsidP="00614736">
      <w:pPr>
        <w:pStyle w:val="SeznamsmlouvaPVL"/>
        <w:ind w:left="786" w:hanging="360"/>
        <w:rPr>
          <w:lang w:val="cs-CZ"/>
        </w:rPr>
      </w:pPr>
      <w:r>
        <w:rPr>
          <w:lang w:val="cs-CZ"/>
        </w:rPr>
        <w:t xml:space="preserve">ujednání smluvní pokuty dle čl. IX odst. 1 písm. a) se mění tak, že se tato smluvní pokuta uplatní </w:t>
      </w:r>
      <w:r w:rsidRPr="003572D5">
        <w:rPr>
          <w:lang w:val="cs-CZ"/>
        </w:rPr>
        <w:t xml:space="preserve">při nesplnění termínu předání a převzetí díla </w:t>
      </w:r>
      <w:r>
        <w:rPr>
          <w:lang w:val="cs-CZ"/>
        </w:rPr>
        <w:t xml:space="preserve">dle SoD č. 189/2022 včetně dodatečných prací definovaných touto smlouvou </w:t>
      </w:r>
      <w:r w:rsidRPr="003572D5">
        <w:rPr>
          <w:lang w:val="cs-CZ"/>
        </w:rPr>
        <w:t xml:space="preserve">sjednaného v čl. II. odst. 1. písm. c) </w:t>
      </w:r>
      <w:r>
        <w:rPr>
          <w:lang w:val="cs-CZ"/>
        </w:rPr>
        <w:t xml:space="preserve">SoD č. 189/2022, </w:t>
      </w:r>
    </w:p>
    <w:p w14:paraId="1425C8ED" w14:textId="23F25F8F" w:rsidR="003572D5" w:rsidRDefault="003572D5" w:rsidP="00614736">
      <w:pPr>
        <w:pStyle w:val="SeznamsmlouvaPVL"/>
        <w:ind w:left="786" w:hanging="360"/>
        <w:rPr>
          <w:lang w:val="cs-CZ"/>
        </w:rPr>
      </w:pPr>
      <w:r>
        <w:rPr>
          <w:lang w:val="cs-CZ"/>
        </w:rPr>
        <w:t>ujednání smluvní pokuty dle čl. IX odst. 1 písm. b)</w:t>
      </w:r>
      <w:r w:rsidRPr="003572D5">
        <w:rPr>
          <w:lang w:val="cs-CZ"/>
        </w:rPr>
        <w:t xml:space="preserve"> </w:t>
      </w:r>
      <w:r>
        <w:rPr>
          <w:lang w:val="cs-CZ"/>
        </w:rPr>
        <w:t xml:space="preserve">se mění tak, že se tato smluvní pokuta uplatní i </w:t>
      </w:r>
      <w:r w:rsidR="0091293A" w:rsidRPr="0091293A">
        <w:rPr>
          <w:lang w:val="cs-CZ"/>
        </w:rPr>
        <w:t>při nesplnění termínu vyklizení staveniště</w:t>
      </w:r>
      <w:r w:rsidR="0091293A">
        <w:rPr>
          <w:lang w:val="cs-CZ"/>
        </w:rPr>
        <w:t xml:space="preserve"> na základě provádění částí díla definovaného v této smlouvě, </w:t>
      </w:r>
    </w:p>
    <w:p w14:paraId="12E5F58F" w14:textId="735369EA" w:rsidR="0091293A" w:rsidRDefault="0091293A" w:rsidP="00614736">
      <w:pPr>
        <w:pStyle w:val="SeznamsmlouvaPVL"/>
        <w:ind w:left="786" w:hanging="360"/>
        <w:rPr>
          <w:lang w:val="cs-CZ"/>
        </w:rPr>
      </w:pPr>
      <w:r>
        <w:rPr>
          <w:lang w:val="cs-CZ"/>
        </w:rPr>
        <w:t>ujednání smluvní pokuty dle čl. IX odst. 1 písm. c)</w:t>
      </w:r>
      <w:r w:rsidRPr="003572D5">
        <w:rPr>
          <w:lang w:val="cs-CZ"/>
        </w:rPr>
        <w:t xml:space="preserve"> </w:t>
      </w:r>
      <w:r>
        <w:rPr>
          <w:lang w:val="cs-CZ"/>
        </w:rPr>
        <w:t xml:space="preserve">se mění tak, že se tato smluvní pokuta uplatní i </w:t>
      </w:r>
      <w:r w:rsidRPr="0091293A">
        <w:rPr>
          <w:lang w:val="cs-CZ"/>
        </w:rPr>
        <w:t>p</w:t>
      </w:r>
      <w:r>
        <w:rPr>
          <w:lang w:val="cs-CZ"/>
        </w:rPr>
        <w:t xml:space="preserve">ro </w:t>
      </w:r>
      <w:r w:rsidRPr="0091293A">
        <w:rPr>
          <w:lang w:val="cs-CZ"/>
        </w:rPr>
        <w:t>každý případ nevyzvání objednatele zhotovitelem k prohlídce zakrývaných částí díla</w:t>
      </w:r>
      <w:r>
        <w:rPr>
          <w:lang w:val="cs-CZ"/>
        </w:rPr>
        <w:t xml:space="preserve"> definovaného v této smlouvě, </w:t>
      </w:r>
    </w:p>
    <w:p w14:paraId="62131AA2" w14:textId="66F4CE3B" w:rsidR="0091293A" w:rsidRDefault="0091293A" w:rsidP="00614736">
      <w:pPr>
        <w:pStyle w:val="SeznamsmlouvaPVL"/>
        <w:ind w:left="786" w:hanging="360"/>
        <w:rPr>
          <w:lang w:val="cs-CZ"/>
        </w:rPr>
      </w:pPr>
      <w:r>
        <w:rPr>
          <w:lang w:val="cs-CZ"/>
        </w:rPr>
        <w:t>ujednání smluvní pokuty dle čl. IX odst. 1 písm. d)</w:t>
      </w:r>
      <w:r w:rsidRPr="003572D5">
        <w:rPr>
          <w:lang w:val="cs-CZ"/>
        </w:rPr>
        <w:t xml:space="preserve"> </w:t>
      </w:r>
      <w:r>
        <w:rPr>
          <w:lang w:val="cs-CZ"/>
        </w:rPr>
        <w:t xml:space="preserve">se mění tak, že se tato smluvní pokuta uplatní i pro </w:t>
      </w:r>
      <w:r w:rsidRPr="0091293A">
        <w:rPr>
          <w:lang w:val="cs-CZ"/>
        </w:rPr>
        <w:t>případ prodlení s odstraněním reklamované vady nebo vady ze zápisu o předání a převzetí díla</w:t>
      </w:r>
      <w:r>
        <w:rPr>
          <w:lang w:val="cs-CZ"/>
        </w:rPr>
        <w:t xml:space="preserve"> dle této smlouvy, </w:t>
      </w:r>
    </w:p>
    <w:p w14:paraId="5898A5D8" w14:textId="761765E3" w:rsidR="0091293A" w:rsidRDefault="0091293A" w:rsidP="00614736">
      <w:pPr>
        <w:pStyle w:val="SeznamsmlouvaPVL"/>
        <w:ind w:left="786" w:hanging="360"/>
        <w:rPr>
          <w:lang w:val="cs-CZ"/>
        </w:rPr>
      </w:pPr>
      <w:r>
        <w:rPr>
          <w:lang w:val="cs-CZ"/>
        </w:rPr>
        <w:t>ujednání smluvní pokuty dle čl. IX odst. 1 písm. e)</w:t>
      </w:r>
      <w:r w:rsidRPr="003572D5">
        <w:rPr>
          <w:lang w:val="cs-CZ"/>
        </w:rPr>
        <w:t xml:space="preserve"> </w:t>
      </w:r>
      <w:r>
        <w:rPr>
          <w:lang w:val="cs-CZ"/>
        </w:rPr>
        <w:t xml:space="preserve">se mění tak, že se tato smluvní pokuta uplatní i pro případy </w:t>
      </w:r>
      <w:r w:rsidRPr="0091293A">
        <w:rPr>
          <w:lang w:val="cs-CZ"/>
        </w:rPr>
        <w:t>realizac</w:t>
      </w:r>
      <w:r>
        <w:rPr>
          <w:lang w:val="cs-CZ"/>
        </w:rPr>
        <w:t>e</w:t>
      </w:r>
      <w:r w:rsidRPr="0091293A">
        <w:rPr>
          <w:lang w:val="cs-CZ"/>
        </w:rPr>
        <w:t xml:space="preserve"> díla</w:t>
      </w:r>
      <w:r>
        <w:rPr>
          <w:lang w:val="cs-CZ"/>
        </w:rPr>
        <w:t xml:space="preserve"> dle této smlouvy, </w:t>
      </w:r>
    </w:p>
    <w:p w14:paraId="7AACA435" w14:textId="560DF42D" w:rsidR="0091293A" w:rsidRDefault="0091293A" w:rsidP="00614736">
      <w:pPr>
        <w:pStyle w:val="SeznamsmlouvaPVL"/>
        <w:ind w:left="786" w:hanging="360"/>
        <w:rPr>
          <w:lang w:val="cs-CZ"/>
        </w:rPr>
      </w:pPr>
      <w:r>
        <w:rPr>
          <w:lang w:val="cs-CZ"/>
        </w:rPr>
        <w:t>ujednání smluvní pokuty dle čl. IX odst. 1 písm. f)</w:t>
      </w:r>
      <w:r w:rsidRPr="003572D5">
        <w:rPr>
          <w:lang w:val="cs-CZ"/>
        </w:rPr>
        <w:t xml:space="preserve"> </w:t>
      </w:r>
      <w:r>
        <w:rPr>
          <w:lang w:val="cs-CZ"/>
        </w:rPr>
        <w:t xml:space="preserve">se mění tak, že se tato smluvní pokuta uplatní i pro případy </w:t>
      </w:r>
      <w:r w:rsidRPr="0091293A">
        <w:rPr>
          <w:lang w:val="cs-CZ"/>
        </w:rPr>
        <w:t>závažného a opakovaného porušení povinnosti zhotovitele vést stavební deník</w:t>
      </w:r>
      <w:r>
        <w:rPr>
          <w:lang w:val="cs-CZ"/>
        </w:rPr>
        <w:t xml:space="preserve"> při provádění díla dle této smlouvy, </w:t>
      </w:r>
    </w:p>
    <w:p w14:paraId="705D3E35" w14:textId="78E19333" w:rsidR="0091293A" w:rsidRDefault="0091293A" w:rsidP="00614736">
      <w:pPr>
        <w:pStyle w:val="SeznamsmlouvaPVL"/>
        <w:ind w:left="786" w:hanging="360"/>
        <w:rPr>
          <w:lang w:val="cs-CZ"/>
        </w:rPr>
      </w:pPr>
      <w:r>
        <w:rPr>
          <w:lang w:val="cs-CZ"/>
        </w:rPr>
        <w:t>ujednání smluvní pokuty dle čl. IX odst. 1 písm. g)</w:t>
      </w:r>
      <w:r w:rsidRPr="003572D5">
        <w:rPr>
          <w:lang w:val="cs-CZ"/>
        </w:rPr>
        <w:t xml:space="preserve"> </w:t>
      </w:r>
      <w:r>
        <w:rPr>
          <w:lang w:val="cs-CZ"/>
        </w:rPr>
        <w:t xml:space="preserve">se mění tak, že se tato smluvní pokuta uplatní i pro případy </w:t>
      </w:r>
      <w:r w:rsidRPr="0091293A">
        <w:rPr>
          <w:lang w:val="cs-CZ"/>
        </w:rPr>
        <w:t>porušení ostatních výše neuvedených smluvních povinností</w:t>
      </w:r>
      <w:r>
        <w:rPr>
          <w:lang w:val="cs-CZ"/>
        </w:rPr>
        <w:t xml:space="preserve"> dle této smlouvy. </w:t>
      </w:r>
    </w:p>
    <w:p w14:paraId="1BEBCEE8" w14:textId="77777777" w:rsidR="00DB5374" w:rsidRPr="00BD775E" w:rsidRDefault="00DB5374" w:rsidP="00DB5374">
      <w:pPr>
        <w:pStyle w:val="Meziodstavce"/>
        <w:rPr>
          <w:highlight w:val="yellow"/>
        </w:rPr>
      </w:pPr>
    </w:p>
    <w:p w14:paraId="240C73B6" w14:textId="77777777" w:rsidR="0029172D" w:rsidRPr="00BD775E" w:rsidRDefault="0029172D" w:rsidP="00BD775E">
      <w:pPr>
        <w:pStyle w:val="lneksmlouvynadpisPVL"/>
        <w:numPr>
          <w:ilvl w:val="0"/>
          <w:numId w:val="0"/>
        </w:numPr>
        <w:jc w:val="left"/>
        <w:rPr>
          <w:b w:val="0"/>
          <w:u w:val="none"/>
        </w:rPr>
      </w:pPr>
    </w:p>
    <w:p w14:paraId="6F3994BA" w14:textId="3D9436D9" w:rsidR="00444490" w:rsidRDefault="00444490" w:rsidP="00444490">
      <w:pPr>
        <w:pStyle w:val="lneksmlouvynadpisPVL"/>
        <w:ind w:left="360"/>
      </w:pPr>
      <w:r>
        <w:t>Zrušení smlouvy a odstoupení od smlouvy</w:t>
      </w:r>
    </w:p>
    <w:p w14:paraId="0F0B8701" w14:textId="77777777" w:rsidR="00444490" w:rsidRDefault="00444490" w:rsidP="00444490">
      <w:pPr>
        <w:pStyle w:val="lneksmlouvytextPVL"/>
      </w:pPr>
      <w:bookmarkStart w:id="11" w:name="_Ref473801611"/>
      <w:r>
        <w:t>Smlouvu lze zrušit dohodou smluvních stran, jejíž součástí je i vypořádání vzájemných závazků a pohledávek.</w:t>
      </w:r>
      <w:bookmarkEnd w:id="11"/>
      <w:r>
        <w:t xml:space="preserve"> </w:t>
      </w:r>
    </w:p>
    <w:p w14:paraId="4846E656" w14:textId="77777777" w:rsidR="00444490" w:rsidRDefault="00444490" w:rsidP="00444490">
      <w:pPr>
        <w:pStyle w:val="Meziodstavce"/>
        <w:ind w:left="426" w:hanging="426"/>
      </w:pPr>
      <w:r>
        <w:t xml:space="preserve"> </w:t>
      </w:r>
    </w:p>
    <w:p w14:paraId="62FF5B30" w14:textId="77777777" w:rsidR="00444490" w:rsidRDefault="00444490" w:rsidP="00444490">
      <w:pPr>
        <w:pStyle w:val="lneksmlouvytextPVL"/>
      </w:pPr>
      <w:r>
        <w:t xml:space="preserve">Objednatel a zhotovitel jsou oprávněni odstoupit od smlouvy v případě podstatného porušení smluvních povinností druhou ze smluvních stran. Každá ze smluvních stran je oprávněna rovněž odstoupit od smlouvy bylo-li zahájeno insolvenční řízení druhé smluvní strany, podle zákona č. 182/2006 Sb., </w:t>
      </w:r>
      <w:r>
        <w:rPr>
          <w:lang w:val="cs-CZ"/>
        </w:rPr>
        <w:t>o úpadku a způsobech jeho řešení (</w:t>
      </w:r>
      <w:r>
        <w:t>insolvenční zákon</w:t>
      </w:r>
      <w:r>
        <w:rPr>
          <w:lang w:val="cs-CZ"/>
        </w:rPr>
        <w:t>)</w:t>
      </w:r>
      <w:r>
        <w:t>, ve znění pozdějších předpisů.</w:t>
      </w:r>
    </w:p>
    <w:p w14:paraId="795A3A7E" w14:textId="58951CC6" w:rsidR="00444490" w:rsidRDefault="00444490" w:rsidP="00444490">
      <w:pPr>
        <w:pStyle w:val="Meziodstavce"/>
        <w:ind w:left="426" w:hanging="426"/>
      </w:pPr>
    </w:p>
    <w:p w14:paraId="6B7DC134" w14:textId="77777777" w:rsidR="00D20CD7" w:rsidRDefault="00D20CD7" w:rsidP="00444490">
      <w:pPr>
        <w:pStyle w:val="Meziodstavce"/>
        <w:ind w:left="426" w:hanging="426"/>
      </w:pPr>
    </w:p>
    <w:p w14:paraId="1582EFDC" w14:textId="77777777" w:rsidR="00444490" w:rsidRDefault="00444490" w:rsidP="00444490">
      <w:pPr>
        <w:pStyle w:val="lneksmlouvytextPVL"/>
      </w:pPr>
      <w:r>
        <w:t>Za podstatné porušení smlouvy se v tomto případě sjednává a objednatel je oprávněn odstoupit od smlouvy zejména:</w:t>
      </w:r>
    </w:p>
    <w:p w14:paraId="5B38769B" w14:textId="77777777" w:rsidR="00444490" w:rsidRDefault="00444490" w:rsidP="00444490">
      <w:pPr>
        <w:pStyle w:val="SeznamsmlouvaPVL"/>
      </w:pPr>
      <w:r>
        <w:t>zjistí-li, že zhotovitel neprovádí práce v odpovídající kvalitě, přičemž závadný stav nebyl odstraněn v přiměřené době následující po výzvě objednatele,</w:t>
      </w:r>
    </w:p>
    <w:p w14:paraId="202AEE2E" w14:textId="6D7B79E5" w:rsidR="00444490" w:rsidRPr="000A0555" w:rsidRDefault="00444490" w:rsidP="00C17B4C">
      <w:pPr>
        <w:pStyle w:val="Meziodstavce"/>
        <w:ind w:left="993" w:firstLine="75"/>
        <w:rPr>
          <w:strike/>
          <w:lang w:val="cs-CZ"/>
        </w:rPr>
      </w:pPr>
      <w:r>
        <w:lastRenderedPageBreak/>
        <w:t xml:space="preserve">zpozdí-li se zhotovitel při provádění díla o více než 30 dnů oproti </w:t>
      </w:r>
      <w:r w:rsidR="00C17B4C">
        <w:rPr>
          <w:lang w:val="cs-CZ"/>
        </w:rPr>
        <w:t xml:space="preserve"> </w:t>
      </w:r>
      <w:r w:rsidR="00C17B4C">
        <w:t>ujednanému termínu dokončení stavebních prací na díle</w:t>
      </w:r>
      <w:r w:rsidR="000A0555">
        <w:rPr>
          <w:lang w:val="cs-CZ"/>
        </w:rPr>
        <w:t>.</w:t>
      </w:r>
    </w:p>
    <w:p w14:paraId="2A001455" w14:textId="77777777" w:rsidR="00444490" w:rsidRDefault="00444490" w:rsidP="00444490">
      <w:pPr>
        <w:pStyle w:val="Meziodstavce"/>
      </w:pPr>
    </w:p>
    <w:p w14:paraId="6018CE81" w14:textId="77777777" w:rsidR="00444490" w:rsidRDefault="00444490" w:rsidP="00444490">
      <w:pPr>
        <w:pStyle w:val="lneksmlouvytextPVL"/>
      </w:pPr>
      <w:r>
        <w:t>Pro případ odstoupení od smlouvy je objednatel oprávněn převzít nedokončené dílo do 15 kalendářních dní ode dne ukončení této smlouvy. Zhotovitel je povinen objednateli na jeho výzvu nedokončené dílo ve stejné lhůtě předat. O předání a převzetí nedokončeného díla sepíší smluvní strany zápis</w:t>
      </w:r>
      <w:r>
        <w:rPr>
          <w:lang w:val="cs-CZ"/>
        </w:rPr>
        <w:t xml:space="preserve"> obdobně jako v případě dle čl. VII. odst. 9. této smlouvy</w:t>
      </w:r>
      <w:r>
        <w:t>. Odpovědnost za vady dohodnutá v této smlouvě i záruka se vztahuje v plném rozsahu i na vady nedokončeného díla. Výše ceny za dosud provedená plnění (dodávky, práce a činnosti) se řídí výší ujednanou pro ně v této smlouvě, se zohledněním ekonomického významu díla pro objednatele.</w:t>
      </w:r>
    </w:p>
    <w:p w14:paraId="32B70B99" w14:textId="77777777" w:rsidR="00444490" w:rsidRDefault="00444490" w:rsidP="00444490">
      <w:pPr>
        <w:pStyle w:val="Meziodstavce"/>
        <w:ind w:left="426" w:hanging="426"/>
      </w:pPr>
    </w:p>
    <w:p w14:paraId="3344B32A" w14:textId="77777777" w:rsidR="00444490" w:rsidRDefault="00444490" w:rsidP="00444490">
      <w:pPr>
        <w:pStyle w:val="lneksmlouvytextPVL"/>
      </w:pPr>
      <w:r>
        <w:t xml:space="preserve">Ukončení této smlouvy nemá vliv na trvání ustanovení týkajících se smluvních pokut, záruk, řešení sporů a dalších ustanovení, z jejichž povahy plyne, že mají zůstat v platnosti i po ukončení smlouvy. </w:t>
      </w:r>
    </w:p>
    <w:p w14:paraId="6D9A3024" w14:textId="77777777" w:rsidR="00444490" w:rsidRDefault="00444490" w:rsidP="00444490">
      <w:pPr>
        <w:pStyle w:val="Meziodstavce"/>
        <w:ind w:left="426" w:hanging="426"/>
      </w:pPr>
    </w:p>
    <w:p w14:paraId="4F35C5C5" w14:textId="77777777" w:rsidR="00444490" w:rsidRDefault="00444490" w:rsidP="00444490">
      <w:pPr>
        <w:pStyle w:val="lneksmlouvytextPVL"/>
      </w:pPr>
      <w:r>
        <w:t>Zhotovitel je oprávněn odstoupit od smlouvy v případě, že nebude písemně vyzván k převzetí staveniště a zahájení prací dle smlouvy nejpozději ve lhůtě do 12 měsíců ode dne uzavření této smlouvy. Odstoupení od smlouvy je účinné okamžikem jejího doručení druhé straně a</w:t>
      </w:r>
      <w:r>
        <w:rPr>
          <w:lang w:val="cs-CZ"/>
        </w:rPr>
        <w:t> </w:t>
      </w:r>
      <w:r>
        <w:t>k tomuto dni zanikají práva a povinnosti smlouvou založená. V těchto případech nemá žádná ze smluvních stran nárok na jakékoliv plnění, a to ani z titulu náhrady skutečné škody a</w:t>
      </w:r>
      <w:r>
        <w:rPr>
          <w:lang w:val="cs-CZ"/>
        </w:rPr>
        <w:t> </w:t>
      </w:r>
      <w:r>
        <w:t>ušlého zisku.</w:t>
      </w:r>
    </w:p>
    <w:p w14:paraId="5CF0F799" w14:textId="77777777" w:rsidR="00357ADB" w:rsidRDefault="00357ADB" w:rsidP="00357ADB">
      <w:pPr>
        <w:pStyle w:val="lneksmlouvytextPVL"/>
        <w:numPr>
          <w:ilvl w:val="0"/>
          <w:numId w:val="0"/>
        </w:numPr>
        <w:ind w:left="360"/>
      </w:pPr>
    </w:p>
    <w:p w14:paraId="23578B0A" w14:textId="77777777" w:rsidR="00444490" w:rsidRDefault="00444490" w:rsidP="00444490">
      <w:pPr>
        <w:pStyle w:val="lneksmlouvynadpisPVL"/>
        <w:ind w:left="360"/>
      </w:pPr>
      <w:r>
        <w:t xml:space="preserve">Řešení sporů </w:t>
      </w:r>
    </w:p>
    <w:p w14:paraId="707DCC08" w14:textId="77777777" w:rsidR="00444490" w:rsidRDefault="00444490" w:rsidP="00444490">
      <w:pPr>
        <w:pStyle w:val="lneksmlouvytextPVL"/>
        <w:rPr>
          <w:rStyle w:val="Siln"/>
          <w:b w:val="0"/>
          <w:bCs w:val="0"/>
        </w:rPr>
      </w:pPr>
      <w:r>
        <w:rPr>
          <w:rStyle w:val="Siln"/>
          <w:b w:val="0"/>
          <w:bCs w:val="0"/>
        </w:rPr>
        <w:t>Smluvní strany budou řešit případné spory týkající se plnění této smlouvy především vzájemným jednáním zástupců smluvních stran, a to na základě výzvy jedné ze stran, zpravidla do 5 kalendářních dní od zjištění porušení povinností plynoucích z této smlouvy.</w:t>
      </w:r>
    </w:p>
    <w:p w14:paraId="25094119" w14:textId="77777777" w:rsidR="00444490" w:rsidRDefault="00444490" w:rsidP="00444490">
      <w:pPr>
        <w:pStyle w:val="Meziodstavce"/>
        <w:ind w:left="426" w:hanging="426"/>
        <w:rPr>
          <w:rStyle w:val="Siln"/>
          <w:b w:val="0"/>
          <w:bCs w:val="0"/>
          <w:lang w:val="cs-CZ"/>
        </w:rPr>
      </w:pPr>
    </w:p>
    <w:p w14:paraId="6F132F06" w14:textId="77777777" w:rsidR="00444490" w:rsidRPr="00357ADB" w:rsidRDefault="00444490" w:rsidP="00444490">
      <w:pPr>
        <w:pStyle w:val="lneksmlouvytextPVL"/>
        <w:rPr>
          <w:rStyle w:val="Siln"/>
          <w:rFonts w:cs="Times New Roman"/>
          <w:b w:val="0"/>
          <w:bCs w:val="0"/>
        </w:rPr>
      </w:pPr>
      <w:r>
        <w:rPr>
          <w:rStyle w:val="Siln"/>
          <w:b w:val="0"/>
          <w:bCs w:val="0"/>
        </w:rPr>
        <w:t xml:space="preserve">Všechny spory vznikající z této smlouvy a v souvislosti s ní budou rozhodovány příslušným soudem České republiky. </w:t>
      </w:r>
    </w:p>
    <w:p w14:paraId="56DD86E7" w14:textId="77777777" w:rsidR="000A0555" w:rsidRDefault="000A0555" w:rsidP="00357ADB">
      <w:pPr>
        <w:pStyle w:val="lneksmlouvytextPVL"/>
        <w:numPr>
          <w:ilvl w:val="0"/>
          <w:numId w:val="0"/>
        </w:numPr>
        <w:ind w:left="360"/>
        <w:rPr>
          <w:rStyle w:val="Siln"/>
          <w:rFonts w:cs="Times New Roman"/>
          <w:b w:val="0"/>
          <w:bCs w:val="0"/>
        </w:rPr>
      </w:pPr>
    </w:p>
    <w:p w14:paraId="707F1160" w14:textId="40C97E4D" w:rsidR="002138BE" w:rsidRPr="00BD775E" w:rsidRDefault="007D0BF8" w:rsidP="00BD775E">
      <w:pPr>
        <w:pStyle w:val="lneksmlouvynadpisPVL"/>
        <w:ind w:left="360"/>
        <w:rPr>
          <w:b w:val="0"/>
        </w:rPr>
      </w:pPr>
      <w:proofErr w:type="spellStart"/>
      <w:r w:rsidRPr="009C216B">
        <w:t>Compliance</w:t>
      </w:r>
      <w:proofErr w:type="spellEnd"/>
      <w:r w:rsidRPr="009C216B">
        <w:t xml:space="preserve"> doložka</w:t>
      </w:r>
    </w:p>
    <w:p w14:paraId="55CA964C" w14:textId="77777777" w:rsidR="002138BE" w:rsidRDefault="002138BE" w:rsidP="007D0BF8">
      <w:pPr>
        <w:pStyle w:val="Zkladntext"/>
        <w:numPr>
          <w:ilvl w:val="0"/>
          <w:numId w:val="9"/>
        </w:numPr>
        <w:tabs>
          <w:tab w:val="clear" w:pos="360"/>
        </w:tabs>
        <w:spacing w:before="120"/>
        <w:ind w:left="426" w:hanging="426"/>
        <w:textAlignment w:val="baseline"/>
        <w:rPr>
          <w:rFonts w:ascii="Arial CE" w:hAnsi="Arial CE"/>
        </w:rPr>
      </w:pPr>
      <w:r>
        <w:rPr>
          <w:rFonts w:ascii="Arial CE" w:hAnsi="Arial CE"/>
        </w:rPr>
        <w:t>Smluvní strany níže svým podpisem stvrzují, že v průběhu vyjednávání o této Smlouvě vždy jednaly a postupovaly čestně a transparentně, a současně se zavazují, že takto budou jednat i při plnění této Smlouvy a veškerých činností s ní souvisejících.</w:t>
      </w:r>
      <w:r>
        <w:rPr>
          <w:rFonts w:ascii="Arial CE" w:hAnsi="Arial CE"/>
        </w:rPr>
        <w:br/>
      </w:r>
    </w:p>
    <w:p w14:paraId="57F4B65A" w14:textId="77777777" w:rsidR="002138BE" w:rsidRDefault="002138BE" w:rsidP="007D0BF8">
      <w:pPr>
        <w:pStyle w:val="Zkladntext"/>
        <w:numPr>
          <w:ilvl w:val="0"/>
          <w:numId w:val="9"/>
        </w:numPr>
        <w:tabs>
          <w:tab w:val="clear" w:pos="360"/>
        </w:tabs>
        <w:spacing w:before="120"/>
        <w:ind w:left="426" w:hanging="426"/>
        <w:textAlignment w:val="baseline"/>
        <w:rPr>
          <w:rFonts w:ascii="Arial CE" w:hAnsi="Arial CE"/>
        </w:rPr>
      </w:pPr>
      <w:r>
        <w:rPr>
          <w:rFonts w:ascii="Arial CE" w:hAnsi="Arial CE"/>
        </w:rPr>
        <w:t xml:space="preserve">Smluvní strany se dále zavazují vždy jednat tak a přijmout taková opatření, aby nedošlo ke vzniku důvodného podezření na spáchání trestného činu či k samotnému jeho spáchání (včetně formy účastenství), tj. jednat tak, aby kterékoli ze smluvních stran nemohla být přičtena odpovědnost podle zákona č. 418/2011 Sb., o trestní odpovědnosti právnických osob a řízení proti nim, nebo nevznikla trestní odpovědnost fyzických osob (včetně zaměstnanců) podle trestního zákoníku, případně aby nebylo zahájeno trestní stíhání proti kterékoli ze smluvních stran, včetně jejích zaměstnanců podle platných právních předpisů. </w:t>
      </w:r>
    </w:p>
    <w:p w14:paraId="6204853E" w14:textId="77777777" w:rsidR="002138BE" w:rsidRPr="001B3F83" w:rsidRDefault="002138BE" w:rsidP="007D0BF8">
      <w:pPr>
        <w:pStyle w:val="Zkladntext"/>
        <w:numPr>
          <w:ilvl w:val="0"/>
          <w:numId w:val="9"/>
        </w:numPr>
        <w:tabs>
          <w:tab w:val="clear" w:pos="360"/>
        </w:tabs>
        <w:spacing w:before="120"/>
        <w:ind w:left="426" w:hanging="426"/>
        <w:textAlignment w:val="baseline"/>
        <w:rPr>
          <w:rFonts w:ascii="Arial CE" w:hAnsi="Arial CE"/>
        </w:rPr>
      </w:pPr>
      <w:r w:rsidRPr="00EF387B">
        <w:t xml:space="preserve">Zhotovitel prohlašuje, že se seznámil se zásadami, hodnotami a cíli </w:t>
      </w:r>
      <w:proofErr w:type="spellStart"/>
      <w:r w:rsidRPr="00EF387B">
        <w:t>Compliance</w:t>
      </w:r>
      <w:proofErr w:type="spellEnd"/>
      <w:r w:rsidRPr="00EF387B">
        <w:t xml:space="preserve"> programu Povodí Ohře, </w:t>
      </w:r>
      <w:proofErr w:type="spellStart"/>
      <w:r w:rsidRPr="00EF387B">
        <w:t>s.p</w:t>
      </w:r>
      <w:proofErr w:type="spellEnd"/>
      <w:r w:rsidRPr="00EF387B">
        <w:t xml:space="preserve">. (viz </w:t>
      </w:r>
      <w:r w:rsidRPr="005D5935">
        <w:t xml:space="preserve">http://www.poh.cz/protikorupcni-a-compliance-program/d-1346/p1=1458), dále s Etickým </w:t>
      </w:r>
      <w:r w:rsidRPr="00EF387B">
        <w:t>kodexem Povodí Ohře, státní podnik a Protikorupčním programem Povodí Ohře, státní podnik. Zhotovitel se při plnění této Smlouvy zavazuje po celou dobu jejího trvání dodržovat zásady a hodnoty obsažené v uvedených dokumentech, pokud to jejich povaha umožňuje.</w:t>
      </w:r>
    </w:p>
    <w:p w14:paraId="6278809A" w14:textId="77777777" w:rsidR="002138BE" w:rsidRPr="002830C6" w:rsidRDefault="002138BE" w:rsidP="007D0BF8">
      <w:pPr>
        <w:pStyle w:val="Zkladntext"/>
        <w:numPr>
          <w:ilvl w:val="0"/>
          <w:numId w:val="9"/>
        </w:numPr>
        <w:tabs>
          <w:tab w:val="clear" w:pos="360"/>
        </w:tabs>
        <w:spacing w:before="120"/>
        <w:ind w:left="426" w:hanging="426"/>
        <w:textAlignment w:val="baseline"/>
        <w:rPr>
          <w:rFonts w:ascii="Arial CE" w:hAnsi="Arial CE"/>
          <w:b/>
          <w:color w:val="000000"/>
          <w:u w:val="single"/>
        </w:rPr>
      </w:pPr>
      <w:r w:rsidRPr="00DC6CC9">
        <w:rPr>
          <w:rFonts w:ascii="Arial CE" w:hAnsi="Arial CE"/>
        </w:rPr>
        <w:t xml:space="preserve">Smluvní strany se dále zavazují navzájem si neprodleně oznámit důvodné podezření ohledně možného naplnění skutkové podstaty jakéhokoli z trestných činů, zejména </w:t>
      </w:r>
      <w:r w:rsidRPr="00DC6CC9">
        <w:rPr>
          <w:rFonts w:ascii="Arial CE" w:hAnsi="Arial CE"/>
        </w:rPr>
        <w:lastRenderedPageBreak/>
        <w:t>trestného činu korupční povahy, a to bez ohledu a nad rámec případné zákonné oznamovací povinnosti; obdobné platí ve vztahu k jednání, které je v rozporu se zásadami vyjádřenými v tomto článku.</w:t>
      </w:r>
    </w:p>
    <w:p w14:paraId="43EA6F0F" w14:textId="77777777" w:rsidR="007D0BF8" w:rsidRDefault="007D0BF8" w:rsidP="00444490">
      <w:pPr>
        <w:pStyle w:val="Meziodstavce"/>
        <w:rPr>
          <w:lang w:val="cs-CZ"/>
        </w:rPr>
      </w:pPr>
    </w:p>
    <w:p w14:paraId="13B3677F" w14:textId="0CFF2DDC" w:rsidR="007D0BF8" w:rsidRPr="00BD775E" w:rsidRDefault="007D0BF8" w:rsidP="00BD775E">
      <w:pPr>
        <w:pStyle w:val="lneksmlouvynadpisPVL"/>
        <w:ind w:left="360"/>
        <w:rPr>
          <w:b w:val="0"/>
        </w:rPr>
      </w:pPr>
      <w:r w:rsidRPr="00BD775E">
        <w:t>Ochrana a zpracování osobních údajů</w:t>
      </w:r>
    </w:p>
    <w:p w14:paraId="64962CD4" w14:textId="3B7EE85E" w:rsidR="007D0BF8" w:rsidRPr="005D5935" w:rsidRDefault="007D0BF8" w:rsidP="00FF3675">
      <w:pPr>
        <w:pStyle w:val="Zkladntext"/>
        <w:spacing w:before="120"/>
        <w:ind w:firstLine="66"/>
        <w:textAlignment w:val="baseline"/>
        <w:outlineLvl w:val="0"/>
      </w:pPr>
      <w:r w:rsidRPr="00FF3675">
        <w:rPr>
          <w:rFonts w:ascii="Arial CE" w:hAnsi="Arial CE"/>
        </w:rPr>
        <w:t>V případě, že v souvislosti s touto smlouvou dochází ke zpracovávání osobních údajů, jsou tyto zpracovávány v souladu s platnými právními předpisy, které upravují ochranu a zpracování osobních údajů, zejména</w:t>
      </w:r>
      <w:r w:rsidRPr="004575D9">
        <w:rPr>
          <w:color w:val="000000"/>
        </w:rPr>
        <w:t xml:space="preserve"> s nařízením Evropského parlamentu a Rady (EU) č. 2016/679 ze dne 27. 4. 2016 o ochraně fyzických osob v souvislosti se zpracováním osobních údajů a o volném pohybu těchto údajů a o zrušení směrnice 95/46/ES (obecné nařízení o ochraně osobních údajů). Informace o zpracování osobních údajů, včetně účelu a důvodu zpracování, naleznete </w:t>
      </w:r>
      <w:r w:rsidRPr="005D5935">
        <w:t xml:space="preserve">na </w:t>
      </w:r>
      <w:hyperlink r:id="rId8" w:history="1">
        <w:r w:rsidRPr="005D5935">
          <w:t>http://www.poh.cz/informace-o-zpracovani-osobnich-udaju/d-1369/p1=1459</w:t>
        </w:r>
      </w:hyperlink>
      <w:r w:rsidR="005D5935">
        <w:t>.</w:t>
      </w:r>
    </w:p>
    <w:p w14:paraId="7042BBF8" w14:textId="77777777" w:rsidR="00FF3675" w:rsidRDefault="00FF3675" w:rsidP="00444490">
      <w:pPr>
        <w:pStyle w:val="Meziodstavce"/>
        <w:rPr>
          <w:lang w:val="cs-CZ"/>
        </w:rPr>
      </w:pPr>
    </w:p>
    <w:p w14:paraId="4B321C11" w14:textId="585C779C" w:rsidR="00444490" w:rsidRPr="00BD775E" w:rsidRDefault="00444490" w:rsidP="00BD775E">
      <w:pPr>
        <w:pStyle w:val="lneksmlouvynadpisPVL"/>
        <w:ind w:left="360"/>
        <w:rPr>
          <w:b w:val="0"/>
        </w:rPr>
      </w:pPr>
      <w:r w:rsidRPr="00BD775E">
        <w:t>Závěrečná ustanovení</w:t>
      </w:r>
    </w:p>
    <w:p w14:paraId="5C6BA57F" w14:textId="77777777" w:rsidR="00FF3675" w:rsidRDefault="00FF3675" w:rsidP="00FF3675">
      <w:pPr>
        <w:pStyle w:val="lneksmlouvytextPVL"/>
        <w:numPr>
          <w:ilvl w:val="0"/>
          <w:numId w:val="0"/>
        </w:numPr>
        <w:ind w:left="360" w:hanging="360"/>
      </w:pPr>
    </w:p>
    <w:p w14:paraId="28B8D381" w14:textId="77777777" w:rsidR="00444490" w:rsidRDefault="00444490" w:rsidP="00FF3675">
      <w:pPr>
        <w:pStyle w:val="lneksmlouvytextPVL"/>
        <w:numPr>
          <w:ilvl w:val="0"/>
          <w:numId w:val="11"/>
        </w:numPr>
        <w:ind w:left="426" w:hanging="426"/>
      </w:pPr>
      <w:r w:rsidRPr="00FF3675">
        <w:t>Právní vztahy vzniklé z této smlouvy nebo s touto smlouvou související se řídí platným českým právem, zejména Občanským zákoníkem.</w:t>
      </w:r>
    </w:p>
    <w:p w14:paraId="5596B196" w14:textId="77777777" w:rsidR="00FF3675" w:rsidRDefault="00FF3675" w:rsidP="00FF3675">
      <w:pPr>
        <w:pStyle w:val="lneksmlouvytextPVL"/>
        <w:numPr>
          <w:ilvl w:val="0"/>
          <w:numId w:val="0"/>
        </w:numPr>
        <w:ind w:left="284"/>
      </w:pPr>
    </w:p>
    <w:p w14:paraId="1127AA67" w14:textId="77777777" w:rsidR="00444490" w:rsidRDefault="00444490" w:rsidP="00D92B77">
      <w:pPr>
        <w:pStyle w:val="lneksmlouvytextPVL"/>
        <w:numPr>
          <w:ilvl w:val="0"/>
          <w:numId w:val="11"/>
        </w:numPr>
        <w:ind w:left="426" w:hanging="426"/>
      </w:pPr>
      <w:r>
        <w:t>Splnění smlouvy ze strany zhotovitele se stane nemožným, pokud nastoupí mimořádné nepředvídatelné a nepřekonatelné překážky vzniklé nezávisle na jeho vůli podle § 2913 odst. 2 OZ. V takovém případě zhotovitel a objednatel dohodnou opatření, aby dosáhli splnění účelu smlouvy, nebo se dohodnou na změně smlouvy.</w:t>
      </w:r>
    </w:p>
    <w:p w14:paraId="39C0DBE7" w14:textId="77777777" w:rsidR="00444490" w:rsidRDefault="00444490" w:rsidP="00444490">
      <w:pPr>
        <w:pStyle w:val="Meziodstavce"/>
        <w:ind w:left="426" w:hanging="426"/>
      </w:pPr>
    </w:p>
    <w:p w14:paraId="36C10662" w14:textId="77777777" w:rsidR="00444490" w:rsidRDefault="00444490" w:rsidP="00444490">
      <w:pPr>
        <w:pStyle w:val="lneksmlouvytextPVL"/>
      </w:pPr>
      <w:r>
        <w:t>Smluvní strana, u které nastal případ podle § 2913 odst. 2 OZ, musí o tom uvědomit druhou smluvní stranu bezodkladně po vzniku takové okolnosti.</w:t>
      </w:r>
    </w:p>
    <w:p w14:paraId="261EB2CC" w14:textId="77777777" w:rsidR="00444490" w:rsidRDefault="00444490" w:rsidP="00444490">
      <w:pPr>
        <w:pStyle w:val="Meziodstavce"/>
        <w:ind w:left="426" w:hanging="426"/>
      </w:pPr>
    </w:p>
    <w:p w14:paraId="02BE03BF" w14:textId="77777777" w:rsidR="00444490" w:rsidRDefault="00444490" w:rsidP="00444490">
      <w:pPr>
        <w:pStyle w:val="lneksmlouvytextPVL"/>
      </w:pPr>
      <w:r>
        <w:t xml:space="preserve">Zhotovitel nesmí bez předchozího písemného souhlasu objednatele postoupit tuto smlouvu nebo jakoukoliv její část, ani žádný prospěch či zájem v této smlouvě či na základě této smlouvy, ani postoupit či zastavit pohledávky z této smlouvy.  </w:t>
      </w:r>
    </w:p>
    <w:p w14:paraId="4EA25C60" w14:textId="77777777" w:rsidR="00444490" w:rsidRDefault="00444490" w:rsidP="00444490">
      <w:pPr>
        <w:pStyle w:val="Meziodstavce"/>
        <w:ind w:left="426" w:hanging="426"/>
      </w:pPr>
    </w:p>
    <w:p w14:paraId="45BEAC3D" w14:textId="77777777" w:rsidR="00444490" w:rsidRDefault="00444490" w:rsidP="00444490">
      <w:pPr>
        <w:pStyle w:val="lneksmlouvytextPVL"/>
      </w:pPr>
      <w:r>
        <w:t>Zhotovitel opravňuje objednatele uveřejnit obsah smlouvy nebo její části podle zákona o zadávání veřejných zakázek, a rovněž podle zákona č. 106/1999 Sb., o svobodném přístupu k informacím, ve znění pozdějších předpisů.</w:t>
      </w:r>
    </w:p>
    <w:p w14:paraId="3EE27714" w14:textId="77777777" w:rsidR="00444490" w:rsidRDefault="00444490" w:rsidP="00444490">
      <w:pPr>
        <w:pStyle w:val="Meziodstavce"/>
        <w:ind w:left="426" w:hanging="426"/>
      </w:pPr>
    </w:p>
    <w:p w14:paraId="10FF08B8" w14:textId="77777777" w:rsidR="00444490" w:rsidRDefault="00444490" w:rsidP="00444490">
      <w:pPr>
        <w:pStyle w:val="lneksmlouvytextPVL"/>
      </w:pPr>
      <w:r>
        <w:t>Smluvní strany se dohodly, že naplnění povinnosti zveřejnění smlouvy v souladu se zněním zákona č. 340/2015 Sb., o zvláštních podmínkách účinnosti některých smluv, uveřejňování těchto smluv a o registru smluv (zákon o registru smluv), ve znění pozdějších předpisů</w:t>
      </w:r>
      <w:r>
        <w:rPr>
          <w:lang w:val="cs-CZ"/>
        </w:rPr>
        <w:t xml:space="preserve"> (dále jen „zákon o registru smluv“)</w:t>
      </w:r>
      <w:r>
        <w:t>, zajistí objednatel.</w:t>
      </w:r>
    </w:p>
    <w:p w14:paraId="22FE3524" w14:textId="77777777" w:rsidR="00444490" w:rsidRDefault="00444490" w:rsidP="00444490">
      <w:pPr>
        <w:pStyle w:val="Meziodstavce"/>
        <w:ind w:left="426" w:hanging="426"/>
      </w:pPr>
    </w:p>
    <w:p w14:paraId="0D4965B2" w14:textId="77777777" w:rsidR="00444490" w:rsidRDefault="00444490" w:rsidP="00444490">
      <w:pPr>
        <w:pStyle w:val="lneksmlouvytextPVL"/>
      </w:pPr>
      <w:r>
        <w:t>Obě strany se zavazují písemně informovat o všech změnách identifikačních údajů a změnách a návrzích změn v obchodním rejstříku, které by mohly mít vliv na splnění této smlouvy, a to do 15 kalendářních dní po tom, co tato změna nastala.</w:t>
      </w:r>
    </w:p>
    <w:p w14:paraId="53CF194E" w14:textId="77777777" w:rsidR="00444490" w:rsidRDefault="00444490" w:rsidP="00444490">
      <w:pPr>
        <w:pStyle w:val="Meziodstavce"/>
        <w:ind w:left="426" w:hanging="426"/>
      </w:pPr>
    </w:p>
    <w:p w14:paraId="4B0AB5A7" w14:textId="77777777" w:rsidR="00444490" w:rsidRDefault="00444490" w:rsidP="00444490">
      <w:pPr>
        <w:pStyle w:val="lneksmlouvytextPVL"/>
      </w:pPr>
      <w:r>
        <w:t>Případné změny nebo doplnění této smlouvy mohou být realizovány po dohodě smluvních stran, a to pouze formou číslovaných písemných dodatků, podepsaných oběma smluvními stranami s ohledem na § 564 OZ. Za písemnou formu nebude pro tento účel považována výměna e-mailových či jiných elektronických zpráv (kromě doručování do datových schránek) a odpověď zhotovitele dle smlouvy podle § 1740 odst. 3 OZ, s dodatkem nebo odchylkou není přijetím návrhu na uzavření dodatku této smlouvy, a to ani, když podstatně nemění podmínky návrhu.</w:t>
      </w:r>
    </w:p>
    <w:p w14:paraId="74E7AC38" w14:textId="77777777" w:rsidR="00444490" w:rsidRDefault="00444490" w:rsidP="00444490">
      <w:pPr>
        <w:pStyle w:val="Meziodstavce"/>
      </w:pPr>
    </w:p>
    <w:p w14:paraId="76C6D767" w14:textId="77777777" w:rsidR="00444490" w:rsidRDefault="00444490" w:rsidP="00444490">
      <w:pPr>
        <w:pStyle w:val="lneksmlouvytextPVL"/>
      </w:pPr>
      <w:r>
        <w:t>Práva a povinnosti smluvních stran z této smlouvy přecházejí na jejich právní nástupce.</w:t>
      </w:r>
    </w:p>
    <w:p w14:paraId="45427C62" w14:textId="77777777" w:rsidR="00444490" w:rsidRDefault="00444490" w:rsidP="00444490">
      <w:pPr>
        <w:pStyle w:val="Meziodstavce"/>
        <w:ind w:left="426" w:hanging="426"/>
      </w:pPr>
    </w:p>
    <w:p w14:paraId="22AAA015" w14:textId="77777777" w:rsidR="00444490" w:rsidRDefault="00444490" w:rsidP="00444490">
      <w:pPr>
        <w:pStyle w:val="lneksmlouvytextPVL"/>
      </w:pPr>
      <w:r>
        <w:t>Tato smlouva spolu se všemi přílohami a případnými dodatky představuje kompletní a úplné ujednání mezi smluvními stranami.</w:t>
      </w:r>
    </w:p>
    <w:p w14:paraId="06CC0F5D" w14:textId="77777777" w:rsidR="00444490" w:rsidRDefault="00444490" w:rsidP="00444490">
      <w:pPr>
        <w:pStyle w:val="Meziodstavce"/>
        <w:ind w:left="426" w:hanging="426"/>
      </w:pPr>
    </w:p>
    <w:p w14:paraId="5D760C12" w14:textId="77777777" w:rsidR="00444490" w:rsidRDefault="00444490" w:rsidP="00444490">
      <w:pPr>
        <w:pStyle w:val="lneksmlouvytextPVL"/>
      </w:pPr>
      <w:r>
        <w:t>V případě, že se některé ustanovení smlouvy stane neplatným, zůstávají ostatní ustanovení nadále v platnosti, ledaže právní předpis stanoví jinak. Smluvní strany se v takovém případě zavazují bez zbytečného odkladu zahájit jednání, jehož cílem bude nahrazení takového neplatného ustanovení ustanovením platným, které bude nejblíže účelu a smyslu neplatného ustanovení.</w:t>
      </w:r>
    </w:p>
    <w:p w14:paraId="14B9EB9A" w14:textId="77777777" w:rsidR="00444490" w:rsidRDefault="00444490" w:rsidP="00444490">
      <w:pPr>
        <w:pStyle w:val="Meziodstavce"/>
        <w:ind w:left="426" w:hanging="426"/>
        <w:rPr>
          <w:lang w:val="cs-CZ"/>
        </w:rPr>
      </w:pPr>
    </w:p>
    <w:p w14:paraId="6167E95C" w14:textId="6A7058E5" w:rsidR="008701C2" w:rsidRDefault="007D0BF8" w:rsidP="008701C2">
      <w:pPr>
        <w:pStyle w:val="lneksmlouvytextPVL"/>
        <w:ind w:left="426"/>
        <w:jc w:val="left"/>
        <w:rPr>
          <w:bCs/>
          <w:color w:val="000000"/>
        </w:rPr>
      </w:pPr>
      <w:r>
        <w:rPr>
          <w:lang w:val="cs-CZ"/>
        </w:rPr>
        <w:t xml:space="preserve">Tato smlouva </w:t>
      </w:r>
      <w:r w:rsidR="00444490">
        <w:t xml:space="preserve">nabývá platnosti </w:t>
      </w:r>
      <w:r w:rsidR="002138BE" w:rsidRPr="002138BE">
        <w:rPr>
          <w:bCs/>
          <w:color w:val="000000"/>
        </w:rPr>
        <w:t>dnem jejího podpisu poslední ze smluvních stran a účinnosti zveřejněním v Registru smluv, pokud této účinnosti dle příslušných ustanovení smlouvy nenabude později.</w:t>
      </w:r>
      <w:r w:rsidR="002138BE" w:rsidRPr="002138BE">
        <w:t xml:space="preserve"> </w:t>
      </w:r>
      <w:r w:rsidR="002138BE" w:rsidRPr="002138BE">
        <w:rPr>
          <w:bCs/>
          <w:color w:val="000000"/>
        </w:rPr>
        <w:t>Plnění předmětu této smlouvy před účinností této smlouvy se považuje za plnění podle této smlouvy a práva a povinnosti z něj vzniklé se řídí touto smlouvou.</w:t>
      </w:r>
    </w:p>
    <w:p w14:paraId="730F274C" w14:textId="77777777" w:rsidR="008701C2" w:rsidRDefault="008701C2" w:rsidP="008701C2">
      <w:pPr>
        <w:pStyle w:val="lneksmlouvytextPVL"/>
        <w:numPr>
          <w:ilvl w:val="0"/>
          <w:numId w:val="0"/>
        </w:numPr>
        <w:ind w:left="426"/>
        <w:jc w:val="left"/>
        <w:rPr>
          <w:bCs/>
          <w:color w:val="000000"/>
        </w:rPr>
      </w:pPr>
    </w:p>
    <w:p w14:paraId="73601346" w14:textId="2BAB3047" w:rsidR="008701C2" w:rsidRPr="008701C2" w:rsidRDefault="00444490" w:rsidP="008701C2">
      <w:pPr>
        <w:pStyle w:val="lneksmlouvytextPVL"/>
        <w:ind w:left="426"/>
        <w:jc w:val="left"/>
        <w:rPr>
          <w:bCs/>
          <w:color w:val="000000"/>
        </w:rPr>
      </w:pPr>
      <w:r>
        <w:t xml:space="preserve">Smluvní strany prohlašují, že smlouvu uzavřely určitě, vážně a srozumitelně, že je projevem jejich pravé a svobodné vůle, a na důkaz tohoto připojují své podpisy. </w:t>
      </w:r>
      <w:r w:rsidR="008701C2" w:rsidRPr="003541E9">
        <w:t xml:space="preserve">Tato smlouva je vyhotovena ve </w:t>
      </w:r>
      <w:r w:rsidR="008701C2" w:rsidRPr="008701C2">
        <w:t>dvou</w:t>
      </w:r>
      <w:r w:rsidR="008701C2" w:rsidRPr="003541E9">
        <w:t xml:space="preserve"> vyhotoveních, z nichž každé má platnost originálu. </w:t>
      </w:r>
      <w:r w:rsidR="008701C2" w:rsidRPr="008701C2">
        <w:rPr>
          <w:bCs/>
        </w:rPr>
        <w:t>Každá ze smluvních stran obdrží jedno vyhotovení smlouvy.</w:t>
      </w:r>
    </w:p>
    <w:p w14:paraId="6984F8B7" w14:textId="77777777" w:rsidR="0026101A" w:rsidRDefault="0026101A" w:rsidP="002E7D6E">
      <w:pPr>
        <w:pStyle w:val="Odstavecseseznamem"/>
        <w:spacing w:after="0" w:line="240" w:lineRule="auto"/>
      </w:pPr>
    </w:p>
    <w:p w14:paraId="2CC4B4A3" w14:textId="018C2F37" w:rsidR="00CA7FB1" w:rsidRDefault="0026101A" w:rsidP="002E7D6E">
      <w:pPr>
        <w:pStyle w:val="lneksmlouvytextPVL"/>
        <w:spacing w:after="180"/>
      </w:pPr>
      <w:r w:rsidRPr="00534214">
        <w:t>Zhotovitel na sebe převzal nebezpečí změny okolností. Před uzavřením smlouvy zvážil plně hospodářskou, ekonomickou i faktickou situaci a je si plně vědom okolností</w:t>
      </w:r>
      <w:r w:rsidRPr="007F0DD2">
        <w:t xml:space="preserve"> </w:t>
      </w:r>
      <w:r w:rsidRPr="00534214">
        <w:t>Smlouvy, jakož i okolností, které mohou po uzavření této smlouvy nastat. Tuto smlouvu nelze v jeho prospěch měnit rozhodnutím soudu v jakékoli její části</w:t>
      </w:r>
      <w:r w:rsidR="00CA7FB1">
        <w:rPr>
          <w:lang w:val="cs-CZ"/>
        </w:rPr>
        <w:t>.</w:t>
      </w:r>
    </w:p>
    <w:p w14:paraId="503A8FC8" w14:textId="77777777" w:rsidR="00444490" w:rsidRDefault="00444490" w:rsidP="00444490">
      <w:pPr>
        <w:pStyle w:val="lneksmlouvytextPVL"/>
      </w:pPr>
      <w:r>
        <w:t xml:space="preserve">Nedílnou součástí smlouvy je: </w:t>
      </w:r>
    </w:p>
    <w:p w14:paraId="71AAD05B" w14:textId="2106F315" w:rsidR="00444490" w:rsidRDefault="00444490" w:rsidP="00444490">
      <w:pPr>
        <w:pStyle w:val="SamostatntextpodlnekPVL"/>
      </w:pPr>
      <w:r w:rsidRPr="0026101A">
        <w:t>Příloha č. 1: Oceněný soupis prací</w:t>
      </w:r>
    </w:p>
    <w:p w14:paraId="22A83264" w14:textId="59CF3B07" w:rsidR="00E427F7" w:rsidRPr="00D92D45" w:rsidRDefault="00E427F7" w:rsidP="00444490">
      <w:pPr>
        <w:pStyle w:val="SamostatntextpodlnekPVL"/>
        <w:rPr>
          <w:lang w:val="cs-CZ"/>
        </w:rPr>
      </w:pPr>
      <w:r>
        <w:rPr>
          <w:lang w:val="cs-CZ"/>
        </w:rPr>
        <w:t>Příloha č. 2: S</w:t>
      </w:r>
      <w:r w:rsidRPr="00E427F7">
        <w:rPr>
          <w:lang w:val="cs-CZ"/>
        </w:rPr>
        <w:t>ouhrnn</w:t>
      </w:r>
      <w:r>
        <w:rPr>
          <w:lang w:val="cs-CZ"/>
        </w:rPr>
        <w:t>á</w:t>
      </w:r>
      <w:r w:rsidRPr="00E427F7">
        <w:rPr>
          <w:lang w:val="cs-CZ"/>
        </w:rPr>
        <w:t xml:space="preserve"> nabíd</w:t>
      </w:r>
      <w:r>
        <w:rPr>
          <w:lang w:val="cs-CZ"/>
        </w:rPr>
        <w:t>ka</w:t>
      </w:r>
      <w:r w:rsidRPr="00E427F7">
        <w:rPr>
          <w:lang w:val="cs-CZ"/>
        </w:rPr>
        <w:t xml:space="preserve"> č. 2022/100/E/39/TT</w:t>
      </w:r>
      <w:r>
        <w:rPr>
          <w:lang w:val="cs-CZ"/>
        </w:rPr>
        <w:t xml:space="preserve"> </w:t>
      </w:r>
    </w:p>
    <w:p w14:paraId="4108380E" w14:textId="77777777" w:rsidR="001E4C5E" w:rsidRDefault="001E4C5E" w:rsidP="00302A4F">
      <w:pPr>
        <w:pStyle w:val="SamostatntextpodlnekPVL"/>
        <w:tabs>
          <w:tab w:val="left" w:pos="426"/>
        </w:tabs>
        <w:ind w:left="426"/>
      </w:pPr>
    </w:p>
    <w:p w14:paraId="1F28014C" w14:textId="3617BFEA" w:rsidR="000E43F5" w:rsidRPr="00386410" w:rsidRDefault="00406A18" w:rsidP="00406A18">
      <w:pPr>
        <w:keepNext/>
        <w:jc w:val="both"/>
        <w:rPr>
          <w:rFonts w:ascii="Arial" w:hAnsi="Arial" w:cs="Arial"/>
        </w:rPr>
      </w:pPr>
      <w:r w:rsidRPr="00386410">
        <w:rPr>
          <w:rFonts w:ascii="Arial" w:hAnsi="Arial" w:cs="Arial"/>
        </w:rPr>
        <w:t>V</w:t>
      </w:r>
      <w:r w:rsidR="005D5935">
        <w:rPr>
          <w:rFonts w:ascii="Arial" w:hAnsi="Arial" w:cs="Arial"/>
        </w:rPr>
        <w:t> </w:t>
      </w:r>
      <w:r w:rsidRPr="00386410">
        <w:rPr>
          <w:rFonts w:ascii="Arial" w:hAnsi="Arial" w:cs="Arial"/>
        </w:rPr>
        <w:t>Chomutově</w:t>
      </w:r>
      <w:r w:rsidR="005D5935">
        <w:rPr>
          <w:rFonts w:ascii="Arial" w:hAnsi="Arial" w:cs="Arial"/>
        </w:rPr>
        <w:tab/>
      </w:r>
      <w:r w:rsidR="00D01B9D">
        <w:rPr>
          <w:rFonts w:ascii="Arial" w:hAnsi="Arial" w:cs="Arial"/>
        </w:rPr>
        <w:t>dne 29.11.2022</w:t>
      </w:r>
      <w:r w:rsidRPr="00386410">
        <w:rPr>
          <w:rFonts w:ascii="Arial" w:hAnsi="Arial" w:cs="Arial"/>
        </w:rPr>
        <w:tab/>
      </w:r>
      <w:r w:rsidRPr="00386410">
        <w:rPr>
          <w:rFonts w:ascii="Arial" w:hAnsi="Arial" w:cs="Arial"/>
        </w:rPr>
        <w:tab/>
      </w:r>
      <w:r w:rsidRPr="00386410">
        <w:rPr>
          <w:rFonts w:ascii="Arial" w:hAnsi="Arial" w:cs="Arial"/>
        </w:rPr>
        <w:tab/>
        <w:t>V</w:t>
      </w:r>
      <w:r w:rsidR="00205E7F">
        <w:rPr>
          <w:rFonts w:ascii="Arial" w:hAnsi="Arial" w:cs="Arial"/>
        </w:rPr>
        <w:t xml:space="preserve"> Blansku </w:t>
      </w:r>
      <w:r w:rsidR="00D01B9D">
        <w:rPr>
          <w:rFonts w:ascii="Arial" w:hAnsi="Arial" w:cs="Arial"/>
        </w:rPr>
        <w:t>dne 29.11.2022</w:t>
      </w:r>
    </w:p>
    <w:p w14:paraId="77E5B52A" w14:textId="77777777" w:rsidR="00406A18" w:rsidRPr="00386410" w:rsidRDefault="00406A18" w:rsidP="00406A18">
      <w:pPr>
        <w:keepNext/>
        <w:jc w:val="both"/>
        <w:rPr>
          <w:rFonts w:ascii="Arial" w:hAnsi="Arial" w:cs="Arial"/>
        </w:rPr>
      </w:pPr>
      <w:r w:rsidRPr="00386410">
        <w:rPr>
          <w:rFonts w:ascii="Arial" w:hAnsi="Arial" w:cs="Arial"/>
        </w:rPr>
        <w:t>oprávněný zástupce objednatele</w:t>
      </w:r>
      <w:r w:rsidRPr="00386410">
        <w:rPr>
          <w:rFonts w:ascii="Arial" w:hAnsi="Arial" w:cs="Arial"/>
        </w:rPr>
        <w:tab/>
      </w:r>
      <w:r w:rsidRPr="00386410">
        <w:rPr>
          <w:rFonts w:ascii="Arial" w:hAnsi="Arial" w:cs="Arial"/>
        </w:rPr>
        <w:tab/>
      </w:r>
      <w:r w:rsidRPr="00386410">
        <w:rPr>
          <w:rFonts w:ascii="Arial" w:hAnsi="Arial" w:cs="Arial"/>
        </w:rPr>
        <w:tab/>
        <w:t xml:space="preserve">oprávněný zástupce </w:t>
      </w:r>
      <w:r>
        <w:rPr>
          <w:rFonts w:ascii="Arial" w:hAnsi="Arial" w:cs="Arial"/>
        </w:rPr>
        <w:t>zhotovitele</w:t>
      </w:r>
    </w:p>
    <w:p w14:paraId="13DCF594" w14:textId="77777777" w:rsidR="00406A18" w:rsidRDefault="00406A18" w:rsidP="00406A18">
      <w:pPr>
        <w:keepNext/>
        <w:jc w:val="both"/>
        <w:rPr>
          <w:rFonts w:ascii="Arial" w:hAnsi="Arial" w:cs="Arial"/>
        </w:rPr>
      </w:pPr>
    </w:p>
    <w:p w14:paraId="5663A465" w14:textId="47A69F71" w:rsidR="005D5935" w:rsidRDefault="005D5935" w:rsidP="00406A18">
      <w:pPr>
        <w:keepNext/>
        <w:jc w:val="both"/>
        <w:rPr>
          <w:rFonts w:ascii="Arial" w:hAnsi="Arial" w:cs="Arial"/>
        </w:rPr>
      </w:pPr>
    </w:p>
    <w:p w14:paraId="5E3F8957" w14:textId="4684BFE6" w:rsidR="005D5935" w:rsidRDefault="005D5935" w:rsidP="00406A18">
      <w:pPr>
        <w:keepNext/>
        <w:jc w:val="both"/>
        <w:rPr>
          <w:rFonts w:ascii="Arial" w:hAnsi="Arial" w:cs="Arial"/>
        </w:rPr>
      </w:pPr>
    </w:p>
    <w:p w14:paraId="6DC2A69B" w14:textId="5F7E7028" w:rsidR="005D5935" w:rsidRDefault="005D5935" w:rsidP="00406A18">
      <w:pPr>
        <w:keepNext/>
        <w:jc w:val="both"/>
        <w:rPr>
          <w:rFonts w:ascii="Arial" w:hAnsi="Arial" w:cs="Arial"/>
        </w:rPr>
      </w:pPr>
    </w:p>
    <w:p w14:paraId="10A1A572" w14:textId="77777777" w:rsidR="005D5935" w:rsidRDefault="005D5935" w:rsidP="00406A18">
      <w:pPr>
        <w:keepNext/>
        <w:jc w:val="both"/>
        <w:rPr>
          <w:rFonts w:ascii="Arial" w:hAnsi="Arial" w:cs="Arial"/>
        </w:rPr>
      </w:pPr>
    </w:p>
    <w:p w14:paraId="2B11B8D7" w14:textId="57515763" w:rsidR="00406A18" w:rsidRPr="00406A18" w:rsidRDefault="00406A18" w:rsidP="00406A18">
      <w:pPr>
        <w:pStyle w:val="lneksmlouvytextPVL"/>
        <w:numPr>
          <w:ilvl w:val="0"/>
          <w:numId w:val="0"/>
        </w:numPr>
        <w:ind w:left="426" w:hanging="426"/>
      </w:pPr>
      <w:bookmarkStart w:id="12" w:name="_GoBack"/>
      <w:bookmarkEnd w:id="12"/>
      <w:r w:rsidRPr="00406A18">
        <w:tab/>
      </w:r>
      <w:r w:rsidRPr="00406A18">
        <w:tab/>
      </w:r>
    </w:p>
    <w:p w14:paraId="61ECDABB" w14:textId="602E029D" w:rsidR="00406A18" w:rsidRPr="00406A18" w:rsidRDefault="00406A18" w:rsidP="00406A18">
      <w:pPr>
        <w:pStyle w:val="lneksmlouvytextPVL"/>
        <w:numPr>
          <w:ilvl w:val="0"/>
          <w:numId w:val="0"/>
        </w:numPr>
        <w:ind w:left="426" w:hanging="426"/>
      </w:pPr>
      <w:r w:rsidRPr="00406A18">
        <w:t>investiční ředitel</w:t>
      </w:r>
      <w:r w:rsidRPr="00406A18">
        <w:tab/>
      </w:r>
      <w:r w:rsidR="00F2500A">
        <w:tab/>
      </w:r>
      <w:r w:rsidR="00F2500A">
        <w:tab/>
      </w:r>
      <w:r w:rsidR="00F2500A">
        <w:tab/>
      </w:r>
      <w:r w:rsidR="00F2500A">
        <w:tab/>
      </w:r>
      <w:r w:rsidR="00F2500A">
        <w:rPr>
          <w:lang w:val="cs-CZ"/>
        </w:rPr>
        <w:t>předseda představenstva</w:t>
      </w:r>
      <w:r w:rsidRPr="00406A18">
        <w:tab/>
      </w:r>
      <w:r w:rsidRPr="00406A18">
        <w:tab/>
      </w:r>
    </w:p>
    <w:p w14:paraId="569034D7" w14:textId="493A0AE5" w:rsidR="00406A18" w:rsidRPr="00F2500A" w:rsidRDefault="00406A18" w:rsidP="00406A18">
      <w:pPr>
        <w:pStyle w:val="lneksmlouvytextPVL"/>
        <w:numPr>
          <w:ilvl w:val="0"/>
          <w:numId w:val="0"/>
        </w:numPr>
        <w:ind w:left="426" w:hanging="426"/>
        <w:rPr>
          <w:lang w:val="cs-CZ"/>
        </w:rPr>
      </w:pPr>
      <w:r w:rsidRPr="00406A18">
        <w:t>Povodí Ohře, státní podnik</w:t>
      </w:r>
      <w:r w:rsidR="00F2500A">
        <w:tab/>
      </w:r>
      <w:r w:rsidR="00F2500A">
        <w:tab/>
      </w:r>
      <w:r w:rsidR="00F2500A">
        <w:tab/>
      </w:r>
      <w:r w:rsidR="00F2500A">
        <w:tab/>
      </w:r>
      <w:proofErr w:type="spellStart"/>
      <w:r w:rsidR="00F2500A">
        <w:rPr>
          <w:lang w:val="cs-CZ"/>
        </w:rPr>
        <w:t>Litostroj</w:t>
      </w:r>
      <w:proofErr w:type="spellEnd"/>
      <w:r w:rsidR="00F2500A">
        <w:rPr>
          <w:lang w:val="cs-CZ"/>
        </w:rPr>
        <w:t xml:space="preserve"> </w:t>
      </w:r>
      <w:proofErr w:type="spellStart"/>
      <w:r w:rsidR="00F2500A">
        <w:rPr>
          <w:lang w:val="cs-CZ"/>
        </w:rPr>
        <w:t>Engineering</w:t>
      </w:r>
      <w:proofErr w:type="spellEnd"/>
      <w:r w:rsidR="00F2500A">
        <w:rPr>
          <w:lang w:val="cs-CZ"/>
        </w:rPr>
        <w:t xml:space="preserve"> a.s.</w:t>
      </w:r>
    </w:p>
    <w:p w14:paraId="7547EE13" w14:textId="77777777" w:rsidR="001F31B2" w:rsidRDefault="001F31B2" w:rsidP="00406A18">
      <w:pPr>
        <w:pStyle w:val="Zvrsmlapodpisy"/>
      </w:pPr>
    </w:p>
    <w:sectPr w:rsidR="001F31B2" w:rsidSect="0037031E">
      <w:headerReference w:type="default" r:id="rId9"/>
      <w:footerReference w:type="default" r:id="rId10"/>
      <w:pgSz w:w="11906" w:h="16838"/>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5D187" w14:textId="77777777" w:rsidR="001E7E7A" w:rsidRDefault="001E7E7A" w:rsidP="003D5BD6">
      <w:pPr>
        <w:spacing w:after="0" w:line="240" w:lineRule="auto"/>
      </w:pPr>
      <w:r>
        <w:separator/>
      </w:r>
    </w:p>
  </w:endnote>
  <w:endnote w:type="continuationSeparator" w:id="0">
    <w:p w14:paraId="0FA165EC" w14:textId="77777777" w:rsidR="001E7E7A" w:rsidRDefault="001E7E7A" w:rsidP="003D5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CE">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2130150359"/>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669B985F" w14:textId="77777777" w:rsidR="00D01B9D" w:rsidRPr="00666100" w:rsidRDefault="00D01B9D">
            <w:pPr>
              <w:pStyle w:val="Zpat"/>
              <w:jc w:val="right"/>
              <w:rPr>
                <w:rFonts w:ascii="Arial" w:hAnsi="Arial" w:cs="Arial"/>
              </w:rPr>
            </w:pPr>
            <w:r w:rsidRPr="00666100">
              <w:rPr>
                <w:rFonts w:ascii="Arial" w:hAnsi="Arial" w:cs="Arial"/>
              </w:rPr>
              <w:t xml:space="preserve">Stránka </w:t>
            </w:r>
            <w:r w:rsidRPr="00666100">
              <w:rPr>
                <w:rFonts w:ascii="Arial" w:hAnsi="Arial" w:cs="Arial"/>
                <w:b/>
                <w:bCs/>
              </w:rPr>
              <w:fldChar w:fldCharType="begin"/>
            </w:r>
            <w:r w:rsidRPr="00666100">
              <w:rPr>
                <w:rFonts w:ascii="Arial" w:hAnsi="Arial" w:cs="Arial"/>
                <w:b/>
                <w:bCs/>
              </w:rPr>
              <w:instrText>PAGE</w:instrText>
            </w:r>
            <w:r w:rsidRPr="00666100">
              <w:rPr>
                <w:rFonts w:ascii="Arial" w:hAnsi="Arial" w:cs="Arial"/>
                <w:b/>
                <w:bCs/>
              </w:rPr>
              <w:fldChar w:fldCharType="separate"/>
            </w:r>
            <w:r w:rsidRPr="00666100">
              <w:rPr>
                <w:rFonts w:ascii="Arial" w:hAnsi="Arial" w:cs="Arial"/>
                <w:b/>
                <w:bCs/>
              </w:rPr>
              <w:t>2</w:t>
            </w:r>
            <w:r w:rsidRPr="00666100">
              <w:rPr>
                <w:rFonts w:ascii="Arial" w:hAnsi="Arial" w:cs="Arial"/>
                <w:b/>
                <w:bCs/>
              </w:rPr>
              <w:fldChar w:fldCharType="end"/>
            </w:r>
            <w:r w:rsidRPr="00666100">
              <w:rPr>
                <w:rFonts w:ascii="Arial" w:hAnsi="Arial" w:cs="Arial"/>
              </w:rPr>
              <w:t xml:space="preserve"> z </w:t>
            </w:r>
            <w:r w:rsidRPr="00666100">
              <w:rPr>
                <w:rFonts w:ascii="Arial" w:hAnsi="Arial" w:cs="Arial"/>
                <w:b/>
                <w:bCs/>
              </w:rPr>
              <w:fldChar w:fldCharType="begin"/>
            </w:r>
            <w:r w:rsidRPr="00666100">
              <w:rPr>
                <w:rFonts w:ascii="Arial" w:hAnsi="Arial" w:cs="Arial"/>
                <w:b/>
                <w:bCs/>
              </w:rPr>
              <w:instrText>NUMPAGES</w:instrText>
            </w:r>
            <w:r w:rsidRPr="00666100">
              <w:rPr>
                <w:rFonts w:ascii="Arial" w:hAnsi="Arial" w:cs="Arial"/>
                <w:b/>
                <w:bCs/>
              </w:rPr>
              <w:fldChar w:fldCharType="separate"/>
            </w:r>
            <w:r w:rsidRPr="00666100">
              <w:rPr>
                <w:rFonts w:ascii="Arial" w:hAnsi="Arial" w:cs="Arial"/>
                <w:b/>
                <w:bCs/>
              </w:rPr>
              <w:t>2</w:t>
            </w:r>
            <w:r w:rsidRPr="00666100">
              <w:rPr>
                <w:rFonts w:ascii="Arial" w:hAnsi="Arial" w:cs="Arial"/>
                <w:b/>
                <w:bCs/>
              </w:rPr>
              <w:fldChar w:fldCharType="end"/>
            </w:r>
          </w:p>
        </w:sdtContent>
      </w:sdt>
    </w:sdtContent>
  </w:sdt>
  <w:p w14:paraId="7A3157DE" w14:textId="77777777" w:rsidR="00D01B9D" w:rsidRDefault="00D01B9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5886F" w14:textId="77777777" w:rsidR="001E7E7A" w:rsidRDefault="001E7E7A" w:rsidP="003D5BD6">
      <w:pPr>
        <w:spacing w:after="0" w:line="240" w:lineRule="auto"/>
      </w:pPr>
      <w:r>
        <w:separator/>
      </w:r>
    </w:p>
  </w:footnote>
  <w:footnote w:type="continuationSeparator" w:id="0">
    <w:p w14:paraId="75426610" w14:textId="77777777" w:rsidR="001E7E7A" w:rsidRDefault="001E7E7A" w:rsidP="003D5B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9BDD" w14:textId="77777777" w:rsidR="00D01B9D" w:rsidRPr="00666100" w:rsidRDefault="00D01B9D" w:rsidP="0037031E">
    <w:pPr>
      <w:pStyle w:val="Zhlav"/>
      <w:jc w:val="right"/>
      <w:rPr>
        <w:rFonts w:ascii="Arial" w:hAnsi="Arial" w:cs="Arial"/>
      </w:rPr>
    </w:pPr>
    <w:r w:rsidRPr="00666100">
      <w:rPr>
        <w:rFonts w:ascii="Arial" w:hAnsi="Arial" w:cs="Arial"/>
      </w:rPr>
      <w:t>Smlouva o dílo</w:t>
    </w:r>
  </w:p>
  <w:p w14:paraId="2E3D5746" w14:textId="77777777" w:rsidR="00D01B9D" w:rsidRDefault="00D01B9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95917"/>
    <w:multiLevelType w:val="hybridMultilevel"/>
    <w:tmpl w:val="52C84CE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 w15:restartNumberingAfterBreak="0">
    <w:nsid w:val="2726161D"/>
    <w:multiLevelType w:val="hybridMultilevel"/>
    <w:tmpl w:val="F3A0EB72"/>
    <w:lvl w:ilvl="0" w:tplc="04050001">
      <w:start w:val="1"/>
      <w:numFmt w:val="bullet"/>
      <w:lvlText w:val=""/>
      <w:lvlJc w:val="left"/>
      <w:pPr>
        <w:ind w:left="1146" w:hanging="360"/>
      </w:pPr>
      <w:rPr>
        <w:rFonts w:ascii="Symbol" w:hAnsi="Symbol" w:hint="default"/>
      </w:rPr>
    </w:lvl>
    <w:lvl w:ilvl="1" w:tplc="04050003">
      <w:start w:val="1"/>
      <w:numFmt w:val="bullet"/>
      <w:lvlText w:val="o"/>
      <w:lvlJc w:val="left"/>
      <w:pPr>
        <w:ind w:left="1866" w:hanging="360"/>
      </w:pPr>
      <w:rPr>
        <w:rFonts w:ascii="Courier New" w:hAnsi="Courier New" w:cs="Courier New" w:hint="default"/>
      </w:rPr>
    </w:lvl>
    <w:lvl w:ilvl="2" w:tplc="04050005">
      <w:start w:val="1"/>
      <w:numFmt w:val="bullet"/>
      <w:lvlText w:val=""/>
      <w:lvlJc w:val="left"/>
      <w:pPr>
        <w:ind w:left="2586" w:hanging="360"/>
      </w:pPr>
      <w:rPr>
        <w:rFonts w:ascii="Wingdings" w:hAnsi="Wingdings" w:hint="default"/>
      </w:rPr>
    </w:lvl>
    <w:lvl w:ilvl="3" w:tplc="04050001">
      <w:start w:val="1"/>
      <w:numFmt w:val="bullet"/>
      <w:lvlText w:val=""/>
      <w:lvlJc w:val="left"/>
      <w:pPr>
        <w:ind w:left="3306" w:hanging="360"/>
      </w:pPr>
      <w:rPr>
        <w:rFonts w:ascii="Symbol" w:hAnsi="Symbol" w:hint="default"/>
      </w:rPr>
    </w:lvl>
    <w:lvl w:ilvl="4" w:tplc="04050003">
      <w:start w:val="1"/>
      <w:numFmt w:val="bullet"/>
      <w:lvlText w:val="o"/>
      <w:lvlJc w:val="left"/>
      <w:pPr>
        <w:ind w:left="4026" w:hanging="360"/>
      </w:pPr>
      <w:rPr>
        <w:rFonts w:ascii="Courier New" w:hAnsi="Courier New" w:cs="Courier New" w:hint="default"/>
      </w:rPr>
    </w:lvl>
    <w:lvl w:ilvl="5" w:tplc="04050005">
      <w:start w:val="1"/>
      <w:numFmt w:val="bullet"/>
      <w:lvlText w:val=""/>
      <w:lvlJc w:val="left"/>
      <w:pPr>
        <w:ind w:left="4746" w:hanging="360"/>
      </w:pPr>
      <w:rPr>
        <w:rFonts w:ascii="Wingdings" w:hAnsi="Wingdings" w:hint="default"/>
      </w:rPr>
    </w:lvl>
    <w:lvl w:ilvl="6" w:tplc="04050001">
      <w:start w:val="1"/>
      <w:numFmt w:val="bullet"/>
      <w:lvlText w:val=""/>
      <w:lvlJc w:val="left"/>
      <w:pPr>
        <w:ind w:left="5466" w:hanging="360"/>
      </w:pPr>
      <w:rPr>
        <w:rFonts w:ascii="Symbol" w:hAnsi="Symbol" w:hint="default"/>
      </w:rPr>
    </w:lvl>
    <w:lvl w:ilvl="7" w:tplc="04050003">
      <w:start w:val="1"/>
      <w:numFmt w:val="bullet"/>
      <w:lvlText w:val="o"/>
      <w:lvlJc w:val="left"/>
      <w:pPr>
        <w:ind w:left="6186" w:hanging="360"/>
      </w:pPr>
      <w:rPr>
        <w:rFonts w:ascii="Courier New" w:hAnsi="Courier New" w:cs="Courier New" w:hint="default"/>
      </w:rPr>
    </w:lvl>
    <w:lvl w:ilvl="8" w:tplc="04050005">
      <w:start w:val="1"/>
      <w:numFmt w:val="bullet"/>
      <w:lvlText w:val=""/>
      <w:lvlJc w:val="left"/>
      <w:pPr>
        <w:ind w:left="6906" w:hanging="360"/>
      </w:pPr>
      <w:rPr>
        <w:rFonts w:ascii="Wingdings" w:hAnsi="Wingdings" w:hint="default"/>
      </w:rPr>
    </w:lvl>
  </w:abstractNum>
  <w:abstractNum w:abstractNumId="2" w15:restartNumberingAfterBreak="0">
    <w:nsid w:val="32563A0E"/>
    <w:multiLevelType w:val="hybridMultilevel"/>
    <w:tmpl w:val="08E6C62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BB82FD4"/>
    <w:multiLevelType w:val="hybridMultilevel"/>
    <w:tmpl w:val="6D7ED5B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29E5DCC"/>
    <w:multiLevelType w:val="hybridMultilevel"/>
    <w:tmpl w:val="4F54AE34"/>
    <w:lvl w:ilvl="0" w:tplc="E952AC52">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3996228"/>
    <w:multiLevelType w:val="hybridMultilevel"/>
    <w:tmpl w:val="D3E24664"/>
    <w:lvl w:ilvl="0" w:tplc="F89AEBE2">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 w15:restartNumberingAfterBreak="0">
    <w:nsid w:val="627311DA"/>
    <w:multiLevelType w:val="multilevel"/>
    <w:tmpl w:val="9CA4C748"/>
    <w:lvl w:ilvl="0">
      <w:start w:val="1"/>
      <w:numFmt w:val="decimal"/>
      <w:lvlText w:val="%1."/>
      <w:legacy w:legacy="1" w:legacySpace="120" w:legacyIndent="360"/>
      <w:lvlJc w:val="left"/>
      <w:pPr>
        <w:ind w:left="360" w:hanging="360"/>
      </w:pPr>
      <w:rPr>
        <w:b/>
        <w:i w:val="0"/>
      </w:rPr>
    </w:lvl>
    <w:lvl w:ilvl="1">
      <w:start w:val="1"/>
      <w:numFmt w:val="lowerLetter"/>
      <w:lvlText w:val="%2."/>
      <w:legacy w:legacy="1" w:legacySpace="120" w:legacyIndent="360"/>
      <w:lvlJc w:val="left"/>
      <w:pPr>
        <w:ind w:left="502"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360" w:hanging="360"/>
      </w:pPr>
      <w:rPr>
        <w:b/>
      </w:r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7" w15:restartNumberingAfterBreak="0">
    <w:nsid w:val="627B5624"/>
    <w:multiLevelType w:val="multilevel"/>
    <w:tmpl w:val="AC942D5E"/>
    <w:lvl w:ilvl="0">
      <w:start w:val="1"/>
      <w:numFmt w:val="upperLetter"/>
      <w:pStyle w:val="Nadpis1"/>
      <w:lvlText w:val="%1."/>
      <w:lvlJc w:val="left"/>
      <w:pPr>
        <w:ind w:left="454" w:hanging="454"/>
      </w:pPr>
      <w:rPr>
        <w:rFonts w:ascii="Segoe UI" w:hAnsi="Segoe UI" w:hint="default"/>
        <w:i w:val="0"/>
        <w:iCs w:val="0"/>
        <w:smallCaps w:val="0"/>
        <w:strike w:val="0"/>
        <w:dstrike w:val="0"/>
        <w:noProof w:val="0"/>
        <w:vanish w:val="0"/>
        <w:color w:val="007B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right"/>
      <w:pPr>
        <w:ind w:left="170" w:hanging="170"/>
      </w:pPr>
      <w:rPr>
        <w:rFonts w:hint="default"/>
      </w:rPr>
    </w:lvl>
    <w:lvl w:ilvl="2">
      <w:start w:val="1"/>
      <w:numFmt w:val="decimal"/>
      <w:pStyle w:val="Nadpis3"/>
      <w:lvlText w:val="%1.%2.%3"/>
      <w:lvlJc w:val="right"/>
      <w:pPr>
        <w:ind w:left="425" w:hanging="141"/>
      </w:pPr>
      <w:rPr>
        <w:rFonts w:hint="default"/>
      </w:rPr>
    </w:lvl>
    <w:lvl w:ilvl="3">
      <w:start w:val="1"/>
      <w:numFmt w:val="decimal"/>
      <w:pStyle w:val="Odstsl"/>
      <w:lvlText w:val="%4."/>
      <w:lvlJc w:val="right"/>
      <w:pPr>
        <w:ind w:left="1985" w:hanging="141"/>
      </w:pPr>
      <w:rPr>
        <w:rFonts w:hint="default"/>
      </w:rPr>
    </w:lvl>
    <w:lvl w:ilvl="4">
      <w:start w:val="1"/>
      <w:numFmt w:val="lowerLetter"/>
      <w:pStyle w:val="Psm"/>
      <w:lvlText w:val="%5)"/>
      <w:lvlJc w:val="left"/>
      <w:pPr>
        <w:ind w:left="710" w:hanging="284"/>
      </w:pPr>
      <w:rPr>
        <w:rFonts w:hint="default"/>
        <w:color w:val="auto"/>
      </w:rPr>
    </w:lvl>
    <w:lvl w:ilvl="5">
      <w:start w:val="1"/>
      <w:numFmt w:val="lowerRoman"/>
      <w:pStyle w:val="Odrkasl"/>
      <w:lvlText w:val="%6."/>
      <w:lvlJc w:val="left"/>
      <w:pPr>
        <w:ind w:left="991" w:hanging="283"/>
      </w:pPr>
      <w:rPr>
        <w:rFonts w:hint="default"/>
      </w:rPr>
    </w:lvl>
    <w:lvl w:ilvl="6">
      <w:start w:val="1"/>
      <w:numFmt w:val="bullet"/>
      <w:pStyle w:val="Odrkanesl"/>
      <w:lvlText w:val=""/>
      <w:lvlJc w:val="left"/>
      <w:pPr>
        <w:ind w:left="992" w:hanging="283"/>
      </w:pPr>
      <w:rPr>
        <w:rFonts w:ascii="Symbol" w:hAnsi="Symbol"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6C1E13BA"/>
    <w:multiLevelType w:val="hybridMultilevel"/>
    <w:tmpl w:val="D8249DB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A0E3842"/>
    <w:multiLevelType w:val="hybridMultilevel"/>
    <w:tmpl w:val="C40EE798"/>
    <w:lvl w:ilvl="0" w:tplc="70C84296">
      <w:start w:val="1"/>
      <w:numFmt w:val="decimal"/>
      <w:lvlText w:val="%1."/>
      <w:lvlJc w:val="left"/>
      <w:pPr>
        <w:ind w:left="720" w:hanging="360"/>
      </w:pPr>
      <w:rPr>
        <w:rFonts w:hint="default"/>
        <w:b w:val="0"/>
        <w:color w:val="00000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7ECA596E"/>
    <w:multiLevelType w:val="multilevel"/>
    <w:tmpl w:val="2662ECB0"/>
    <w:lvl w:ilvl="0">
      <w:start w:val="1"/>
      <w:numFmt w:val="upperRoman"/>
      <w:pStyle w:val="lneksmlouvynadpisPVL"/>
      <w:suff w:val="nothing"/>
      <w:lvlText w:val="%1. "/>
      <w:lvlJc w:val="left"/>
      <w:pPr>
        <w:ind w:left="5322" w:hanging="360"/>
      </w:pPr>
      <w:rPr>
        <w:u w:val="single" w:color="000000"/>
      </w:rPr>
    </w:lvl>
    <w:lvl w:ilvl="1">
      <w:start w:val="1"/>
      <w:numFmt w:val="decimal"/>
      <w:pStyle w:val="lneksmlouvytextPVL"/>
      <w:lvlText w:val="%2."/>
      <w:lvlJc w:val="left"/>
      <w:pPr>
        <w:ind w:left="360" w:hanging="360"/>
      </w:pPr>
      <w:rPr>
        <w:b w:val="0"/>
      </w:rPr>
    </w:lvl>
    <w:lvl w:ilvl="2">
      <w:start w:val="1"/>
      <w:numFmt w:val="lowerLetter"/>
      <w:pStyle w:val="SeznamsmlouvaPVL"/>
      <w:lvlText w:val="%3)"/>
      <w:lvlJc w:val="left"/>
      <w:pPr>
        <w:ind w:left="786" w:hanging="360"/>
      </w:pPr>
    </w:lvl>
    <w:lvl w:ilvl="3">
      <w:start w:val="1"/>
      <w:numFmt w:val="none"/>
      <w:lvlText w:val=""/>
      <w:lvlJc w:val="left"/>
      <w:pPr>
        <w:ind w:left="1440" w:hanging="360"/>
      </w:pPr>
    </w:lvl>
    <w:lvl w:ilvl="4">
      <w:start w:val="1"/>
      <w:numFmt w:val="none"/>
      <w:lvlText w:val=""/>
      <w:lvlJc w:val="left"/>
      <w:pPr>
        <w:ind w:left="1800" w:hanging="36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0"/>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7"/>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zc2MjcyNTCzNLNQ0lEKTi0uzszPAykwqQUABo7dbiwAAAA="/>
  </w:docVars>
  <w:rsids>
    <w:rsidRoot w:val="008A221D"/>
    <w:rsid w:val="00021972"/>
    <w:rsid w:val="0005109F"/>
    <w:rsid w:val="00056779"/>
    <w:rsid w:val="000656DC"/>
    <w:rsid w:val="00077BDD"/>
    <w:rsid w:val="00080DC3"/>
    <w:rsid w:val="00086B79"/>
    <w:rsid w:val="00094E46"/>
    <w:rsid w:val="000A0555"/>
    <w:rsid w:val="000A193A"/>
    <w:rsid w:val="000A2EBD"/>
    <w:rsid w:val="000B22AB"/>
    <w:rsid w:val="000C5169"/>
    <w:rsid w:val="000E07D3"/>
    <w:rsid w:val="000E0FD5"/>
    <w:rsid w:val="000E43F5"/>
    <w:rsid w:val="001105E0"/>
    <w:rsid w:val="0012167E"/>
    <w:rsid w:val="00151E20"/>
    <w:rsid w:val="00167DC6"/>
    <w:rsid w:val="00175582"/>
    <w:rsid w:val="001770E4"/>
    <w:rsid w:val="00182518"/>
    <w:rsid w:val="00186AC0"/>
    <w:rsid w:val="0019579F"/>
    <w:rsid w:val="001A4DB7"/>
    <w:rsid w:val="001B67DE"/>
    <w:rsid w:val="001C085B"/>
    <w:rsid w:val="001C42C8"/>
    <w:rsid w:val="001C786A"/>
    <w:rsid w:val="001E0A68"/>
    <w:rsid w:val="001E4C5E"/>
    <w:rsid w:val="001E531F"/>
    <w:rsid w:val="001E7E7A"/>
    <w:rsid w:val="001F31B2"/>
    <w:rsid w:val="001F4C00"/>
    <w:rsid w:val="00202C50"/>
    <w:rsid w:val="00205E7F"/>
    <w:rsid w:val="00207EBB"/>
    <w:rsid w:val="002138BE"/>
    <w:rsid w:val="00244EE1"/>
    <w:rsid w:val="002535D5"/>
    <w:rsid w:val="002540D4"/>
    <w:rsid w:val="00255E8F"/>
    <w:rsid w:val="0026101A"/>
    <w:rsid w:val="00272433"/>
    <w:rsid w:val="00276AE7"/>
    <w:rsid w:val="00282D2C"/>
    <w:rsid w:val="0029172D"/>
    <w:rsid w:val="00293184"/>
    <w:rsid w:val="00293894"/>
    <w:rsid w:val="002C37D8"/>
    <w:rsid w:val="002C44A2"/>
    <w:rsid w:val="002E0BD0"/>
    <w:rsid w:val="002E224E"/>
    <w:rsid w:val="002E66CA"/>
    <w:rsid w:val="002E7D6E"/>
    <w:rsid w:val="003027C9"/>
    <w:rsid w:val="00302874"/>
    <w:rsid w:val="00302A4F"/>
    <w:rsid w:val="003074E2"/>
    <w:rsid w:val="0030754D"/>
    <w:rsid w:val="00310CFD"/>
    <w:rsid w:val="0031448D"/>
    <w:rsid w:val="00324592"/>
    <w:rsid w:val="0033766B"/>
    <w:rsid w:val="003422AA"/>
    <w:rsid w:val="00350FE2"/>
    <w:rsid w:val="0035687A"/>
    <w:rsid w:val="003572D5"/>
    <w:rsid w:val="00357ADB"/>
    <w:rsid w:val="0037031E"/>
    <w:rsid w:val="00374A0D"/>
    <w:rsid w:val="00385953"/>
    <w:rsid w:val="00393E3B"/>
    <w:rsid w:val="003A09E4"/>
    <w:rsid w:val="003B2D6B"/>
    <w:rsid w:val="003B421A"/>
    <w:rsid w:val="003C4AF6"/>
    <w:rsid w:val="003D5BD6"/>
    <w:rsid w:val="003E06BC"/>
    <w:rsid w:val="003E1150"/>
    <w:rsid w:val="003F5086"/>
    <w:rsid w:val="00406A18"/>
    <w:rsid w:val="00411192"/>
    <w:rsid w:val="00411DD3"/>
    <w:rsid w:val="00413AF3"/>
    <w:rsid w:val="00417E1E"/>
    <w:rsid w:val="00444490"/>
    <w:rsid w:val="0046019C"/>
    <w:rsid w:val="00460D8E"/>
    <w:rsid w:val="00473EAA"/>
    <w:rsid w:val="0048023C"/>
    <w:rsid w:val="00497B28"/>
    <w:rsid w:val="004A6793"/>
    <w:rsid w:val="004D2681"/>
    <w:rsid w:val="004D6FE2"/>
    <w:rsid w:val="004E2D4B"/>
    <w:rsid w:val="004E3578"/>
    <w:rsid w:val="004F328C"/>
    <w:rsid w:val="004F4F88"/>
    <w:rsid w:val="004F67D0"/>
    <w:rsid w:val="00507AAC"/>
    <w:rsid w:val="005156E3"/>
    <w:rsid w:val="00516CE5"/>
    <w:rsid w:val="005349A5"/>
    <w:rsid w:val="00537349"/>
    <w:rsid w:val="0054062D"/>
    <w:rsid w:val="00545BA8"/>
    <w:rsid w:val="0054639C"/>
    <w:rsid w:val="005504B6"/>
    <w:rsid w:val="00552F49"/>
    <w:rsid w:val="00582BAC"/>
    <w:rsid w:val="00586F5D"/>
    <w:rsid w:val="00595FF6"/>
    <w:rsid w:val="005B0EF0"/>
    <w:rsid w:val="005B1146"/>
    <w:rsid w:val="005B41B2"/>
    <w:rsid w:val="005B6CEC"/>
    <w:rsid w:val="005B77D5"/>
    <w:rsid w:val="005C397A"/>
    <w:rsid w:val="005D5935"/>
    <w:rsid w:val="005E00F3"/>
    <w:rsid w:val="005E51EE"/>
    <w:rsid w:val="00612AF2"/>
    <w:rsid w:val="0061379A"/>
    <w:rsid w:val="00614736"/>
    <w:rsid w:val="00625CEC"/>
    <w:rsid w:val="00626181"/>
    <w:rsid w:val="00637BFE"/>
    <w:rsid w:val="006407ED"/>
    <w:rsid w:val="00642F72"/>
    <w:rsid w:val="00652D9F"/>
    <w:rsid w:val="006551D4"/>
    <w:rsid w:val="0066314F"/>
    <w:rsid w:val="00664058"/>
    <w:rsid w:val="00666100"/>
    <w:rsid w:val="00673A42"/>
    <w:rsid w:val="006C0AF8"/>
    <w:rsid w:val="006C5A16"/>
    <w:rsid w:val="006D0569"/>
    <w:rsid w:val="006D3270"/>
    <w:rsid w:val="00706460"/>
    <w:rsid w:val="00714086"/>
    <w:rsid w:val="00720D15"/>
    <w:rsid w:val="00723095"/>
    <w:rsid w:val="00736D5C"/>
    <w:rsid w:val="00742989"/>
    <w:rsid w:val="00767AB7"/>
    <w:rsid w:val="00771B82"/>
    <w:rsid w:val="00772DD4"/>
    <w:rsid w:val="00782EF0"/>
    <w:rsid w:val="00794668"/>
    <w:rsid w:val="007A0A7F"/>
    <w:rsid w:val="007C5416"/>
    <w:rsid w:val="007C54A8"/>
    <w:rsid w:val="007C641C"/>
    <w:rsid w:val="007D0BF8"/>
    <w:rsid w:val="007D1724"/>
    <w:rsid w:val="007D2080"/>
    <w:rsid w:val="007E2EC2"/>
    <w:rsid w:val="007F5A4A"/>
    <w:rsid w:val="00801B02"/>
    <w:rsid w:val="00802912"/>
    <w:rsid w:val="00810EAA"/>
    <w:rsid w:val="00821EAF"/>
    <w:rsid w:val="008235FB"/>
    <w:rsid w:val="00840CC0"/>
    <w:rsid w:val="0086203B"/>
    <w:rsid w:val="00863A30"/>
    <w:rsid w:val="008701C2"/>
    <w:rsid w:val="0087295F"/>
    <w:rsid w:val="008744E8"/>
    <w:rsid w:val="0087486F"/>
    <w:rsid w:val="008753FB"/>
    <w:rsid w:val="008759AC"/>
    <w:rsid w:val="00891B7D"/>
    <w:rsid w:val="008A08F1"/>
    <w:rsid w:val="008A19C7"/>
    <w:rsid w:val="008A221D"/>
    <w:rsid w:val="008B0768"/>
    <w:rsid w:val="008B6C08"/>
    <w:rsid w:val="008C6B9B"/>
    <w:rsid w:val="008D2B84"/>
    <w:rsid w:val="008E3E36"/>
    <w:rsid w:val="008E4155"/>
    <w:rsid w:val="00904344"/>
    <w:rsid w:val="00906240"/>
    <w:rsid w:val="0091293A"/>
    <w:rsid w:val="00914B58"/>
    <w:rsid w:val="0092489A"/>
    <w:rsid w:val="00937455"/>
    <w:rsid w:val="00942A5B"/>
    <w:rsid w:val="00951D4A"/>
    <w:rsid w:val="00956423"/>
    <w:rsid w:val="00965380"/>
    <w:rsid w:val="00970113"/>
    <w:rsid w:val="00980041"/>
    <w:rsid w:val="00986B08"/>
    <w:rsid w:val="0099362B"/>
    <w:rsid w:val="009A4748"/>
    <w:rsid w:val="009A5170"/>
    <w:rsid w:val="009B2334"/>
    <w:rsid w:val="009B3980"/>
    <w:rsid w:val="009B42C8"/>
    <w:rsid w:val="009B5579"/>
    <w:rsid w:val="009C216B"/>
    <w:rsid w:val="009C60C0"/>
    <w:rsid w:val="009C703C"/>
    <w:rsid w:val="009D1097"/>
    <w:rsid w:val="009E3E37"/>
    <w:rsid w:val="009E5C71"/>
    <w:rsid w:val="009F341C"/>
    <w:rsid w:val="009F4831"/>
    <w:rsid w:val="009F712E"/>
    <w:rsid w:val="00A04F4F"/>
    <w:rsid w:val="00A1275C"/>
    <w:rsid w:val="00A3369D"/>
    <w:rsid w:val="00A40224"/>
    <w:rsid w:val="00A411FF"/>
    <w:rsid w:val="00A66058"/>
    <w:rsid w:val="00A75E0B"/>
    <w:rsid w:val="00AB5C80"/>
    <w:rsid w:val="00AB7775"/>
    <w:rsid w:val="00AD188A"/>
    <w:rsid w:val="00AD56E2"/>
    <w:rsid w:val="00B05004"/>
    <w:rsid w:val="00B05379"/>
    <w:rsid w:val="00B060DE"/>
    <w:rsid w:val="00B1190C"/>
    <w:rsid w:val="00B172B1"/>
    <w:rsid w:val="00B318A8"/>
    <w:rsid w:val="00B4155D"/>
    <w:rsid w:val="00B55FE9"/>
    <w:rsid w:val="00B6349A"/>
    <w:rsid w:val="00B670BD"/>
    <w:rsid w:val="00B700BF"/>
    <w:rsid w:val="00B738BF"/>
    <w:rsid w:val="00B94191"/>
    <w:rsid w:val="00BA6D68"/>
    <w:rsid w:val="00BD438B"/>
    <w:rsid w:val="00BD775E"/>
    <w:rsid w:val="00BD79EC"/>
    <w:rsid w:val="00BE37E7"/>
    <w:rsid w:val="00BF7856"/>
    <w:rsid w:val="00BF7871"/>
    <w:rsid w:val="00C00239"/>
    <w:rsid w:val="00C0047D"/>
    <w:rsid w:val="00C06523"/>
    <w:rsid w:val="00C10BD7"/>
    <w:rsid w:val="00C15DF4"/>
    <w:rsid w:val="00C17B4C"/>
    <w:rsid w:val="00C24133"/>
    <w:rsid w:val="00C32763"/>
    <w:rsid w:val="00C3287B"/>
    <w:rsid w:val="00C45722"/>
    <w:rsid w:val="00C463FE"/>
    <w:rsid w:val="00C71DBA"/>
    <w:rsid w:val="00C7489A"/>
    <w:rsid w:val="00C83512"/>
    <w:rsid w:val="00C84506"/>
    <w:rsid w:val="00CA7F65"/>
    <w:rsid w:val="00CA7FB1"/>
    <w:rsid w:val="00CB6909"/>
    <w:rsid w:val="00CC3FEB"/>
    <w:rsid w:val="00CD2532"/>
    <w:rsid w:val="00CD5E1D"/>
    <w:rsid w:val="00CE3960"/>
    <w:rsid w:val="00CF734F"/>
    <w:rsid w:val="00D01B9D"/>
    <w:rsid w:val="00D01ED7"/>
    <w:rsid w:val="00D20CD7"/>
    <w:rsid w:val="00D40EE2"/>
    <w:rsid w:val="00D441E7"/>
    <w:rsid w:val="00D771E1"/>
    <w:rsid w:val="00D80C00"/>
    <w:rsid w:val="00D92B77"/>
    <w:rsid w:val="00D92D45"/>
    <w:rsid w:val="00D931A5"/>
    <w:rsid w:val="00D9674E"/>
    <w:rsid w:val="00DB5374"/>
    <w:rsid w:val="00DC216E"/>
    <w:rsid w:val="00DC2369"/>
    <w:rsid w:val="00DD0021"/>
    <w:rsid w:val="00DD0F1B"/>
    <w:rsid w:val="00DD5B85"/>
    <w:rsid w:val="00DD7F3A"/>
    <w:rsid w:val="00DF41FE"/>
    <w:rsid w:val="00DF4478"/>
    <w:rsid w:val="00E04C38"/>
    <w:rsid w:val="00E365F7"/>
    <w:rsid w:val="00E37010"/>
    <w:rsid w:val="00E379B7"/>
    <w:rsid w:val="00E427F7"/>
    <w:rsid w:val="00E50D96"/>
    <w:rsid w:val="00E5737A"/>
    <w:rsid w:val="00E7000E"/>
    <w:rsid w:val="00E77730"/>
    <w:rsid w:val="00E81AA9"/>
    <w:rsid w:val="00EB20F4"/>
    <w:rsid w:val="00EC00FB"/>
    <w:rsid w:val="00EC0F34"/>
    <w:rsid w:val="00EC72A3"/>
    <w:rsid w:val="00EE07D2"/>
    <w:rsid w:val="00EF5FD1"/>
    <w:rsid w:val="00F15205"/>
    <w:rsid w:val="00F2500A"/>
    <w:rsid w:val="00F31D38"/>
    <w:rsid w:val="00F60D8A"/>
    <w:rsid w:val="00F623A6"/>
    <w:rsid w:val="00F66C11"/>
    <w:rsid w:val="00F77A32"/>
    <w:rsid w:val="00F910ED"/>
    <w:rsid w:val="00FB567B"/>
    <w:rsid w:val="00FC1801"/>
    <w:rsid w:val="00FC4B90"/>
    <w:rsid w:val="00FC7AB0"/>
    <w:rsid w:val="00FE5231"/>
    <w:rsid w:val="00FF2260"/>
    <w:rsid w:val="00FF367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8249"/>
  <w15:chartTrackingRefBased/>
  <w15:docId w15:val="{5CBCECB3-5B85-48C1-89B7-125D25DAA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Odstsl"/>
    <w:link w:val="Nadpis1Char"/>
    <w:uiPriority w:val="1"/>
    <w:qFormat/>
    <w:rsid w:val="00D92B77"/>
    <w:pPr>
      <w:keepNext/>
      <w:keepLines/>
      <w:numPr>
        <w:numId w:val="15"/>
      </w:numPr>
      <w:spacing w:before="240" w:after="120" w:line="240" w:lineRule="auto"/>
      <w:outlineLvl w:val="0"/>
    </w:pPr>
    <w:rPr>
      <w:rFonts w:ascii="Segoe UI" w:eastAsiaTheme="majorEastAsia" w:hAnsi="Segoe UI" w:cs="Arial"/>
      <w:bCs/>
      <w:caps/>
      <w:color w:val="007BC0"/>
      <w:sz w:val="24"/>
    </w:rPr>
  </w:style>
  <w:style w:type="paragraph" w:styleId="Nadpis2">
    <w:name w:val="heading 2"/>
    <w:basedOn w:val="Normln"/>
    <w:next w:val="Odstsl"/>
    <w:link w:val="Nadpis2Char"/>
    <w:uiPriority w:val="2"/>
    <w:qFormat/>
    <w:rsid w:val="00D92B77"/>
    <w:pPr>
      <w:keepNext/>
      <w:keepLines/>
      <w:numPr>
        <w:ilvl w:val="1"/>
        <w:numId w:val="15"/>
      </w:numPr>
      <w:spacing w:before="180" w:after="120" w:line="240" w:lineRule="auto"/>
      <w:ind w:left="567"/>
      <w:jc w:val="both"/>
      <w:outlineLvl w:val="1"/>
    </w:pPr>
    <w:rPr>
      <w:rFonts w:ascii="Segoe UI" w:eastAsiaTheme="majorEastAsia" w:hAnsi="Segoe UI" w:cs="Arial"/>
      <w:bCs/>
      <w:color w:val="007BC0"/>
      <w:szCs w:val="20"/>
    </w:rPr>
  </w:style>
  <w:style w:type="paragraph" w:styleId="Nadpis3">
    <w:name w:val="heading 3"/>
    <w:basedOn w:val="Nadpis2"/>
    <w:next w:val="Odstsl"/>
    <w:link w:val="Nadpis3Char"/>
    <w:uiPriority w:val="3"/>
    <w:qFormat/>
    <w:rsid w:val="00D92B77"/>
    <w:pPr>
      <w:numPr>
        <w:ilvl w:val="2"/>
      </w:numPr>
      <w:outlineLvl w:val="2"/>
    </w:pPr>
    <w:rPr>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nhideWhenUsed/>
    <w:rsid w:val="00444490"/>
    <w:rPr>
      <w:color w:val="0000FF"/>
      <w:u w:val="single"/>
    </w:rPr>
  </w:style>
  <w:style w:type="character" w:customStyle="1" w:styleId="TextnormlnPVLChar">
    <w:name w:val="Text normální (PVL) Char"/>
    <w:link w:val="TextnormlnPVL"/>
    <w:locked/>
    <w:rsid w:val="00444490"/>
    <w:rPr>
      <w:rFonts w:ascii="Arial" w:hAnsi="Arial" w:cs="Arial"/>
      <w:lang w:val="x-none"/>
    </w:rPr>
  </w:style>
  <w:style w:type="paragraph" w:customStyle="1" w:styleId="TextnormlnPVL">
    <w:name w:val="Text normální (PVL)"/>
    <w:basedOn w:val="Normln"/>
    <w:link w:val="TextnormlnPVLChar"/>
    <w:qFormat/>
    <w:rsid w:val="00444490"/>
    <w:pPr>
      <w:spacing w:after="0" w:line="240" w:lineRule="auto"/>
      <w:jc w:val="both"/>
      <w:outlineLvl w:val="1"/>
    </w:pPr>
    <w:rPr>
      <w:rFonts w:ascii="Arial" w:hAnsi="Arial" w:cs="Arial"/>
      <w:lang w:val="x-none"/>
    </w:rPr>
  </w:style>
  <w:style w:type="character" w:customStyle="1" w:styleId="NzevsmlouvyChar">
    <w:name w:val="Název smlouvy Char"/>
    <w:link w:val="Nzevsmlouvy"/>
    <w:locked/>
    <w:rsid w:val="00444490"/>
    <w:rPr>
      <w:rFonts w:ascii="Arial" w:hAnsi="Arial" w:cs="Arial"/>
      <w:b/>
      <w:sz w:val="48"/>
      <w:lang w:val="x-none"/>
    </w:rPr>
  </w:style>
  <w:style w:type="paragraph" w:customStyle="1" w:styleId="Nzevsmlouvy">
    <w:name w:val="Název smlouvy"/>
    <w:basedOn w:val="TextnormlnPVL"/>
    <w:link w:val="NzevsmlouvyChar"/>
    <w:qFormat/>
    <w:rsid w:val="00444490"/>
    <w:pPr>
      <w:jc w:val="center"/>
    </w:pPr>
    <w:rPr>
      <w:b/>
      <w:sz w:val="48"/>
    </w:rPr>
  </w:style>
  <w:style w:type="character" w:customStyle="1" w:styleId="SmluvnstrananzevChar">
    <w:name w:val="Smluvní strana název Char"/>
    <w:link w:val="Smluvnstrananzev"/>
    <w:locked/>
    <w:rsid w:val="00444490"/>
    <w:rPr>
      <w:rFonts w:ascii="Arial" w:hAnsi="Arial" w:cs="Arial"/>
      <w:b/>
      <w:sz w:val="24"/>
      <w:lang w:val="x-none"/>
    </w:rPr>
  </w:style>
  <w:style w:type="paragraph" w:customStyle="1" w:styleId="Smluvnstrananzev">
    <w:name w:val="Smluvní strana název"/>
    <w:basedOn w:val="TextnormlnPVL"/>
    <w:link w:val="SmluvnstrananzevChar"/>
    <w:qFormat/>
    <w:rsid w:val="00444490"/>
    <w:pPr>
      <w:tabs>
        <w:tab w:val="left" w:pos="2835"/>
      </w:tabs>
    </w:pPr>
    <w:rPr>
      <w:b/>
      <w:sz w:val="24"/>
    </w:rPr>
  </w:style>
  <w:style w:type="character" w:customStyle="1" w:styleId="IdentifikacesmluvnstranyChar">
    <w:name w:val="Identifikace smluvní strany Char"/>
    <w:basedOn w:val="TextnormlnPVLChar"/>
    <w:link w:val="Identifikacesmluvnstrany"/>
    <w:locked/>
    <w:rsid w:val="00444490"/>
    <w:rPr>
      <w:rFonts w:ascii="Arial" w:hAnsi="Arial" w:cs="Arial"/>
      <w:lang w:val="x-none"/>
    </w:rPr>
  </w:style>
  <w:style w:type="paragraph" w:customStyle="1" w:styleId="Identifikacesmluvnstrany">
    <w:name w:val="Identifikace smluvní strany"/>
    <w:basedOn w:val="TextnormlnPVL"/>
    <w:link w:val="IdentifikacesmluvnstranyChar"/>
    <w:qFormat/>
    <w:rsid w:val="00444490"/>
    <w:pPr>
      <w:tabs>
        <w:tab w:val="left" w:pos="2835"/>
      </w:tabs>
    </w:pPr>
  </w:style>
  <w:style w:type="character" w:customStyle="1" w:styleId="OprvnnkjednnapodpisusmlChar">
    <w:name w:val="Oprávnění k jednání a podpisu sml Char"/>
    <w:basedOn w:val="TextnormlnPVLChar"/>
    <w:link w:val="Oprvnnkjednnapodpisusml"/>
    <w:locked/>
    <w:rsid w:val="00444490"/>
    <w:rPr>
      <w:rFonts w:ascii="Arial" w:hAnsi="Arial" w:cs="Arial"/>
      <w:lang w:val="x-none"/>
    </w:rPr>
  </w:style>
  <w:style w:type="paragraph" w:customStyle="1" w:styleId="Oprvnnkjednnapodpisusml">
    <w:name w:val="Oprávnění k jednání a podpisu sml"/>
    <w:basedOn w:val="TextnormlnPVL"/>
    <w:link w:val="OprvnnkjednnapodpisusmlChar"/>
    <w:qFormat/>
    <w:rsid w:val="00444490"/>
    <w:pPr>
      <w:tabs>
        <w:tab w:val="left" w:pos="4253"/>
      </w:tabs>
      <w:ind w:left="4253" w:hanging="4253"/>
    </w:pPr>
  </w:style>
  <w:style w:type="paragraph" w:styleId="Odstavecseseznamem">
    <w:name w:val="List Paragraph"/>
    <w:basedOn w:val="Normln"/>
    <w:qFormat/>
    <w:rsid w:val="00444490"/>
    <w:pPr>
      <w:spacing w:after="100" w:line="288" w:lineRule="auto"/>
      <w:ind w:left="720"/>
      <w:contextualSpacing/>
      <w:jc w:val="both"/>
    </w:pPr>
    <w:rPr>
      <w:rFonts w:ascii="Arial" w:eastAsia="Calibri" w:hAnsi="Arial" w:cs="Times New Roman"/>
    </w:rPr>
  </w:style>
  <w:style w:type="paragraph" w:customStyle="1" w:styleId="lneksmlouvynadpisPVL">
    <w:name w:val="Článek smlouvy nadpis (PVL)"/>
    <w:basedOn w:val="TextnormlnPVL"/>
    <w:qFormat/>
    <w:rsid w:val="00444490"/>
    <w:pPr>
      <w:numPr>
        <w:numId w:val="1"/>
      </w:numPr>
      <w:tabs>
        <w:tab w:val="left" w:pos="426"/>
      </w:tabs>
      <w:spacing w:before="120" w:after="120"/>
      <w:jc w:val="center"/>
      <w:outlineLvl w:val="0"/>
    </w:pPr>
    <w:rPr>
      <w:b/>
      <w:u w:val="single"/>
    </w:rPr>
  </w:style>
  <w:style w:type="character" w:customStyle="1" w:styleId="SamostatntextpodlnekPVLChar">
    <w:name w:val="Samostatný text pod článek (PVL) Char"/>
    <w:link w:val="SamostatntextpodlnekPVL"/>
    <w:locked/>
    <w:rsid w:val="00444490"/>
    <w:rPr>
      <w:rFonts w:ascii="Arial" w:hAnsi="Arial" w:cs="Arial"/>
      <w:lang w:val="x-none"/>
    </w:rPr>
  </w:style>
  <w:style w:type="paragraph" w:customStyle="1" w:styleId="SamostatntextpodlnekPVL">
    <w:name w:val="Samostatný text pod článek (PVL)"/>
    <w:basedOn w:val="Normln"/>
    <w:link w:val="SamostatntextpodlnekPVLChar"/>
    <w:qFormat/>
    <w:rsid w:val="00444490"/>
    <w:pPr>
      <w:spacing w:after="0" w:line="240" w:lineRule="auto"/>
      <w:ind w:left="425"/>
      <w:jc w:val="both"/>
    </w:pPr>
    <w:rPr>
      <w:rFonts w:ascii="Arial" w:hAnsi="Arial" w:cs="Arial"/>
      <w:lang w:val="x-none"/>
    </w:rPr>
  </w:style>
  <w:style w:type="paragraph" w:customStyle="1" w:styleId="Zkladntext21">
    <w:name w:val="Základní text 21"/>
    <w:basedOn w:val="Normln"/>
    <w:rsid w:val="00444490"/>
    <w:pPr>
      <w:suppressAutoHyphens/>
      <w:spacing w:after="0" w:line="240" w:lineRule="auto"/>
      <w:jc w:val="center"/>
    </w:pPr>
    <w:rPr>
      <w:rFonts w:ascii="Arial" w:eastAsia="Times New Roman" w:hAnsi="Arial" w:cs="Times New Roman"/>
      <w:sz w:val="20"/>
      <w:szCs w:val="20"/>
      <w:lang w:eastAsia="ar-SA"/>
    </w:rPr>
  </w:style>
  <w:style w:type="character" w:customStyle="1" w:styleId="MeziodstavceChar">
    <w:name w:val="Meziodstavce Char"/>
    <w:basedOn w:val="TextnormlnPVLChar"/>
    <w:link w:val="Meziodstavce"/>
    <w:locked/>
    <w:rsid w:val="00444490"/>
    <w:rPr>
      <w:rFonts w:ascii="Arial" w:hAnsi="Arial" w:cs="Arial"/>
      <w:lang w:val="x-none"/>
    </w:rPr>
  </w:style>
  <w:style w:type="paragraph" w:customStyle="1" w:styleId="Meziodstavce">
    <w:name w:val="Meziodstavce"/>
    <w:basedOn w:val="TextnormlnPVL"/>
    <w:link w:val="MeziodstavceChar"/>
    <w:qFormat/>
    <w:rsid w:val="00444490"/>
  </w:style>
  <w:style w:type="character" w:customStyle="1" w:styleId="TextpodpsmennseznamChar">
    <w:name w:val="Text pod písmenný seznam Char"/>
    <w:link w:val="Textpodpsmennseznam"/>
    <w:locked/>
    <w:rsid w:val="00444490"/>
    <w:rPr>
      <w:rFonts w:ascii="Arial" w:hAnsi="Arial" w:cs="Arial"/>
    </w:rPr>
  </w:style>
  <w:style w:type="paragraph" w:customStyle="1" w:styleId="Textpodpsmennseznam">
    <w:name w:val="Text pod písmenný seznam"/>
    <w:basedOn w:val="TextnormlnPVL"/>
    <w:link w:val="TextpodpsmennseznamChar"/>
    <w:qFormat/>
    <w:rsid w:val="00444490"/>
    <w:pPr>
      <w:ind w:left="1134"/>
    </w:pPr>
    <w:rPr>
      <w:lang w:val="cs-CZ"/>
    </w:rPr>
  </w:style>
  <w:style w:type="character" w:customStyle="1" w:styleId="ZvrsmlapodpisyChar">
    <w:name w:val="Závěr sml a podpisy Char"/>
    <w:basedOn w:val="TextnormlnPVLChar"/>
    <w:link w:val="Zvrsmlapodpisy"/>
    <w:locked/>
    <w:rsid w:val="00444490"/>
    <w:rPr>
      <w:rFonts w:ascii="Arial" w:hAnsi="Arial" w:cs="Arial"/>
      <w:lang w:val="x-none"/>
    </w:rPr>
  </w:style>
  <w:style w:type="paragraph" w:customStyle="1" w:styleId="Zvrsmlapodpisy">
    <w:name w:val="Závěr sml a podpisy"/>
    <w:basedOn w:val="TextnormlnPVL"/>
    <w:link w:val="ZvrsmlapodpisyChar"/>
    <w:qFormat/>
    <w:rsid w:val="00444490"/>
    <w:pPr>
      <w:tabs>
        <w:tab w:val="left" w:pos="4395"/>
      </w:tabs>
    </w:pPr>
  </w:style>
  <w:style w:type="paragraph" w:customStyle="1" w:styleId="lneksmlouvytextPVL">
    <w:name w:val="Článek smlouvy text (PVL)"/>
    <w:basedOn w:val="TextnormlnPVL"/>
    <w:link w:val="lneksmlouvytextPVLChar"/>
    <w:qFormat/>
    <w:rsid w:val="00444490"/>
    <w:pPr>
      <w:numPr>
        <w:ilvl w:val="1"/>
        <w:numId w:val="1"/>
      </w:numPr>
      <w:tabs>
        <w:tab w:val="left" w:pos="426"/>
      </w:tabs>
    </w:pPr>
  </w:style>
  <w:style w:type="character" w:customStyle="1" w:styleId="lneksmlouvytextPVLChar">
    <w:name w:val="Článek smlouvy text (PVL) Char"/>
    <w:link w:val="lneksmlouvytextPVL"/>
    <w:locked/>
    <w:rsid w:val="00444490"/>
    <w:rPr>
      <w:rFonts w:ascii="Arial" w:hAnsi="Arial" w:cs="Arial"/>
      <w:lang w:val="x-none"/>
    </w:rPr>
  </w:style>
  <w:style w:type="paragraph" w:customStyle="1" w:styleId="SeznamsmlouvaPVL">
    <w:name w:val="Seznam smlouva (PVL)"/>
    <w:basedOn w:val="lneksmlouvytextPVL"/>
    <w:link w:val="SeznamsmlouvaPVLChar"/>
    <w:qFormat/>
    <w:rsid w:val="00444490"/>
    <w:pPr>
      <w:numPr>
        <w:ilvl w:val="2"/>
      </w:numPr>
      <w:tabs>
        <w:tab w:val="clear" w:pos="426"/>
        <w:tab w:val="left" w:pos="993"/>
      </w:tabs>
      <w:ind w:left="993" w:hanging="567"/>
    </w:pPr>
  </w:style>
  <w:style w:type="character" w:customStyle="1" w:styleId="SeznamsmlouvaPVLChar">
    <w:name w:val="Seznam smlouva (PVL) Char"/>
    <w:link w:val="SeznamsmlouvaPVL"/>
    <w:locked/>
    <w:rsid w:val="00444490"/>
    <w:rPr>
      <w:rFonts w:ascii="Arial" w:hAnsi="Arial" w:cs="Arial"/>
      <w:lang w:val="x-none"/>
    </w:rPr>
  </w:style>
  <w:style w:type="character" w:styleId="Siln">
    <w:name w:val="Strong"/>
    <w:basedOn w:val="Standardnpsmoodstavce"/>
    <w:qFormat/>
    <w:rsid w:val="00444490"/>
    <w:rPr>
      <w:b/>
      <w:bCs/>
    </w:rPr>
  </w:style>
  <w:style w:type="paragraph" w:styleId="Zhlav">
    <w:name w:val="header"/>
    <w:basedOn w:val="Normln"/>
    <w:link w:val="ZhlavChar"/>
    <w:uiPriority w:val="99"/>
    <w:unhideWhenUsed/>
    <w:rsid w:val="003D5BD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D5BD6"/>
  </w:style>
  <w:style w:type="paragraph" w:styleId="Zpat">
    <w:name w:val="footer"/>
    <w:basedOn w:val="Normln"/>
    <w:link w:val="ZpatChar"/>
    <w:uiPriority w:val="99"/>
    <w:unhideWhenUsed/>
    <w:rsid w:val="003D5BD6"/>
    <w:pPr>
      <w:tabs>
        <w:tab w:val="center" w:pos="4536"/>
        <w:tab w:val="right" w:pos="9072"/>
      </w:tabs>
      <w:spacing w:after="0" w:line="240" w:lineRule="auto"/>
    </w:pPr>
  </w:style>
  <w:style w:type="character" w:customStyle="1" w:styleId="ZpatChar">
    <w:name w:val="Zápatí Char"/>
    <w:basedOn w:val="Standardnpsmoodstavce"/>
    <w:link w:val="Zpat"/>
    <w:uiPriority w:val="99"/>
    <w:rsid w:val="003D5BD6"/>
  </w:style>
  <w:style w:type="paragraph" w:customStyle="1" w:styleId="Export0">
    <w:name w:val="Export 0"/>
    <w:link w:val="Export0Char"/>
    <w:rsid w:val="000E0FD5"/>
    <w:pPr>
      <w:spacing w:after="0" w:line="240" w:lineRule="auto"/>
    </w:pPr>
    <w:rPr>
      <w:rFonts w:ascii="Courier New" w:eastAsia="Times New Roman" w:hAnsi="Courier New" w:cs="Times New Roman"/>
      <w:sz w:val="24"/>
      <w:szCs w:val="20"/>
      <w:lang w:val="en-US" w:eastAsia="cs-CZ"/>
    </w:rPr>
  </w:style>
  <w:style w:type="character" w:customStyle="1" w:styleId="Export0Char">
    <w:name w:val="Export 0 Char"/>
    <w:link w:val="Export0"/>
    <w:rsid w:val="000E0FD5"/>
    <w:rPr>
      <w:rFonts w:ascii="Courier New" w:eastAsia="Times New Roman" w:hAnsi="Courier New" w:cs="Times New Roman"/>
      <w:sz w:val="24"/>
      <w:szCs w:val="20"/>
      <w:lang w:val="en-US" w:eastAsia="cs-CZ"/>
    </w:rPr>
  </w:style>
  <w:style w:type="paragraph" w:styleId="Zkladntext">
    <w:name w:val="Body Text"/>
    <w:basedOn w:val="Normln"/>
    <w:link w:val="ZkladntextChar"/>
    <w:rsid w:val="002138BE"/>
    <w:pPr>
      <w:tabs>
        <w:tab w:val="left" w:pos="360"/>
      </w:tabs>
      <w:overflowPunct w:val="0"/>
      <w:autoSpaceDE w:val="0"/>
      <w:autoSpaceDN w:val="0"/>
      <w:adjustRightInd w:val="0"/>
      <w:spacing w:after="0" w:line="240" w:lineRule="auto"/>
      <w:ind w:left="360" w:hanging="360"/>
      <w:jc w:val="both"/>
    </w:pPr>
    <w:rPr>
      <w:rFonts w:ascii="Arial" w:eastAsia="Times New Roman" w:hAnsi="Arial" w:cs="Arial"/>
      <w:lang w:eastAsia="cs-CZ"/>
    </w:rPr>
  </w:style>
  <w:style w:type="character" w:customStyle="1" w:styleId="ZkladntextChar">
    <w:name w:val="Základní text Char"/>
    <w:basedOn w:val="Standardnpsmoodstavce"/>
    <w:link w:val="Zkladntext"/>
    <w:rsid w:val="002138BE"/>
    <w:rPr>
      <w:rFonts w:ascii="Arial" w:eastAsia="Times New Roman" w:hAnsi="Arial" w:cs="Arial"/>
      <w:lang w:eastAsia="cs-CZ"/>
    </w:rPr>
  </w:style>
  <w:style w:type="paragraph" w:styleId="Bezmezer">
    <w:name w:val="No Spacing"/>
    <w:uiPriority w:val="6"/>
    <w:qFormat/>
    <w:rsid w:val="000C5169"/>
    <w:pPr>
      <w:spacing w:after="0" w:line="240" w:lineRule="auto"/>
      <w:jc w:val="both"/>
    </w:pPr>
    <w:rPr>
      <w:rFonts w:ascii="Arial" w:eastAsia="Calibri" w:hAnsi="Arial" w:cs="Calibri"/>
    </w:rPr>
  </w:style>
  <w:style w:type="paragraph" w:styleId="Textbubliny">
    <w:name w:val="Balloon Text"/>
    <w:basedOn w:val="Normln"/>
    <w:link w:val="TextbublinyChar"/>
    <w:uiPriority w:val="99"/>
    <w:semiHidden/>
    <w:unhideWhenUsed/>
    <w:rsid w:val="008C6B9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C6B9B"/>
    <w:rPr>
      <w:rFonts w:ascii="Segoe UI" w:hAnsi="Segoe UI" w:cs="Segoe UI"/>
      <w:sz w:val="18"/>
      <w:szCs w:val="18"/>
    </w:rPr>
  </w:style>
  <w:style w:type="character" w:styleId="Odkaznakoment">
    <w:name w:val="annotation reference"/>
    <w:basedOn w:val="Standardnpsmoodstavce"/>
    <w:uiPriority w:val="99"/>
    <w:semiHidden/>
    <w:unhideWhenUsed/>
    <w:rsid w:val="004D6FE2"/>
    <w:rPr>
      <w:sz w:val="16"/>
      <w:szCs w:val="16"/>
    </w:rPr>
  </w:style>
  <w:style w:type="paragraph" w:styleId="Textkomente">
    <w:name w:val="annotation text"/>
    <w:basedOn w:val="Normln"/>
    <w:link w:val="TextkomenteChar"/>
    <w:uiPriority w:val="99"/>
    <w:unhideWhenUsed/>
    <w:rsid w:val="004D6FE2"/>
    <w:pPr>
      <w:spacing w:line="240" w:lineRule="auto"/>
    </w:pPr>
    <w:rPr>
      <w:sz w:val="20"/>
      <w:szCs w:val="20"/>
    </w:rPr>
  </w:style>
  <w:style w:type="character" w:customStyle="1" w:styleId="TextkomenteChar">
    <w:name w:val="Text komentáře Char"/>
    <w:basedOn w:val="Standardnpsmoodstavce"/>
    <w:link w:val="Textkomente"/>
    <w:uiPriority w:val="99"/>
    <w:rsid w:val="004D6FE2"/>
    <w:rPr>
      <w:sz w:val="20"/>
      <w:szCs w:val="20"/>
    </w:rPr>
  </w:style>
  <w:style w:type="paragraph" w:styleId="Pedmtkomente">
    <w:name w:val="annotation subject"/>
    <w:basedOn w:val="Textkomente"/>
    <w:next w:val="Textkomente"/>
    <w:link w:val="PedmtkomenteChar"/>
    <w:uiPriority w:val="99"/>
    <w:semiHidden/>
    <w:unhideWhenUsed/>
    <w:rsid w:val="004D6FE2"/>
    <w:rPr>
      <w:b/>
      <w:bCs/>
    </w:rPr>
  </w:style>
  <w:style w:type="character" w:customStyle="1" w:styleId="PedmtkomenteChar">
    <w:name w:val="Předmět komentáře Char"/>
    <w:basedOn w:val="TextkomenteChar"/>
    <w:link w:val="Pedmtkomente"/>
    <w:uiPriority w:val="99"/>
    <w:semiHidden/>
    <w:rsid w:val="004D6FE2"/>
    <w:rPr>
      <w:b/>
      <w:bCs/>
      <w:sz w:val="20"/>
      <w:szCs w:val="20"/>
    </w:rPr>
  </w:style>
  <w:style w:type="paragraph" w:styleId="Obsah1">
    <w:name w:val="toc 1"/>
    <w:basedOn w:val="Normln"/>
    <w:next w:val="Normln"/>
    <w:autoRedefine/>
    <w:uiPriority w:val="39"/>
    <w:unhideWhenUsed/>
    <w:rsid w:val="00840CC0"/>
    <w:pPr>
      <w:tabs>
        <w:tab w:val="left" w:pos="284"/>
        <w:tab w:val="right" w:leader="dot" w:pos="9639"/>
      </w:tabs>
      <w:spacing w:after="100" w:line="240" w:lineRule="auto"/>
      <w:jc w:val="both"/>
    </w:pPr>
    <w:rPr>
      <w:rFonts w:ascii="Arial" w:hAnsi="Arial"/>
      <w:noProof/>
      <w:sz w:val="20"/>
    </w:rPr>
  </w:style>
  <w:style w:type="paragraph" w:styleId="Revize">
    <w:name w:val="Revision"/>
    <w:hidden/>
    <w:uiPriority w:val="99"/>
    <w:semiHidden/>
    <w:rsid w:val="00720D15"/>
    <w:pPr>
      <w:spacing w:after="0" w:line="240" w:lineRule="auto"/>
    </w:pPr>
  </w:style>
  <w:style w:type="character" w:customStyle="1" w:styleId="Nadpis1Char">
    <w:name w:val="Nadpis 1 Char"/>
    <w:basedOn w:val="Standardnpsmoodstavce"/>
    <w:link w:val="Nadpis1"/>
    <w:uiPriority w:val="1"/>
    <w:rsid w:val="00D92B77"/>
    <w:rPr>
      <w:rFonts w:ascii="Segoe UI" w:eastAsiaTheme="majorEastAsia" w:hAnsi="Segoe UI" w:cs="Arial"/>
      <w:bCs/>
      <w:caps/>
      <w:color w:val="007BC0"/>
      <w:sz w:val="24"/>
    </w:rPr>
  </w:style>
  <w:style w:type="character" w:customStyle="1" w:styleId="Nadpis2Char">
    <w:name w:val="Nadpis 2 Char"/>
    <w:basedOn w:val="Standardnpsmoodstavce"/>
    <w:link w:val="Nadpis2"/>
    <w:uiPriority w:val="2"/>
    <w:rsid w:val="00D92B77"/>
    <w:rPr>
      <w:rFonts w:ascii="Segoe UI" w:eastAsiaTheme="majorEastAsia" w:hAnsi="Segoe UI" w:cs="Arial"/>
      <w:bCs/>
      <w:color w:val="007BC0"/>
      <w:szCs w:val="20"/>
    </w:rPr>
  </w:style>
  <w:style w:type="character" w:customStyle="1" w:styleId="Nadpis3Char">
    <w:name w:val="Nadpis 3 Char"/>
    <w:basedOn w:val="Standardnpsmoodstavce"/>
    <w:link w:val="Nadpis3"/>
    <w:uiPriority w:val="3"/>
    <w:rsid w:val="00D92B77"/>
    <w:rPr>
      <w:rFonts w:ascii="Segoe UI" w:eastAsiaTheme="majorEastAsia" w:hAnsi="Segoe UI" w:cs="Arial"/>
      <w:bCs/>
      <w:color w:val="007BC0"/>
      <w:sz w:val="20"/>
      <w:szCs w:val="20"/>
    </w:rPr>
  </w:style>
  <w:style w:type="paragraph" w:customStyle="1" w:styleId="Odstsl">
    <w:name w:val="Odst. čísl."/>
    <w:basedOn w:val="Normln"/>
    <w:link w:val="OdstslChar"/>
    <w:uiPriority w:val="3"/>
    <w:qFormat/>
    <w:rsid w:val="00D92B77"/>
    <w:pPr>
      <w:numPr>
        <w:ilvl w:val="3"/>
        <w:numId w:val="15"/>
      </w:numPr>
      <w:spacing w:after="120" w:line="240" w:lineRule="auto"/>
      <w:jc w:val="both"/>
    </w:pPr>
    <w:rPr>
      <w:rFonts w:ascii="Arial" w:hAnsi="Arial"/>
      <w:sz w:val="20"/>
    </w:rPr>
  </w:style>
  <w:style w:type="character" w:customStyle="1" w:styleId="OdstslChar">
    <w:name w:val="Odst. čísl. Char"/>
    <w:basedOn w:val="Standardnpsmoodstavce"/>
    <w:link w:val="Odstsl"/>
    <w:uiPriority w:val="3"/>
    <w:rsid w:val="00D92B77"/>
    <w:rPr>
      <w:rFonts w:ascii="Arial" w:hAnsi="Arial"/>
      <w:sz w:val="20"/>
    </w:rPr>
  </w:style>
  <w:style w:type="paragraph" w:customStyle="1" w:styleId="Psm">
    <w:name w:val="Písm."/>
    <w:basedOn w:val="Odstsl"/>
    <w:uiPriority w:val="6"/>
    <w:qFormat/>
    <w:rsid w:val="00D92B77"/>
    <w:pPr>
      <w:numPr>
        <w:ilvl w:val="4"/>
      </w:numPr>
      <w:ind w:left="568" w:hanging="360"/>
    </w:pPr>
  </w:style>
  <w:style w:type="paragraph" w:customStyle="1" w:styleId="Odrkanesl">
    <w:name w:val="Odrážka nečísl."/>
    <w:basedOn w:val="Normln"/>
    <w:uiPriority w:val="9"/>
    <w:qFormat/>
    <w:rsid w:val="00D92B77"/>
    <w:pPr>
      <w:numPr>
        <w:ilvl w:val="6"/>
        <w:numId w:val="15"/>
      </w:numPr>
      <w:spacing w:after="120" w:line="240" w:lineRule="auto"/>
      <w:jc w:val="both"/>
    </w:pPr>
    <w:rPr>
      <w:rFonts w:ascii="Arial" w:hAnsi="Arial"/>
      <w:sz w:val="20"/>
    </w:rPr>
  </w:style>
  <w:style w:type="paragraph" w:customStyle="1" w:styleId="Odrkasl">
    <w:name w:val="Odrážka čísl."/>
    <w:basedOn w:val="Normln"/>
    <w:uiPriority w:val="8"/>
    <w:qFormat/>
    <w:rsid w:val="00D92B77"/>
    <w:pPr>
      <w:numPr>
        <w:ilvl w:val="5"/>
        <w:numId w:val="15"/>
      </w:numPr>
      <w:spacing w:after="120" w:line="240" w:lineRule="auto"/>
      <w:jc w:val="both"/>
    </w:pPr>
    <w:rPr>
      <w:rFonts w:ascii="Arial" w:hAnsi="Arial"/>
      <w:sz w:val="20"/>
    </w:rPr>
  </w:style>
  <w:style w:type="paragraph" w:customStyle="1" w:styleId="lneksmlouvynadpis">
    <w:name w:val="Článek smlouvy nadpis"/>
    <w:basedOn w:val="TextnormlnPVL"/>
    <w:qFormat/>
    <w:rsid w:val="0026101A"/>
    <w:pPr>
      <w:keepNext/>
      <w:tabs>
        <w:tab w:val="left" w:pos="426"/>
      </w:tabs>
      <w:spacing w:before="360" w:after="180"/>
      <w:ind w:left="425" w:hanging="425"/>
      <w:jc w:val="center"/>
      <w:outlineLvl w:val="0"/>
    </w:pPr>
    <w:rPr>
      <w:b/>
    </w:rPr>
  </w:style>
  <w:style w:type="character" w:styleId="Nevyeenzmnka">
    <w:name w:val="Unresolved Mention"/>
    <w:basedOn w:val="Standardnpsmoodstavce"/>
    <w:uiPriority w:val="99"/>
    <w:semiHidden/>
    <w:unhideWhenUsed/>
    <w:rsid w:val="00CC3F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133545">
      <w:bodyDiv w:val="1"/>
      <w:marLeft w:val="0"/>
      <w:marRight w:val="0"/>
      <w:marTop w:val="0"/>
      <w:marBottom w:val="0"/>
      <w:divBdr>
        <w:top w:val="none" w:sz="0" w:space="0" w:color="auto"/>
        <w:left w:val="none" w:sz="0" w:space="0" w:color="auto"/>
        <w:bottom w:val="none" w:sz="0" w:space="0" w:color="auto"/>
        <w:right w:val="none" w:sz="0" w:space="0" w:color="auto"/>
      </w:divBdr>
    </w:div>
    <w:div w:id="275256813">
      <w:bodyDiv w:val="1"/>
      <w:marLeft w:val="0"/>
      <w:marRight w:val="0"/>
      <w:marTop w:val="0"/>
      <w:marBottom w:val="0"/>
      <w:divBdr>
        <w:top w:val="none" w:sz="0" w:space="0" w:color="auto"/>
        <w:left w:val="none" w:sz="0" w:space="0" w:color="auto"/>
        <w:bottom w:val="none" w:sz="0" w:space="0" w:color="auto"/>
        <w:right w:val="none" w:sz="0" w:space="0" w:color="auto"/>
      </w:divBdr>
    </w:div>
    <w:div w:id="401879925">
      <w:bodyDiv w:val="1"/>
      <w:marLeft w:val="0"/>
      <w:marRight w:val="0"/>
      <w:marTop w:val="0"/>
      <w:marBottom w:val="0"/>
      <w:divBdr>
        <w:top w:val="none" w:sz="0" w:space="0" w:color="auto"/>
        <w:left w:val="none" w:sz="0" w:space="0" w:color="auto"/>
        <w:bottom w:val="none" w:sz="0" w:space="0" w:color="auto"/>
        <w:right w:val="none" w:sz="0" w:space="0" w:color="auto"/>
      </w:divBdr>
    </w:div>
    <w:div w:id="632247786">
      <w:bodyDiv w:val="1"/>
      <w:marLeft w:val="0"/>
      <w:marRight w:val="0"/>
      <w:marTop w:val="0"/>
      <w:marBottom w:val="0"/>
      <w:divBdr>
        <w:top w:val="none" w:sz="0" w:space="0" w:color="auto"/>
        <w:left w:val="none" w:sz="0" w:space="0" w:color="auto"/>
        <w:bottom w:val="none" w:sz="0" w:space="0" w:color="auto"/>
        <w:right w:val="none" w:sz="0" w:space="0" w:color="auto"/>
      </w:divBdr>
    </w:div>
    <w:div w:id="648097491">
      <w:bodyDiv w:val="1"/>
      <w:marLeft w:val="0"/>
      <w:marRight w:val="0"/>
      <w:marTop w:val="0"/>
      <w:marBottom w:val="0"/>
      <w:divBdr>
        <w:top w:val="none" w:sz="0" w:space="0" w:color="auto"/>
        <w:left w:val="none" w:sz="0" w:space="0" w:color="auto"/>
        <w:bottom w:val="none" w:sz="0" w:space="0" w:color="auto"/>
        <w:right w:val="none" w:sz="0" w:space="0" w:color="auto"/>
      </w:divBdr>
    </w:div>
    <w:div w:id="871065876">
      <w:bodyDiv w:val="1"/>
      <w:marLeft w:val="0"/>
      <w:marRight w:val="0"/>
      <w:marTop w:val="0"/>
      <w:marBottom w:val="0"/>
      <w:divBdr>
        <w:top w:val="none" w:sz="0" w:space="0" w:color="auto"/>
        <w:left w:val="none" w:sz="0" w:space="0" w:color="auto"/>
        <w:bottom w:val="none" w:sz="0" w:space="0" w:color="auto"/>
        <w:right w:val="none" w:sz="0" w:space="0" w:color="auto"/>
      </w:divBdr>
    </w:div>
    <w:div w:id="1034620751">
      <w:bodyDiv w:val="1"/>
      <w:marLeft w:val="0"/>
      <w:marRight w:val="0"/>
      <w:marTop w:val="0"/>
      <w:marBottom w:val="0"/>
      <w:divBdr>
        <w:top w:val="none" w:sz="0" w:space="0" w:color="auto"/>
        <w:left w:val="none" w:sz="0" w:space="0" w:color="auto"/>
        <w:bottom w:val="none" w:sz="0" w:space="0" w:color="auto"/>
        <w:right w:val="none" w:sz="0" w:space="0" w:color="auto"/>
      </w:divBdr>
    </w:div>
    <w:div w:id="212141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oh.cz/informace-o-zpracovani-osobnich-udaju/d-1369/p1=145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6C927-5D0B-4250-BA05-B01C1E16D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6</TotalTime>
  <Pages>1</Pages>
  <Words>7571</Words>
  <Characters>44670</Characters>
  <Application>Microsoft Office Word</Application>
  <DocSecurity>0</DocSecurity>
  <Lines>372</Lines>
  <Paragraphs>10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žinský Miroslav</dc:creator>
  <cp:keywords/>
  <dc:description/>
  <cp:lastModifiedBy>Štěpánková Martina</cp:lastModifiedBy>
  <cp:revision>41</cp:revision>
  <cp:lastPrinted>2022-11-29T11:52:00Z</cp:lastPrinted>
  <dcterms:created xsi:type="dcterms:W3CDTF">2022-11-22T09:15:00Z</dcterms:created>
  <dcterms:modified xsi:type="dcterms:W3CDTF">2022-12-08T14:14:00Z</dcterms:modified>
</cp:coreProperties>
</file>